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5176215" w14:textId="40346949" w:rsidR="0079055D" w:rsidRPr="00AF14B7" w:rsidRDefault="0079055D" w:rsidP="00AF14B7">
      <w:pPr>
        <w:autoSpaceDE w:val="0"/>
        <w:autoSpaceDN w:val="0"/>
        <w:adjustRightInd w:val="0"/>
        <w:spacing w:after="480" w:line="240" w:lineRule="auto"/>
        <w:ind w:firstLine="567"/>
        <w:jc w:val="center"/>
        <w:rPr>
          <w:rFonts w:ascii="Cambria" w:eastAsia="Times New Roman" w:hAnsi="Cambria" w:cs="Arial"/>
          <w:color w:val="9CC2E5" w:themeColor="accent1" w:themeTint="99"/>
          <w:sz w:val="24"/>
          <w:szCs w:val="24"/>
        </w:rPr>
      </w:pPr>
      <w:r w:rsidRPr="00AF14B7">
        <w:rPr>
          <w:rFonts w:ascii="Cambria" w:eastAsia="Times New Roman" w:hAnsi="Cambria" w:cs="Arial"/>
          <w:color w:val="9CC2E5" w:themeColor="accent1" w:themeTint="99"/>
          <w:sz w:val="24"/>
          <w:szCs w:val="24"/>
        </w:rPr>
        <w:t xml:space="preserve">Part </w:t>
      </w:r>
      <w:r w:rsidR="00DD54F9" w:rsidRPr="00AF14B7">
        <w:rPr>
          <w:rFonts w:ascii="Cambria" w:eastAsia="Times New Roman" w:hAnsi="Cambria" w:cs="Arial"/>
          <w:color w:val="9CC2E5" w:themeColor="accent1" w:themeTint="99"/>
          <w:sz w:val="24"/>
          <w:szCs w:val="24"/>
        </w:rPr>
        <w:t>C</w:t>
      </w:r>
      <w:r w:rsidRPr="00AF14B7">
        <w:rPr>
          <w:rFonts w:ascii="Cambria" w:eastAsia="Times New Roman" w:hAnsi="Cambria" w:cs="Arial"/>
          <w:color w:val="9CC2E5" w:themeColor="accent1" w:themeTint="99"/>
          <w:sz w:val="24"/>
          <w:szCs w:val="24"/>
        </w:rPr>
        <w:t xml:space="preserve"> – </w:t>
      </w:r>
      <w:r w:rsidR="00DD54F9" w:rsidRPr="00AF14B7">
        <w:rPr>
          <w:rFonts w:ascii="Cambria" w:eastAsia="Times New Roman" w:hAnsi="Cambria" w:cs="Arial"/>
          <w:color w:val="9CC2E5" w:themeColor="accent1" w:themeTint="99"/>
          <w:sz w:val="24"/>
          <w:szCs w:val="24"/>
        </w:rPr>
        <w:t>Encapsulation</w:t>
      </w:r>
    </w:p>
    <w:p w14:paraId="30C9170F" w14:textId="48D9594D" w:rsidR="00310A8B" w:rsidRPr="00AF14B7" w:rsidRDefault="00BE5CBF" w:rsidP="00AF14B7">
      <w:pPr>
        <w:pStyle w:val="Title"/>
        <w:autoSpaceDE w:val="0"/>
        <w:autoSpaceDN w:val="0"/>
        <w:adjustRightInd w:val="0"/>
        <w:ind w:firstLine="567"/>
      </w:pPr>
      <w:r w:rsidRPr="00AF14B7">
        <w:t>Constructors</w:t>
      </w:r>
    </w:p>
    <w:p w14:paraId="613943DA" w14:textId="43FD389A" w:rsidR="007F2BD7" w:rsidRPr="00AF14B7" w:rsidRDefault="00310A8B" w:rsidP="00AF14B7">
      <w:pPr>
        <w:pStyle w:val="Subtitle"/>
        <w:autoSpaceDE w:val="0"/>
        <w:autoSpaceDN w:val="0"/>
        <w:adjustRightInd w:val="0"/>
        <w:ind w:firstLine="567"/>
      </w:pPr>
      <w:r w:rsidRPr="00AF14B7">
        <w:t xml:space="preserve">Workshop 4 (10 marks </w:t>
      </w:r>
      <w:r w:rsidR="007F2BD7" w:rsidRPr="00AF14B7">
        <w:t>–</w:t>
      </w:r>
      <w:r w:rsidRPr="00AF14B7">
        <w:t xml:space="preserve"> 3</w:t>
      </w:r>
      <w:r w:rsidR="00BE5CBF" w:rsidRPr="00AF14B7">
        <w:t>.75</w:t>
      </w:r>
      <w:r w:rsidR="007F2BD7" w:rsidRPr="00AF14B7">
        <w:t>%</w:t>
      </w:r>
      <w:r w:rsidRPr="00AF14B7">
        <w:t xml:space="preserve"> of your final grade)</w:t>
      </w:r>
    </w:p>
    <w:p w14:paraId="07839693" w14:textId="5366BBCF" w:rsidR="00310A8B" w:rsidRDefault="00310A8B" w:rsidP="00AF14B7">
      <w:pPr>
        <w:autoSpaceDE w:val="0"/>
        <w:autoSpaceDN w:val="0"/>
        <w:adjustRightInd w:val="0"/>
        <w:spacing w:after="120" w:line="240" w:lineRule="auto"/>
        <w:ind w:firstLine="567"/>
        <w:jc w:val="both"/>
        <w:rPr>
          <w:rFonts w:eastAsia="Times New Roman" w:cstheme="minorHAnsi"/>
          <w:color w:val="000000"/>
          <w:sz w:val="28"/>
          <w:szCs w:val="28"/>
        </w:rPr>
      </w:pPr>
      <w:r w:rsidRPr="00F728E3">
        <w:rPr>
          <w:rFonts w:eastAsia="Times New Roman" w:cstheme="minorHAnsi"/>
          <w:color w:val="000000"/>
          <w:sz w:val="28"/>
          <w:szCs w:val="28"/>
        </w:rPr>
        <w:t xml:space="preserve">In this </w:t>
      </w:r>
      <w:r w:rsidRPr="00AF14B7">
        <w:rPr>
          <w:sz w:val="28"/>
          <w:szCs w:val="28"/>
        </w:rPr>
        <w:t>workshop</w:t>
      </w:r>
      <w:r w:rsidRPr="00F728E3">
        <w:rPr>
          <w:rFonts w:eastAsia="Times New Roman" w:cstheme="minorHAnsi"/>
          <w:color w:val="000000"/>
          <w:sz w:val="28"/>
          <w:szCs w:val="28"/>
        </w:rPr>
        <w:t>, you are to initialize the data within an object of class type upon its creation.</w:t>
      </w:r>
    </w:p>
    <w:p w14:paraId="273FD05D" w14:textId="77777777" w:rsidR="00BE5CBF" w:rsidRPr="00F728E3" w:rsidRDefault="00BE5CBF" w:rsidP="00847D99">
      <w:pPr>
        <w:autoSpaceDE w:val="0"/>
        <w:autoSpaceDN w:val="0"/>
        <w:adjustRightInd w:val="0"/>
        <w:spacing w:after="120" w:line="240" w:lineRule="auto"/>
        <w:jc w:val="both"/>
        <w:rPr>
          <w:rFonts w:eastAsia="Times New Roman" w:cstheme="minorHAnsi"/>
          <w:color w:val="000000"/>
          <w:sz w:val="28"/>
          <w:szCs w:val="28"/>
        </w:rPr>
      </w:pPr>
    </w:p>
    <w:p w14:paraId="44001D09" w14:textId="77777777" w:rsidR="00BE5CBF" w:rsidRPr="00AF14B7" w:rsidRDefault="00BE5CBF" w:rsidP="00AF14B7">
      <w:pPr>
        <w:pStyle w:val="Heading1"/>
        <w:autoSpaceDE w:val="0"/>
        <w:autoSpaceDN w:val="0"/>
        <w:adjustRightInd w:val="0"/>
        <w:ind w:firstLine="567"/>
        <w:jc w:val="both"/>
      </w:pPr>
      <w:r w:rsidRPr="00AF14B7">
        <w:t>Learning Outcomes</w:t>
      </w:r>
    </w:p>
    <w:p w14:paraId="4D51B574" w14:textId="33A1EEF3" w:rsidR="00310A8B" w:rsidRDefault="00310A8B" w:rsidP="00AF14B7">
      <w:pPr>
        <w:autoSpaceDE w:val="0"/>
        <w:autoSpaceDN w:val="0"/>
        <w:adjustRightInd w:val="0"/>
        <w:spacing w:after="120" w:line="240" w:lineRule="auto"/>
        <w:ind w:firstLine="567"/>
        <w:jc w:val="both"/>
        <w:rPr>
          <w:rFonts w:eastAsia="Times New Roman" w:cstheme="minorHAnsi"/>
          <w:color w:val="000000"/>
          <w:sz w:val="28"/>
          <w:szCs w:val="28"/>
        </w:rPr>
      </w:pPr>
      <w:r w:rsidRPr="00AF14B7">
        <w:rPr>
          <w:rFonts w:eastAsia="Times New Roman" w:cstheme="minorHAnsi"/>
          <w:sz w:val="28"/>
          <w:szCs w:val="28"/>
        </w:rPr>
        <w:t>Upon successful completion of this workshop, you will have demonstrated the abil</w:t>
      </w:r>
      <w:r w:rsidRPr="00F728E3">
        <w:rPr>
          <w:rFonts w:eastAsia="Times New Roman" w:cstheme="minorHAnsi"/>
          <w:color w:val="000000"/>
          <w:sz w:val="28"/>
          <w:szCs w:val="28"/>
        </w:rPr>
        <w:t>ities</w:t>
      </w:r>
      <w:r w:rsidR="000D2CDB">
        <w:rPr>
          <w:rFonts w:eastAsia="Times New Roman" w:cstheme="minorHAnsi"/>
          <w:color w:val="000000"/>
          <w:sz w:val="28"/>
          <w:szCs w:val="28"/>
        </w:rPr>
        <w:t xml:space="preserve"> to:</w:t>
      </w:r>
    </w:p>
    <w:p w14:paraId="34889B7A" w14:textId="77777777" w:rsidR="00AF14B7" w:rsidRDefault="00AF14B7" w:rsidP="00AF14B7">
      <w:pPr>
        <w:numPr>
          <w:ilvl w:val="0"/>
          <w:numId w:val="36"/>
        </w:numPr>
        <w:autoSpaceDE w:val="0"/>
        <w:autoSpaceDN w:val="0"/>
        <w:adjustRightInd w:val="0"/>
        <w:spacing w:before="100" w:beforeAutospacing="1" w:after="100" w:afterAutospacing="1" w:line="240" w:lineRule="auto"/>
        <w:jc w:val="both"/>
        <w:rPr>
          <w:rFonts w:eastAsia="Times New Roman" w:cstheme="minorHAnsi"/>
          <w:sz w:val="28"/>
          <w:szCs w:val="28"/>
        </w:rPr>
      </w:pPr>
      <w:r w:rsidRPr="00AF14B7">
        <w:rPr>
          <w:rFonts w:eastAsia="Times New Roman" w:cstheme="minorHAnsi"/>
          <w:sz w:val="28"/>
          <w:szCs w:val="28"/>
        </w:rPr>
        <w:t>define a constructor that initializes an object’s data at creation time</w:t>
      </w:r>
      <w:r>
        <w:rPr>
          <w:rFonts w:eastAsia="Times New Roman" w:cstheme="minorHAnsi"/>
          <w:sz w:val="28"/>
          <w:szCs w:val="28"/>
        </w:rPr>
        <w:t>;</w:t>
      </w:r>
    </w:p>
    <w:p w14:paraId="5D34CCA6" w14:textId="4A0FBF28" w:rsidR="00AF14B7" w:rsidRDefault="00AF14B7" w:rsidP="00AF14B7">
      <w:pPr>
        <w:numPr>
          <w:ilvl w:val="0"/>
          <w:numId w:val="36"/>
        </w:numPr>
        <w:autoSpaceDE w:val="0"/>
        <w:autoSpaceDN w:val="0"/>
        <w:adjustRightInd w:val="0"/>
        <w:spacing w:before="100" w:beforeAutospacing="1" w:after="100" w:afterAutospacing="1" w:line="240" w:lineRule="auto"/>
        <w:jc w:val="both"/>
        <w:rPr>
          <w:rFonts w:eastAsia="Times New Roman" w:cstheme="minorHAnsi"/>
          <w:sz w:val="28"/>
          <w:szCs w:val="28"/>
        </w:rPr>
      </w:pPr>
      <w:r w:rsidRPr="00AF14B7">
        <w:rPr>
          <w:rFonts w:eastAsia="Times New Roman" w:cstheme="minorHAnsi"/>
          <w:sz w:val="28"/>
          <w:szCs w:val="28"/>
        </w:rPr>
        <w:t>define a default constructor that sets an object to a safe empty state;</w:t>
      </w:r>
    </w:p>
    <w:p w14:paraId="592531B4" w14:textId="3DEA7152" w:rsidR="00AF14B7" w:rsidRPr="00AF14B7" w:rsidRDefault="00AF14B7" w:rsidP="00AF14B7">
      <w:pPr>
        <w:numPr>
          <w:ilvl w:val="0"/>
          <w:numId w:val="36"/>
        </w:numPr>
        <w:autoSpaceDE w:val="0"/>
        <w:autoSpaceDN w:val="0"/>
        <w:adjustRightInd w:val="0"/>
        <w:spacing w:before="100" w:beforeAutospacing="1" w:after="100" w:afterAutospacing="1" w:line="240" w:lineRule="auto"/>
        <w:jc w:val="both"/>
        <w:rPr>
          <w:rFonts w:eastAsia="Times New Roman" w:cstheme="minorHAnsi"/>
          <w:sz w:val="28"/>
          <w:szCs w:val="28"/>
        </w:rPr>
      </w:pPr>
      <w:proofErr w:type="gramStart"/>
      <w:r w:rsidRPr="00AF14B7">
        <w:rPr>
          <w:rFonts w:eastAsia="Times New Roman" w:cstheme="minorHAnsi"/>
          <w:sz w:val="28"/>
          <w:szCs w:val="28"/>
        </w:rPr>
        <w:t>describe</w:t>
      </w:r>
      <w:proofErr w:type="gramEnd"/>
      <w:r w:rsidRPr="00AF14B7">
        <w:rPr>
          <w:rFonts w:eastAsia="Times New Roman" w:cstheme="minorHAnsi"/>
          <w:sz w:val="28"/>
          <w:szCs w:val="28"/>
        </w:rPr>
        <w:t xml:space="preserve"> what you have learned in completing this workshop</w:t>
      </w:r>
      <w:r>
        <w:rPr>
          <w:rFonts w:eastAsia="Times New Roman" w:cstheme="minorHAnsi"/>
          <w:sz w:val="28"/>
          <w:szCs w:val="28"/>
        </w:rPr>
        <w:t>.</w:t>
      </w:r>
    </w:p>
    <w:p w14:paraId="04B80822" w14:textId="77777777" w:rsidR="00AF14B7" w:rsidRPr="00AF14B7" w:rsidRDefault="00AF14B7" w:rsidP="00AF14B7">
      <w:pPr>
        <w:keepNext/>
        <w:autoSpaceDE w:val="0"/>
        <w:autoSpaceDN w:val="0"/>
        <w:adjustRightInd w:val="0"/>
        <w:spacing w:before="100" w:beforeAutospacing="1" w:after="240" w:line="360" w:lineRule="auto"/>
        <w:ind w:firstLine="567"/>
        <w:jc w:val="both"/>
        <w:outlineLvl w:val="0"/>
        <w:rPr>
          <w:rFonts w:ascii="Cambria" w:eastAsia="Times New Roman" w:hAnsi="Cambria" w:cs="Arial"/>
          <w:b/>
          <w:bCs/>
          <w:smallCaps/>
          <w:color w:val="2E74B5" w:themeColor="accent1" w:themeShade="BF"/>
          <w:sz w:val="36"/>
          <w:szCs w:val="36"/>
        </w:rPr>
      </w:pPr>
      <w:r w:rsidRPr="00AF14B7">
        <w:rPr>
          <w:rFonts w:ascii="Cambria" w:eastAsia="Times New Roman" w:hAnsi="Cambria" w:cs="Arial"/>
          <w:b/>
          <w:bCs/>
          <w:smallCaps/>
          <w:color w:val="2E74B5" w:themeColor="accent1" w:themeShade="BF"/>
          <w:sz w:val="36"/>
          <w:szCs w:val="36"/>
        </w:rPr>
        <w:t>Submission Policy</w:t>
      </w:r>
    </w:p>
    <w:p w14:paraId="231CC450" w14:textId="77777777" w:rsidR="00AF14B7" w:rsidRPr="00AF14B7" w:rsidRDefault="00AF14B7" w:rsidP="00AF14B7">
      <w:pPr>
        <w:autoSpaceDE w:val="0"/>
        <w:autoSpaceDN w:val="0"/>
        <w:adjustRightInd w:val="0"/>
        <w:spacing w:after="120" w:line="240" w:lineRule="auto"/>
        <w:ind w:firstLine="567"/>
        <w:jc w:val="both"/>
        <w:rPr>
          <w:sz w:val="28"/>
          <w:szCs w:val="28"/>
        </w:rPr>
      </w:pPr>
      <w:r w:rsidRPr="00AF14B7">
        <w:rPr>
          <w:sz w:val="28"/>
          <w:szCs w:val="28"/>
        </w:rPr>
        <w:t xml:space="preserve">The </w:t>
      </w:r>
      <w:r w:rsidRPr="00AF14B7">
        <w:rPr>
          <w:i/>
          <w:sz w:val="28"/>
          <w:szCs w:val="28"/>
        </w:rPr>
        <w:t>in-lab</w:t>
      </w:r>
      <w:r w:rsidRPr="00AF14B7">
        <w:rPr>
          <w:sz w:val="28"/>
          <w:szCs w:val="28"/>
        </w:rPr>
        <w:t xml:space="preserve"> section is to be completed during your assigned lab section.  It is to be completed and submitted by the end of the workshop period.</w:t>
      </w:r>
    </w:p>
    <w:p w14:paraId="21A4013D" w14:textId="77777777" w:rsidR="00AF14B7" w:rsidRPr="00AF14B7" w:rsidRDefault="00AF14B7" w:rsidP="00AF14B7">
      <w:pPr>
        <w:autoSpaceDE w:val="0"/>
        <w:autoSpaceDN w:val="0"/>
        <w:adjustRightInd w:val="0"/>
        <w:spacing w:after="120" w:line="240" w:lineRule="auto"/>
        <w:ind w:firstLine="567"/>
        <w:jc w:val="both"/>
        <w:rPr>
          <w:sz w:val="28"/>
          <w:szCs w:val="28"/>
        </w:rPr>
      </w:pPr>
      <w:r w:rsidRPr="00AF14B7">
        <w:rPr>
          <w:sz w:val="28"/>
          <w:szCs w:val="28"/>
        </w:rPr>
        <w:t xml:space="preserve">If you attend the lab period and cannot complete the </w:t>
      </w:r>
      <w:r w:rsidRPr="00AF14B7">
        <w:rPr>
          <w:i/>
          <w:sz w:val="28"/>
          <w:szCs w:val="28"/>
        </w:rPr>
        <w:t>in-lab</w:t>
      </w:r>
      <w:r w:rsidRPr="00AF14B7">
        <w:rPr>
          <w:sz w:val="28"/>
          <w:szCs w:val="28"/>
        </w:rPr>
        <w:t xml:space="preserve"> portion of the workshop during that period, ask your instructor for permission to complete the </w:t>
      </w:r>
      <w:r w:rsidRPr="00AF14B7">
        <w:rPr>
          <w:i/>
          <w:sz w:val="28"/>
          <w:szCs w:val="28"/>
        </w:rPr>
        <w:t>in-lab</w:t>
      </w:r>
      <w:r w:rsidRPr="00AF14B7">
        <w:rPr>
          <w:sz w:val="28"/>
          <w:szCs w:val="28"/>
        </w:rPr>
        <w:t xml:space="preserve"> portion after the period. You must be present at the lab in order to get credit for the </w:t>
      </w:r>
      <w:r w:rsidRPr="00AF14B7">
        <w:rPr>
          <w:i/>
          <w:sz w:val="28"/>
          <w:szCs w:val="28"/>
        </w:rPr>
        <w:t>in-lab</w:t>
      </w:r>
      <w:r w:rsidRPr="00AF14B7">
        <w:rPr>
          <w:sz w:val="28"/>
          <w:szCs w:val="28"/>
        </w:rPr>
        <w:t xml:space="preserve"> portion.</w:t>
      </w:r>
    </w:p>
    <w:p w14:paraId="2BD04246" w14:textId="77777777" w:rsidR="00AF14B7" w:rsidRPr="00AF14B7" w:rsidRDefault="00AF14B7" w:rsidP="00AF14B7">
      <w:pPr>
        <w:autoSpaceDE w:val="0"/>
        <w:autoSpaceDN w:val="0"/>
        <w:adjustRightInd w:val="0"/>
        <w:spacing w:after="120" w:line="240" w:lineRule="auto"/>
        <w:ind w:firstLine="567"/>
        <w:jc w:val="both"/>
        <w:rPr>
          <w:sz w:val="28"/>
          <w:szCs w:val="28"/>
        </w:rPr>
      </w:pPr>
      <w:r w:rsidRPr="00AF14B7">
        <w:rPr>
          <w:sz w:val="28"/>
          <w:szCs w:val="28"/>
        </w:rPr>
        <w:t xml:space="preserve">If you do not attend the lab, you can submit the </w:t>
      </w:r>
      <w:r w:rsidRPr="00AF14B7">
        <w:rPr>
          <w:i/>
          <w:sz w:val="28"/>
          <w:szCs w:val="28"/>
        </w:rPr>
        <w:t>in-lab</w:t>
      </w:r>
      <w:r w:rsidRPr="00AF14B7">
        <w:rPr>
          <w:sz w:val="28"/>
          <w:szCs w:val="28"/>
        </w:rPr>
        <w:t xml:space="preserve"> section along with your </w:t>
      </w:r>
      <w:r w:rsidRPr="00AF14B7">
        <w:rPr>
          <w:i/>
          <w:sz w:val="28"/>
          <w:szCs w:val="28"/>
        </w:rPr>
        <w:t>at-home</w:t>
      </w:r>
      <w:r w:rsidRPr="00AF14B7">
        <w:rPr>
          <w:sz w:val="28"/>
          <w:szCs w:val="28"/>
        </w:rPr>
        <w:t xml:space="preserve"> section (see penalties below).  The </w:t>
      </w:r>
      <w:r w:rsidRPr="00AF14B7">
        <w:rPr>
          <w:i/>
          <w:sz w:val="28"/>
          <w:szCs w:val="28"/>
        </w:rPr>
        <w:t>at-home</w:t>
      </w:r>
      <w:r w:rsidRPr="00AF14B7">
        <w:rPr>
          <w:sz w:val="28"/>
          <w:szCs w:val="28"/>
        </w:rPr>
        <w:t xml:space="preserve"> portion of the lab is due on the day that is four days after your scheduled </w:t>
      </w:r>
      <w:r w:rsidRPr="00AF14B7">
        <w:rPr>
          <w:i/>
          <w:sz w:val="28"/>
          <w:szCs w:val="28"/>
        </w:rPr>
        <w:t>in-lab</w:t>
      </w:r>
      <w:r w:rsidRPr="00AF14B7">
        <w:rPr>
          <w:sz w:val="28"/>
          <w:szCs w:val="28"/>
        </w:rPr>
        <w:t xml:space="preserve"> workshop (@23:59) (even if that day is a holiday).</w:t>
      </w:r>
    </w:p>
    <w:p w14:paraId="6F8B4B59" w14:textId="77777777" w:rsidR="00AF14B7" w:rsidRPr="00AF14B7" w:rsidRDefault="00AF14B7" w:rsidP="00AF14B7">
      <w:pPr>
        <w:autoSpaceDE w:val="0"/>
        <w:autoSpaceDN w:val="0"/>
        <w:adjustRightInd w:val="0"/>
        <w:spacing w:after="120" w:line="240" w:lineRule="auto"/>
        <w:ind w:firstLine="567"/>
        <w:jc w:val="both"/>
        <w:rPr>
          <w:sz w:val="28"/>
          <w:szCs w:val="28"/>
        </w:rPr>
      </w:pPr>
      <w:r w:rsidRPr="00AF14B7">
        <w:rPr>
          <w:sz w:val="28"/>
          <w:szCs w:val="28"/>
        </w:rPr>
        <w:t>All your work (all the files you create or modify) must contain your name, Seneca email and student number.</w:t>
      </w:r>
    </w:p>
    <w:p w14:paraId="4DD67FF4" w14:textId="77777777" w:rsidR="00AF14B7" w:rsidRPr="00AF14B7" w:rsidRDefault="00AF14B7" w:rsidP="00AF14B7">
      <w:pPr>
        <w:autoSpaceDE w:val="0"/>
        <w:autoSpaceDN w:val="0"/>
        <w:adjustRightInd w:val="0"/>
        <w:spacing w:after="120" w:line="240" w:lineRule="auto"/>
        <w:ind w:firstLine="567"/>
        <w:jc w:val="both"/>
        <w:rPr>
          <w:sz w:val="28"/>
          <w:szCs w:val="28"/>
        </w:rPr>
      </w:pPr>
      <w:r w:rsidRPr="00AF14B7">
        <w:rPr>
          <w:sz w:val="28"/>
          <w:szCs w:val="28"/>
        </w:rPr>
        <w:lastRenderedPageBreak/>
        <w:t>You are responsible to back up your work regularly.</w:t>
      </w:r>
    </w:p>
    <w:p w14:paraId="38F79FC3" w14:textId="77777777" w:rsidR="00AF14B7" w:rsidRPr="00AF14B7" w:rsidRDefault="00AF14B7" w:rsidP="00AF14B7">
      <w:pPr>
        <w:keepNext/>
        <w:autoSpaceDE w:val="0"/>
        <w:autoSpaceDN w:val="0"/>
        <w:adjustRightInd w:val="0"/>
        <w:spacing w:before="100" w:beforeAutospacing="1" w:after="240" w:line="360" w:lineRule="auto"/>
        <w:ind w:firstLine="567"/>
        <w:jc w:val="both"/>
        <w:outlineLvl w:val="0"/>
        <w:rPr>
          <w:rFonts w:ascii="Cambria" w:eastAsia="Times New Roman" w:hAnsi="Cambria" w:cs="Arial"/>
          <w:b/>
          <w:bCs/>
          <w:smallCaps/>
          <w:color w:val="2E74B5" w:themeColor="accent1" w:themeShade="BF"/>
          <w:sz w:val="36"/>
          <w:szCs w:val="36"/>
        </w:rPr>
      </w:pPr>
      <w:r w:rsidRPr="00AF14B7">
        <w:rPr>
          <w:rFonts w:ascii="Cambria" w:eastAsia="Times New Roman" w:hAnsi="Cambria" w:cs="Arial"/>
          <w:b/>
          <w:bCs/>
          <w:smallCaps/>
          <w:color w:val="2E74B5" w:themeColor="accent1" w:themeShade="BF"/>
          <w:sz w:val="36"/>
          <w:szCs w:val="36"/>
        </w:rPr>
        <w:t>Late Submission Penalties:</w:t>
      </w:r>
    </w:p>
    <w:p w14:paraId="0EB8D9CE" w14:textId="77777777" w:rsidR="00AF14B7" w:rsidRPr="00AF14B7" w:rsidRDefault="00AF14B7" w:rsidP="00AF14B7">
      <w:pPr>
        <w:numPr>
          <w:ilvl w:val="0"/>
          <w:numId w:val="35"/>
        </w:numPr>
        <w:autoSpaceDE w:val="0"/>
        <w:autoSpaceDN w:val="0"/>
        <w:adjustRightInd w:val="0"/>
        <w:spacing w:after="120" w:line="240" w:lineRule="auto"/>
        <w:contextualSpacing/>
        <w:jc w:val="both"/>
        <w:rPr>
          <w:sz w:val="28"/>
          <w:szCs w:val="28"/>
        </w:rPr>
      </w:pPr>
      <w:r w:rsidRPr="00AF14B7">
        <w:rPr>
          <w:i/>
          <w:sz w:val="28"/>
          <w:szCs w:val="28"/>
        </w:rPr>
        <w:t>In-lab</w:t>
      </w:r>
      <w:r w:rsidRPr="00AF14B7">
        <w:rPr>
          <w:sz w:val="28"/>
          <w:szCs w:val="28"/>
        </w:rPr>
        <w:t xml:space="preserve"> portion submitted late, with </w:t>
      </w:r>
      <w:r w:rsidRPr="00AF14B7">
        <w:rPr>
          <w:i/>
          <w:sz w:val="28"/>
          <w:szCs w:val="28"/>
        </w:rPr>
        <w:t>at-home</w:t>
      </w:r>
      <w:r w:rsidRPr="00AF14B7">
        <w:rPr>
          <w:sz w:val="28"/>
          <w:szCs w:val="28"/>
        </w:rPr>
        <w:t xml:space="preserve"> portion: </w:t>
      </w:r>
      <w:r w:rsidRPr="00AF14B7">
        <w:rPr>
          <w:b/>
          <w:color w:val="FF0000"/>
          <w:sz w:val="28"/>
          <w:szCs w:val="28"/>
        </w:rPr>
        <w:t>0</w:t>
      </w:r>
      <w:r w:rsidRPr="00AF14B7">
        <w:rPr>
          <w:sz w:val="28"/>
          <w:szCs w:val="28"/>
        </w:rPr>
        <w:t xml:space="preserve"> for </w:t>
      </w:r>
      <w:r w:rsidRPr="00AF14B7">
        <w:rPr>
          <w:i/>
          <w:sz w:val="28"/>
          <w:szCs w:val="28"/>
        </w:rPr>
        <w:t>in-lab</w:t>
      </w:r>
      <w:r w:rsidRPr="00AF14B7">
        <w:rPr>
          <w:sz w:val="28"/>
          <w:szCs w:val="28"/>
        </w:rPr>
        <w:t xml:space="preserve">. Maximum of </w:t>
      </w:r>
      <w:r w:rsidRPr="00AF14B7">
        <w:rPr>
          <w:b/>
          <w:color w:val="FF0000"/>
          <w:sz w:val="28"/>
          <w:szCs w:val="28"/>
        </w:rPr>
        <w:t>7</w:t>
      </w:r>
      <w:r w:rsidRPr="00AF14B7">
        <w:rPr>
          <w:sz w:val="28"/>
          <w:szCs w:val="28"/>
        </w:rPr>
        <w:t>/10 for the entire workshop.</w:t>
      </w:r>
    </w:p>
    <w:p w14:paraId="64885EC5" w14:textId="77777777" w:rsidR="00AF14B7" w:rsidRPr="00AF14B7" w:rsidRDefault="00AF14B7" w:rsidP="00AF14B7">
      <w:pPr>
        <w:numPr>
          <w:ilvl w:val="0"/>
          <w:numId w:val="10"/>
        </w:numPr>
        <w:autoSpaceDE w:val="0"/>
        <w:autoSpaceDN w:val="0"/>
        <w:adjustRightInd w:val="0"/>
        <w:spacing w:after="120" w:line="240" w:lineRule="auto"/>
        <w:ind w:left="1287"/>
        <w:contextualSpacing/>
        <w:jc w:val="both"/>
        <w:rPr>
          <w:rFonts w:cs="Arial"/>
          <w:bCs/>
          <w:color w:val="000000"/>
          <w:sz w:val="28"/>
          <w:szCs w:val="28"/>
        </w:rPr>
      </w:pPr>
      <w:r w:rsidRPr="00AF14B7">
        <w:rPr>
          <w:sz w:val="28"/>
          <w:szCs w:val="28"/>
        </w:rPr>
        <w:t xml:space="preserve">If any of </w:t>
      </w:r>
      <w:r w:rsidRPr="00AF14B7">
        <w:rPr>
          <w:i/>
          <w:sz w:val="28"/>
          <w:szCs w:val="28"/>
        </w:rPr>
        <w:t>in-lab</w:t>
      </w:r>
      <w:r w:rsidRPr="00AF14B7">
        <w:rPr>
          <w:sz w:val="28"/>
          <w:szCs w:val="28"/>
        </w:rPr>
        <w:t xml:space="preserve">, </w:t>
      </w:r>
      <w:r w:rsidRPr="00AF14B7">
        <w:rPr>
          <w:i/>
          <w:sz w:val="28"/>
          <w:szCs w:val="28"/>
        </w:rPr>
        <w:t>at-home</w:t>
      </w:r>
      <w:r w:rsidRPr="00AF14B7">
        <w:rPr>
          <w:sz w:val="28"/>
          <w:szCs w:val="28"/>
        </w:rPr>
        <w:t xml:space="preserve"> or </w:t>
      </w:r>
      <w:r w:rsidRPr="00AF14B7">
        <w:rPr>
          <w:i/>
          <w:sz w:val="28"/>
          <w:szCs w:val="28"/>
        </w:rPr>
        <w:t>reflection</w:t>
      </w:r>
      <w:r w:rsidRPr="00AF14B7">
        <w:rPr>
          <w:sz w:val="28"/>
          <w:szCs w:val="28"/>
        </w:rPr>
        <w:t xml:space="preserve"> portions is missing, the mark for the workshop will be </w:t>
      </w:r>
      <w:r w:rsidRPr="00AF14B7">
        <w:rPr>
          <w:b/>
          <w:color w:val="FF0000"/>
          <w:sz w:val="28"/>
          <w:szCs w:val="28"/>
        </w:rPr>
        <w:t>0</w:t>
      </w:r>
      <w:r w:rsidRPr="00AF14B7">
        <w:rPr>
          <w:sz w:val="28"/>
          <w:szCs w:val="28"/>
        </w:rPr>
        <w:t>/10.</w:t>
      </w:r>
    </w:p>
    <w:p w14:paraId="5EA8887A" w14:textId="77777777" w:rsidR="00AF14B7" w:rsidRPr="00AF14B7" w:rsidRDefault="00AF14B7" w:rsidP="00AF14B7">
      <w:pPr>
        <w:spacing w:after="0" w:line="240" w:lineRule="auto"/>
        <w:rPr>
          <w:sz w:val="28"/>
          <w:szCs w:val="28"/>
        </w:rPr>
      </w:pPr>
      <w:r w:rsidRPr="00AF14B7">
        <w:rPr>
          <w:sz w:val="28"/>
          <w:szCs w:val="28"/>
        </w:rPr>
        <w:br w:type="page"/>
      </w:r>
    </w:p>
    <w:p w14:paraId="5B847F63" w14:textId="5BAF26DD" w:rsidR="00BE5CBF" w:rsidRPr="00AF14B7" w:rsidRDefault="00501A3C" w:rsidP="00AF14B7">
      <w:pPr>
        <w:pStyle w:val="Heading1"/>
        <w:autoSpaceDE w:val="0"/>
        <w:autoSpaceDN w:val="0"/>
        <w:adjustRightInd w:val="0"/>
        <w:ind w:firstLine="567"/>
        <w:jc w:val="both"/>
      </w:pPr>
      <w:r>
        <w:t>I</w:t>
      </w:r>
      <w:r w:rsidR="00BE5CBF" w:rsidRPr="00AF14B7">
        <w:t>n-</w:t>
      </w:r>
      <w:r>
        <w:t>L</w:t>
      </w:r>
      <w:r w:rsidR="00BE5CBF" w:rsidRPr="00AF14B7">
        <w:t>ab (30%):</w:t>
      </w:r>
    </w:p>
    <w:p w14:paraId="57A5EDA8" w14:textId="154A55F3" w:rsidR="00AF14B7" w:rsidRDefault="00BB24A5" w:rsidP="00AF14B7">
      <w:pPr>
        <w:autoSpaceDE w:val="0"/>
        <w:autoSpaceDN w:val="0"/>
        <w:adjustRightInd w:val="0"/>
        <w:spacing w:after="120" w:line="240" w:lineRule="auto"/>
        <w:ind w:firstLine="567"/>
        <w:jc w:val="both"/>
        <w:rPr>
          <w:rFonts w:cstheme="minorHAnsi"/>
          <w:sz w:val="28"/>
          <w:szCs w:val="28"/>
        </w:rPr>
      </w:pPr>
      <w:r w:rsidRPr="00AF14B7">
        <w:rPr>
          <w:sz w:val="28"/>
          <w:szCs w:val="28"/>
        </w:rPr>
        <w:t>Design</w:t>
      </w:r>
      <w:r>
        <w:rPr>
          <w:rFonts w:cstheme="minorHAnsi"/>
          <w:sz w:val="28"/>
          <w:szCs w:val="28"/>
        </w:rPr>
        <w:t xml:space="preserve"> and code a </w:t>
      </w:r>
      <w:r w:rsidR="00AF14B7">
        <w:rPr>
          <w:rStyle w:val="InlineClass"/>
        </w:rPr>
        <w:t>Traveler</w:t>
      </w:r>
      <w:r w:rsidR="0026542A">
        <w:rPr>
          <w:rFonts w:cstheme="minorHAnsi"/>
          <w:sz w:val="28"/>
          <w:szCs w:val="28"/>
        </w:rPr>
        <w:t xml:space="preserve"> module for an airline application.</w:t>
      </w:r>
    </w:p>
    <w:p w14:paraId="2F30675B" w14:textId="5FCFFE27" w:rsidR="00AF14B7" w:rsidRPr="00AF14B7" w:rsidRDefault="00AF14B7" w:rsidP="00AF14B7">
      <w:pPr>
        <w:autoSpaceDE w:val="0"/>
        <w:autoSpaceDN w:val="0"/>
        <w:adjustRightInd w:val="0"/>
        <w:spacing w:after="120" w:line="240" w:lineRule="auto"/>
        <w:ind w:firstLine="567"/>
        <w:jc w:val="both"/>
        <w:rPr>
          <w:sz w:val="28"/>
          <w:szCs w:val="28"/>
        </w:rPr>
      </w:pPr>
      <w:r w:rsidRPr="00AF14B7">
        <w:rPr>
          <w:sz w:val="28"/>
          <w:szCs w:val="28"/>
        </w:rPr>
        <w:t xml:space="preserve">In the </w:t>
      </w:r>
      <w:r w:rsidRPr="00501A3C">
        <w:rPr>
          <w:rStyle w:val="InlineCode"/>
        </w:rPr>
        <w:t>Traveler.h</w:t>
      </w:r>
      <w:r w:rsidRPr="00AF14B7">
        <w:rPr>
          <w:sz w:val="28"/>
          <w:szCs w:val="28"/>
        </w:rPr>
        <w:t xml:space="preserve"> header file, predefine the following constants as integers:</w:t>
      </w:r>
    </w:p>
    <w:p w14:paraId="6EF9E666" w14:textId="71E68257" w:rsidR="00AF14B7" w:rsidRPr="00AF14B7" w:rsidRDefault="00AF14B7" w:rsidP="00AF14B7">
      <w:pPr>
        <w:autoSpaceDE w:val="0"/>
        <w:autoSpaceDN w:val="0"/>
        <w:adjustRightInd w:val="0"/>
        <w:spacing w:before="240" w:after="240" w:line="240" w:lineRule="auto"/>
        <w:ind w:left="1701" w:hanging="567"/>
        <w:contextualSpacing/>
        <w:jc w:val="both"/>
        <w:rPr>
          <w:sz w:val="28"/>
          <w:szCs w:val="28"/>
        </w:rPr>
      </w:pPr>
      <w:r w:rsidRPr="00AF14B7">
        <w:rPr>
          <w:rFonts w:ascii="Consolas" w:hAnsi="Consolas" w:cs="Consolas"/>
          <w:noProof/>
          <w:color w:val="404040" w:themeColor="text1" w:themeTint="BF"/>
          <w:sz w:val="24"/>
          <w:szCs w:val="24"/>
          <w:shd w:val="clear" w:color="auto" w:fill="F2F2F2" w:themeFill="background1" w:themeFillShade="F2"/>
        </w:rPr>
        <w:t>max_</w:t>
      </w:r>
      <w:r>
        <w:rPr>
          <w:rFonts w:ascii="Consolas" w:hAnsi="Consolas" w:cs="Consolas"/>
          <w:noProof/>
          <w:color w:val="404040" w:themeColor="text1" w:themeTint="BF"/>
          <w:sz w:val="24"/>
          <w:szCs w:val="24"/>
          <w:shd w:val="clear" w:color="auto" w:fill="F2F2F2" w:themeFill="background1" w:themeFillShade="F2"/>
        </w:rPr>
        <w:t>destination</w:t>
      </w:r>
      <w:r w:rsidRPr="00AF14B7">
        <w:rPr>
          <w:rFonts w:ascii="Consolas" w:hAnsi="Consolas" w:cs="Consolas"/>
          <w:noProof/>
          <w:color w:val="404040" w:themeColor="text1" w:themeTint="BF"/>
          <w:sz w:val="24"/>
          <w:szCs w:val="24"/>
          <w:shd w:val="clear" w:color="auto" w:fill="F2F2F2" w:themeFill="background1" w:themeFillShade="F2"/>
        </w:rPr>
        <w:t>_size</w:t>
      </w:r>
      <w:r w:rsidRPr="00AF14B7">
        <w:rPr>
          <w:sz w:val="28"/>
          <w:szCs w:val="28"/>
        </w:rPr>
        <w:t xml:space="preserve"> with the value 32. This represents the maximum number of characters for the </w:t>
      </w:r>
      <w:r>
        <w:rPr>
          <w:sz w:val="28"/>
          <w:szCs w:val="28"/>
        </w:rPr>
        <w:t>destination of the traveler</w:t>
      </w:r>
    </w:p>
    <w:p w14:paraId="0408B6D1" w14:textId="6BBF7EFC" w:rsidR="00AF14B7" w:rsidRPr="00AF14B7" w:rsidRDefault="00AF14B7" w:rsidP="00AF14B7">
      <w:pPr>
        <w:autoSpaceDE w:val="0"/>
        <w:autoSpaceDN w:val="0"/>
        <w:adjustRightInd w:val="0"/>
        <w:spacing w:before="240" w:after="240" w:line="240" w:lineRule="auto"/>
        <w:ind w:left="1701" w:hanging="567"/>
        <w:contextualSpacing/>
        <w:jc w:val="both"/>
        <w:rPr>
          <w:sz w:val="28"/>
          <w:szCs w:val="28"/>
        </w:rPr>
      </w:pPr>
      <w:r w:rsidRPr="00AF14B7">
        <w:rPr>
          <w:rFonts w:ascii="Consolas" w:hAnsi="Consolas" w:cs="Consolas"/>
          <w:noProof/>
          <w:color w:val="404040" w:themeColor="text1" w:themeTint="BF"/>
          <w:sz w:val="24"/>
          <w:szCs w:val="24"/>
          <w:shd w:val="clear" w:color="auto" w:fill="F2F2F2" w:themeFill="background1" w:themeFillShade="F2"/>
        </w:rPr>
        <w:t>max_name_size</w:t>
      </w:r>
      <w:r w:rsidRPr="00AF14B7">
        <w:rPr>
          <w:sz w:val="28"/>
          <w:szCs w:val="28"/>
        </w:rPr>
        <w:t xml:space="preserve"> with the value 16. This represents the maximum number of characters for the name</w:t>
      </w:r>
      <w:r w:rsidR="00F4243B">
        <w:rPr>
          <w:sz w:val="28"/>
          <w:szCs w:val="28"/>
        </w:rPr>
        <w:t xml:space="preserve"> of the traveler</w:t>
      </w:r>
    </w:p>
    <w:p w14:paraId="4948A682" w14:textId="7D53928F" w:rsidR="007055E3" w:rsidRDefault="0026542A" w:rsidP="00AF14B7">
      <w:pPr>
        <w:autoSpaceDE w:val="0"/>
        <w:autoSpaceDN w:val="0"/>
        <w:adjustRightInd w:val="0"/>
        <w:spacing w:after="120" w:line="240" w:lineRule="auto"/>
        <w:ind w:firstLine="567"/>
        <w:jc w:val="both"/>
        <w:rPr>
          <w:rFonts w:cstheme="minorHAnsi"/>
          <w:sz w:val="28"/>
          <w:szCs w:val="28"/>
        </w:rPr>
      </w:pPr>
      <w:r w:rsidRPr="00AF14B7">
        <w:rPr>
          <w:sz w:val="28"/>
          <w:szCs w:val="28"/>
        </w:rPr>
        <w:t>Define</w:t>
      </w:r>
      <w:r>
        <w:rPr>
          <w:rFonts w:cstheme="minorHAnsi"/>
          <w:sz w:val="28"/>
          <w:szCs w:val="28"/>
        </w:rPr>
        <w:t xml:space="preserve"> a </w:t>
      </w:r>
      <w:r w:rsidR="00BB24A5">
        <w:rPr>
          <w:rFonts w:cstheme="minorHAnsi"/>
          <w:sz w:val="28"/>
          <w:szCs w:val="28"/>
        </w:rPr>
        <w:t xml:space="preserve">class named </w:t>
      </w:r>
      <w:r w:rsidR="00AF14B7">
        <w:rPr>
          <w:rStyle w:val="InlineClass"/>
        </w:rPr>
        <w:t>Traveler</w:t>
      </w:r>
      <w:r w:rsidR="00BB24A5">
        <w:rPr>
          <w:rFonts w:cstheme="minorHAnsi"/>
          <w:sz w:val="28"/>
          <w:szCs w:val="28"/>
        </w:rPr>
        <w:t xml:space="preserve"> in the </w:t>
      </w:r>
      <w:r w:rsidR="00310A8B" w:rsidRPr="00AF14B7">
        <w:rPr>
          <w:rStyle w:val="InlineClass"/>
        </w:rPr>
        <w:t>sict</w:t>
      </w:r>
      <w:r w:rsidR="00310A8B">
        <w:rPr>
          <w:rFonts w:cstheme="minorHAnsi"/>
          <w:sz w:val="28"/>
          <w:szCs w:val="28"/>
        </w:rPr>
        <w:t xml:space="preserve"> </w:t>
      </w:r>
      <w:r w:rsidR="00BB24A5">
        <w:rPr>
          <w:rFonts w:cstheme="minorHAnsi"/>
          <w:sz w:val="28"/>
          <w:szCs w:val="28"/>
        </w:rPr>
        <w:t xml:space="preserve">namespace. </w:t>
      </w:r>
      <w:r w:rsidR="00310A8B">
        <w:rPr>
          <w:rFonts w:cstheme="minorHAnsi"/>
          <w:sz w:val="28"/>
          <w:szCs w:val="28"/>
        </w:rPr>
        <w:t xml:space="preserve"> </w:t>
      </w:r>
      <w:r w:rsidR="00BB24A5">
        <w:rPr>
          <w:rFonts w:cstheme="minorHAnsi"/>
          <w:sz w:val="28"/>
          <w:szCs w:val="28"/>
        </w:rPr>
        <w:t xml:space="preserve">The class </w:t>
      </w:r>
      <w:r w:rsidR="00847D99">
        <w:rPr>
          <w:rFonts w:cstheme="minorHAnsi"/>
          <w:sz w:val="28"/>
          <w:szCs w:val="28"/>
        </w:rPr>
        <w:t>defines the structure of a</w:t>
      </w:r>
      <w:r w:rsidR="00BB24A5">
        <w:rPr>
          <w:rFonts w:cstheme="minorHAnsi"/>
          <w:sz w:val="28"/>
          <w:szCs w:val="28"/>
        </w:rPr>
        <w:t xml:space="preserve"> </w:t>
      </w:r>
      <w:r w:rsidR="008940BE">
        <w:rPr>
          <w:rFonts w:cstheme="minorHAnsi"/>
          <w:sz w:val="28"/>
          <w:szCs w:val="28"/>
        </w:rPr>
        <w:t>traveler</w:t>
      </w:r>
      <w:r w:rsidR="00847D99">
        <w:rPr>
          <w:rFonts w:cstheme="minorHAnsi"/>
          <w:sz w:val="28"/>
          <w:szCs w:val="28"/>
        </w:rPr>
        <w:t>’</w:t>
      </w:r>
      <w:r w:rsidR="0062703D">
        <w:rPr>
          <w:rFonts w:cstheme="minorHAnsi"/>
          <w:sz w:val="28"/>
          <w:szCs w:val="28"/>
        </w:rPr>
        <w:t>s</w:t>
      </w:r>
      <w:r w:rsidR="00847D99">
        <w:rPr>
          <w:rFonts w:cstheme="minorHAnsi"/>
          <w:sz w:val="28"/>
          <w:szCs w:val="28"/>
        </w:rPr>
        <w:t xml:space="preserve"> information</w:t>
      </w:r>
      <w:r w:rsidR="00BB24A5">
        <w:rPr>
          <w:rFonts w:cstheme="minorHAnsi"/>
          <w:sz w:val="28"/>
          <w:szCs w:val="28"/>
        </w:rPr>
        <w:t xml:space="preserve"> </w:t>
      </w:r>
      <w:r w:rsidR="0062703D">
        <w:rPr>
          <w:rFonts w:cstheme="minorHAnsi"/>
          <w:sz w:val="28"/>
          <w:szCs w:val="28"/>
        </w:rPr>
        <w:t>for an airline company.</w:t>
      </w:r>
      <w:r w:rsidR="00BB24A5">
        <w:rPr>
          <w:rFonts w:cstheme="minorHAnsi"/>
          <w:sz w:val="28"/>
          <w:szCs w:val="28"/>
        </w:rPr>
        <w:t xml:space="preserve"> </w:t>
      </w:r>
      <w:r w:rsidR="00310A8B">
        <w:rPr>
          <w:rFonts w:cstheme="minorHAnsi"/>
          <w:sz w:val="28"/>
          <w:szCs w:val="28"/>
        </w:rPr>
        <w:t xml:space="preserve"> The class holds the following</w:t>
      </w:r>
      <w:r>
        <w:rPr>
          <w:rFonts w:cstheme="minorHAnsi"/>
          <w:sz w:val="28"/>
          <w:szCs w:val="28"/>
        </w:rPr>
        <w:t xml:space="preserve"> private</w:t>
      </w:r>
      <w:r w:rsidR="00310A8B">
        <w:rPr>
          <w:rFonts w:cstheme="minorHAnsi"/>
          <w:sz w:val="28"/>
          <w:szCs w:val="28"/>
        </w:rPr>
        <w:t xml:space="preserve"> information: </w:t>
      </w:r>
    </w:p>
    <w:p w14:paraId="40865933" w14:textId="240E7CB8" w:rsidR="0062703D" w:rsidRDefault="00847D99" w:rsidP="006C5970">
      <w:pPr>
        <w:pStyle w:val="ProgramEntity"/>
      </w:pPr>
      <w:r>
        <w:rPr>
          <w:rFonts w:ascii="Consolas" w:hAnsi="Consolas" w:cs="Consolas"/>
          <w:noProof/>
          <w:color w:val="808080"/>
          <w:sz w:val="24"/>
          <w:szCs w:val="24"/>
        </w:rPr>
        <w:t xml:space="preserve">The </w:t>
      </w:r>
      <w:r w:rsidR="008940BE">
        <w:rPr>
          <w:rFonts w:ascii="Consolas" w:hAnsi="Consolas" w:cs="Consolas"/>
          <w:noProof/>
          <w:color w:val="808080"/>
          <w:sz w:val="24"/>
          <w:szCs w:val="24"/>
        </w:rPr>
        <w:t>traveler</w:t>
      </w:r>
      <w:r w:rsidR="00310A8B">
        <w:rPr>
          <w:rFonts w:ascii="Consolas" w:hAnsi="Consolas" w:cs="Consolas"/>
          <w:noProof/>
          <w:color w:val="808080"/>
          <w:sz w:val="24"/>
          <w:szCs w:val="24"/>
        </w:rPr>
        <w:t xml:space="preserve">’s </w:t>
      </w:r>
      <w:r w:rsidR="00F4243B">
        <w:rPr>
          <w:rFonts w:ascii="Consolas" w:hAnsi="Consolas" w:cs="Consolas"/>
          <w:noProof/>
          <w:color w:val="808080"/>
          <w:sz w:val="24"/>
          <w:szCs w:val="24"/>
        </w:rPr>
        <w:t xml:space="preserve">first </w:t>
      </w:r>
      <w:r w:rsidR="00310A8B">
        <w:rPr>
          <w:rFonts w:ascii="Consolas" w:hAnsi="Consolas" w:cs="Consolas"/>
          <w:noProof/>
          <w:color w:val="808080"/>
          <w:sz w:val="24"/>
          <w:szCs w:val="24"/>
        </w:rPr>
        <w:t>name</w:t>
      </w:r>
      <w:r w:rsidR="0062703D" w:rsidRPr="00356C80">
        <w:t>: a</w:t>
      </w:r>
      <w:r w:rsidR="008872CE">
        <w:t>n</w:t>
      </w:r>
      <w:r w:rsidR="0062703D" w:rsidRPr="00356C80">
        <w:t xml:space="preserve"> array of </w:t>
      </w:r>
      <w:r w:rsidR="0062703D" w:rsidRPr="006C5970">
        <w:rPr>
          <w:rFonts w:eastAsiaTheme="minorHAnsi"/>
        </w:rPr>
        <w:t>characters</w:t>
      </w:r>
      <w:r w:rsidR="0062703D" w:rsidRPr="00356C80">
        <w:t xml:space="preserve"> of size</w:t>
      </w:r>
      <w:r w:rsidR="00F4243B">
        <w:t xml:space="preserve"> </w:t>
      </w:r>
      <w:r w:rsidR="00F4243B" w:rsidRPr="00AF14B7">
        <w:rPr>
          <w:rFonts w:ascii="Consolas" w:hAnsi="Consolas" w:cs="Consolas"/>
          <w:noProof/>
          <w:color w:val="404040" w:themeColor="text1" w:themeTint="BF"/>
          <w:sz w:val="24"/>
          <w:szCs w:val="24"/>
          <w:shd w:val="clear" w:color="auto" w:fill="F2F2F2" w:themeFill="background1" w:themeFillShade="F2"/>
        </w:rPr>
        <w:t>max_name_size</w:t>
      </w:r>
      <w:r w:rsidR="0062703D" w:rsidRPr="00356C80">
        <w:t xml:space="preserve"> (including </w:t>
      </w:r>
      <w:r w:rsidR="0062703D" w:rsidRPr="00E254E1">
        <w:rPr>
          <w:rFonts w:ascii="Consolas" w:hAnsi="Consolas" w:cs="Consolas"/>
          <w:noProof/>
          <w:color w:val="C00000"/>
          <w:sz w:val="24"/>
          <w:szCs w:val="24"/>
          <w:highlight w:val="white"/>
          <w:lang w:val="en-CA"/>
        </w:rPr>
        <w:t>'\0'</w:t>
      </w:r>
      <w:r w:rsidR="0062703D" w:rsidRPr="00356C80">
        <w:t>);</w:t>
      </w:r>
    </w:p>
    <w:p w14:paraId="0863D85B" w14:textId="051BF3B6" w:rsidR="00F4243B" w:rsidRDefault="00F4243B" w:rsidP="00F4243B">
      <w:pPr>
        <w:pStyle w:val="ProgramEntity"/>
      </w:pPr>
      <w:r>
        <w:rPr>
          <w:rFonts w:ascii="Consolas" w:hAnsi="Consolas" w:cs="Consolas"/>
          <w:noProof/>
          <w:color w:val="808080"/>
          <w:sz w:val="24"/>
          <w:szCs w:val="24"/>
        </w:rPr>
        <w:t xml:space="preserve">The </w:t>
      </w:r>
      <w:r w:rsidR="008940BE">
        <w:rPr>
          <w:rFonts w:ascii="Consolas" w:hAnsi="Consolas" w:cs="Consolas"/>
          <w:noProof/>
          <w:color w:val="808080"/>
          <w:sz w:val="24"/>
          <w:szCs w:val="24"/>
        </w:rPr>
        <w:t>traveler</w:t>
      </w:r>
      <w:r>
        <w:rPr>
          <w:rFonts w:ascii="Consolas" w:hAnsi="Consolas" w:cs="Consolas"/>
          <w:noProof/>
          <w:color w:val="808080"/>
          <w:sz w:val="24"/>
          <w:szCs w:val="24"/>
        </w:rPr>
        <w:t xml:space="preserve">’s </w:t>
      </w:r>
      <w:r>
        <w:rPr>
          <w:rFonts w:ascii="Consolas" w:hAnsi="Consolas" w:cs="Consolas"/>
          <w:noProof/>
          <w:color w:val="808080"/>
          <w:sz w:val="24"/>
          <w:szCs w:val="24"/>
        </w:rPr>
        <w:t>last</w:t>
      </w:r>
      <w:r>
        <w:rPr>
          <w:rFonts w:ascii="Consolas" w:hAnsi="Consolas" w:cs="Consolas"/>
          <w:noProof/>
          <w:color w:val="808080"/>
          <w:sz w:val="24"/>
          <w:szCs w:val="24"/>
        </w:rPr>
        <w:t xml:space="preserve"> name</w:t>
      </w:r>
      <w:r w:rsidRPr="00356C80">
        <w:t>: a</w:t>
      </w:r>
      <w:r>
        <w:t>n</w:t>
      </w:r>
      <w:r w:rsidRPr="00356C80">
        <w:t xml:space="preserve"> array of </w:t>
      </w:r>
      <w:r w:rsidRPr="006C5970">
        <w:rPr>
          <w:rFonts w:eastAsiaTheme="minorHAnsi"/>
        </w:rPr>
        <w:t>characters</w:t>
      </w:r>
      <w:r w:rsidRPr="00356C80">
        <w:t xml:space="preserve"> of size</w:t>
      </w:r>
      <w:r>
        <w:t xml:space="preserve"> </w:t>
      </w:r>
      <w:r w:rsidRPr="00AF14B7">
        <w:rPr>
          <w:rFonts w:ascii="Consolas" w:hAnsi="Consolas" w:cs="Consolas"/>
          <w:noProof/>
          <w:color w:val="404040" w:themeColor="text1" w:themeTint="BF"/>
          <w:sz w:val="24"/>
          <w:szCs w:val="24"/>
          <w:shd w:val="clear" w:color="auto" w:fill="F2F2F2" w:themeFill="background1" w:themeFillShade="F2"/>
        </w:rPr>
        <w:t>max_name_size</w:t>
      </w:r>
      <w:r w:rsidRPr="00356C80">
        <w:t xml:space="preserve"> (including </w:t>
      </w:r>
      <w:r w:rsidRPr="00E254E1">
        <w:rPr>
          <w:rFonts w:ascii="Consolas" w:hAnsi="Consolas" w:cs="Consolas"/>
          <w:noProof/>
          <w:color w:val="C00000"/>
          <w:sz w:val="24"/>
          <w:szCs w:val="24"/>
          <w:highlight w:val="white"/>
          <w:lang w:val="en-CA"/>
        </w:rPr>
        <w:t>'\0'</w:t>
      </w:r>
      <w:r w:rsidRPr="00356C80">
        <w:t>);</w:t>
      </w:r>
    </w:p>
    <w:p w14:paraId="7D18DCF4" w14:textId="39EE50AD" w:rsidR="0062703D" w:rsidRDefault="00847D99" w:rsidP="006C5970">
      <w:pPr>
        <w:pStyle w:val="ProgramEntity"/>
      </w:pPr>
      <w:r>
        <w:rPr>
          <w:rFonts w:ascii="Consolas" w:hAnsi="Consolas" w:cs="Consolas"/>
          <w:noProof/>
          <w:color w:val="808080"/>
          <w:sz w:val="24"/>
          <w:szCs w:val="24"/>
        </w:rPr>
        <w:t xml:space="preserve">The </w:t>
      </w:r>
      <w:r w:rsidR="0062703D" w:rsidRPr="00F20A1B">
        <w:rPr>
          <w:rFonts w:ascii="Consolas" w:hAnsi="Consolas" w:cs="Consolas"/>
          <w:noProof/>
          <w:color w:val="808080"/>
          <w:sz w:val="24"/>
          <w:szCs w:val="24"/>
        </w:rPr>
        <w:t>destination</w:t>
      </w:r>
      <w:r w:rsidR="0062703D" w:rsidRPr="00356C80">
        <w:t>: a</w:t>
      </w:r>
      <w:r w:rsidR="008872CE">
        <w:t>n</w:t>
      </w:r>
      <w:r w:rsidR="0062703D" w:rsidRPr="00356C80">
        <w:t xml:space="preserve"> array of characters of size </w:t>
      </w:r>
      <w:r w:rsidR="00F4243B" w:rsidRPr="00AF14B7">
        <w:rPr>
          <w:rFonts w:ascii="Consolas" w:hAnsi="Consolas" w:cs="Consolas"/>
          <w:noProof/>
          <w:color w:val="404040" w:themeColor="text1" w:themeTint="BF"/>
          <w:sz w:val="24"/>
          <w:szCs w:val="24"/>
          <w:shd w:val="clear" w:color="auto" w:fill="F2F2F2" w:themeFill="background1" w:themeFillShade="F2"/>
        </w:rPr>
        <w:t>max_</w:t>
      </w:r>
      <w:r w:rsidR="00F4243B">
        <w:rPr>
          <w:rFonts w:ascii="Consolas" w:hAnsi="Consolas" w:cs="Consolas"/>
          <w:noProof/>
          <w:color w:val="404040" w:themeColor="text1" w:themeTint="BF"/>
          <w:sz w:val="24"/>
          <w:szCs w:val="24"/>
          <w:shd w:val="clear" w:color="auto" w:fill="F2F2F2" w:themeFill="background1" w:themeFillShade="F2"/>
        </w:rPr>
        <w:t>destination</w:t>
      </w:r>
      <w:r w:rsidR="00F4243B" w:rsidRPr="00AF14B7">
        <w:rPr>
          <w:rFonts w:ascii="Consolas" w:hAnsi="Consolas" w:cs="Consolas"/>
          <w:noProof/>
          <w:color w:val="404040" w:themeColor="text1" w:themeTint="BF"/>
          <w:sz w:val="24"/>
          <w:szCs w:val="24"/>
          <w:shd w:val="clear" w:color="auto" w:fill="F2F2F2" w:themeFill="background1" w:themeFillShade="F2"/>
        </w:rPr>
        <w:t>_size</w:t>
      </w:r>
      <w:r w:rsidR="0062703D" w:rsidRPr="00356C80">
        <w:t xml:space="preserve"> (including </w:t>
      </w:r>
      <w:r w:rsidR="0062703D" w:rsidRPr="00E254E1">
        <w:rPr>
          <w:rFonts w:ascii="Consolas" w:hAnsi="Consolas" w:cs="Consolas"/>
          <w:noProof/>
          <w:color w:val="C00000"/>
          <w:sz w:val="24"/>
          <w:szCs w:val="24"/>
          <w:highlight w:val="white"/>
          <w:lang w:val="en-CA"/>
        </w:rPr>
        <w:t>'\0'</w:t>
      </w:r>
      <w:r w:rsidR="0062703D" w:rsidRPr="00356C80">
        <w:t>);</w:t>
      </w:r>
    </w:p>
    <w:p w14:paraId="17799E9A" w14:textId="0699BDBD" w:rsidR="006D19FF" w:rsidRDefault="00847D99" w:rsidP="00AF14B7">
      <w:pPr>
        <w:autoSpaceDE w:val="0"/>
        <w:autoSpaceDN w:val="0"/>
        <w:adjustRightInd w:val="0"/>
        <w:spacing w:after="120" w:line="240" w:lineRule="auto"/>
        <w:ind w:firstLine="567"/>
        <w:jc w:val="both"/>
        <w:rPr>
          <w:rFonts w:cstheme="minorHAnsi"/>
          <w:sz w:val="28"/>
          <w:szCs w:val="28"/>
        </w:rPr>
      </w:pPr>
      <w:r>
        <w:rPr>
          <w:rFonts w:cstheme="minorHAnsi"/>
          <w:sz w:val="28"/>
          <w:szCs w:val="28"/>
        </w:rPr>
        <w:t xml:space="preserve">Your </w:t>
      </w:r>
      <w:r w:rsidR="00AF14B7">
        <w:rPr>
          <w:rStyle w:val="InlineClass"/>
        </w:rPr>
        <w:t>Traveler</w:t>
      </w:r>
      <w:r w:rsidR="0045731F">
        <w:rPr>
          <w:rFonts w:cstheme="minorHAnsi"/>
          <w:sz w:val="28"/>
          <w:szCs w:val="28"/>
        </w:rPr>
        <w:t xml:space="preserve"> </w:t>
      </w:r>
      <w:r w:rsidR="00EE39E4">
        <w:rPr>
          <w:rFonts w:cstheme="minorHAnsi"/>
          <w:sz w:val="28"/>
          <w:szCs w:val="28"/>
        </w:rPr>
        <w:t xml:space="preserve">type </w:t>
      </w:r>
      <w:r w:rsidR="0045731F" w:rsidRPr="00AF14B7">
        <w:rPr>
          <w:sz w:val="28"/>
          <w:szCs w:val="28"/>
        </w:rPr>
        <w:t>includes</w:t>
      </w:r>
      <w:r w:rsidR="0045731F">
        <w:rPr>
          <w:rFonts w:cstheme="minorHAnsi"/>
          <w:sz w:val="28"/>
          <w:szCs w:val="28"/>
        </w:rPr>
        <w:t xml:space="preserve"> </w:t>
      </w:r>
      <w:r w:rsidR="00EE39E4">
        <w:rPr>
          <w:rFonts w:cstheme="minorHAnsi"/>
          <w:sz w:val="28"/>
          <w:szCs w:val="28"/>
        </w:rPr>
        <w:t>the following member functions (</w:t>
      </w:r>
      <w:r w:rsidR="0045731F">
        <w:rPr>
          <w:rFonts w:cstheme="minorHAnsi"/>
          <w:sz w:val="28"/>
          <w:szCs w:val="28"/>
        </w:rPr>
        <w:t xml:space="preserve">which you need to </w:t>
      </w:r>
      <w:r w:rsidR="00EE39E4">
        <w:rPr>
          <w:rFonts w:cstheme="minorHAnsi"/>
          <w:sz w:val="28"/>
          <w:szCs w:val="28"/>
        </w:rPr>
        <w:t>implement</w:t>
      </w:r>
      <w:r w:rsidR="0045731F">
        <w:rPr>
          <w:rFonts w:cstheme="minorHAnsi"/>
          <w:sz w:val="28"/>
          <w:szCs w:val="28"/>
        </w:rPr>
        <w:t xml:space="preserve"> </w:t>
      </w:r>
      <w:r w:rsidR="001B6DF8">
        <w:rPr>
          <w:rFonts w:cstheme="minorHAnsi"/>
          <w:sz w:val="28"/>
          <w:szCs w:val="28"/>
        </w:rPr>
        <w:t>—</w:t>
      </w:r>
      <w:r w:rsidR="0045731F">
        <w:rPr>
          <w:rFonts w:cstheme="minorHAnsi"/>
          <w:sz w:val="28"/>
          <w:szCs w:val="28"/>
        </w:rPr>
        <w:t xml:space="preserve"> </w:t>
      </w:r>
      <w:r w:rsidR="001B6DF8">
        <w:rPr>
          <w:rFonts w:cstheme="minorHAnsi"/>
          <w:sz w:val="28"/>
          <w:szCs w:val="28"/>
        </w:rPr>
        <w:t>make sure to reuse existing code</w:t>
      </w:r>
      <w:r>
        <w:rPr>
          <w:rFonts w:cstheme="minorHAnsi"/>
          <w:sz w:val="28"/>
          <w:szCs w:val="28"/>
        </w:rPr>
        <w:t xml:space="preserve"> wherever possible</w:t>
      </w:r>
      <w:r w:rsidR="001B6DF8">
        <w:rPr>
          <w:rFonts w:cstheme="minorHAnsi"/>
          <w:sz w:val="28"/>
          <w:szCs w:val="28"/>
        </w:rPr>
        <w:t xml:space="preserve"> instead of duplicating </w:t>
      </w:r>
      <w:r>
        <w:rPr>
          <w:rFonts w:cstheme="minorHAnsi"/>
          <w:sz w:val="28"/>
          <w:szCs w:val="28"/>
        </w:rPr>
        <w:t>existing code</w:t>
      </w:r>
      <w:r w:rsidR="00EE39E4">
        <w:rPr>
          <w:rFonts w:cstheme="minorHAnsi"/>
          <w:sz w:val="28"/>
          <w:szCs w:val="28"/>
        </w:rPr>
        <w:t>):</w:t>
      </w:r>
    </w:p>
    <w:p w14:paraId="41DEFDC5" w14:textId="620BEE18" w:rsidR="00EE39E4" w:rsidRDefault="001B6DF8" w:rsidP="00F4243B">
      <w:pPr>
        <w:pStyle w:val="Description"/>
        <w:ind w:hanging="850"/>
      </w:pPr>
      <w:proofErr w:type="gramStart"/>
      <w:r w:rsidRPr="001B6DF8">
        <w:rPr>
          <w:b/>
        </w:rPr>
        <w:t>default</w:t>
      </w:r>
      <w:proofErr w:type="gramEnd"/>
      <w:r w:rsidRPr="001B6DF8">
        <w:rPr>
          <w:b/>
        </w:rPr>
        <w:t xml:space="preserve"> constructor</w:t>
      </w:r>
      <w:r>
        <w:t xml:space="preserve"> (a </w:t>
      </w:r>
      <w:r w:rsidR="0026542A">
        <w:t>no-argument</w:t>
      </w:r>
      <w:r w:rsidR="0026542A" w:rsidRPr="0026542A">
        <w:t xml:space="preserve"> </w:t>
      </w:r>
      <w:r w:rsidR="0026542A">
        <w:t>constructor</w:t>
      </w:r>
      <w:r>
        <w:t>): this constructor set</w:t>
      </w:r>
      <w:r w:rsidR="0045731F">
        <w:t>s</w:t>
      </w:r>
      <w:r>
        <w:t xml:space="preserve"> </w:t>
      </w:r>
      <w:r w:rsidR="0026542A">
        <w:t>the</w:t>
      </w:r>
      <w:r>
        <w:t xml:space="preserve"> </w:t>
      </w:r>
      <w:r w:rsidR="00F4243B">
        <w:rPr>
          <w:rStyle w:val="InlineClass"/>
        </w:rPr>
        <w:t>Traveler</w:t>
      </w:r>
      <w:r w:rsidR="00F4243B">
        <w:t xml:space="preserve"> </w:t>
      </w:r>
      <w:r w:rsidR="0045731F">
        <w:t>object</w:t>
      </w:r>
      <w:r>
        <w:t xml:space="preserve"> to </w:t>
      </w:r>
      <w:r w:rsidR="002E2FA0">
        <w:t>a</w:t>
      </w:r>
      <w:r>
        <w:t xml:space="preserve"> safe empty state</w:t>
      </w:r>
      <w:r w:rsidR="00EE39E4" w:rsidRPr="00356C80">
        <w:t>;</w:t>
      </w:r>
    </w:p>
    <w:p w14:paraId="165763D9" w14:textId="4A55D90F" w:rsidR="00F4243B" w:rsidRDefault="00846528" w:rsidP="00F4243B">
      <w:pPr>
        <w:pStyle w:val="Description"/>
        <w:ind w:hanging="850"/>
      </w:pPr>
      <w:proofErr w:type="gramStart"/>
      <w:r>
        <w:rPr>
          <w:b/>
        </w:rPr>
        <w:t>constructor</w:t>
      </w:r>
      <w:proofErr w:type="gramEnd"/>
      <w:r>
        <w:rPr>
          <w:b/>
        </w:rPr>
        <w:t xml:space="preserve"> with </w:t>
      </w:r>
      <w:r w:rsidR="00F4243B">
        <w:rPr>
          <w:b/>
        </w:rPr>
        <w:t>3</w:t>
      </w:r>
      <w:r w:rsidR="001B6DF8">
        <w:rPr>
          <w:b/>
        </w:rPr>
        <w:t xml:space="preserve"> parameters</w:t>
      </w:r>
      <w:r w:rsidR="001B6DF8">
        <w:t>:</w:t>
      </w:r>
      <w:r>
        <w:t xml:space="preserve"> </w:t>
      </w:r>
      <w:r w:rsidR="00F4243B">
        <w:t xml:space="preserve">This constructors set the attributes to the data from the parameters, if the parameters are valid. </w:t>
      </w:r>
    </w:p>
    <w:p w14:paraId="513FD191" w14:textId="457C534C" w:rsidR="00F4243B" w:rsidRDefault="001B6DF8" w:rsidP="00F4243B">
      <w:pPr>
        <w:pStyle w:val="Description"/>
        <w:ind w:hanging="283"/>
      </w:pPr>
      <w:r>
        <w:t xml:space="preserve">The first </w:t>
      </w:r>
      <w:r w:rsidRPr="006C5970">
        <w:t>parameter</w:t>
      </w:r>
      <w:r>
        <w:t xml:space="preserve"> </w:t>
      </w:r>
      <w:r w:rsidR="002E2FA0">
        <w:t>receives the address of</w:t>
      </w:r>
      <w:r>
        <w:t xml:space="preserve"> </w:t>
      </w:r>
      <w:r w:rsidR="002E2FA0">
        <w:t xml:space="preserve">a </w:t>
      </w:r>
      <w:r w:rsidR="00847D99">
        <w:t xml:space="preserve">null-terminated </w:t>
      </w:r>
      <w:r w:rsidR="002E2FA0">
        <w:t xml:space="preserve">C-style string containing </w:t>
      </w:r>
      <w:r>
        <w:t xml:space="preserve">the </w:t>
      </w:r>
      <w:r w:rsidR="00F4243B">
        <w:t xml:space="preserve">first </w:t>
      </w:r>
      <w:r>
        <w:t xml:space="preserve">name </w:t>
      </w:r>
      <w:r w:rsidR="00846528">
        <w:t xml:space="preserve">of the </w:t>
      </w:r>
      <w:r w:rsidR="008940BE">
        <w:t>traveler</w:t>
      </w:r>
      <w:r w:rsidR="00F4243B">
        <w:t>.</w:t>
      </w:r>
    </w:p>
    <w:p w14:paraId="09A9BC87" w14:textId="3C175E81" w:rsidR="00F4243B" w:rsidRDefault="00F4243B" w:rsidP="00F4243B">
      <w:pPr>
        <w:pStyle w:val="Description"/>
        <w:ind w:hanging="283"/>
      </w:pPr>
      <w:r>
        <w:t>The second parameter</w:t>
      </w:r>
      <w:r w:rsidR="00846528">
        <w:t xml:space="preserve"> </w:t>
      </w:r>
      <w:r>
        <w:t xml:space="preserve">receives the address of a null-terminated C-style string containing the </w:t>
      </w:r>
      <w:r>
        <w:t>last</w:t>
      </w:r>
      <w:r>
        <w:t xml:space="preserve"> name of the </w:t>
      </w:r>
      <w:r w:rsidR="008940BE">
        <w:t>traveler</w:t>
      </w:r>
      <w:r>
        <w:t>.</w:t>
      </w:r>
    </w:p>
    <w:p w14:paraId="22B3E729" w14:textId="77777777" w:rsidR="00F4243B" w:rsidRDefault="00F4243B" w:rsidP="00F4243B">
      <w:pPr>
        <w:pStyle w:val="Description"/>
        <w:ind w:hanging="283"/>
      </w:pPr>
      <w:r>
        <w:t>T</w:t>
      </w:r>
      <w:r w:rsidR="001B6DF8">
        <w:t xml:space="preserve">he </w:t>
      </w:r>
      <w:r>
        <w:t>third</w:t>
      </w:r>
      <w:r w:rsidR="001B6DF8">
        <w:t xml:space="preserve"> parameter </w:t>
      </w:r>
      <w:r w:rsidR="002E2FA0">
        <w:t>receives the address of</w:t>
      </w:r>
      <w:r w:rsidR="001B6DF8">
        <w:t xml:space="preserve"> </w:t>
      </w:r>
      <w:r w:rsidR="002E2FA0">
        <w:t xml:space="preserve">a </w:t>
      </w:r>
      <w:r w:rsidR="00847D99">
        <w:t xml:space="preserve">null-terminated </w:t>
      </w:r>
      <w:r w:rsidR="002E2FA0">
        <w:t xml:space="preserve">C-style string containing the name of </w:t>
      </w:r>
      <w:r w:rsidR="001B6DF8">
        <w:t>the</w:t>
      </w:r>
      <w:r w:rsidR="00847D99">
        <w:t>ir</w:t>
      </w:r>
      <w:r w:rsidR="001B6DF8">
        <w:t xml:space="preserve"> destination</w:t>
      </w:r>
      <w:r w:rsidR="00846528">
        <w:t>.</w:t>
      </w:r>
    </w:p>
    <w:p w14:paraId="5B8A97B0" w14:textId="23738B4E" w:rsidR="0095027E" w:rsidRDefault="00846528" w:rsidP="00F4243B">
      <w:pPr>
        <w:pStyle w:val="Description"/>
        <w:ind w:hanging="283"/>
      </w:pPr>
      <w:r>
        <w:t xml:space="preserve">This constructor </w:t>
      </w:r>
      <w:r w:rsidR="002E2FA0">
        <w:t xml:space="preserve">copies </w:t>
      </w:r>
      <w:r w:rsidR="00E9418B">
        <w:t>the data</w:t>
      </w:r>
      <w:r w:rsidR="00847D99">
        <w:t xml:space="preserve"> at the received addresses</w:t>
      </w:r>
      <w:r w:rsidR="002E2FA0">
        <w:t xml:space="preserve"> </w:t>
      </w:r>
      <w:r w:rsidR="00E9418B">
        <w:t>to</w:t>
      </w:r>
      <w:r w:rsidR="002E2FA0">
        <w:t xml:space="preserve"> the</w:t>
      </w:r>
      <w:r>
        <w:t xml:space="preserve"> </w:t>
      </w:r>
      <w:r w:rsidR="00E9418B">
        <w:t xml:space="preserve">object </w:t>
      </w:r>
      <w:r w:rsidR="002E2FA0">
        <w:t xml:space="preserve">instance variables, </w:t>
      </w:r>
      <w:r w:rsidR="002E2FA0" w:rsidRPr="00F4243B">
        <w:rPr>
          <w:b/>
        </w:rPr>
        <w:t>only if th</w:t>
      </w:r>
      <w:r w:rsidR="00847D99" w:rsidRPr="00F4243B">
        <w:rPr>
          <w:b/>
        </w:rPr>
        <w:t>at</w:t>
      </w:r>
      <w:r w:rsidR="002E2FA0" w:rsidRPr="00F4243B">
        <w:rPr>
          <w:b/>
        </w:rPr>
        <w:t xml:space="preserve"> data is valid</w:t>
      </w:r>
      <w:r>
        <w:t>.</w:t>
      </w:r>
      <w:r w:rsidR="001B6DF8">
        <w:t xml:space="preserve"> </w:t>
      </w:r>
      <w:r w:rsidR="002E2FA0">
        <w:t xml:space="preserve"> Data is</w:t>
      </w:r>
      <w:r w:rsidR="00B416DD">
        <w:t xml:space="preserve"> </w:t>
      </w:r>
      <w:r w:rsidR="00847D99">
        <w:t xml:space="preserve">valid if the address refers to a non-empty string; that is, data is </w:t>
      </w:r>
      <w:r w:rsidR="00B416DD">
        <w:t xml:space="preserve">not valid </w:t>
      </w:r>
      <w:r w:rsidR="002E2FA0">
        <w:t xml:space="preserve">if its address is the null address or </w:t>
      </w:r>
      <w:r w:rsidR="00521B70">
        <w:t>the</w:t>
      </w:r>
      <w:r w:rsidR="002E2FA0">
        <w:t xml:space="preserve"> string</w:t>
      </w:r>
      <w:r w:rsidR="00521B70">
        <w:t xml:space="preserve"> at that address</w:t>
      </w:r>
      <w:r w:rsidR="002E2FA0">
        <w:t xml:space="preserve"> is empty</w:t>
      </w:r>
      <w:r w:rsidR="0095027E">
        <w:t>.</w:t>
      </w:r>
      <w:r w:rsidR="002E2FA0">
        <w:t xml:space="preserve">  If the data is not valid, this constructor</w:t>
      </w:r>
      <w:r w:rsidR="0045731F">
        <w:t xml:space="preserve"> sets the object to a safe empty state.</w:t>
      </w:r>
    </w:p>
    <w:p w14:paraId="10AD508A" w14:textId="17E2F5EA" w:rsidR="00846528" w:rsidRDefault="00846528" w:rsidP="00F4243B">
      <w:pPr>
        <w:pStyle w:val="Description"/>
        <w:ind w:hanging="850"/>
      </w:pPr>
      <w:r w:rsidRPr="00846528">
        <w:rPr>
          <w:rFonts w:ascii="Consolas" w:hAnsi="Consolas" w:cs="Consolas"/>
          <w:noProof/>
          <w:color w:val="0000FF"/>
          <w:sz w:val="24"/>
          <w:szCs w:val="24"/>
        </w:rPr>
        <w:t>bool</w:t>
      </w:r>
      <w:r w:rsidRPr="00846528">
        <w:rPr>
          <w:rFonts w:ascii="Consolas" w:hAnsi="Consolas" w:cs="Consolas"/>
          <w:noProof/>
          <w:sz w:val="24"/>
          <w:szCs w:val="24"/>
        </w:rPr>
        <w:t xml:space="preserve"> isEmpty() </w:t>
      </w:r>
      <w:r w:rsidRPr="00846528">
        <w:rPr>
          <w:rFonts w:ascii="Consolas" w:hAnsi="Consolas" w:cs="Consolas"/>
          <w:noProof/>
          <w:color w:val="0000FF"/>
          <w:sz w:val="24"/>
          <w:szCs w:val="24"/>
        </w:rPr>
        <w:t>const</w:t>
      </w:r>
      <w:r w:rsidRPr="00846528">
        <w:t xml:space="preserve">: a query that </w:t>
      </w:r>
      <w:r w:rsidR="000B7292" w:rsidRPr="006C5970">
        <w:t>reports</w:t>
      </w:r>
      <w:r w:rsidRPr="00846528">
        <w:t xml:space="preserve"> if the </w:t>
      </w:r>
      <w:r w:rsidR="00F4243B">
        <w:rPr>
          <w:rStyle w:val="InlineClass"/>
        </w:rPr>
        <w:t>Traveler</w:t>
      </w:r>
      <w:r w:rsidR="00F4243B">
        <w:t xml:space="preserve"> </w:t>
      </w:r>
      <w:r w:rsidR="0045731F">
        <w:t>object</w:t>
      </w:r>
      <w:r w:rsidRPr="00846528">
        <w:t xml:space="preserve"> is in </w:t>
      </w:r>
      <w:r w:rsidR="0045731F">
        <w:t>a</w:t>
      </w:r>
      <w:r w:rsidRPr="00846528">
        <w:t xml:space="preserve"> safe empty state</w:t>
      </w:r>
      <w:r w:rsidR="002B1772">
        <w:t>.</w:t>
      </w:r>
    </w:p>
    <w:p w14:paraId="00D8A803" w14:textId="30739763" w:rsidR="000B7292" w:rsidRDefault="000B7292" w:rsidP="00F4243B">
      <w:pPr>
        <w:pStyle w:val="Description"/>
        <w:ind w:hanging="850"/>
      </w:pPr>
      <w:r w:rsidRPr="00F20A1B">
        <w:rPr>
          <w:rFonts w:ascii="Consolas" w:hAnsi="Consolas" w:cs="Consolas"/>
          <w:noProof/>
          <w:color w:val="0000FF"/>
          <w:sz w:val="24"/>
          <w:szCs w:val="24"/>
        </w:rPr>
        <w:t>void</w:t>
      </w:r>
      <w:r w:rsidRPr="00F20A1B">
        <w:rPr>
          <w:rFonts w:ascii="Consolas" w:hAnsi="Consolas" w:cs="Consolas"/>
          <w:noProof/>
          <w:sz w:val="24"/>
          <w:szCs w:val="24"/>
        </w:rPr>
        <w:t xml:space="preserve"> display() </w:t>
      </w:r>
      <w:r w:rsidRPr="00F20A1B">
        <w:rPr>
          <w:rFonts w:ascii="Consolas" w:hAnsi="Consolas" w:cs="Consolas"/>
          <w:noProof/>
          <w:color w:val="0000FF"/>
          <w:sz w:val="24"/>
          <w:szCs w:val="24"/>
        </w:rPr>
        <w:t>const</w:t>
      </w:r>
      <w:r w:rsidRPr="00356C80">
        <w:t xml:space="preserve">: </w:t>
      </w:r>
      <w:r>
        <w:t xml:space="preserve">a query that </w:t>
      </w:r>
      <w:r w:rsidRPr="006C5970">
        <w:t>displays</w:t>
      </w:r>
      <w:r>
        <w:t xml:space="preserve"> the contents of the </w:t>
      </w:r>
      <w:r w:rsidR="00F4243B">
        <w:rPr>
          <w:rStyle w:val="InlineClass"/>
        </w:rPr>
        <w:t>Traveler</w:t>
      </w:r>
      <w:r w:rsidR="00F4243B">
        <w:t xml:space="preserve"> </w:t>
      </w:r>
      <w:r>
        <w:t>object</w:t>
      </w:r>
      <w:r w:rsidR="002B1772">
        <w:t xml:space="preserve"> in the following format (see also the output listing below)</w:t>
      </w:r>
      <w:r>
        <w:t>.</w:t>
      </w:r>
    </w:p>
    <w:p w14:paraId="1EC737D5" w14:textId="1BA157E6" w:rsidR="003C3D45" w:rsidRPr="002B1772" w:rsidRDefault="00F4243B" w:rsidP="003C3D45">
      <w:pPr>
        <w:shd w:val="clear" w:color="auto" w:fill="F8F8F8"/>
        <w:autoSpaceDE w:val="0"/>
        <w:autoSpaceDN w:val="0"/>
        <w:adjustRightInd w:val="0"/>
        <w:spacing w:before="120" w:after="120" w:line="240" w:lineRule="auto"/>
        <w:ind w:left="1418" w:firstLine="142"/>
        <w:jc w:val="both"/>
        <w:rPr>
          <w:rFonts w:ascii="Consolas" w:hAnsi="Consolas" w:cs="Consolas"/>
          <w:bCs/>
          <w:noProof/>
          <w:sz w:val="20"/>
          <w:szCs w:val="20"/>
          <w:lang w:eastAsia="zh-CN"/>
        </w:rPr>
      </w:pPr>
      <w:r>
        <w:rPr>
          <w:rFonts w:ascii="Consolas" w:hAnsi="Consolas" w:cs="Consolas"/>
          <w:bCs/>
          <w:noProof/>
          <w:sz w:val="20"/>
          <w:szCs w:val="20"/>
          <w:lang w:eastAsia="zh-CN"/>
        </w:rPr>
        <w:t>FIRST</w:t>
      </w:r>
      <w:r w:rsidR="003C3D45">
        <w:rPr>
          <w:rFonts w:ascii="Consolas" w:hAnsi="Consolas" w:cs="Consolas"/>
          <w:bCs/>
          <w:noProof/>
          <w:sz w:val="20"/>
          <w:szCs w:val="20"/>
          <w:lang w:eastAsia="zh-CN"/>
        </w:rPr>
        <w:t xml:space="preserve">-NAME </w:t>
      </w:r>
      <w:r>
        <w:rPr>
          <w:rFonts w:ascii="Consolas" w:hAnsi="Consolas" w:cs="Consolas"/>
          <w:bCs/>
          <w:noProof/>
          <w:sz w:val="20"/>
          <w:szCs w:val="20"/>
          <w:lang w:eastAsia="zh-CN"/>
        </w:rPr>
        <w:t>LAST-NAME goes to</w:t>
      </w:r>
      <w:r w:rsidR="003C3D45" w:rsidRPr="00C861D5">
        <w:rPr>
          <w:rFonts w:ascii="Consolas" w:hAnsi="Consolas" w:cs="Consolas"/>
          <w:bCs/>
          <w:noProof/>
          <w:sz w:val="20"/>
          <w:szCs w:val="20"/>
          <w:lang w:eastAsia="zh-CN"/>
        </w:rPr>
        <w:t xml:space="preserve"> </w:t>
      </w:r>
      <w:r w:rsidR="003C3D45">
        <w:rPr>
          <w:rFonts w:ascii="Consolas" w:hAnsi="Consolas" w:cs="Consolas"/>
          <w:bCs/>
          <w:noProof/>
          <w:sz w:val="20"/>
          <w:szCs w:val="20"/>
          <w:lang w:eastAsia="zh-CN"/>
        </w:rPr>
        <w:t>DESTINATION</w:t>
      </w:r>
      <w:r w:rsidR="003C3D45" w:rsidRPr="00447938">
        <w:rPr>
          <w:rFonts w:ascii="Consolas" w:hAnsi="Consolas" w:cs="Consolas"/>
          <w:bCs/>
          <w:noProof/>
          <w:color w:val="808080" w:themeColor="background1" w:themeShade="80"/>
          <w:sz w:val="20"/>
          <w:szCs w:val="20"/>
          <w:lang w:eastAsia="zh-CN"/>
        </w:rPr>
        <w:t>&lt;ENDL&gt;</w:t>
      </w:r>
    </w:p>
    <w:p w14:paraId="5796D9C2" w14:textId="08C941B0" w:rsidR="003C3D45" w:rsidRDefault="003C3D45" w:rsidP="00F4243B">
      <w:pPr>
        <w:pStyle w:val="Description"/>
        <w:ind w:hanging="283"/>
        <w:rPr>
          <w:noProof/>
        </w:rPr>
      </w:pPr>
      <w:r w:rsidRPr="003C3D45">
        <w:rPr>
          <w:noProof/>
        </w:rPr>
        <w:t>If the object is in a safe empty state,</w:t>
      </w:r>
      <w:r>
        <w:rPr>
          <w:noProof/>
        </w:rPr>
        <w:t xml:space="preserve"> this function outputs the following message</w:t>
      </w:r>
    </w:p>
    <w:p w14:paraId="2BE99FDB" w14:textId="376065B4" w:rsidR="003C3D45" w:rsidRPr="00483611" w:rsidRDefault="00F4243B" w:rsidP="00483611">
      <w:pPr>
        <w:shd w:val="clear" w:color="auto" w:fill="F8F8F8"/>
        <w:autoSpaceDE w:val="0"/>
        <w:autoSpaceDN w:val="0"/>
        <w:adjustRightInd w:val="0"/>
        <w:spacing w:before="120" w:after="120" w:line="240" w:lineRule="auto"/>
        <w:ind w:left="1418" w:firstLine="142"/>
        <w:jc w:val="both"/>
        <w:rPr>
          <w:rFonts w:ascii="Consolas" w:hAnsi="Consolas" w:cs="Consolas"/>
          <w:bCs/>
          <w:noProof/>
          <w:sz w:val="20"/>
          <w:szCs w:val="20"/>
          <w:lang w:eastAsia="zh-CN"/>
        </w:rPr>
      </w:pPr>
      <w:r w:rsidRPr="00F4243B">
        <w:rPr>
          <w:rFonts w:ascii="Consolas" w:hAnsi="Consolas" w:cs="Consolas"/>
          <w:bCs/>
          <w:noProof/>
          <w:sz w:val="20"/>
          <w:szCs w:val="20"/>
          <w:lang w:eastAsia="zh-CN"/>
        </w:rPr>
        <w:t>--&gt; Not a valid traveler! &lt;--</w:t>
      </w:r>
      <w:r w:rsidR="003C3D45" w:rsidRPr="00447938">
        <w:rPr>
          <w:rFonts w:ascii="Consolas" w:hAnsi="Consolas" w:cs="Consolas"/>
          <w:bCs/>
          <w:noProof/>
          <w:color w:val="808080" w:themeColor="background1" w:themeShade="80"/>
          <w:sz w:val="20"/>
          <w:szCs w:val="20"/>
          <w:lang w:eastAsia="zh-CN"/>
        </w:rPr>
        <w:t>&lt;ENDL&gt;</w:t>
      </w:r>
    </w:p>
    <w:p w14:paraId="15425D98" w14:textId="0C4A7806" w:rsidR="00EE39E4" w:rsidRDefault="00355997" w:rsidP="00521B70">
      <w:pPr>
        <w:autoSpaceDE w:val="0"/>
        <w:autoSpaceDN w:val="0"/>
        <w:adjustRightInd w:val="0"/>
        <w:spacing w:after="120" w:line="240" w:lineRule="auto"/>
        <w:jc w:val="both"/>
        <w:rPr>
          <w:rFonts w:cstheme="minorHAnsi"/>
          <w:sz w:val="28"/>
          <w:szCs w:val="28"/>
        </w:rPr>
      </w:pPr>
      <w:r>
        <w:rPr>
          <w:rFonts w:cstheme="minorHAnsi"/>
          <w:sz w:val="28"/>
          <w:szCs w:val="28"/>
        </w:rPr>
        <w:t xml:space="preserve">Using the </w:t>
      </w:r>
      <w:r w:rsidRPr="00E84C98">
        <w:rPr>
          <w:rStyle w:val="InlineCode"/>
        </w:rPr>
        <w:t>w4_in_lab.cpp</w:t>
      </w:r>
      <w:r>
        <w:rPr>
          <w:rFonts w:cstheme="minorHAnsi"/>
          <w:sz w:val="28"/>
          <w:szCs w:val="28"/>
        </w:rPr>
        <w:t xml:space="preserve"> </w:t>
      </w:r>
      <w:r w:rsidR="00521B70">
        <w:rPr>
          <w:rFonts w:cstheme="minorHAnsi"/>
          <w:sz w:val="28"/>
          <w:szCs w:val="28"/>
        </w:rPr>
        <w:t xml:space="preserve">implementation file of the </w:t>
      </w:r>
      <w:r>
        <w:rPr>
          <w:rFonts w:cstheme="minorHAnsi"/>
          <w:sz w:val="28"/>
          <w:szCs w:val="28"/>
        </w:rPr>
        <w:t>main module shown below</w:t>
      </w:r>
      <w:r w:rsidR="00622150">
        <w:rPr>
          <w:rFonts w:cstheme="minorHAnsi"/>
          <w:sz w:val="28"/>
          <w:szCs w:val="28"/>
        </w:rPr>
        <w:t>,</w:t>
      </w:r>
      <w:r>
        <w:rPr>
          <w:rFonts w:cstheme="minorHAnsi"/>
          <w:sz w:val="28"/>
          <w:szCs w:val="28"/>
        </w:rPr>
        <w:t xml:space="preserve"> test your code and make sure that it works. </w:t>
      </w:r>
      <w:r w:rsidR="0026542A">
        <w:rPr>
          <w:rFonts w:cstheme="minorHAnsi"/>
          <w:sz w:val="28"/>
          <w:szCs w:val="28"/>
        </w:rPr>
        <w:t>T</w:t>
      </w:r>
      <w:r>
        <w:rPr>
          <w:rFonts w:cstheme="minorHAnsi"/>
          <w:sz w:val="28"/>
          <w:szCs w:val="28"/>
        </w:rPr>
        <w:t>he expected output from your program</w:t>
      </w:r>
      <w:r w:rsidR="0026542A" w:rsidRPr="0026542A">
        <w:rPr>
          <w:rFonts w:cstheme="minorHAnsi"/>
          <w:sz w:val="28"/>
          <w:szCs w:val="28"/>
        </w:rPr>
        <w:t xml:space="preserve"> </w:t>
      </w:r>
      <w:r w:rsidR="0026542A">
        <w:rPr>
          <w:rFonts w:cstheme="minorHAnsi"/>
          <w:sz w:val="28"/>
          <w:szCs w:val="28"/>
        </w:rPr>
        <w:t>is listed below this source code</w:t>
      </w:r>
      <w:r>
        <w:rPr>
          <w:rFonts w:cstheme="minorHAnsi"/>
          <w:sz w:val="28"/>
          <w:szCs w:val="28"/>
        </w:rPr>
        <w:t xml:space="preserve">. The output of your program should match </w:t>
      </w:r>
      <w:r>
        <w:rPr>
          <w:rFonts w:cstheme="minorHAnsi"/>
          <w:b/>
          <w:sz w:val="28"/>
          <w:szCs w:val="28"/>
        </w:rPr>
        <w:t>exactly</w:t>
      </w:r>
      <w:r>
        <w:rPr>
          <w:rFonts w:cstheme="minorHAnsi"/>
          <w:sz w:val="28"/>
          <w:szCs w:val="28"/>
        </w:rPr>
        <w:t xml:space="preserve"> th</w:t>
      </w:r>
      <w:r w:rsidR="0026542A">
        <w:rPr>
          <w:rFonts w:cstheme="minorHAnsi"/>
          <w:sz w:val="28"/>
          <w:szCs w:val="28"/>
        </w:rPr>
        <w:t>is</w:t>
      </w:r>
      <w:r>
        <w:rPr>
          <w:rFonts w:cstheme="minorHAnsi"/>
          <w:sz w:val="28"/>
          <w:szCs w:val="28"/>
        </w:rPr>
        <w:t xml:space="preserve"> expected </w:t>
      </w:r>
      <w:r w:rsidR="0026542A">
        <w:rPr>
          <w:rFonts w:cstheme="minorHAnsi"/>
          <w:sz w:val="28"/>
          <w:szCs w:val="28"/>
        </w:rPr>
        <w:t>output</w:t>
      </w:r>
      <w:r>
        <w:rPr>
          <w:rFonts w:cstheme="minorHAnsi"/>
          <w:sz w:val="28"/>
          <w:szCs w:val="28"/>
        </w:rPr>
        <w:t>.</w:t>
      </w:r>
    </w:p>
    <w:p w14:paraId="75981765" w14:textId="488A8CE4" w:rsidR="006E074D" w:rsidRPr="009C7211" w:rsidRDefault="006E074D" w:rsidP="000D2CDB">
      <w:pPr>
        <w:pStyle w:val="Heading2"/>
        <w:rPr>
          <w:rFonts w:ascii="Arial" w:hAnsi="Arial"/>
          <w:color w:val="4599B1"/>
          <w:sz w:val="27"/>
          <w:szCs w:val="27"/>
        </w:rPr>
      </w:pPr>
      <w:r w:rsidRPr="009C7211">
        <w:rPr>
          <w:rFonts w:ascii="Arial" w:hAnsi="Arial"/>
          <w:color w:val="4599B1"/>
          <w:sz w:val="27"/>
          <w:szCs w:val="27"/>
        </w:rPr>
        <w:t>In-Lab Main Module</w:t>
      </w:r>
    </w:p>
    <w:p w14:paraId="5F0AD061" w14:textId="77777777" w:rsidR="007E0CF7" w:rsidRDefault="007E0CF7" w:rsidP="007E0CF7">
      <w:pPr>
        <w:pStyle w:val="SourceCode"/>
      </w:pPr>
      <w:r>
        <w:rPr>
          <w:color w:val="808080"/>
        </w:rPr>
        <w:t>#include</w:t>
      </w:r>
      <w:r>
        <w:t xml:space="preserve"> </w:t>
      </w:r>
      <w:r>
        <w:rPr>
          <w:color w:val="A31515"/>
        </w:rPr>
        <w:t>&lt;iostream&gt;</w:t>
      </w:r>
    </w:p>
    <w:p w14:paraId="3CE90476" w14:textId="77777777" w:rsidR="007E0CF7" w:rsidRDefault="007E0CF7" w:rsidP="007E0CF7">
      <w:pPr>
        <w:pStyle w:val="SourceCode"/>
      </w:pPr>
      <w:r>
        <w:rPr>
          <w:color w:val="808080"/>
        </w:rPr>
        <w:t>#include</w:t>
      </w:r>
      <w:r>
        <w:t xml:space="preserve"> </w:t>
      </w:r>
      <w:r>
        <w:rPr>
          <w:color w:val="A31515"/>
        </w:rPr>
        <w:t>"Traveler.h"</w:t>
      </w:r>
    </w:p>
    <w:p w14:paraId="525CF9EF" w14:textId="77777777" w:rsidR="007E0CF7" w:rsidRDefault="007E0CF7" w:rsidP="007E0CF7">
      <w:pPr>
        <w:pStyle w:val="SourceCode"/>
      </w:pPr>
      <w:r>
        <w:rPr>
          <w:color w:val="808080"/>
        </w:rPr>
        <w:t>#include</w:t>
      </w:r>
      <w:r>
        <w:t xml:space="preserve"> </w:t>
      </w:r>
      <w:r>
        <w:rPr>
          <w:color w:val="A31515"/>
        </w:rPr>
        <w:t>"Traveler.h"</w:t>
      </w:r>
      <w:r>
        <w:t xml:space="preserve"> </w:t>
      </w:r>
      <w:r w:rsidRPr="007E0CF7">
        <w:rPr>
          <w:color w:val="008000"/>
        </w:rPr>
        <w:t>// this is intentional</w:t>
      </w:r>
    </w:p>
    <w:p w14:paraId="53ED2236" w14:textId="77777777" w:rsidR="007E0CF7" w:rsidRDefault="007E0CF7" w:rsidP="007E0CF7">
      <w:pPr>
        <w:pStyle w:val="SourceCode"/>
      </w:pPr>
    </w:p>
    <w:p w14:paraId="4B464A08" w14:textId="77777777" w:rsidR="007E0CF7" w:rsidRDefault="007E0CF7" w:rsidP="007E0CF7">
      <w:pPr>
        <w:pStyle w:val="SourceCode"/>
      </w:pPr>
      <w:r>
        <w:rPr>
          <w:color w:val="0000FF"/>
        </w:rPr>
        <w:t>using</w:t>
      </w:r>
      <w:r>
        <w:t xml:space="preserve"> </w:t>
      </w:r>
      <w:r>
        <w:rPr>
          <w:color w:val="0000FF"/>
        </w:rPr>
        <w:t>namespace</w:t>
      </w:r>
      <w:r>
        <w:t xml:space="preserve"> std;</w:t>
      </w:r>
    </w:p>
    <w:p w14:paraId="6292FBA2" w14:textId="77777777" w:rsidR="007E0CF7" w:rsidRDefault="007E0CF7" w:rsidP="007E0CF7">
      <w:pPr>
        <w:pStyle w:val="SourceCode"/>
      </w:pPr>
      <w:r>
        <w:rPr>
          <w:color w:val="0000FF"/>
        </w:rPr>
        <w:t>using</w:t>
      </w:r>
      <w:r>
        <w:t xml:space="preserve"> </w:t>
      </w:r>
      <w:r>
        <w:rPr>
          <w:color w:val="0000FF"/>
        </w:rPr>
        <w:t>namespace</w:t>
      </w:r>
      <w:r>
        <w:t xml:space="preserve"> sict;</w:t>
      </w:r>
    </w:p>
    <w:p w14:paraId="3BCC50D1" w14:textId="77777777" w:rsidR="007E0CF7" w:rsidRDefault="007E0CF7" w:rsidP="007E0CF7">
      <w:pPr>
        <w:pStyle w:val="SourceCode"/>
      </w:pPr>
    </w:p>
    <w:p w14:paraId="28452909" w14:textId="77777777" w:rsidR="007E0CF7" w:rsidRDefault="007E0CF7" w:rsidP="007E0CF7">
      <w:pPr>
        <w:pStyle w:val="SourceCode"/>
      </w:pPr>
      <w:r>
        <w:rPr>
          <w:color w:val="0000FF"/>
        </w:rPr>
        <w:t>int</w:t>
      </w:r>
      <w:r>
        <w:t xml:space="preserve"> main() {</w:t>
      </w:r>
    </w:p>
    <w:p w14:paraId="00440036" w14:textId="59A93257" w:rsidR="007E0CF7" w:rsidRDefault="007E0CF7" w:rsidP="007E0CF7">
      <w:pPr>
        <w:pStyle w:val="SourceCode"/>
      </w:pPr>
      <w:r>
        <w:t xml:space="preserve">  </w:t>
      </w:r>
      <w:r>
        <w:rPr>
          <w:color w:val="2B91AF"/>
        </w:rPr>
        <w:t>Traveler</w:t>
      </w:r>
      <w:r>
        <w:t xml:space="preserve"> travelers[] = {</w:t>
      </w:r>
    </w:p>
    <w:p w14:paraId="4BC8C519" w14:textId="2406AA5E" w:rsidR="007E0CF7" w:rsidRDefault="007E0CF7" w:rsidP="007E0CF7">
      <w:pPr>
        <w:pStyle w:val="SourceCode"/>
      </w:pPr>
      <w:r>
        <w:t xml:space="preserve">    </w:t>
      </w:r>
      <w:r>
        <w:rPr>
          <w:color w:val="2B91AF"/>
        </w:rPr>
        <w:t>Traveler</w:t>
      </w:r>
      <w:r>
        <w:t>(</w:t>
      </w:r>
      <w:r>
        <w:rPr>
          <w:color w:val="0000FF"/>
        </w:rPr>
        <w:t>nullptr</w:t>
      </w:r>
      <w:r>
        <w:t xml:space="preserve">, </w:t>
      </w:r>
      <w:r>
        <w:rPr>
          <w:color w:val="0000FF"/>
        </w:rPr>
        <w:t>nullptr</w:t>
      </w:r>
      <w:r>
        <w:t xml:space="preserve">, </w:t>
      </w:r>
      <w:r>
        <w:rPr>
          <w:color w:val="A31515"/>
        </w:rPr>
        <w:t>"Toronto"</w:t>
      </w:r>
      <w:r>
        <w:t>),</w:t>
      </w:r>
    </w:p>
    <w:p w14:paraId="703E33BC" w14:textId="1F7F9987" w:rsidR="007E0CF7" w:rsidRDefault="007E0CF7" w:rsidP="007E0CF7">
      <w:pPr>
        <w:pStyle w:val="SourceCode"/>
      </w:pPr>
      <w:r>
        <w:t xml:space="preserve">    </w:t>
      </w:r>
      <w:r>
        <w:rPr>
          <w:color w:val="2B91AF"/>
        </w:rPr>
        <w:t>Traveler</w:t>
      </w:r>
      <w:r>
        <w:t>(</w:t>
      </w:r>
      <w:r>
        <w:rPr>
          <w:color w:val="0000FF"/>
        </w:rPr>
        <w:t>nullptr</w:t>
      </w:r>
      <w:r>
        <w:t xml:space="preserve">, </w:t>
      </w:r>
      <w:r>
        <w:rPr>
          <w:color w:val="A31515"/>
        </w:rPr>
        <w:t>""</w:t>
      </w:r>
      <w:r>
        <w:t xml:space="preserve">,      </w:t>
      </w:r>
      <w:r>
        <w:rPr>
          <w:color w:val="A31515"/>
        </w:rPr>
        <w:t>"Toronto"</w:t>
      </w:r>
      <w:r>
        <w:t>),</w:t>
      </w:r>
    </w:p>
    <w:p w14:paraId="1D53B1DA" w14:textId="1E13552A" w:rsidR="007E0CF7" w:rsidRDefault="007E0CF7" w:rsidP="007E0CF7">
      <w:pPr>
        <w:pStyle w:val="SourceCode"/>
      </w:pPr>
      <w:r>
        <w:t xml:space="preserve">    </w:t>
      </w:r>
      <w:r>
        <w:rPr>
          <w:color w:val="2B91AF"/>
        </w:rPr>
        <w:t>Traveler</w:t>
      </w:r>
      <w:r>
        <w:t>(</w:t>
      </w:r>
      <w:r>
        <w:rPr>
          <w:color w:val="0000FF"/>
        </w:rPr>
        <w:t>nullptr</w:t>
      </w:r>
      <w:r>
        <w:t xml:space="preserve">, </w:t>
      </w:r>
      <w:r>
        <w:rPr>
          <w:color w:val="A31515"/>
        </w:rPr>
        <w:t>"Smith"</w:t>
      </w:r>
      <w:r>
        <w:t xml:space="preserve">, </w:t>
      </w:r>
      <w:r>
        <w:rPr>
          <w:color w:val="A31515"/>
        </w:rPr>
        <w:t>"Toronto"</w:t>
      </w:r>
      <w:r>
        <w:t>),</w:t>
      </w:r>
    </w:p>
    <w:p w14:paraId="2EDACA18" w14:textId="77777777" w:rsidR="007E0CF7" w:rsidRDefault="007E0CF7" w:rsidP="007E0CF7">
      <w:pPr>
        <w:pStyle w:val="SourceCode"/>
      </w:pPr>
    </w:p>
    <w:p w14:paraId="1A87C2A7" w14:textId="723FC9B7" w:rsidR="007E0CF7" w:rsidRDefault="007E0CF7" w:rsidP="007E0CF7">
      <w:pPr>
        <w:pStyle w:val="SourceCode"/>
      </w:pPr>
      <w:r>
        <w:t xml:space="preserve">    </w:t>
      </w:r>
      <w:r>
        <w:rPr>
          <w:color w:val="2B91AF"/>
        </w:rPr>
        <w:t>Traveler</w:t>
      </w:r>
      <w:r>
        <w:t>(</w:t>
      </w:r>
      <w:r>
        <w:rPr>
          <w:color w:val="A31515"/>
        </w:rPr>
        <w:t>""</w:t>
      </w:r>
      <w:r>
        <w:t xml:space="preserve">,      </w:t>
      </w:r>
      <w:r>
        <w:rPr>
          <w:color w:val="0000FF"/>
        </w:rPr>
        <w:t>nullptr</w:t>
      </w:r>
      <w:r>
        <w:t xml:space="preserve">, </w:t>
      </w:r>
      <w:r>
        <w:rPr>
          <w:color w:val="A31515"/>
        </w:rPr>
        <w:t>"Toronto"</w:t>
      </w:r>
      <w:r>
        <w:t>),</w:t>
      </w:r>
    </w:p>
    <w:p w14:paraId="65434287" w14:textId="3A9605BA" w:rsidR="007E0CF7" w:rsidRDefault="007E0CF7" w:rsidP="007E0CF7">
      <w:pPr>
        <w:pStyle w:val="SourceCode"/>
      </w:pPr>
      <w:r>
        <w:t xml:space="preserve">    </w:t>
      </w:r>
      <w:r>
        <w:rPr>
          <w:color w:val="2B91AF"/>
        </w:rPr>
        <w:t>Traveler</w:t>
      </w:r>
      <w:r>
        <w:t>(</w:t>
      </w:r>
      <w:r>
        <w:rPr>
          <w:color w:val="A31515"/>
        </w:rPr>
        <w:t>""</w:t>
      </w:r>
      <w:r>
        <w:t xml:space="preserve">,      </w:t>
      </w:r>
      <w:r>
        <w:rPr>
          <w:color w:val="A31515"/>
        </w:rPr>
        <w:t>""</w:t>
      </w:r>
      <w:r>
        <w:t xml:space="preserve">,      </w:t>
      </w:r>
      <w:r>
        <w:rPr>
          <w:color w:val="A31515"/>
        </w:rPr>
        <w:t>"Toronto"</w:t>
      </w:r>
      <w:r>
        <w:t>),</w:t>
      </w:r>
    </w:p>
    <w:p w14:paraId="605C2848" w14:textId="52DBF1EB" w:rsidR="007E0CF7" w:rsidRDefault="007E0CF7" w:rsidP="007E0CF7">
      <w:pPr>
        <w:pStyle w:val="SourceCode"/>
      </w:pPr>
      <w:r>
        <w:t xml:space="preserve">    </w:t>
      </w:r>
      <w:r>
        <w:rPr>
          <w:color w:val="2B91AF"/>
        </w:rPr>
        <w:t>Traveler</w:t>
      </w:r>
      <w:r>
        <w:t>(</w:t>
      </w:r>
      <w:r>
        <w:rPr>
          <w:color w:val="A31515"/>
        </w:rPr>
        <w:t>""</w:t>
      </w:r>
      <w:r>
        <w:t xml:space="preserve">,      </w:t>
      </w:r>
      <w:r>
        <w:rPr>
          <w:color w:val="A31515"/>
        </w:rPr>
        <w:t>"Smith"</w:t>
      </w:r>
      <w:r>
        <w:t xml:space="preserve">, </w:t>
      </w:r>
      <w:r>
        <w:rPr>
          <w:color w:val="A31515"/>
        </w:rPr>
        <w:t>"Toronto"</w:t>
      </w:r>
      <w:r>
        <w:t>),</w:t>
      </w:r>
    </w:p>
    <w:p w14:paraId="4A8239EE" w14:textId="77777777" w:rsidR="007E0CF7" w:rsidRDefault="007E0CF7" w:rsidP="007E0CF7">
      <w:pPr>
        <w:pStyle w:val="SourceCode"/>
      </w:pPr>
    </w:p>
    <w:p w14:paraId="00F54F42" w14:textId="24A23E9A" w:rsidR="007E0CF7" w:rsidRDefault="007E0CF7" w:rsidP="007E0CF7">
      <w:pPr>
        <w:pStyle w:val="SourceCode"/>
      </w:pPr>
      <w:r>
        <w:t xml:space="preserve">    </w:t>
      </w:r>
      <w:r>
        <w:rPr>
          <w:color w:val="2B91AF"/>
        </w:rPr>
        <w:t>Traveler</w:t>
      </w:r>
      <w:r>
        <w:t>(</w:t>
      </w:r>
      <w:r>
        <w:rPr>
          <w:color w:val="A31515"/>
        </w:rPr>
        <w:t>"John"</w:t>
      </w:r>
      <w:r>
        <w:t xml:space="preserve">,  </w:t>
      </w:r>
      <w:r>
        <w:rPr>
          <w:color w:val="0000FF"/>
        </w:rPr>
        <w:t>nullptr</w:t>
      </w:r>
      <w:r>
        <w:t xml:space="preserve">, </w:t>
      </w:r>
      <w:r>
        <w:rPr>
          <w:color w:val="A31515"/>
        </w:rPr>
        <w:t>"Toronto"</w:t>
      </w:r>
      <w:r>
        <w:t>),</w:t>
      </w:r>
    </w:p>
    <w:p w14:paraId="5DEE4AC0" w14:textId="46A80F1D" w:rsidR="007E0CF7" w:rsidRDefault="007E0CF7" w:rsidP="007E0CF7">
      <w:pPr>
        <w:pStyle w:val="SourceCode"/>
      </w:pPr>
      <w:r>
        <w:t xml:space="preserve">    </w:t>
      </w:r>
      <w:r>
        <w:rPr>
          <w:color w:val="2B91AF"/>
        </w:rPr>
        <w:t>Traveler</w:t>
      </w:r>
      <w:r>
        <w:t>(</w:t>
      </w:r>
      <w:r>
        <w:rPr>
          <w:color w:val="A31515"/>
        </w:rPr>
        <w:t>"John"</w:t>
      </w:r>
      <w:r>
        <w:t xml:space="preserve">,  </w:t>
      </w:r>
      <w:r>
        <w:rPr>
          <w:color w:val="A31515"/>
        </w:rPr>
        <w:t>""</w:t>
      </w:r>
      <w:r>
        <w:t xml:space="preserve">,      </w:t>
      </w:r>
      <w:r>
        <w:rPr>
          <w:color w:val="A31515"/>
        </w:rPr>
        <w:t>"Toronto"</w:t>
      </w:r>
      <w:r>
        <w:t>),</w:t>
      </w:r>
    </w:p>
    <w:p w14:paraId="19B6954D" w14:textId="0C417EA0" w:rsidR="007E0CF7" w:rsidRDefault="007E0CF7" w:rsidP="007E0CF7">
      <w:pPr>
        <w:pStyle w:val="SourceCode"/>
      </w:pPr>
      <w:r>
        <w:t xml:space="preserve">    </w:t>
      </w:r>
      <w:r>
        <w:rPr>
          <w:color w:val="2B91AF"/>
        </w:rPr>
        <w:t>Traveler</w:t>
      </w:r>
      <w:r>
        <w:t>(</w:t>
      </w:r>
      <w:r>
        <w:rPr>
          <w:color w:val="A31515"/>
        </w:rPr>
        <w:t>"John"</w:t>
      </w:r>
      <w:r>
        <w:t xml:space="preserve">,  </w:t>
      </w:r>
      <w:r>
        <w:rPr>
          <w:color w:val="A31515"/>
        </w:rPr>
        <w:t>"Smith"</w:t>
      </w:r>
      <w:r>
        <w:t xml:space="preserve">, </w:t>
      </w:r>
      <w:r>
        <w:rPr>
          <w:color w:val="A31515"/>
        </w:rPr>
        <w:t>"Toronto"</w:t>
      </w:r>
      <w:r>
        <w:t xml:space="preserve">), </w:t>
      </w:r>
      <w:r w:rsidRPr="007E0CF7">
        <w:rPr>
          <w:color w:val="008000"/>
        </w:rPr>
        <w:t>// valid</w:t>
      </w:r>
    </w:p>
    <w:p w14:paraId="0C8A58FB" w14:textId="77777777" w:rsidR="007E0CF7" w:rsidRDefault="007E0CF7" w:rsidP="007E0CF7">
      <w:pPr>
        <w:pStyle w:val="SourceCode"/>
      </w:pPr>
    </w:p>
    <w:p w14:paraId="32845CE4" w14:textId="725E1D0D" w:rsidR="007E0CF7" w:rsidRDefault="007E0CF7" w:rsidP="007E0CF7">
      <w:pPr>
        <w:pStyle w:val="SourceCode"/>
      </w:pPr>
      <w:r>
        <w:t xml:space="preserve">    </w:t>
      </w:r>
      <w:r>
        <w:rPr>
          <w:color w:val="2B91AF"/>
        </w:rPr>
        <w:t>Traveler</w:t>
      </w:r>
      <w:r>
        <w:t>(</w:t>
      </w:r>
      <w:r>
        <w:rPr>
          <w:color w:val="A31515"/>
        </w:rPr>
        <w:t>"John"</w:t>
      </w:r>
      <w:r>
        <w:t xml:space="preserve">,  </w:t>
      </w:r>
      <w:r>
        <w:rPr>
          <w:color w:val="A31515"/>
        </w:rPr>
        <w:t>"Smith"</w:t>
      </w:r>
      <w:r>
        <w:t xml:space="preserve">, </w:t>
      </w:r>
      <w:r>
        <w:rPr>
          <w:color w:val="0000FF"/>
        </w:rPr>
        <w:t>nullptr</w:t>
      </w:r>
      <w:r>
        <w:t>),</w:t>
      </w:r>
    </w:p>
    <w:p w14:paraId="1AEC6A27" w14:textId="2C9FA8F0" w:rsidR="007E0CF7" w:rsidRDefault="007E0CF7" w:rsidP="007E0CF7">
      <w:pPr>
        <w:pStyle w:val="SourceCode"/>
      </w:pPr>
      <w:r>
        <w:t xml:space="preserve">    </w:t>
      </w:r>
      <w:r>
        <w:rPr>
          <w:color w:val="2B91AF"/>
        </w:rPr>
        <w:t>Traveler</w:t>
      </w:r>
      <w:r>
        <w:t>(</w:t>
      </w:r>
      <w:r>
        <w:rPr>
          <w:color w:val="A31515"/>
        </w:rPr>
        <w:t>"John"</w:t>
      </w:r>
      <w:r>
        <w:t xml:space="preserve">,  </w:t>
      </w:r>
      <w:r>
        <w:rPr>
          <w:color w:val="A31515"/>
        </w:rPr>
        <w:t>"Smith"</w:t>
      </w:r>
      <w:r>
        <w:t xml:space="preserve">, </w:t>
      </w:r>
      <w:r>
        <w:rPr>
          <w:color w:val="A31515"/>
        </w:rPr>
        <w:t>""</w:t>
      </w:r>
      <w:r>
        <w:t>),</w:t>
      </w:r>
    </w:p>
    <w:p w14:paraId="7AB10D0B" w14:textId="5F24EB01" w:rsidR="007E0CF7" w:rsidRDefault="007E0CF7" w:rsidP="007E0CF7">
      <w:pPr>
        <w:pStyle w:val="SourceCode"/>
      </w:pPr>
      <w:r>
        <w:t xml:space="preserve">    </w:t>
      </w:r>
      <w:r>
        <w:rPr>
          <w:color w:val="2B91AF"/>
        </w:rPr>
        <w:t>Traveler</w:t>
      </w:r>
      <w:r>
        <w:t>(</w:t>
      </w:r>
      <w:r>
        <w:rPr>
          <w:color w:val="0000FF"/>
        </w:rPr>
        <w:t>nullptr</w:t>
      </w:r>
      <w:r>
        <w:t xml:space="preserve">, </w:t>
      </w:r>
      <w:r>
        <w:rPr>
          <w:color w:val="0000FF"/>
        </w:rPr>
        <w:t>nullptr</w:t>
      </w:r>
      <w:r>
        <w:t xml:space="preserve">, </w:t>
      </w:r>
      <w:r>
        <w:rPr>
          <w:color w:val="0000FF"/>
        </w:rPr>
        <w:t>nullptr</w:t>
      </w:r>
      <w:r>
        <w:t>),</w:t>
      </w:r>
    </w:p>
    <w:p w14:paraId="754E45A5" w14:textId="42E1235C" w:rsidR="007E0CF7" w:rsidRDefault="007E0CF7" w:rsidP="007E0CF7">
      <w:pPr>
        <w:pStyle w:val="SourceCode"/>
      </w:pPr>
      <w:r>
        <w:t xml:space="preserve">    </w:t>
      </w:r>
      <w:r>
        <w:rPr>
          <w:color w:val="2B91AF"/>
        </w:rPr>
        <w:t>Traveler</w:t>
      </w:r>
      <w:r>
        <w:t>(</w:t>
      </w:r>
      <w:r>
        <w:rPr>
          <w:color w:val="A31515"/>
        </w:rPr>
        <w:t>""</w:t>
      </w:r>
      <w:r>
        <w:t xml:space="preserve">,      </w:t>
      </w:r>
      <w:r>
        <w:rPr>
          <w:color w:val="A31515"/>
        </w:rPr>
        <w:t>""</w:t>
      </w:r>
      <w:r>
        <w:t xml:space="preserve">,      </w:t>
      </w:r>
      <w:r>
        <w:rPr>
          <w:color w:val="A31515"/>
        </w:rPr>
        <w:t>""</w:t>
      </w:r>
      <w:r>
        <w:t>),</w:t>
      </w:r>
    </w:p>
    <w:p w14:paraId="56D2C573" w14:textId="0A47D94A" w:rsidR="007E0CF7" w:rsidRDefault="007E0CF7" w:rsidP="007E0CF7">
      <w:pPr>
        <w:pStyle w:val="SourceCode"/>
      </w:pPr>
      <w:r>
        <w:t xml:space="preserve">    </w:t>
      </w:r>
      <w:r>
        <w:rPr>
          <w:color w:val="2B91AF"/>
        </w:rPr>
        <w:t>Traveler</w:t>
      </w:r>
      <w:r>
        <w:t>()</w:t>
      </w:r>
    </w:p>
    <w:p w14:paraId="6EEDA604" w14:textId="00FFEB16" w:rsidR="007E0CF7" w:rsidRDefault="007E0CF7" w:rsidP="007E0CF7">
      <w:pPr>
        <w:pStyle w:val="SourceCode"/>
      </w:pPr>
      <w:r>
        <w:t xml:space="preserve">  </w:t>
      </w:r>
      <w:r>
        <w:t>};</w:t>
      </w:r>
    </w:p>
    <w:p w14:paraId="2E06CE1B" w14:textId="5F5951B4" w:rsidR="007E0CF7" w:rsidRDefault="007E0CF7" w:rsidP="007E0CF7">
      <w:pPr>
        <w:pStyle w:val="SourceCode"/>
      </w:pPr>
      <w:r>
        <w:t xml:space="preserve">  </w:t>
      </w:r>
      <w:r>
        <w:t xml:space="preserve">cout </w:t>
      </w:r>
      <w:r>
        <w:rPr>
          <w:color w:val="008080"/>
        </w:rPr>
        <w:t>&lt;&lt;</w:t>
      </w:r>
      <w:r>
        <w:t xml:space="preserve"> </w:t>
      </w:r>
      <w:r>
        <w:rPr>
          <w:color w:val="A31515"/>
        </w:rPr>
        <w:t>"----------------------------------------"</w:t>
      </w:r>
      <w:r>
        <w:t xml:space="preserve"> </w:t>
      </w:r>
      <w:r>
        <w:rPr>
          <w:color w:val="008080"/>
        </w:rPr>
        <w:t>&lt;&lt;</w:t>
      </w:r>
      <w:r>
        <w:t xml:space="preserve"> endl;</w:t>
      </w:r>
    </w:p>
    <w:p w14:paraId="561DB5F4" w14:textId="1E59EE48" w:rsidR="007E0CF7" w:rsidRDefault="007E0CF7" w:rsidP="007E0CF7">
      <w:pPr>
        <w:pStyle w:val="SourceCode"/>
      </w:pPr>
      <w:r>
        <w:t xml:space="preserve">  </w:t>
      </w:r>
      <w:r>
        <w:t xml:space="preserve">cout </w:t>
      </w:r>
      <w:r>
        <w:rPr>
          <w:color w:val="008080"/>
        </w:rPr>
        <w:t>&lt;&lt;</w:t>
      </w:r>
      <w:r>
        <w:t xml:space="preserve"> </w:t>
      </w:r>
      <w:r>
        <w:rPr>
          <w:color w:val="A31515"/>
        </w:rPr>
        <w:t>"Testing the validation logic"</w:t>
      </w:r>
      <w:r>
        <w:t xml:space="preserve"> </w:t>
      </w:r>
      <w:r>
        <w:rPr>
          <w:color w:val="008080"/>
        </w:rPr>
        <w:t>&lt;&lt;</w:t>
      </w:r>
      <w:r>
        <w:t xml:space="preserve"> endl;</w:t>
      </w:r>
    </w:p>
    <w:p w14:paraId="4CDA2ACE" w14:textId="3C311825" w:rsidR="007E0CF7" w:rsidRDefault="007E0CF7" w:rsidP="007E0CF7">
      <w:pPr>
        <w:pStyle w:val="SourceCode"/>
      </w:pPr>
      <w:r>
        <w:t xml:space="preserve">  </w:t>
      </w:r>
      <w:r>
        <w:t xml:space="preserve">cout </w:t>
      </w:r>
      <w:r>
        <w:rPr>
          <w:color w:val="008080"/>
        </w:rPr>
        <w:t>&lt;&lt;</w:t>
      </w:r>
      <w:r>
        <w:t xml:space="preserve"> </w:t>
      </w:r>
      <w:r>
        <w:rPr>
          <w:color w:val="A31515"/>
        </w:rPr>
        <w:t>"(only traveler 9 should be valid)"</w:t>
      </w:r>
      <w:r>
        <w:t xml:space="preserve"> </w:t>
      </w:r>
      <w:r>
        <w:rPr>
          <w:color w:val="008080"/>
        </w:rPr>
        <w:t>&lt;&lt;</w:t>
      </w:r>
      <w:r>
        <w:t xml:space="preserve"> endl;</w:t>
      </w:r>
    </w:p>
    <w:p w14:paraId="68A90084" w14:textId="133C3986" w:rsidR="007E0CF7" w:rsidRDefault="007E0CF7" w:rsidP="007E0CF7">
      <w:pPr>
        <w:pStyle w:val="SourceCode"/>
      </w:pPr>
      <w:r>
        <w:t xml:space="preserve">  </w:t>
      </w:r>
      <w:r>
        <w:t xml:space="preserve">cout </w:t>
      </w:r>
      <w:r>
        <w:rPr>
          <w:color w:val="008080"/>
        </w:rPr>
        <w:t>&lt;&lt;</w:t>
      </w:r>
      <w:r>
        <w:t xml:space="preserve"> </w:t>
      </w:r>
      <w:r>
        <w:rPr>
          <w:color w:val="A31515"/>
        </w:rPr>
        <w:t>"----------------------------------------"</w:t>
      </w:r>
      <w:r>
        <w:t xml:space="preserve"> </w:t>
      </w:r>
      <w:r>
        <w:rPr>
          <w:color w:val="008080"/>
        </w:rPr>
        <w:t>&lt;&lt;</w:t>
      </w:r>
      <w:r>
        <w:t xml:space="preserve"> endl;</w:t>
      </w:r>
    </w:p>
    <w:p w14:paraId="3685C66F" w14:textId="6C0BED90" w:rsidR="007E0CF7" w:rsidRDefault="007E0CF7" w:rsidP="007E0CF7">
      <w:pPr>
        <w:pStyle w:val="SourceCode"/>
      </w:pPr>
      <w:r>
        <w:t xml:space="preserve">  </w:t>
      </w:r>
      <w:r>
        <w:rPr>
          <w:color w:val="0000FF"/>
        </w:rPr>
        <w:t>for</w:t>
      </w:r>
      <w:r>
        <w:t xml:space="preserve"> (</w:t>
      </w:r>
      <w:r>
        <w:rPr>
          <w:color w:val="0000FF"/>
        </w:rPr>
        <w:t>int</w:t>
      </w:r>
      <w:r>
        <w:t xml:space="preserve"> i = </w:t>
      </w:r>
      <w:r w:rsidRPr="007E0CF7">
        <w:rPr>
          <w:rStyle w:val="CNumber"/>
        </w:rPr>
        <w:t>0</w:t>
      </w:r>
      <w:r>
        <w:t xml:space="preserve">; i &lt; </w:t>
      </w:r>
      <w:r w:rsidRPr="007E0CF7">
        <w:rPr>
          <w:rStyle w:val="CNumber"/>
        </w:rPr>
        <w:t>14</w:t>
      </w:r>
      <w:r>
        <w:t>; ++i)</w:t>
      </w:r>
    </w:p>
    <w:p w14:paraId="451A5B2D" w14:textId="0B161FB5" w:rsidR="007E0CF7" w:rsidRDefault="007E0CF7" w:rsidP="007E0CF7">
      <w:pPr>
        <w:pStyle w:val="SourceCode"/>
      </w:pPr>
      <w:r>
        <w:t xml:space="preserve">  </w:t>
      </w:r>
      <w:r>
        <w:t>{</w:t>
      </w:r>
    </w:p>
    <w:p w14:paraId="121EDAF3" w14:textId="77777777" w:rsidR="007E0CF7" w:rsidRDefault="007E0CF7" w:rsidP="007E0CF7">
      <w:pPr>
        <w:pStyle w:val="SourceCode"/>
      </w:pPr>
      <w:r>
        <w:t xml:space="preserve">    </w:t>
      </w:r>
      <w:r>
        <w:t xml:space="preserve">cout </w:t>
      </w:r>
      <w:r>
        <w:rPr>
          <w:color w:val="008080"/>
        </w:rPr>
        <w:t>&lt;&lt;</w:t>
      </w:r>
      <w:r>
        <w:t xml:space="preserve"> </w:t>
      </w:r>
      <w:r>
        <w:rPr>
          <w:color w:val="A31515"/>
        </w:rPr>
        <w:t>"Traveler "</w:t>
      </w:r>
      <w:r>
        <w:t xml:space="preserve"> </w:t>
      </w:r>
      <w:r>
        <w:rPr>
          <w:color w:val="008080"/>
        </w:rPr>
        <w:t>&lt;&lt;</w:t>
      </w:r>
      <w:r>
        <w:t xml:space="preserve"> i + </w:t>
      </w:r>
      <w:r w:rsidRPr="007E0CF7">
        <w:rPr>
          <w:rStyle w:val="CNumber"/>
        </w:rPr>
        <w:t>1</w:t>
      </w:r>
      <w:r>
        <w:t xml:space="preserve"> </w:t>
      </w:r>
      <w:r>
        <w:rPr>
          <w:color w:val="008080"/>
        </w:rPr>
        <w:t>&lt;&lt;</w:t>
      </w:r>
      <w:r>
        <w:t xml:space="preserve"> </w:t>
      </w:r>
      <w:r>
        <w:rPr>
          <w:color w:val="A31515"/>
        </w:rPr>
        <w:t>": "</w:t>
      </w:r>
    </w:p>
    <w:p w14:paraId="1F28B8CC" w14:textId="7905A379" w:rsidR="007E0CF7" w:rsidRDefault="007E0CF7" w:rsidP="007E0CF7">
      <w:pPr>
        <w:pStyle w:val="SourceCode"/>
      </w:pPr>
      <w:r>
        <w:t xml:space="preserve">         </w:t>
      </w:r>
      <w:r>
        <w:rPr>
          <w:color w:val="008080"/>
        </w:rPr>
        <w:t>&lt;&lt;</w:t>
      </w:r>
      <w:r>
        <w:t xml:space="preserve"> (travelers[i].isEmpty() ? </w:t>
      </w:r>
      <w:r>
        <w:rPr>
          <w:color w:val="A31515"/>
        </w:rPr>
        <w:t>"not valid"</w:t>
      </w:r>
      <w:r>
        <w:t xml:space="preserve"> : </w:t>
      </w:r>
      <w:r>
        <w:rPr>
          <w:color w:val="A31515"/>
        </w:rPr>
        <w:t>"valid"</w:t>
      </w:r>
      <w:r>
        <w:t xml:space="preserve">) </w:t>
      </w:r>
      <w:r>
        <w:rPr>
          <w:color w:val="008080"/>
        </w:rPr>
        <w:t>&lt;&lt;</w:t>
      </w:r>
      <w:r>
        <w:t xml:space="preserve"> endl;</w:t>
      </w:r>
    </w:p>
    <w:p w14:paraId="78462FB7" w14:textId="0325245B" w:rsidR="007E0CF7" w:rsidRDefault="007E0CF7" w:rsidP="007E0CF7">
      <w:pPr>
        <w:pStyle w:val="SourceCode"/>
      </w:pPr>
      <w:r>
        <w:t xml:space="preserve">  </w:t>
      </w:r>
      <w:r>
        <w:t>}</w:t>
      </w:r>
    </w:p>
    <w:p w14:paraId="37A175DE" w14:textId="1BAFA165" w:rsidR="007E0CF7" w:rsidRDefault="007E0CF7" w:rsidP="007E0CF7">
      <w:pPr>
        <w:pStyle w:val="SourceCode"/>
      </w:pPr>
      <w:r>
        <w:t xml:space="preserve">  </w:t>
      </w:r>
      <w:r>
        <w:t xml:space="preserve">cout </w:t>
      </w:r>
      <w:r>
        <w:rPr>
          <w:color w:val="008080"/>
        </w:rPr>
        <w:t>&lt;&lt;</w:t>
      </w:r>
      <w:r>
        <w:t xml:space="preserve"> </w:t>
      </w:r>
      <w:r>
        <w:rPr>
          <w:color w:val="A31515"/>
        </w:rPr>
        <w:t>"----------------------------------------"</w:t>
      </w:r>
      <w:r>
        <w:t xml:space="preserve"> </w:t>
      </w:r>
      <w:r>
        <w:rPr>
          <w:color w:val="008080"/>
        </w:rPr>
        <w:t>&lt;&lt;</w:t>
      </w:r>
      <w:r>
        <w:t xml:space="preserve"> endl </w:t>
      </w:r>
      <w:r>
        <w:rPr>
          <w:color w:val="008080"/>
        </w:rPr>
        <w:t>&lt;&lt;</w:t>
      </w:r>
      <w:r>
        <w:t xml:space="preserve"> endl;</w:t>
      </w:r>
    </w:p>
    <w:p w14:paraId="48339F30" w14:textId="77777777" w:rsidR="007E0CF7" w:rsidRDefault="007E0CF7" w:rsidP="007E0CF7">
      <w:pPr>
        <w:pStyle w:val="SourceCode"/>
      </w:pPr>
    </w:p>
    <w:p w14:paraId="7F6ED099" w14:textId="1EC1673F" w:rsidR="007E0CF7" w:rsidRDefault="007E0CF7" w:rsidP="007E0CF7">
      <w:pPr>
        <w:pStyle w:val="SourceCode"/>
      </w:pPr>
      <w:r>
        <w:t xml:space="preserve">  </w:t>
      </w:r>
      <w:r>
        <w:t>sict::</w:t>
      </w:r>
      <w:r>
        <w:rPr>
          <w:color w:val="2B91AF"/>
        </w:rPr>
        <w:t>Traveler</w:t>
      </w:r>
      <w:r>
        <w:t xml:space="preserve"> vanessa(</w:t>
      </w:r>
      <w:r>
        <w:rPr>
          <w:color w:val="A31515"/>
        </w:rPr>
        <w:t>"Vanessa"</w:t>
      </w:r>
      <w:r>
        <w:t xml:space="preserve">, </w:t>
      </w:r>
      <w:r>
        <w:rPr>
          <w:color w:val="A31515"/>
        </w:rPr>
        <w:t>"Williams"</w:t>
      </w:r>
      <w:r>
        <w:t xml:space="preserve">, </w:t>
      </w:r>
      <w:r>
        <w:rPr>
          <w:color w:val="A31515"/>
        </w:rPr>
        <w:t>"Paris"</w:t>
      </w:r>
      <w:r>
        <w:t>),</w:t>
      </w:r>
    </w:p>
    <w:p w14:paraId="59456774" w14:textId="35B3D887" w:rsidR="007E0CF7" w:rsidRDefault="007E0CF7" w:rsidP="007E0CF7">
      <w:pPr>
        <w:pStyle w:val="SourceCode"/>
      </w:pPr>
      <w:r>
        <w:t xml:space="preserve">    </w:t>
      </w:r>
      <w:r>
        <w:t xml:space="preserve">            </w:t>
      </w:r>
      <w:r w:rsidR="00E84C98">
        <w:t xml:space="preserve"> </w:t>
      </w:r>
      <w:r>
        <w:t>mike(</w:t>
      </w:r>
      <w:r>
        <w:rPr>
          <w:color w:val="A31515"/>
        </w:rPr>
        <w:t>"Mike"</w:t>
      </w:r>
      <w:r>
        <w:t xml:space="preserve">,       </w:t>
      </w:r>
      <w:r>
        <w:rPr>
          <w:color w:val="A31515"/>
        </w:rPr>
        <w:t>"Jones"</w:t>
      </w:r>
      <w:r>
        <w:t xml:space="preserve">,    </w:t>
      </w:r>
      <w:r>
        <w:rPr>
          <w:color w:val="A31515"/>
        </w:rPr>
        <w:t>"Tokyo"</w:t>
      </w:r>
      <w:r>
        <w:t>),</w:t>
      </w:r>
    </w:p>
    <w:p w14:paraId="569EC04E" w14:textId="4F868790" w:rsidR="007E0CF7" w:rsidRDefault="007E0CF7" w:rsidP="007E0CF7">
      <w:pPr>
        <w:pStyle w:val="SourceCode"/>
      </w:pPr>
      <w:r>
        <w:t xml:space="preserve">    </w:t>
      </w:r>
      <w:r>
        <w:t xml:space="preserve">           </w:t>
      </w:r>
      <w:r w:rsidR="00E84C98">
        <w:t xml:space="preserve"> </w:t>
      </w:r>
      <w:r>
        <w:t xml:space="preserve"> alice(</w:t>
      </w:r>
      <w:r>
        <w:rPr>
          <w:color w:val="A31515"/>
        </w:rPr>
        <w:t>"Alice"</w:t>
      </w:r>
      <w:r>
        <w:t xml:space="preserve">,     </w:t>
      </w:r>
      <w:r>
        <w:rPr>
          <w:color w:val="A31515"/>
        </w:rPr>
        <w:t>"Miller"</w:t>
      </w:r>
      <w:r>
        <w:t xml:space="preserve">,   </w:t>
      </w:r>
      <w:r>
        <w:rPr>
          <w:color w:val="A31515"/>
        </w:rPr>
        <w:t>"Rome"</w:t>
      </w:r>
      <w:r>
        <w:t>);</w:t>
      </w:r>
    </w:p>
    <w:p w14:paraId="23445125" w14:textId="77777777" w:rsidR="007E0CF7" w:rsidRDefault="007E0CF7" w:rsidP="007E0CF7">
      <w:pPr>
        <w:pStyle w:val="SourceCode"/>
      </w:pPr>
    </w:p>
    <w:p w14:paraId="0EE9C5FF" w14:textId="21EDDB78" w:rsidR="007E0CF7" w:rsidRDefault="007E0CF7" w:rsidP="007E0CF7">
      <w:pPr>
        <w:pStyle w:val="SourceCode"/>
      </w:pPr>
      <w:r>
        <w:t xml:space="preserve">  </w:t>
      </w:r>
      <w:r>
        <w:t xml:space="preserve">cout </w:t>
      </w:r>
      <w:r>
        <w:rPr>
          <w:color w:val="008080"/>
        </w:rPr>
        <w:t>&lt;&lt;</w:t>
      </w:r>
      <w:r>
        <w:t xml:space="preserve"> </w:t>
      </w:r>
      <w:r>
        <w:rPr>
          <w:color w:val="A31515"/>
        </w:rPr>
        <w:t>"----------------------------------------"</w:t>
      </w:r>
      <w:r>
        <w:t xml:space="preserve"> </w:t>
      </w:r>
      <w:r>
        <w:rPr>
          <w:color w:val="008080"/>
        </w:rPr>
        <w:t>&lt;&lt;</w:t>
      </w:r>
      <w:r>
        <w:t xml:space="preserve"> endl;</w:t>
      </w:r>
    </w:p>
    <w:p w14:paraId="395D7B0A" w14:textId="2BC94EB9" w:rsidR="007E0CF7" w:rsidRDefault="007E0CF7" w:rsidP="007E0CF7">
      <w:pPr>
        <w:pStyle w:val="SourceCode"/>
      </w:pPr>
      <w:r>
        <w:t xml:space="preserve">  </w:t>
      </w:r>
      <w:r>
        <w:t xml:space="preserve">cout </w:t>
      </w:r>
      <w:r>
        <w:rPr>
          <w:color w:val="008080"/>
        </w:rPr>
        <w:t>&lt;&lt;</w:t>
      </w:r>
      <w:r>
        <w:t xml:space="preserve"> </w:t>
      </w:r>
      <w:r>
        <w:rPr>
          <w:color w:val="A31515"/>
        </w:rPr>
        <w:t>"Testing the display function"</w:t>
      </w:r>
      <w:r>
        <w:t xml:space="preserve"> </w:t>
      </w:r>
      <w:r>
        <w:rPr>
          <w:color w:val="008080"/>
        </w:rPr>
        <w:t>&lt;&lt;</w:t>
      </w:r>
      <w:r>
        <w:t xml:space="preserve"> endl;</w:t>
      </w:r>
    </w:p>
    <w:p w14:paraId="5245F956" w14:textId="2DCF9F3A" w:rsidR="007E0CF7" w:rsidRDefault="007E0CF7" w:rsidP="007E0CF7">
      <w:pPr>
        <w:pStyle w:val="SourceCode"/>
      </w:pPr>
      <w:r>
        <w:t xml:space="preserve">  </w:t>
      </w:r>
      <w:r>
        <w:t xml:space="preserve">cout </w:t>
      </w:r>
      <w:r>
        <w:rPr>
          <w:color w:val="008080"/>
        </w:rPr>
        <w:t>&lt;&lt;</w:t>
      </w:r>
      <w:r>
        <w:t xml:space="preserve"> </w:t>
      </w:r>
      <w:r>
        <w:rPr>
          <w:color w:val="A31515"/>
        </w:rPr>
        <w:t>"----------------------------------------"</w:t>
      </w:r>
      <w:r>
        <w:t xml:space="preserve"> </w:t>
      </w:r>
      <w:r>
        <w:rPr>
          <w:color w:val="008080"/>
        </w:rPr>
        <w:t>&lt;&lt;</w:t>
      </w:r>
      <w:r>
        <w:t xml:space="preserve"> endl;</w:t>
      </w:r>
    </w:p>
    <w:p w14:paraId="617B35C0" w14:textId="027BDCA3" w:rsidR="007E0CF7" w:rsidRDefault="007E0CF7" w:rsidP="007E0CF7">
      <w:pPr>
        <w:pStyle w:val="SourceCode"/>
      </w:pPr>
      <w:r>
        <w:t xml:space="preserve">  </w:t>
      </w:r>
      <w:r>
        <w:t>vanessa.display();</w:t>
      </w:r>
    </w:p>
    <w:p w14:paraId="4EC9FAF7" w14:textId="01048B84" w:rsidR="007E0CF7" w:rsidRDefault="007E0CF7" w:rsidP="007E0CF7">
      <w:pPr>
        <w:pStyle w:val="SourceCode"/>
      </w:pPr>
      <w:r>
        <w:t xml:space="preserve">  </w:t>
      </w:r>
      <w:r>
        <w:t>mike.display();</w:t>
      </w:r>
    </w:p>
    <w:p w14:paraId="35ADA501" w14:textId="25283674" w:rsidR="007E0CF7" w:rsidRDefault="007E0CF7" w:rsidP="007E0CF7">
      <w:pPr>
        <w:pStyle w:val="SourceCode"/>
      </w:pPr>
      <w:r>
        <w:t xml:space="preserve">  </w:t>
      </w:r>
      <w:r>
        <w:t>alice.display();</w:t>
      </w:r>
    </w:p>
    <w:p w14:paraId="619FF7F2" w14:textId="166D8A4C" w:rsidR="007E0CF7" w:rsidRDefault="007E0CF7" w:rsidP="007E0CF7">
      <w:pPr>
        <w:pStyle w:val="SourceCode"/>
      </w:pPr>
      <w:r>
        <w:t xml:space="preserve">  </w:t>
      </w:r>
      <w:r>
        <w:t>travelers[</w:t>
      </w:r>
      <w:r w:rsidRPr="007E0CF7">
        <w:rPr>
          <w:rStyle w:val="CNumber"/>
        </w:rPr>
        <w:t>0</w:t>
      </w:r>
      <w:r>
        <w:t xml:space="preserve">].display(); </w:t>
      </w:r>
      <w:r w:rsidRPr="007E0CF7">
        <w:rPr>
          <w:color w:val="008000"/>
        </w:rPr>
        <w:t>// not valid</w:t>
      </w:r>
    </w:p>
    <w:p w14:paraId="50F7DDEC" w14:textId="77D73A52" w:rsidR="007E0CF7" w:rsidRDefault="007E0CF7" w:rsidP="007E0CF7">
      <w:pPr>
        <w:pStyle w:val="SourceCode"/>
      </w:pPr>
      <w:r>
        <w:t xml:space="preserve">  </w:t>
      </w:r>
      <w:r>
        <w:t>travelers[</w:t>
      </w:r>
      <w:r w:rsidRPr="007E0CF7">
        <w:rPr>
          <w:rStyle w:val="CNumber"/>
        </w:rPr>
        <w:t>8</w:t>
      </w:r>
      <w:r>
        <w:t>].display();</w:t>
      </w:r>
    </w:p>
    <w:p w14:paraId="50098CDC" w14:textId="757EBE25" w:rsidR="007E0CF7" w:rsidRDefault="007E0CF7" w:rsidP="007E0CF7">
      <w:pPr>
        <w:pStyle w:val="SourceCode"/>
      </w:pPr>
      <w:r>
        <w:t xml:space="preserve">  </w:t>
      </w:r>
      <w:r>
        <w:t>travelers[</w:t>
      </w:r>
      <w:r w:rsidRPr="007E0CF7">
        <w:rPr>
          <w:rStyle w:val="CNumber"/>
        </w:rPr>
        <w:t>13</w:t>
      </w:r>
      <w:r>
        <w:t xml:space="preserve">].display(); </w:t>
      </w:r>
      <w:r w:rsidRPr="007E0CF7">
        <w:rPr>
          <w:color w:val="008000"/>
        </w:rPr>
        <w:t>// not valid</w:t>
      </w:r>
    </w:p>
    <w:p w14:paraId="196DC3DE" w14:textId="424B06EF" w:rsidR="007E0CF7" w:rsidRDefault="007E0CF7" w:rsidP="007E0CF7">
      <w:pPr>
        <w:pStyle w:val="SourceCode"/>
      </w:pPr>
      <w:r>
        <w:t xml:space="preserve">  </w:t>
      </w:r>
      <w:r>
        <w:t xml:space="preserve">cout </w:t>
      </w:r>
      <w:r>
        <w:rPr>
          <w:color w:val="008080"/>
        </w:rPr>
        <w:t>&lt;&lt;</w:t>
      </w:r>
      <w:r>
        <w:t xml:space="preserve"> </w:t>
      </w:r>
      <w:r>
        <w:rPr>
          <w:color w:val="A31515"/>
        </w:rPr>
        <w:t>"----------------------------------------"</w:t>
      </w:r>
      <w:r>
        <w:t xml:space="preserve"> </w:t>
      </w:r>
      <w:r>
        <w:rPr>
          <w:color w:val="008080"/>
        </w:rPr>
        <w:t>&lt;&lt;</w:t>
      </w:r>
      <w:r>
        <w:t xml:space="preserve"> endl </w:t>
      </w:r>
      <w:r>
        <w:rPr>
          <w:color w:val="008080"/>
        </w:rPr>
        <w:t>&lt;&lt;</w:t>
      </w:r>
      <w:r>
        <w:t xml:space="preserve"> endl;</w:t>
      </w:r>
    </w:p>
    <w:p w14:paraId="22FFDD5D" w14:textId="77777777" w:rsidR="007E0CF7" w:rsidRDefault="007E0CF7" w:rsidP="007E0CF7">
      <w:pPr>
        <w:pStyle w:val="SourceCode"/>
      </w:pPr>
    </w:p>
    <w:p w14:paraId="4CDBF7B9" w14:textId="1DADF738" w:rsidR="007E0CF7" w:rsidRDefault="007E0CF7" w:rsidP="007E0CF7">
      <w:pPr>
        <w:pStyle w:val="SourceCode"/>
      </w:pPr>
      <w:r>
        <w:t xml:space="preserve">  </w:t>
      </w:r>
      <w:r>
        <w:rPr>
          <w:color w:val="0000FF"/>
        </w:rPr>
        <w:t>return</w:t>
      </w:r>
      <w:r>
        <w:t xml:space="preserve"> </w:t>
      </w:r>
      <w:r w:rsidRPr="007E0CF7">
        <w:rPr>
          <w:rStyle w:val="CNumber"/>
        </w:rPr>
        <w:t>0</w:t>
      </w:r>
      <w:r>
        <w:t>;</w:t>
      </w:r>
    </w:p>
    <w:p w14:paraId="4C28A0D7" w14:textId="3A0504BD" w:rsidR="006C5970" w:rsidRPr="006E074D" w:rsidRDefault="007E0CF7" w:rsidP="007E0CF7">
      <w:pPr>
        <w:pStyle w:val="SourceCode"/>
      </w:pPr>
      <w:r>
        <w:t>}</w:t>
      </w:r>
    </w:p>
    <w:p w14:paraId="07127DF6" w14:textId="77777777" w:rsidR="007E0CF7" w:rsidRPr="00AD20E6" w:rsidRDefault="007E0CF7" w:rsidP="007E0CF7">
      <w:pPr>
        <w:pStyle w:val="Heading2"/>
      </w:pPr>
      <w:r w:rsidRPr="00AD20E6">
        <w:t xml:space="preserve">In-Lab </w:t>
      </w:r>
      <w:r>
        <w:t xml:space="preserve">Expected </w:t>
      </w:r>
      <w:r w:rsidRPr="00AD20E6">
        <w:t>Output</w:t>
      </w:r>
    </w:p>
    <w:p w14:paraId="19FFF4E6"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w:t>
      </w:r>
    </w:p>
    <w:p w14:paraId="0B62D148"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Testing the validation logic</w:t>
      </w:r>
    </w:p>
    <w:p w14:paraId="690373B2"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only traveler 9 should be valid)</w:t>
      </w:r>
    </w:p>
    <w:p w14:paraId="447A6AE0"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w:t>
      </w:r>
    </w:p>
    <w:p w14:paraId="2762ECD7"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Traveler 1: not valid</w:t>
      </w:r>
    </w:p>
    <w:p w14:paraId="1924C94D"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Traveler 2: not valid</w:t>
      </w:r>
    </w:p>
    <w:p w14:paraId="334B569B"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Traveler 3: not valid</w:t>
      </w:r>
    </w:p>
    <w:p w14:paraId="6C4644A8"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Traveler 4: not valid</w:t>
      </w:r>
    </w:p>
    <w:p w14:paraId="5EC4E4C1"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Traveler 5: not valid</w:t>
      </w:r>
    </w:p>
    <w:p w14:paraId="4288A68A"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Traveler 6: not valid</w:t>
      </w:r>
    </w:p>
    <w:p w14:paraId="0F69E197"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Traveler 7: not valid</w:t>
      </w:r>
    </w:p>
    <w:p w14:paraId="6C000F15"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Traveler 8: not valid</w:t>
      </w:r>
    </w:p>
    <w:p w14:paraId="594F7F6E"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Traveler 9: valid</w:t>
      </w:r>
    </w:p>
    <w:p w14:paraId="59D880E4"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Traveler 10: not valid</w:t>
      </w:r>
    </w:p>
    <w:p w14:paraId="61D5942D"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Traveler 11: not valid</w:t>
      </w:r>
    </w:p>
    <w:p w14:paraId="59A26B05"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Traveler 12: not valid</w:t>
      </w:r>
    </w:p>
    <w:p w14:paraId="46F09581"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Traveler 13: not valid</w:t>
      </w:r>
    </w:p>
    <w:p w14:paraId="16A444EA"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Traveler 14: not valid</w:t>
      </w:r>
    </w:p>
    <w:p w14:paraId="36F490B0"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w:t>
      </w:r>
    </w:p>
    <w:p w14:paraId="5F5F74F2"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p>
    <w:p w14:paraId="6C164CEA"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w:t>
      </w:r>
    </w:p>
    <w:p w14:paraId="2E91A784"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Testing the display function</w:t>
      </w:r>
    </w:p>
    <w:p w14:paraId="24D44C32"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w:t>
      </w:r>
    </w:p>
    <w:p w14:paraId="7F7BDA73"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Vanessa Williams goes to Paris</w:t>
      </w:r>
    </w:p>
    <w:p w14:paraId="4D786822"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Mike Jones goes to Tokyo</w:t>
      </w:r>
    </w:p>
    <w:p w14:paraId="1F3FD205"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Alice Miller goes to Rome</w:t>
      </w:r>
    </w:p>
    <w:p w14:paraId="6E68D258"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gt; Not a valid traveler! &lt;--</w:t>
      </w:r>
    </w:p>
    <w:p w14:paraId="465A7394"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John Smith goes to Toronto</w:t>
      </w:r>
    </w:p>
    <w:p w14:paraId="1710C71D"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gt; Not a valid traveler! &lt;--</w:t>
      </w:r>
    </w:p>
    <w:p w14:paraId="2EDC086D" w14:textId="77777777" w:rsidR="007E0CF7" w:rsidRPr="007E0CF7" w:rsidRDefault="007E0CF7" w:rsidP="007E0CF7">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7E0CF7">
        <w:rPr>
          <w:rFonts w:ascii="Consolas" w:eastAsia="Times New Roman" w:hAnsi="Consolas" w:cs="Consolas"/>
          <w:bCs/>
          <w:noProof/>
          <w:color w:val="008000"/>
          <w:sz w:val="20"/>
          <w:szCs w:val="20"/>
          <w:lang w:eastAsia="zh-CN"/>
        </w:rPr>
        <w:t>----------------------------------------</w:t>
      </w:r>
    </w:p>
    <w:p w14:paraId="65F2FF5E" w14:textId="73B2D681" w:rsidR="000B7292" w:rsidRPr="00E84C98" w:rsidRDefault="006E074D" w:rsidP="00E84C98">
      <w:pPr>
        <w:pStyle w:val="Heading2"/>
        <w:autoSpaceDE w:val="0"/>
        <w:autoSpaceDN w:val="0"/>
        <w:adjustRightInd w:val="0"/>
        <w:spacing w:after="100" w:afterAutospacing="1" w:line="240" w:lineRule="auto"/>
        <w:ind w:firstLine="567"/>
        <w:jc w:val="both"/>
        <w:textAlignment w:val="baseline"/>
        <w:rPr>
          <w:noProof w:val="0"/>
        </w:rPr>
      </w:pPr>
      <w:r w:rsidRPr="00E84C98">
        <w:rPr>
          <w:noProof w:val="0"/>
        </w:rPr>
        <w:t>I</w:t>
      </w:r>
      <w:r w:rsidR="000B7292" w:rsidRPr="00E84C98">
        <w:rPr>
          <w:noProof w:val="0"/>
        </w:rPr>
        <w:t>n-</w:t>
      </w:r>
      <w:r w:rsidRPr="00E84C98">
        <w:rPr>
          <w:noProof w:val="0"/>
        </w:rPr>
        <w:t>L</w:t>
      </w:r>
      <w:r w:rsidR="000B7292" w:rsidRPr="00E84C98">
        <w:rPr>
          <w:noProof w:val="0"/>
        </w:rPr>
        <w:t>ab S</w:t>
      </w:r>
      <w:r w:rsidRPr="00E84C98">
        <w:rPr>
          <w:noProof w:val="0"/>
        </w:rPr>
        <w:t>ubmission</w:t>
      </w:r>
    </w:p>
    <w:p w14:paraId="363BB934" w14:textId="77777777" w:rsidR="000B7292" w:rsidRPr="005465BB" w:rsidRDefault="000B7292" w:rsidP="00E84C98">
      <w:pPr>
        <w:autoSpaceDE w:val="0"/>
        <w:autoSpaceDN w:val="0"/>
        <w:adjustRightInd w:val="0"/>
        <w:spacing w:after="120" w:line="240" w:lineRule="auto"/>
        <w:ind w:firstLine="567"/>
        <w:jc w:val="both"/>
        <w:rPr>
          <w:rFonts w:eastAsia="Times New Roman" w:cstheme="minorHAnsi"/>
          <w:color w:val="000000"/>
          <w:sz w:val="28"/>
          <w:szCs w:val="28"/>
        </w:rPr>
      </w:pPr>
      <w:r w:rsidRPr="005465BB">
        <w:rPr>
          <w:rFonts w:eastAsia="Times New Roman" w:cstheme="minorHAnsi"/>
          <w:color w:val="000000"/>
          <w:sz w:val="28"/>
          <w:szCs w:val="28"/>
        </w:rPr>
        <w:t xml:space="preserve">To test </w:t>
      </w:r>
      <w:r w:rsidRPr="006E074D">
        <w:rPr>
          <w:rFonts w:cstheme="minorHAnsi"/>
          <w:sz w:val="28"/>
          <w:szCs w:val="28"/>
        </w:rPr>
        <w:t>and</w:t>
      </w:r>
      <w:r w:rsidRPr="005465BB">
        <w:rPr>
          <w:rFonts w:eastAsia="Times New Roman" w:cstheme="minorHAnsi"/>
          <w:color w:val="000000"/>
          <w:sz w:val="28"/>
          <w:szCs w:val="28"/>
        </w:rPr>
        <w:t xml:space="preserve"> demonstrate execution of your program use the same data as the output example above.</w:t>
      </w:r>
    </w:p>
    <w:p w14:paraId="2C3CC3A1" w14:textId="49E7A4E2" w:rsidR="000B7292" w:rsidRPr="005465BB" w:rsidRDefault="000B7292" w:rsidP="00E84C98">
      <w:pPr>
        <w:autoSpaceDE w:val="0"/>
        <w:autoSpaceDN w:val="0"/>
        <w:adjustRightInd w:val="0"/>
        <w:spacing w:after="120" w:line="240" w:lineRule="auto"/>
        <w:ind w:firstLine="567"/>
        <w:jc w:val="both"/>
        <w:rPr>
          <w:rFonts w:eastAsia="Times New Roman" w:cstheme="minorHAnsi"/>
          <w:color w:val="000000"/>
          <w:sz w:val="28"/>
          <w:szCs w:val="28"/>
        </w:rPr>
      </w:pPr>
      <w:r w:rsidRPr="005465BB">
        <w:rPr>
          <w:rFonts w:eastAsia="Times New Roman" w:cstheme="minorHAnsi"/>
          <w:color w:val="000000"/>
          <w:sz w:val="28"/>
          <w:szCs w:val="28"/>
        </w:rPr>
        <w:t xml:space="preserve">If not on matrix </w:t>
      </w:r>
      <w:r w:rsidRPr="006E074D">
        <w:rPr>
          <w:rFonts w:cstheme="minorHAnsi"/>
          <w:sz w:val="28"/>
          <w:szCs w:val="28"/>
        </w:rPr>
        <w:t>already</w:t>
      </w:r>
      <w:r w:rsidRPr="005465BB">
        <w:rPr>
          <w:rFonts w:eastAsia="Times New Roman" w:cstheme="minorHAnsi"/>
          <w:color w:val="000000"/>
          <w:sz w:val="28"/>
          <w:szCs w:val="28"/>
        </w:rPr>
        <w:t xml:space="preserve">, upload </w:t>
      </w:r>
      <w:r w:rsidR="00E84C98" w:rsidRPr="00E84C98">
        <w:rPr>
          <w:rStyle w:val="InlineCode"/>
        </w:rPr>
        <w:t>Traveler</w:t>
      </w:r>
      <w:r w:rsidRPr="00E84C98">
        <w:rPr>
          <w:rStyle w:val="InlineCode"/>
        </w:rPr>
        <w:t>.h</w:t>
      </w:r>
      <w:r>
        <w:rPr>
          <w:rFonts w:eastAsia="Times New Roman" w:cstheme="minorHAnsi"/>
          <w:color w:val="000000"/>
          <w:sz w:val="28"/>
          <w:szCs w:val="28"/>
        </w:rPr>
        <w:t>,</w:t>
      </w:r>
      <w:r w:rsidR="00947501">
        <w:rPr>
          <w:rFonts w:eastAsia="Times New Roman" w:cstheme="minorHAnsi"/>
          <w:color w:val="000000"/>
          <w:sz w:val="28"/>
          <w:szCs w:val="28"/>
        </w:rPr>
        <w:t xml:space="preserve"> </w:t>
      </w:r>
      <w:r w:rsidR="00E84C98" w:rsidRPr="00E84C98">
        <w:rPr>
          <w:rStyle w:val="InlineCode"/>
        </w:rPr>
        <w:t>Traveler</w:t>
      </w:r>
      <w:r w:rsidRPr="00E84C98">
        <w:rPr>
          <w:rStyle w:val="InlineCode"/>
        </w:rPr>
        <w:t>.cpp</w:t>
      </w:r>
      <w:r w:rsidRPr="005465BB">
        <w:rPr>
          <w:rFonts w:eastAsia="Times New Roman" w:cstheme="minorHAnsi"/>
          <w:color w:val="000000"/>
          <w:sz w:val="28"/>
          <w:szCs w:val="28"/>
        </w:rPr>
        <w:t xml:space="preserve"> and </w:t>
      </w:r>
      <w:r w:rsidRPr="00E84C98">
        <w:rPr>
          <w:rStyle w:val="InlineCode"/>
        </w:rPr>
        <w:t>w4_</w:t>
      </w:r>
      <w:r w:rsidR="00E1293C" w:rsidRPr="00E84C98">
        <w:rPr>
          <w:rStyle w:val="InlineCode"/>
        </w:rPr>
        <w:t>in_</w:t>
      </w:r>
      <w:r w:rsidRPr="00E84C98">
        <w:rPr>
          <w:rStyle w:val="InlineCode"/>
        </w:rPr>
        <w:t>lab.cpp</w:t>
      </w:r>
      <w:r w:rsidR="00947501" w:rsidRPr="005465BB">
        <w:rPr>
          <w:rFonts w:eastAsia="Times New Roman" w:cstheme="minorHAnsi"/>
          <w:color w:val="000000"/>
          <w:sz w:val="28"/>
          <w:szCs w:val="28"/>
        </w:rPr>
        <w:t xml:space="preserve"> </w:t>
      </w:r>
      <w:r w:rsidRPr="005465BB">
        <w:rPr>
          <w:rFonts w:eastAsia="Times New Roman" w:cstheme="minorHAnsi"/>
          <w:color w:val="000000"/>
          <w:sz w:val="28"/>
          <w:szCs w:val="28"/>
        </w:rPr>
        <w:t>to your matrix account. Compile and run your code and make sure everything works properly.</w:t>
      </w:r>
    </w:p>
    <w:p w14:paraId="75BC09A4" w14:textId="77777777" w:rsidR="00E84C98" w:rsidRPr="00E84C98" w:rsidRDefault="00E84C98" w:rsidP="00E84C98">
      <w:pPr>
        <w:autoSpaceDE w:val="0"/>
        <w:autoSpaceDN w:val="0"/>
        <w:adjustRightInd w:val="0"/>
        <w:spacing w:after="120" w:line="240" w:lineRule="auto"/>
        <w:ind w:firstLine="567"/>
        <w:jc w:val="both"/>
        <w:rPr>
          <w:sz w:val="28"/>
          <w:szCs w:val="28"/>
        </w:rPr>
      </w:pPr>
      <w:r w:rsidRPr="00E84C98">
        <w:rPr>
          <w:sz w:val="28"/>
          <w:szCs w:val="28"/>
        </w:rPr>
        <w:t xml:space="preserve">Then, run the following command from your account (use your professor’s Seneca </w:t>
      </w:r>
      <w:proofErr w:type="spellStart"/>
      <w:r w:rsidRPr="00E84C98">
        <w:rPr>
          <w:sz w:val="28"/>
          <w:szCs w:val="28"/>
        </w:rPr>
        <w:t>userid</w:t>
      </w:r>
      <w:proofErr w:type="spellEnd"/>
      <w:r w:rsidRPr="00E84C98">
        <w:rPr>
          <w:sz w:val="28"/>
          <w:szCs w:val="28"/>
        </w:rPr>
        <w:t xml:space="preserve"> to replace </w:t>
      </w:r>
      <w:r w:rsidRPr="00E84C98">
        <w:rPr>
          <w:rStyle w:val="InlineCode"/>
        </w:rPr>
        <w:t>profname.proflastname</w:t>
      </w:r>
      <w:r w:rsidRPr="00E84C98">
        <w:rPr>
          <w:sz w:val="28"/>
          <w:szCs w:val="28"/>
        </w:rPr>
        <w:t xml:space="preserve">, and your section ID to replace </w:t>
      </w:r>
      <w:r w:rsidRPr="00E84C98">
        <w:rPr>
          <w:rFonts w:ascii="Consolas" w:hAnsi="Consolas" w:cs="Arial"/>
          <w:noProof/>
          <w:color w:val="000000"/>
          <w:sz w:val="26"/>
          <w:szCs w:val="26"/>
          <w:shd w:val="clear" w:color="auto" w:fill="F8F8F8"/>
        </w:rPr>
        <w:t>XXX</w:t>
      </w:r>
      <w:r w:rsidRPr="00E84C98">
        <w:rPr>
          <w:sz w:val="28"/>
          <w:szCs w:val="28"/>
        </w:rPr>
        <w:t>, i.e., SAA, SBB, etc.):</w:t>
      </w:r>
    </w:p>
    <w:p w14:paraId="49CAD9E7" w14:textId="5B5D3E54" w:rsidR="00E84C98" w:rsidRPr="00E84C98" w:rsidRDefault="00E84C98" w:rsidP="00E84C98">
      <w:pPr>
        <w:spacing w:before="480" w:after="480" w:line="240" w:lineRule="auto"/>
        <w:jc w:val="center"/>
        <w:textAlignment w:val="baseline"/>
        <w:rPr>
          <w:rFonts w:ascii="Consolas" w:eastAsia="Times New Roman" w:hAnsi="Consolas" w:cs="Courier New"/>
          <w:b/>
          <w:bCs/>
          <w:noProof/>
          <w:color w:val="000000"/>
          <w:sz w:val="32"/>
          <w:szCs w:val="32"/>
        </w:rPr>
      </w:pPr>
      <w:r w:rsidRPr="00E84C98">
        <w:rPr>
          <w:rFonts w:ascii="Consolas" w:eastAsia="Times New Roman" w:hAnsi="Consolas" w:cs="Courier New"/>
          <w:b/>
          <w:bCs/>
          <w:noProof/>
          <w:color w:val="000000"/>
          <w:sz w:val="32"/>
          <w:szCs w:val="32"/>
        </w:rPr>
        <w:t>~profname.proflastname/submit 244</w:t>
      </w:r>
      <w:r w:rsidRPr="00E84C98">
        <w:rPr>
          <w:rFonts w:ascii="Consolas" w:eastAsia="Times New Roman" w:hAnsi="Consolas" w:cs="Courier New"/>
          <w:b/>
          <w:bCs/>
          <w:noProof/>
          <w:color w:val="FF0000"/>
          <w:sz w:val="32"/>
          <w:szCs w:val="32"/>
        </w:rPr>
        <w:t>XXX</w:t>
      </w:r>
      <w:r w:rsidRPr="00E84C98">
        <w:rPr>
          <w:rFonts w:ascii="Consolas" w:eastAsia="Times New Roman" w:hAnsi="Consolas" w:cs="Courier New"/>
          <w:b/>
          <w:bCs/>
          <w:noProof/>
          <w:color w:val="000000"/>
          <w:sz w:val="32"/>
          <w:szCs w:val="32"/>
        </w:rPr>
        <w:t>_w</w:t>
      </w:r>
      <w:r>
        <w:rPr>
          <w:rFonts w:ascii="Consolas" w:eastAsia="Times New Roman" w:hAnsi="Consolas" w:cs="Courier New"/>
          <w:b/>
          <w:bCs/>
          <w:noProof/>
          <w:color w:val="000000"/>
          <w:sz w:val="32"/>
          <w:szCs w:val="32"/>
        </w:rPr>
        <w:t>4</w:t>
      </w:r>
      <w:r w:rsidRPr="00E84C98">
        <w:rPr>
          <w:rFonts w:ascii="Consolas" w:eastAsia="Times New Roman" w:hAnsi="Consolas" w:cs="Courier New"/>
          <w:b/>
          <w:bCs/>
          <w:noProof/>
          <w:color w:val="000000"/>
          <w:sz w:val="32"/>
          <w:szCs w:val="32"/>
        </w:rPr>
        <w:t>_lab</w:t>
      </w:r>
      <w:r w:rsidRPr="00E84C98">
        <w:rPr>
          <w:rFonts w:ascii="Consolas" w:hAnsi="Consolas" w:cs="Consolas"/>
          <w:bCs/>
          <w:noProof/>
          <w:color w:val="808080" w:themeColor="background1" w:themeShade="80"/>
          <w:sz w:val="20"/>
          <w:szCs w:val="24"/>
          <w:lang w:eastAsia="zh-CN"/>
        </w:rPr>
        <w:t>&lt;ENTER&gt;</w:t>
      </w:r>
    </w:p>
    <w:p w14:paraId="0616608B" w14:textId="77777777" w:rsidR="00E84C98" w:rsidRPr="00E84C98" w:rsidRDefault="00E84C98" w:rsidP="00E84C98">
      <w:pPr>
        <w:autoSpaceDE w:val="0"/>
        <w:autoSpaceDN w:val="0"/>
        <w:adjustRightInd w:val="0"/>
        <w:spacing w:after="120" w:line="240" w:lineRule="auto"/>
        <w:jc w:val="both"/>
        <w:rPr>
          <w:sz w:val="28"/>
          <w:szCs w:val="28"/>
        </w:rPr>
      </w:pPr>
      <w:proofErr w:type="gramStart"/>
      <w:r w:rsidRPr="00E84C98">
        <w:rPr>
          <w:sz w:val="28"/>
          <w:szCs w:val="28"/>
        </w:rPr>
        <w:t>and</w:t>
      </w:r>
      <w:proofErr w:type="gramEnd"/>
      <w:r w:rsidRPr="00E84C98">
        <w:rPr>
          <w:sz w:val="28"/>
          <w:szCs w:val="28"/>
        </w:rPr>
        <w:t xml:space="preserve"> follow the instructions.</w:t>
      </w:r>
    </w:p>
    <w:p w14:paraId="1F90BB0E" w14:textId="5BCDC205" w:rsidR="00CE1FDC" w:rsidRPr="00CE1FDC" w:rsidRDefault="00E101F0" w:rsidP="006E074D">
      <w:pPr>
        <w:pBdr>
          <w:top w:val="single" w:sz="8" w:space="1" w:color="FF0000"/>
          <w:left w:val="single" w:sz="48" w:space="4" w:color="FF0000"/>
          <w:bottom w:val="single" w:sz="8" w:space="1" w:color="FF0000"/>
          <w:right w:val="single" w:sz="8" w:space="4" w:color="FF0000"/>
        </w:pBdr>
        <w:shd w:val="clear" w:color="auto" w:fill="FFF5F5"/>
        <w:autoSpaceDE w:val="0"/>
        <w:autoSpaceDN w:val="0"/>
        <w:adjustRightInd w:val="0"/>
        <w:spacing w:after="100" w:afterAutospacing="1" w:line="240" w:lineRule="auto"/>
        <w:ind w:left="1260" w:hanging="1260"/>
        <w:jc w:val="both"/>
        <w:rPr>
          <w:rFonts w:eastAsia="Times New Roman" w:cstheme="minorHAnsi"/>
          <w:bCs/>
          <w:color w:val="000000"/>
          <w:sz w:val="28"/>
          <w:szCs w:val="28"/>
        </w:rPr>
      </w:pPr>
      <w:r w:rsidRPr="008A41B4">
        <w:rPr>
          <w:rFonts w:eastAsia="Times New Roman" w:cstheme="minorHAnsi"/>
          <w:b/>
          <w:bCs/>
          <w:smallCaps/>
          <w:color w:val="FF0000"/>
          <w:sz w:val="28"/>
          <w:szCs w:val="28"/>
        </w:rPr>
        <w:t>Important</w:t>
      </w:r>
      <w:r>
        <w:rPr>
          <w:rFonts w:eastAsia="Times New Roman" w:cstheme="minorHAnsi"/>
          <w:bCs/>
          <w:color w:val="000000"/>
          <w:sz w:val="28"/>
          <w:szCs w:val="28"/>
        </w:rPr>
        <w:t xml:space="preserve">: </w:t>
      </w:r>
      <w:r w:rsidRPr="008A41B4">
        <w:rPr>
          <w:rFonts w:eastAsia="Times New Roman" w:cstheme="minorHAnsi"/>
          <w:bCs/>
          <w:color w:val="000000"/>
          <w:sz w:val="28"/>
          <w:szCs w:val="28"/>
        </w:rPr>
        <w:t>Please note that a successful submission does not guarantee full credit for this workshop.</w:t>
      </w:r>
      <w:r>
        <w:rPr>
          <w:rFonts w:eastAsia="Times New Roman" w:cstheme="minorHAnsi"/>
          <w:bCs/>
          <w:color w:val="000000"/>
          <w:sz w:val="28"/>
          <w:szCs w:val="28"/>
        </w:rPr>
        <w:t xml:space="preserve"> </w:t>
      </w:r>
      <w:r w:rsidRPr="008A41B4">
        <w:rPr>
          <w:rFonts w:eastAsia="Times New Roman" w:cstheme="minorHAnsi"/>
          <w:bCs/>
          <w:color w:val="000000"/>
          <w:sz w:val="28"/>
          <w:szCs w:val="28"/>
        </w:rPr>
        <w:t xml:space="preserve">If </w:t>
      </w:r>
      <w:r w:rsidR="00CE1FDC">
        <w:rPr>
          <w:rFonts w:eastAsia="Times New Roman" w:cstheme="minorHAnsi"/>
          <w:bCs/>
          <w:color w:val="000000"/>
          <w:sz w:val="28"/>
          <w:szCs w:val="28"/>
        </w:rPr>
        <w:t>your</w:t>
      </w:r>
      <w:r w:rsidRPr="008A41B4">
        <w:rPr>
          <w:rFonts w:eastAsia="Times New Roman" w:cstheme="minorHAnsi"/>
          <w:bCs/>
          <w:color w:val="000000"/>
          <w:sz w:val="28"/>
          <w:szCs w:val="28"/>
        </w:rPr>
        <w:t xml:space="preserve"> professor is not satisfied with your implementation, your professor may ask you to resubmit. Resubmissions will attract a penalty.</w:t>
      </w:r>
    </w:p>
    <w:p w14:paraId="488E4FF8" w14:textId="77777777" w:rsidR="00E84C98" w:rsidRDefault="00E84C98" w:rsidP="00E84C98">
      <w:pPr>
        <w:spacing w:after="0"/>
      </w:pPr>
      <w:r>
        <w:br w:type="page"/>
      </w:r>
    </w:p>
    <w:p w14:paraId="1743D931" w14:textId="781CFB92" w:rsidR="009C7211" w:rsidRPr="002329B2" w:rsidRDefault="009C7211" w:rsidP="00501A3C">
      <w:pPr>
        <w:pStyle w:val="Heading1"/>
        <w:autoSpaceDE w:val="0"/>
        <w:autoSpaceDN w:val="0"/>
        <w:adjustRightInd w:val="0"/>
        <w:ind w:firstLine="567"/>
        <w:jc w:val="both"/>
      </w:pPr>
      <w:r w:rsidRPr="00501A3C">
        <w:t>A</w:t>
      </w:r>
      <w:r w:rsidR="005C7BC8">
        <w:t>t</w:t>
      </w:r>
      <w:r w:rsidRPr="00501A3C">
        <w:t>-H</w:t>
      </w:r>
      <w:r w:rsidR="005C7BC8">
        <w:t>ome</w:t>
      </w:r>
      <w:r w:rsidRPr="00501A3C">
        <w:t xml:space="preserve"> (30%)</w:t>
      </w:r>
    </w:p>
    <w:p w14:paraId="41FC9C5B" w14:textId="7F9CEA73" w:rsidR="00521B70" w:rsidRDefault="0026542A" w:rsidP="00501A3C">
      <w:pPr>
        <w:autoSpaceDE w:val="0"/>
        <w:autoSpaceDN w:val="0"/>
        <w:adjustRightInd w:val="0"/>
        <w:spacing w:after="120" w:line="240" w:lineRule="auto"/>
        <w:ind w:firstLine="567"/>
        <w:jc w:val="both"/>
        <w:rPr>
          <w:rFonts w:cstheme="minorHAnsi"/>
          <w:sz w:val="28"/>
          <w:szCs w:val="28"/>
        </w:rPr>
      </w:pPr>
      <w:r>
        <w:rPr>
          <w:rFonts w:cstheme="minorHAnsi"/>
          <w:sz w:val="28"/>
          <w:szCs w:val="28"/>
        </w:rPr>
        <w:t>In t</w:t>
      </w:r>
      <w:r w:rsidR="00521B70">
        <w:rPr>
          <w:rFonts w:cstheme="minorHAnsi"/>
          <w:sz w:val="28"/>
          <w:szCs w:val="28"/>
        </w:rPr>
        <w:t>he “at home” part of this workshop</w:t>
      </w:r>
      <w:r>
        <w:rPr>
          <w:rFonts w:cstheme="minorHAnsi"/>
          <w:sz w:val="28"/>
          <w:szCs w:val="28"/>
        </w:rPr>
        <w:t>, you</w:t>
      </w:r>
      <w:r w:rsidR="00521B70">
        <w:rPr>
          <w:rFonts w:cstheme="minorHAnsi"/>
          <w:sz w:val="28"/>
          <w:szCs w:val="28"/>
        </w:rPr>
        <w:t xml:space="preserve"> enhance your </w:t>
      </w:r>
      <w:r w:rsidR="00501A3C">
        <w:rPr>
          <w:rStyle w:val="InlineClass"/>
        </w:rPr>
        <w:t>Traveler</w:t>
      </w:r>
      <w:r w:rsidR="00501A3C">
        <w:rPr>
          <w:rFonts w:cstheme="minorHAnsi"/>
          <w:sz w:val="28"/>
          <w:szCs w:val="28"/>
        </w:rPr>
        <w:t xml:space="preserve"> </w:t>
      </w:r>
      <w:r w:rsidR="00521B70">
        <w:rPr>
          <w:rFonts w:cstheme="minorHAnsi"/>
          <w:sz w:val="28"/>
          <w:szCs w:val="28"/>
        </w:rPr>
        <w:t xml:space="preserve">class by adding date information. </w:t>
      </w:r>
    </w:p>
    <w:p w14:paraId="04B6EE03" w14:textId="4C025628" w:rsidR="0079080C" w:rsidRDefault="00784739" w:rsidP="00501A3C">
      <w:pPr>
        <w:autoSpaceDE w:val="0"/>
        <w:autoSpaceDN w:val="0"/>
        <w:adjustRightInd w:val="0"/>
        <w:spacing w:after="120" w:line="240" w:lineRule="auto"/>
        <w:ind w:firstLine="567"/>
        <w:jc w:val="both"/>
        <w:rPr>
          <w:rFonts w:cstheme="minorHAnsi"/>
          <w:sz w:val="28"/>
          <w:szCs w:val="28"/>
        </w:rPr>
      </w:pPr>
      <w:r>
        <w:rPr>
          <w:rFonts w:cstheme="minorHAnsi"/>
          <w:sz w:val="28"/>
          <w:szCs w:val="28"/>
        </w:rPr>
        <w:t xml:space="preserve">Copy </w:t>
      </w:r>
      <w:r w:rsidR="0079080C">
        <w:rPr>
          <w:rFonts w:cstheme="minorHAnsi"/>
          <w:sz w:val="28"/>
          <w:szCs w:val="28"/>
        </w:rPr>
        <w:t xml:space="preserve">your </w:t>
      </w:r>
      <w:r w:rsidR="00501A3C">
        <w:rPr>
          <w:rStyle w:val="InlineClass"/>
        </w:rPr>
        <w:t>Traveler</w:t>
      </w:r>
      <w:r w:rsidR="00501A3C">
        <w:rPr>
          <w:rFonts w:cstheme="minorHAnsi"/>
          <w:sz w:val="28"/>
          <w:szCs w:val="28"/>
        </w:rPr>
        <w:t xml:space="preserve"> </w:t>
      </w:r>
      <w:r>
        <w:rPr>
          <w:rFonts w:cstheme="minorHAnsi"/>
          <w:sz w:val="28"/>
          <w:szCs w:val="28"/>
        </w:rPr>
        <w:t xml:space="preserve">module </w:t>
      </w:r>
      <w:r w:rsidRPr="00501A3C">
        <w:rPr>
          <w:rFonts w:eastAsia="Times New Roman" w:cstheme="minorHAnsi"/>
          <w:color w:val="000000"/>
          <w:sz w:val="28"/>
          <w:szCs w:val="28"/>
        </w:rPr>
        <w:t>from</w:t>
      </w:r>
      <w:r w:rsidR="00615780">
        <w:rPr>
          <w:rFonts w:cstheme="minorHAnsi"/>
          <w:sz w:val="28"/>
          <w:szCs w:val="28"/>
        </w:rPr>
        <w:t xml:space="preserve"> your in-lab solution</w:t>
      </w:r>
      <w:r>
        <w:rPr>
          <w:rFonts w:cstheme="minorHAnsi"/>
          <w:sz w:val="28"/>
          <w:szCs w:val="28"/>
        </w:rPr>
        <w:t>.</w:t>
      </w:r>
      <w:r w:rsidR="0079080C" w:rsidRPr="0079080C">
        <w:rPr>
          <w:rFonts w:cstheme="minorHAnsi"/>
          <w:sz w:val="28"/>
          <w:szCs w:val="28"/>
        </w:rPr>
        <w:t xml:space="preserve"> </w:t>
      </w:r>
      <w:r>
        <w:rPr>
          <w:rFonts w:cstheme="minorHAnsi"/>
          <w:sz w:val="28"/>
          <w:szCs w:val="28"/>
        </w:rPr>
        <w:t>A</w:t>
      </w:r>
      <w:r w:rsidR="00615780">
        <w:rPr>
          <w:rFonts w:cstheme="minorHAnsi"/>
          <w:sz w:val="28"/>
          <w:szCs w:val="28"/>
        </w:rPr>
        <w:t xml:space="preserve">dd data </w:t>
      </w:r>
      <w:r w:rsidR="00615780" w:rsidRPr="006C5970">
        <w:rPr>
          <w:rFonts w:eastAsia="Times New Roman" w:cstheme="minorHAnsi"/>
          <w:color w:val="000000"/>
          <w:sz w:val="28"/>
          <w:szCs w:val="28"/>
        </w:rPr>
        <w:t>members</w:t>
      </w:r>
      <w:r w:rsidR="00615780">
        <w:rPr>
          <w:rFonts w:cstheme="minorHAnsi"/>
          <w:sz w:val="28"/>
          <w:szCs w:val="28"/>
        </w:rPr>
        <w:t xml:space="preserve"> that</w:t>
      </w:r>
      <w:r w:rsidR="0079080C">
        <w:rPr>
          <w:rFonts w:cstheme="minorHAnsi"/>
          <w:sz w:val="28"/>
          <w:szCs w:val="28"/>
        </w:rPr>
        <w:t xml:space="preserve"> store the following</w:t>
      </w:r>
      <w:r w:rsidR="00CE1FDC">
        <w:rPr>
          <w:rFonts w:cstheme="minorHAnsi"/>
          <w:sz w:val="28"/>
          <w:szCs w:val="28"/>
        </w:rPr>
        <w:t xml:space="preserve"> additional</w:t>
      </w:r>
      <w:r w:rsidR="0079080C">
        <w:rPr>
          <w:rFonts w:cstheme="minorHAnsi"/>
          <w:sz w:val="28"/>
          <w:szCs w:val="28"/>
        </w:rPr>
        <w:t xml:space="preserve"> information</w:t>
      </w:r>
      <w:r>
        <w:rPr>
          <w:rFonts w:cstheme="minorHAnsi"/>
          <w:sz w:val="28"/>
          <w:szCs w:val="28"/>
        </w:rPr>
        <w:t xml:space="preserve"> to your </w:t>
      </w:r>
      <w:r w:rsidR="00501A3C">
        <w:rPr>
          <w:rStyle w:val="InlineClass"/>
        </w:rPr>
        <w:t>Traveler</w:t>
      </w:r>
      <w:r w:rsidR="00501A3C">
        <w:rPr>
          <w:rFonts w:cstheme="minorHAnsi"/>
          <w:sz w:val="28"/>
          <w:szCs w:val="28"/>
        </w:rPr>
        <w:t xml:space="preserve"> </w:t>
      </w:r>
      <w:r>
        <w:rPr>
          <w:rFonts w:cstheme="minorHAnsi"/>
          <w:sz w:val="28"/>
          <w:szCs w:val="28"/>
        </w:rPr>
        <w:t>class</w:t>
      </w:r>
      <w:r w:rsidR="0079080C">
        <w:rPr>
          <w:rFonts w:cstheme="minorHAnsi"/>
          <w:sz w:val="28"/>
          <w:szCs w:val="28"/>
        </w:rPr>
        <w:t>:</w:t>
      </w:r>
    </w:p>
    <w:p w14:paraId="795D7419" w14:textId="08CE0780" w:rsidR="0079080C" w:rsidRDefault="0079080C" w:rsidP="006C5970">
      <w:pPr>
        <w:pStyle w:val="ProgramEntity"/>
      </w:pPr>
      <w:r>
        <w:rPr>
          <w:rFonts w:ascii="Consolas" w:hAnsi="Consolas" w:cs="Consolas"/>
          <w:noProof/>
          <w:color w:val="808080"/>
          <w:sz w:val="24"/>
          <w:szCs w:val="24"/>
        </w:rPr>
        <w:t>year of departure</w:t>
      </w:r>
      <w:r w:rsidRPr="00356C80">
        <w:t xml:space="preserve">: </w:t>
      </w:r>
      <w:r>
        <w:t xml:space="preserve">an </w:t>
      </w:r>
      <w:r w:rsidRPr="006C5970">
        <w:rPr>
          <w:rFonts w:eastAsiaTheme="minorHAnsi"/>
        </w:rPr>
        <w:t>integer</w:t>
      </w:r>
    </w:p>
    <w:p w14:paraId="6E8224F8" w14:textId="6302663C" w:rsidR="0079080C" w:rsidRPr="00356C80" w:rsidRDefault="0079080C" w:rsidP="006C5970">
      <w:pPr>
        <w:pStyle w:val="ProgramEntity"/>
      </w:pPr>
      <w:r>
        <w:rPr>
          <w:rFonts w:ascii="Consolas" w:hAnsi="Consolas" w:cs="Consolas"/>
          <w:noProof/>
          <w:color w:val="808080"/>
          <w:sz w:val="24"/>
          <w:szCs w:val="24"/>
        </w:rPr>
        <w:t>month of departure</w:t>
      </w:r>
      <w:r w:rsidRPr="00356C80">
        <w:t xml:space="preserve">: </w:t>
      </w:r>
      <w:r>
        <w:t xml:space="preserve">an </w:t>
      </w:r>
      <w:r w:rsidRPr="006C5970">
        <w:rPr>
          <w:rFonts w:eastAsiaTheme="minorHAnsi"/>
        </w:rPr>
        <w:t>integer</w:t>
      </w:r>
    </w:p>
    <w:p w14:paraId="11D13708" w14:textId="6E18E71F" w:rsidR="0079080C" w:rsidRPr="00356C80" w:rsidRDefault="0079080C" w:rsidP="006C5970">
      <w:pPr>
        <w:pStyle w:val="ProgramEntity"/>
      </w:pPr>
      <w:r>
        <w:rPr>
          <w:rFonts w:ascii="Consolas" w:hAnsi="Consolas" w:cs="Consolas"/>
          <w:noProof/>
          <w:color w:val="808080"/>
          <w:sz w:val="24"/>
          <w:szCs w:val="24"/>
        </w:rPr>
        <w:t>day of departure</w:t>
      </w:r>
      <w:r w:rsidRPr="00356C80">
        <w:t xml:space="preserve">: </w:t>
      </w:r>
      <w:r>
        <w:t xml:space="preserve">an </w:t>
      </w:r>
      <w:r w:rsidRPr="006C5970">
        <w:rPr>
          <w:rFonts w:eastAsiaTheme="minorHAnsi"/>
        </w:rPr>
        <w:t>integer</w:t>
      </w:r>
    </w:p>
    <w:p w14:paraId="55FE7FF9" w14:textId="0B6FC994" w:rsidR="00924B49" w:rsidRDefault="00521B70" w:rsidP="00501A3C">
      <w:pPr>
        <w:autoSpaceDE w:val="0"/>
        <w:autoSpaceDN w:val="0"/>
        <w:adjustRightInd w:val="0"/>
        <w:spacing w:after="120" w:line="240" w:lineRule="auto"/>
        <w:ind w:firstLine="567"/>
        <w:jc w:val="both"/>
        <w:rPr>
          <w:rFonts w:cstheme="minorHAnsi"/>
          <w:sz w:val="28"/>
          <w:szCs w:val="28"/>
        </w:rPr>
      </w:pPr>
      <w:r>
        <w:rPr>
          <w:rFonts w:cstheme="minorHAnsi"/>
          <w:sz w:val="28"/>
          <w:szCs w:val="28"/>
        </w:rPr>
        <w:t xml:space="preserve">To manage this </w:t>
      </w:r>
      <w:r w:rsidR="00784739">
        <w:rPr>
          <w:rFonts w:cstheme="minorHAnsi"/>
          <w:sz w:val="28"/>
          <w:szCs w:val="28"/>
        </w:rPr>
        <w:t>d</w:t>
      </w:r>
      <w:r>
        <w:rPr>
          <w:rFonts w:cstheme="minorHAnsi"/>
          <w:sz w:val="28"/>
          <w:szCs w:val="28"/>
        </w:rPr>
        <w:t xml:space="preserve">ata, </w:t>
      </w:r>
      <w:r w:rsidR="00784739">
        <w:rPr>
          <w:rFonts w:cstheme="minorHAnsi"/>
          <w:sz w:val="28"/>
          <w:szCs w:val="28"/>
        </w:rPr>
        <w:t>declare</w:t>
      </w:r>
      <w:r w:rsidR="00615780">
        <w:rPr>
          <w:rFonts w:cstheme="minorHAnsi"/>
          <w:sz w:val="28"/>
          <w:szCs w:val="28"/>
        </w:rPr>
        <w:t xml:space="preserve"> in </w:t>
      </w:r>
      <w:r w:rsidR="0079080C">
        <w:rPr>
          <w:rFonts w:cstheme="minorHAnsi"/>
          <w:sz w:val="28"/>
          <w:szCs w:val="28"/>
        </w:rPr>
        <w:t>your</w:t>
      </w:r>
      <w:r w:rsidR="00924B49">
        <w:rPr>
          <w:rFonts w:cstheme="minorHAnsi"/>
          <w:sz w:val="28"/>
          <w:szCs w:val="28"/>
        </w:rPr>
        <w:t xml:space="preserve"> </w:t>
      </w:r>
      <w:r w:rsidR="00501A3C">
        <w:rPr>
          <w:rStyle w:val="InlineClass"/>
        </w:rPr>
        <w:t>Traveler</w:t>
      </w:r>
      <w:r w:rsidR="00501A3C">
        <w:rPr>
          <w:rFonts w:cstheme="minorHAnsi"/>
          <w:sz w:val="28"/>
          <w:szCs w:val="28"/>
        </w:rPr>
        <w:t xml:space="preserve"> </w:t>
      </w:r>
      <w:r w:rsidR="00306721">
        <w:rPr>
          <w:rFonts w:cstheme="minorHAnsi"/>
          <w:sz w:val="28"/>
          <w:szCs w:val="28"/>
        </w:rPr>
        <w:t>class</w:t>
      </w:r>
      <w:r w:rsidR="00615780">
        <w:rPr>
          <w:rFonts w:cstheme="minorHAnsi"/>
          <w:sz w:val="28"/>
          <w:szCs w:val="28"/>
        </w:rPr>
        <w:t xml:space="preserve"> definition</w:t>
      </w:r>
      <w:r w:rsidR="00924B49">
        <w:rPr>
          <w:rFonts w:cstheme="minorHAnsi"/>
          <w:sz w:val="28"/>
          <w:szCs w:val="28"/>
        </w:rPr>
        <w:t xml:space="preserve">, </w:t>
      </w:r>
      <w:r w:rsidR="00306721">
        <w:rPr>
          <w:rFonts w:cstheme="minorHAnsi"/>
          <w:sz w:val="28"/>
          <w:szCs w:val="28"/>
        </w:rPr>
        <w:t xml:space="preserve">the following </w:t>
      </w:r>
      <w:r w:rsidR="00615780">
        <w:rPr>
          <w:rFonts w:cstheme="minorHAnsi"/>
          <w:sz w:val="28"/>
          <w:szCs w:val="28"/>
        </w:rPr>
        <w:t xml:space="preserve">new </w:t>
      </w:r>
      <w:r w:rsidR="00306721">
        <w:rPr>
          <w:rFonts w:cstheme="minorHAnsi"/>
          <w:sz w:val="28"/>
          <w:szCs w:val="28"/>
        </w:rPr>
        <w:t xml:space="preserve">member </w:t>
      </w:r>
      <w:r w:rsidR="00306721" w:rsidRPr="006C5970">
        <w:rPr>
          <w:rFonts w:eastAsia="Times New Roman" w:cstheme="minorHAnsi"/>
          <w:color w:val="000000"/>
          <w:sz w:val="28"/>
          <w:szCs w:val="28"/>
        </w:rPr>
        <w:t>functions</w:t>
      </w:r>
      <w:r w:rsidR="00306721">
        <w:rPr>
          <w:rFonts w:cstheme="minorHAnsi"/>
          <w:sz w:val="28"/>
          <w:szCs w:val="28"/>
        </w:rPr>
        <w:t xml:space="preserve"> and implement them</w:t>
      </w:r>
      <w:r w:rsidR="00615780">
        <w:rPr>
          <w:rFonts w:cstheme="minorHAnsi"/>
          <w:sz w:val="28"/>
          <w:szCs w:val="28"/>
        </w:rPr>
        <w:t xml:space="preserve"> in the </w:t>
      </w:r>
      <w:r w:rsidR="00615780" w:rsidRPr="00501A3C">
        <w:rPr>
          <w:rStyle w:val="InlineCode"/>
        </w:rPr>
        <w:t>.cpp</w:t>
      </w:r>
      <w:r w:rsidR="00615780">
        <w:rPr>
          <w:rFonts w:cstheme="minorHAnsi"/>
          <w:sz w:val="28"/>
          <w:szCs w:val="28"/>
        </w:rPr>
        <w:t xml:space="preserve"> file of your </w:t>
      </w:r>
      <w:r w:rsidR="00501A3C">
        <w:rPr>
          <w:rStyle w:val="InlineClass"/>
        </w:rPr>
        <w:t>Traveler</w:t>
      </w:r>
      <w:r w:rsidR="00501A3C">
        <w:rPr>
          <w:rFonts w:cstheme="minorHAnsi"/>
          <w:sz w:val="28"/>
          <w:szCs w:val="28"/>
        </w:rPr>
        <w:t xml:space="preserve"> </w:t>
      </w:r>
      <w:r w:rsidR="00615780">
        <w:rPr>
          <w:rFonts w:cstheme="minorHAnsi"/>
          <w:sz w:val="28"/>
          <w:szCs w:val="28"/>
        </w:rPr>
        <w:t>module</w:t>
      </w:r>
      <w:r w:rsidR="00924B49">
        <w:rPr>
          <w:rFonts w:cstheme="minorHAnsi"/>
          <w:sz w:val="28"/>
          <w:szCs w:val="28"/>
        </w:rPr>
        <w:t>:</w:t>
      </w:r>
    </w:p>
    <w:p w14:paraId="2B4653C7" w14:textId="77777777" w:rsidR="00501A3C" w:rsidRDefault="00846528" w:rsidP="00501A3C">
      <w:pPr>
        <w:pStyle w:val="Description"/>
        <w:ind w:hanging="850"/>
      </w:pPr>
      <w:proofErr w:type="gramStart"/>
      <w:r>
        <w:rPr>
          <w:b/>
        </w:rPr>
        <w:t>constructor</w:t>
      </w:r>
      <w:proofErr w:type="gramEnd"/>
      <w:r>
        <w:rPr>
          <w:b/>
        </w:rPr>
        <w:t xml:space="preserve"> with </w:t>
      </w:r>
      <w:r w:rsidR="00501A3C">
        <w:rPr>
          <w:b/>
        </w:rPr>
        <w:t>6</w:t>
      </w:r>
      <w:r>
        <w:rPr>
          <w:b/>
        </w:rPr>
        <w:t xml:space="preserve"> parameters</w:t>
      </w:r>
      <w:r>
        <w:t xml:space="preserve">: this constructor </w:t>
      </w:r>
      <w:r w:rsidR="0079080C">
        <w:t xml:space="preserve">receives the addresses of the null-terminated </w:t>
      </w:r>
      <w:r w:rsidR="00521B70">
        <w:t xml:space="preserve">C-style </w:t>
      </w:r>
      <w:r w:rsidR="0079080C">
        <w:t xml:space="preserve">strings containing the </w:t>
      </w:r>
      <w:r w:rsidR="00501A3C">
        <w:t>traveler</w:t>
      </w:r>
      <w:r w:rsidR="0079080C">
        <w:t xml:space="preserve">’s </w:t>
      </w:r>
      <w:r w:rsidR="00501A3C">
        <w:t xml:space="preserve">first </w:t>
      </w:r>
      <w:r w:rsidR="0079080C">
        <w:t>name</w:t>
      </w:r>
      <w:r w:rsidR="00501A3C">
        <w:t>, last name</w:t>
      </w:r>
      <w:r w:rsidR="0079080C">
        <w:t xml:space="preserve"> and destination </w:t>
      </w:r>
      <w:r w:rsidR="00615780">
        <w:t>along with</w:t>
      </w:r>
      <w:r w:rsidR="0079080C">
        <w:t xml:space="preserve"> the year, month and day of departure.</w:t>
      </w:r>
    </w:p>
    <w:p w14:paraId="610354E8" w14:textId="1ECCD13A" w:rsidR="00846528" w:rsidRDefault="00521B70" w:rsidP="00501A3C">
      <w:pPr>
        <w:pStyle w:val="Description"/>
        <w:ind w:hanging="283"/>
      </w:pPr>
      <w:r>
        <w:t>Like the other constructors, t</w:t>
      </w:r>
      <w:r w:rsidR="001D5F6B">
        <w:t xml:space="preserve">his constructor validates the parameters before accepting them.  </w:t>
      </w:r>
      <w:r w:rsidR="00615780">
        <w:t>T</w:t>
      </w:r>
      <w:r w:rsidR="0079080C">
        <w:t>his constructor stores the data in the object’s instance variables</w:t>
      </w:r>
      <w:r w:rsidR="00615780" w:rsidRPr="00615780">
        <w:t xml:space="preserve"> </w:t>
      </w:r>
      <w:r w:rsidR="00615780">
        <w:t>only if all of the data received is valid</w:t>
      </w:r>
      <w:r w:rsidR="0079080C">
        <w:t>.  If any data is invalid, this constructor sets the</w:t>
      </w:r>
      <w:r w:rsidR="001D5F6B">
        <w:t xml:space="preserve"> object to a safe empty state.</w:t>
      </w:r>
    </w:p>
    <w:p w14:paraId="57DD2E8F" w14:textId="55FA5DC5" w:rsidR="00846528" w:rsidRPr="0095027E" w:rsidRDefault="00615780" w:rsidP="00992829">
      <w:pPr>
        <w:pStyle w:val="ListParagraph"/>
        <w:numPr>
          <w:ilvl w:val="0"/>
          <w:numId w:val="33"/>
        </w:numPr>
        <w:autoSpaceDE w:val="0"/>
        <w:autoSpaceDN w:val="0"/>
        <w:adjustRightInd w:val="0"/>
        <w:spacing w:after="100" w:afterAutospacing="1" w:line="240" w:lineRule="auto"/>
        <w:jc w:val="both"/>
        <w:rPr>
          <w:rFonts w:cstheme="minorHAnsi"/>
          <w:sz w:val="28"/>
          <w:szCs w:val="28"/>
        </w:rPr>
      </w:pPr>
      <w:r>
        <w:rPr>
          <w:rFonts w:cstheme="minorHAnsi"/>
          <w:sz w:val="28"/>
          <w:szCs w:val="28"/>
        </w:rPr>
        <w:t>Each</w:t>
      </w:r>
      <w:r w:rsidR="00846528" w:rsidRPr="0095027E">
        <w:rPr>
          <w:rFonts w:cstheme="minorHAnsi"/>
          <w:sz w:val="28"/>
          <w:szCs w:val="28"/>
        </w:rPr>
        <w:t xml:space="preserve"> </w:t>
      </w:r>
      <w:r w:rsidR="00846528" w:rsidRPr="0095027E">
        <w:rPr>
          <w:rFonts w:cstheme="minorHAnsi"/>
          <w:b/>
          <w:sz w:val="28"/>
          <w:szCs w:val="28"/>
        </w:rPr>
        <w:t>string</w:t>
      </w:r>
      <w:r w:rsidR="00846528" w:rsidRPr="0095027E">
        <w:rPr>
          <w:rFonts w:cstheme="minorHAnsi"/>
          <w:sz w:val="28"/>
          <w:szCs w:val="28"/>
        </w:rPr>
        <w:t xml:space="preserve"> </w:t>
      </w:r>
      <w:r>
        <w:rPr>
          <w:rFonts w:cstheme="minorHAnsi"/>
          <w:sz w:val="28"/>
          <w:szCs w:val="28"/>
        </w:rPr>
        <w:t>is</w:t>
      </w:r>
      <w:r w:rsidR="00846528" w:rsidRPr="0095027E">
        <w:rPr>
          <w:rFonts w:cstheme="minorHAnsi"/>
          <w:sz w:val="28"/>
          <w:szCs w:val="28"/>
        </w:rPr>
        <w:t xml:space="preserve"> valid if </w:t>
      </w:r>
      <w:r>
        <w:rPr>
          <w:rFonts w:cstheme="minorHAnsi"/>
          <w:sz w:val="28"/>
          <w:szCs w:val="28"/>
        </w:rPr>
        <w:t>its</w:t>
      </w:r>
      <w:r w:rsidR="001D5F6B">
        <w:rPr>
          <w:rFonts w:cstheme="minorHAnsi"/>
          <w:sz w:val="28"/>
          <w:szCs w:val="28"/>
        </w:rPr>
        <w:t xml:space="preserve"> address is not null </w:t>
      </w:r>
      <w:r w:rsidR="00846528" w:rsidRPr="0095027E">
        <w:rPr>
          <w:rFonts w:cstheme="minorHAnsi"/>
          <w:sz w:val="28"/>
          <w:szCs w:val="28"/>
        </w:rPr>
        <w:t xml:space="preserve">and </w:t>
      </w:r>
      <w:r>
        <w:rPr>
          <w:rFonts w:cstheme="minorHAnsi"/>
          <w:sz w:val="28"/>
          <w:szCs w:val="28"/>
        </w:rPr>
        <w:t>it is</w:t>
      </w:r>
      <w:r w:rsidR="001D5F6B">
        <w:rPr>
          <w:rFonts w:cstheme="minorHAnsi"/>
          <w:sz w:val="28"/>
          <w:szCs w:val="28"/>
        </w:rPr>
        <w:t xml:space="preserve"> </w:t>
      </w:r>
      <w:r w:rsidR="00846528" w:rsidRPr="0095027E">
        <w:rPr>
          <w:rFonts w:cstheme="minorHAnsi"/>
          <w:sz w:val="28"/>
          <w:szCs w:val="28"/>
        </w:rPr>
        <w:t>not empty;</w:t>
      </w:r>
    </w:p>
    <w:p w14:paraId="5B4FFB77" w14:textId="6F08D8F1" w:rsidR="00846528" w:rsidRPr="0095027E" w:rsidRDefault="00846528" w:rsidP="00846528">
      <w:pPr>
        <w:pStyle w:val="ListParagraph"/>
        <w:numPr>
          <w:ilvl w:val="0"/>
          <w:numId w:val="33"/>
        </w:numPr>
        <w:autoSpaceDE w:val="0"/>
        <w:autoSpaceDN w:val="0"/>
        <w:adjustRightInd w:val="0"/>
        <w:spacing w:after="100" w:afterAutospacing="1" w:line="240" w:lineRule="auto"/>
        <w:jc w:val="both"/>
        <w:rPr>
          <w:rFonts w:cstheme="minorHAnsi"/>
          <w:sz w:val="28"/>
          <w:szCs w:val="28"/>
        </w:rPr>
      </w:pPr>
      <w:r w:rsidRPr="0095027E">
        <w:rPr>
          <w:rFonts w:cstheme="minorHAnsi"/>
          <w:sz w:val="28"/>
          <w:szCs w:val="28"/>
        </w:rPr>
        <w:t xml:space="preserve">The </w:t>
      </w:r>
      <w:r w:rsidR="001D5F6B">
        <w:rPr>
          <w:rFonts w:cstheme="minorHAnsi"/>
          <w:sz w:val="28"/>
          <w:szCs w:val="28"/>
        </w:rPr>
        <w:t xml:space="preserve">valid </w:t>
      </w:r>
      <w:r w:rsidRPr="0095027E">
        <w:rPr>
          <w:rFonts w:cstheme="minorHAnsi"/>
          <w:b/>
          <w:sz w:val="28"/>
          <w:szCs w:val="28"/>
        </w:rPr>
        <w:t>years</w:t>
      </w:r>
      <w:r w:rsidRPr="0095027E">
        <w:rPr>
          <w:rFonts w:cstheme="minorHAnsi"/>
          <w:sz w:val="28"/>
          <w:szCs w:val="28"/>
        </w:rPr>
        <w:t xml:space="preserve"> are 201</w:t>
      </w:r>
      <w:r w:rsidR="00490C39">
        <w:rPr>
          <w:rFonts w:cstheme="minorHAnsi"/>
          <w:sz w:val="28"/>
          <w:szCs w:val="28"/>
        </w:rPr>
        <w:t>9</w:t>
      </w:r>
      <w:r w:rsidRPr="0095027E">
        <w:rPr>
          <w:rFonts w:cstheme="minorHAnsi"/>
          <w:sz w:val="28"/>
          <w:szCs w:val="28"/>
        </w:rPr>
        <w:t>, 20</w:t>
      </w:r>
      <w:r w:rsidR="00490C39">
        <w:rPr>
          <w:rFonts w:cstheme="minorHAnsi"/>
          <w:sz w:val="28"/>
          <w:szCs w:val="28"/>
        </w:rPr>
        <w:t>20</w:t>
      </w:r>
      <w:r w:rsidRPr="0095027E">
        <w:rPr>
          <w:rFonts w:cstheme="minorHAnsi"/>
          <w:sz w:val="28"/>
          <w:szCs w:val="28"/>
        </w:rPr>
        <w:t>, 20</w:t>
      </w:r>
      <w:r w:rsidR="00490C39">
        <w:rPr>
          <w:rFonts w:cstheme="minorHAnsi"/>
          <w:sz w:val="28"/>
          <w:szCs w:val="28"/>
        </w:rPr>
        <w:t>21</w:t>
      </w:r>
      <w:r w:rsidRPr="0095027E">
        <w:rPr>
          <w:rFonts w:cstheme="minorHAnsi"/>
          <w:sz w:val="28"/>
          <w:szCs w:val="28"/>
        </w:rPr>
        <w:t>, 202</w:t>
      </w:r>
      <w:r w:rsidR="00490C39">
        <w:rPr>
          <w:rFonts w:cstheme="minorHAnsi"/>
          <w:sz w:val="28"/>
          <w:szCs w:val="28"/>
        </w:rPr>
        <w:t>2</w:t>
      </w:r>
      <w:r w:rsidR="001D5F6B">
        <w:rPr>
          <w:rFonts w:cstheme="minorHAnsi"/>
          <w:sz w:val="28"/>
          <w:szCs w:val="28"/>
        </w:rPr>
        <w:t xml:space="preserve"> (inclusive)</w:t>
      </w:r>
      <w:r w:rsidRPr="0095027E">
        <w:rPr>
          <w:rFonts w:cstheme="minorHAnsi"/>
          <w:sz w:val="28"/>
          <w:szCs w:val="28"/>
        </w:rPr>
        <w:t>;</w:t>
      </w:r>
    </w:p>
    <w:p w14:paraId="266EE411" w14:textId="77777777" w:rsidR="00846528" w:rsidRPr="0095027E" w:rsidRDefault="00846528" w:rsidP="00992829">
      <w:pPr>
        <w:pStyle w:val="ListParagraph"/>
        <w:numPr>
          <w:ilvl w:val="0"/>
          <w:numId w:val="33"/>
        </w:numPr>
        <w:autoSpaceDE w:val="0"/>
        <w:autoSpaceDN w:val="0"/>
        <w:adjustRightInd w:val="0"/>
        <w:spacing w:after="100" w:afterAutospacing="1" w:line="240" w:lineRule="auto"/>
        <w:jc w:val="both"/>
        <w:rPr>
          <w:rFonts w:cstheme="minorHAnsi"/>
          <w:sz w:val="28"/>
          <w:szCs w:val="28"/>
        </w:rPr>
      </w:pPr>
      <w:r w:rsidRPr="0095027E">
        <w:rPr>
          <w:rFonts w:cstheme="minorHAnsi"/>
          <w:sz w:val="28"/>
          <w:szCs w:val="28"/>
        </w:rPr>
        <w:t xml:space="preserve">The valid </w:t>
      </w:r>
      <w:r w:rsidRPr="0095027E">
        <w:rPr>
          <w:rFonts w:cstheme="minorHAnsi"/>
          <w:b/>
          <w:sz w:val="28"/>
          <w:szCs w:val="28"/>
        </w:rPr>
        <w:t>months</w:t>
      </w:r>
      <w:r w:rsidRPr="0095027E">
        <w:rPr>
          <w:rFonts w:cstheme="minorHAnsi"/>
          <w:sz w:val="28"/>
          <w:szCs w:val="28"/>
        </w:rPr>
        <w:t xml:space="preserve"> are between 1 and 12 (inclusive);</w:t>
      </w:r>
    </w:p>
    <w:p w14:paraId="07301FDE" w14:textId="77777777" w:rsidR="00846528" w:rsidRPr="0095027E" w:rsidRDefault="00846528" w:rsidP="00AD5D68">
      <w:pPr>
        <w:pStyle w:val="ListParagraph"/>
        <w:numPr>
          <w:ilvl w:val="0"/>
          <w:numId w:val="33"/>
        </w:numPr>
        <w:autoSpaceDE w:val="0"/>
        <w:autoSpaceDN w:val="0"/>
        <w:adjustRightInd w:val="0"/>
        <w:spacing w:after="0" w:line="240" w:lineRule="auto"/>
        <w:ind w:left="2088"/>
        <w:jc w:val="both"/>
        <w:rPr>
          <w:rFonts w:cstheme="minorHAnsi"/>
          <w:sz w:val="28"/>
          <w:szCs w:val="28"/>
        </w:rPr>
      </w:pPr>
      <w:r w:rsidRPr="0095027E">
        <w:rPr>
          <w:rFonts w:cstheme="minorHAnsi"/>
          <w:sz w:val="28"/>
          <w:szCs w:val="28"/>
        </w:rPr>
        <w:t xml:space="preserve">The valid </w:t>
      </w:r>
      <w:r w:rsidRPr="0095027E">
        <w:rPr>
          <w:rFonts w:cstheme="minorHAnsi"/>
          <w:b/>
          <w:sz w:val="28"/>
          <w:szCs w:val="28"/>
        </w:rPr>
        <w:t>days</w:t>
      </w:r>
      <w:r w:rsidRPr="0095027E">
        <w:rPr>
          <w:rFonts w:cstheme="minorHAnsi"/>
          <w:sz w:val="28"/>
          <w:szCs w:val="28"/>
        </w:rPr>
        <w:t xml:space="preserve"> are between 1 and 31 (inclusive);</w:t>
      </w:r>
    </w:p>
    <w:p w14:paraId="19938332" w14:textId="71755333" w:rsidR="00B24B2E" w:rsidRDefault="00B24B2E" w:rsidP="00501A3C">
      <w:pPr>
        <w:pStyle w:val="Description"/>
        <w:ind w:hanging="850"/>
      </w:pPr>
      <w:r w:rsidRPr="00501A3C">
        <w:rPr>
          <w:rStyle w:val="InlineKeyword"/>
        </w:rPr>
        <w:t>const</w:t>
      </w:r>
      <w:r w:rsidRPr="00501A3C">
        <w:rPr>
          <w:rStyle w:val="InlineCode"/>
        </w:rPr>
        <w:t xml:space="preserve"> </w:t>
      </w:r>
      <w:r w:rsidRPr="00501A3C">
        <w:rPr>
          <w:rStyle w:val="InlineKeyword"/>
        </w:rPr>
        <w:t>char*</w:t>
      </w:r>
      <w:r w:rsidRPr="00501A3C">
        <w:rPr>
          <w:rStyle w:val="InlineCode"/>
        </w:rPr>
        <w:t xml:space="preserve"> name() </w:t>
      </w:r>
      <w:r w:rsidRPr="00501A3C">
        <w:rPr>
          <w:rStyle w:val="InlineKeyword"/>
        </w:rPr>
        <w:t>const</w:t>
      </w:r>
      <w:r w:rsidRPr="00846528">
        <w:t xml:space="preserve">: a query that </w:t>
      </w:r>
      <w:r w:rsidRPr="006C5970">
        <w:t>returns</w:t>
      </w:r>
      <w:r>
        <w:t xml:space="preserve"> the address of the </w:t>
      </w:r>
      <w:r w:rsidR="00490C39">
        <w:t xml:space="preserve">first </w:t>
      </w:r>
      <w:r>
        <w:t xml:space="preserve">name of the </w:t>
      </w:r>
      <w:r w:rsidR="00490C39">
        <w:t>traveler</w:t>
      </w:r>
      <w:r>
        <w:t>;</w:t>
      </w:r>
      <w:r w:rsidR="00490C39">
        <w:t xml:space="preserve"> OR</w:t>
      </w:r>
      <w:r>
        <w:t xml:space="preserve"> the address of an empty string if</w:t>
      </w:r>
      <w:r w:rsidRPr="00846528">
        <w:t xml:space="preserve"> the </w:t>
      </w:r>
      <w:r w:rsidR="00501A3C">
        <w:rPr>
          <w:rStyle w:val="InlineClass"/>
        </w:rPr>
        <w:t>Traveler</w:t>
      </w:r>
      <w:r w:rsidR="00501A3C">
        <w:rPr>
          <w:rFonts w:cstheme="minorHAnsi"/>
        </w:rPr>
        <w:t xml:space="preserve"> </w:t>
      </w:r>
      <w:r>
        <w:t>object</w:t>
      </w:r>
      <w:r w:rsidRPr="00846528">
        <w:t xml:space="preserve"> is in </w:t>
      </w:r>
      <w:r>
        <w:t>a</w:t>
      </w:r>
      <w:r w:rsidRPr="00846528">
        <w:t xml:space="preserve"> safe empty state</w:t>
      </w:r>
      <w:r>
        <w:t>.</w:t>
      </w:r>
    </w:p>
    <w:p w14:paraId="053ED2D3" w14:textId="11DACF9B" w:rsidR="00615780" w:rsidRDefault="0045731F" w:rsidP="00501A3C">
      <w:pPr>
        <w:pStyle w:val="Description"/>
        <w:ind w:hanging="850"/>
      </w:pPr>
      <w:r w:rsidRPr="00501A3C">
        <w:rPr>
          <w:rStyle w:val="InlineKeyword"/>
        </w:rPr>
        <w:t>bool</w:t>
      </w:r>
      <w:r w:rsidRPr="00501A3C">
        <w:rPr>
          <w:rStyle w:val="InlineCode"/>
        </w:rPr>
        <w:t xml:space="preserve"> canTravelWith(</w:t>
      </w:r>
      <w:r w:rsidRPr="00501A3C">
        <w:rPr>
          <w:rStyle w:val="InlineKeyword"/>
        </w:rPr>
        <w:t>const</w:t>
      </w:r>
      <w:r w:rsidRPr="00501A3C">
        <w:rPr>
          <w:rStyle w:val="InlineCode"/>
        </w:rPr>
        <w:t xml:space="preserve"> </w:t>
      </w:r>
      <w:r w:rsidR="00501A3C">
        <w:rPr>
          <w:rStyle w:val="InlineClass"/>
        </w:rPr>
        <w:t>Traveler</w:t>
      </w:r>
      <w:r w:rsidRPr="00501A3C">
        <w:rPr>
          <w:rStyle w:val="InlineCode"/>
        </w:rPr>
        <w:t xml:space="preserve">&amp;) </w:t>
      </w:r>
      <w:r w:rsidRPr="00501A3C">
        <w:rPr>
          <w:rStyle w:val="InlineKeyword"/>
        </w:rPr>
        <w:t>const</w:t>
      </w:r>
      <w:r w:rsidRPr="00356C80">
        <w:t xml:space="preserve">: </w:t>
      </w:r>
      <w:r>
        <w:t xml:space="preserve">a query that </w:t>
      </w:r>
      <w:r w:rsidR="001D5F6B">
        <w:t>receives a</w:t>
      </w:r>
      <w:r w:rsidR="004F1E16">
        <w:t>n unmodifiable</w:t>
      </w:r>
      <w:r w:rsidR="001D5F6B">
        <w:t xml:space="preserve"> reference to a </w:t>
      </w:r>
      <w:r w:rsidR="00501A3C">
        <w:rPr>
          <w:rStyle w:val="InlineClass"/>
        </w:rPr>
        <w:t>Traveler</w:t>
      </w:r>
      <w:r w:rsidR="00501A3C">
        <w:rPr>
          <w:rFonts w:cstheme="minorHAnsi"/>
        </w:rPr>
        <w:t xml:space="preserve"> </w:t>
      </w:r>
      <w:r w:rsidR="001D5F6B">
        <w:t xml:space="preserve">object and </w:t>
      </w:r>
      <w:r>
        <w:t xml:space="preserve">checks if </w:t>
      </w:r>
      <w:r w:rsidR="001D5F6B">
        <w:t>th</w:t>
      </w:r>
      <w:r w:rsidR="00784739">
        <w:t>e</w:t>
      </w:r>
      <w:r>
        <w:t xml:space="preserve"> </w:t>
      </w:r>
      <w:r w:rsidR="00490C39">
        <w:t>traveler</w:t>
      </w:r>
      <w:r>
        <w:t xml:space="preserve"> </w:t>
      </w:r>
      <w:r w:rsidR="004F1E16">
        <w:t xml:space="preserve">referenced </w:t>
      </w:r>
      <w:r>
        <w:t xml:space="preserve">can travel </w:t>
      </w:r>
      <w:r w:rsidR="001D5F6B">
        <w:t xml:space="preserve">with the current </w:t>
      </w:r>
      <w:r w:rsidR="00501A3C">
        <w:rPr>
          <w:rStyle w:val="InlineClass"/>
        </w:rPr>
        <w:t>Traveler</w:t>
      </w:r>
      <w:r w:rsidR="00501A3C">
        <w:rPr>
          <w:rFonts w:cstheme="minorHAnsi"/>
        </w:rPr>
        <w:t xml:space="preserve"> </w:t>
      </w:r>
      <w:r>
        <w:t xml:space="preserve">(two </w:t>
      </w:r>
      <w:r w:rsidR="00490C39">
        <w:t>traveler</w:t>
      </w:r>
      <w:r>
        <w:t xml:space="preserve"> can travel </w:t>
      </w:r>
      <w:r w:rsidRPr="006C5970">
        <w:t>together</w:t>
      </w:r>
      <w:r>
        <w:t xml:space="preserve"> if they </w:t>
      </w:r>
      <w:r w:rsidR="00521B70">
        <w:t>are flying</w:t>
      </w:r>
      <w:r>
        <w:t xml:space="preserve"> to the same destination on the same date).</w:t>
      </w:r>
    </w:p>
    <w:p w14:paraId="54924A34" w14:textId="1570A70B" w:rsidR="00615780" w:rsidRDefault="00615780" w:rsidP="00521B70">
      <w:pPr>
        <w:autoSpaceDE w:val="0"/>
        <w:autoSpaceDN w:val="0"/>
        <w:adjustRightInd w:val="0"/>
        <w:spacing w:after="120" w:line="240" w:lineRule="auto"/>
        <w:jc w:val="both"/>
        <w:rPr>
          <w:rFonts w:cstheme="minorHAnsi"/>
          <w:sz w:val="28"/>
          <w:szCs w:val="28"/>
        </w:rPr>
      </w:pPr>
      <w:r>
        <w:rPr>
          <w:rFonts w:cstheme="minorHAnsi"/>
          <w:sz w:val="28"/>
          <w:szCs w:val="28"/>
        </w:rPr>
        <w:t xml:space="preserve">Modify your </w:t>
      </w:r>
      <w:r w:rsidRPr="006C5970">
        <w:rPr>
          <w:rFonts w:eastAsia="Times New Roman" w:cstheme="minorHAnsi"/>
          <w:color w:val="000000"/>
          <w:sz w:val="28"/>
          <w:szCs w:val="28"/>
        </w:rPr>
        <w:t>implementation</w:t>
      </w:r>
      <w:r w:rsidR="00CE1FDC" w:rsidRPr="006C5970">
        <w:rPr>
          <w:rFonts w:eastAsia="Times New Roman" w:cstheme="minorHAnsi"/>
          <w:color w:val="000000"/>
          <w:sz w:val="28"/>
          <w:szCs w:val="28"/>
        </w:rPr>
        <w:t>s</w:t>
      </w:r>
      <w:r>
        <w:rPr>
          <w:rFonts w:cstheme="minorHAnsi"/>
          <w:sz w:val="28"/>
          <w:szCs w:val="28"/>
        </w:rPr>
        <w:t xml:space="preserve"> of the </w:t>
      </w:r>
      <w:r w:rsidR="00CE1FDC">
        <w:rPr>
          <w:rFonts w:cstheme="minorHAnsi"/>
          <w:sz w:val="28"/>
          <w:szCs w:val="28"/>
        </w:rPr>
        <w:t xml:space="preserve">constructor and </w:t>
      </w:r>
      <w:r w:rsidRPr="00490C39">
        <w:rPr>
          <w:rStyle w:val="InlineCode"/>
        </w:rPr>
        <w:t>display()</w:t>
      </w:r>
      <w:r>
        <w:rPr>
          <w:rFonts w:cstheme="minorHAnsi"/>
          <w:sz w:val="28"/>
          <w:szCs w:val="28"/>
        </w:rPr>
        <w:t xml:space="preserve"> member function</w:t>
      </w:r>
      <w:r w:rsidR="00784739">
        <w:rPr>
          <w:rFonts w:cstheme="minorHAnsi"/>
          <w:sz w:val="28"/>
          <w:szCs w:val="28"/>
        </w:rPr>
        <w:t>s</w:t>
      </w:r>
      <w:r>
        <w:rPr>
          <w:rFonts w:cstheme="minorHAnsi"/>
          <w:sz w:val="28"/>
          <w:szCs w:val="28"/>
        </w:rPr>
        <w:t xml:space="preserve"> to include the date of departure in the format shown below (see also the output listing below):</w:t>
      </w:r>
    </w:p>
    <w:p w14:paraId="5457AA7B" w14:textId="592F728D" w:rsidR="00CE1FDC" w:rsidRDefault="00CE1FDC" w:rsidP="00501A3C">
      <w:pPr>
        <w:pStyle w:val="Description"/>
        <w:ind w:hanging="850"/>
      </w:pPr>
      <w:proofErr w:type="gramStart"/>
      <w:r w:rsidRPr="001B6DF8">
        <w:rPr>
          <w:b/>
        </w:rPr>
        <w:t>default</w:t>
      </w:r>
      <w:proofErr w:type="gramEnd"/>
      <w:r w:rsidRPr="001B6DF8">
        <w:rPr>
          <w:b/>
        </w:rPr>
        <w:t xml:space="preserve"> constructor</w:t>
      </w:r>
      <w:r>
        <w:t xml:space="preserve"> (a </w:t>
      </w:r>
      <w:r w:rsidR="00784739">
        <w:t xml:space="preserve">no-argument </w:t>
      </w:r>
      <w:r>
        <w:t>constructor): this constructor sets the object to a safe empty state</w:t>
      </w:r>
      <w:r w:rsidRPr="00CE1FDC">
        <w:rPr>
          <w:i/>
        </w:rPr>
        <w:t>, including the date variables</w:t>
      </w:r>
      <w:r w:rsidRPr="00356C80">
        <w:t>;</w:t>
      </w:r>
    </w:p>
    <w:p w14:paraId="09F7058F" w14:textId="77777777" w:rsidR="00490C39" w:rsidRDefault="00CE1FDC" w:rsidP="00501A3C">
      <w:pPr>
        <w:pStyle w:val="Description"/>
        <w:ind w:hanging="850"/>
      </w:pPr>
      <w:proofErr w:type="gramStart"/>
      <w:r>
        <w:rPr>
          <w:b/>
        </w:rPr>
        <w:t>constructor</w:t>
      </w:r>
      <w:proofErr w:type="gramEnd"/>
      <w:r>
        <w:rPr>
          <w:b/>
        </w:rPr>
        <w:t xml:space="preserve"> with </w:t>
      </w:r>
      <w:r w:rsidR="00490C39">
        <w:rPr>
          <w:b/>
        </w:rPr>
        <w:t>3</w:t>
      </w:r>
      <w:r>
        <w:rPr>
          <w:b/>
        </w:rPr>
        <w:t xml:space="preserve"> parameters</w:t>
      </w:r>
      <w:r>
        <w:t xml:space="preserve">: </w:t>
      </w:r>
      <w:r w:rsidR="00490C39">
        <w:t xml:space="preserve">Same parameters as for </w:t>
      </w:r>
      <w:bookmarkStart w:id="0" w:name="_GoBack"/>
      <w:bookmarkEnd w:id="0"/>
      <w:r w:rsidR="00490C39">
        <w:t>in-lab portion.</w:t>
      </w:r>
    </w:p>
    <w:p w14:paraId="423403A1" w14:textId="1849C053" w:rsidR="00CE1FDC" w:rsidRDefault="00CE1FDC" w:rsidP="00490C39">
      <w:pPr>
        <w:pStyle w:val="Description"/>
        <w:ind w:hanging="283"/>
      </w:pPr>
      <w:r>
        <w:t>This constructor copies this data from</w:t>
      </w:r>
      <w:r w:rsidR="000F425A">
        <w:t xml:space="preserve"> parameters</w:t>
      </w:r>
      <w:r>
        <w:t xml:space="preserve"> into the instance variables </w:t>
      </w:r>
      <w:r w:rsidRPr="00CE1FDC">
        <w:rPr>
          <w:i/>
        </w:rPr>
        <w:t>and sets the departure date to July 1</w:t>
      </w:r>
      <w:r w:rsidRPr="00CE1FDC">
        <w:rPr>
          <w:i/>
          <w:vertAlign w:val="superscript"/>
        </w:rPr>
        <w:t>st</w:t>
      </w:r>
      <w:r w:rsidRPr="00CE1FDC">
        <w:rPr>
          <w:i/>
        </w:rPr>
        <w:t>, 201</w:t>
      </w:r>
      <w:r w:rsidR="00490C39">
        <w:rPr>
          <w:i/>
        </w:rPr>
        <w:t>9</w:t>
      </w:r>
      <w:r w:rsidR="00521B70">
        <w:t>, only if the data is valid.</w:t>
      </w:r>
      <w:r>
        <w:t xml:space="preserve"> </w:t>
      </w:r>
      <w:r w:rsidR="00521B70">
        <w:t>Data is valid if the address refers to a non-empty string; that is, data is not valid if its address is the null address or the string at that address is empty. If the data is not valid, this constructor sets the object to a safe empty state.</w:t>
      </w:r>
    </w:p>
    <w:p w14:paraId="65A1B2DC" w14:textId="1A62D7B4" w:rsidR="00615780" w:rsidRDefault="00615780" w:rsidP="00501A3C">
      <w:pPr>
        <w:pStyle w:val="Description"/>
        <w:ind w:hanging="850"/>
      </w:pPr>
      <w:r w:rsidRPr="00501A3C">
        <w:rPr>
          <w:rStyle w:val="InlineKeyword"/>
        </w:rPr>
        <w:t>void</w:t>
      </w:r>
      <w:r w:rsidRPr="00501A3C">
        <w:rPr>
          <w:rStyle w:val="InlineCode"/>
        </w:rPr>
        <w:t xml:space="preserve"> display() </w:t>
      </w:r>
      <w:r w:rsidRPr="00501A3C">
        <w:rPr>
          <w:rStyle w:val="InlineKeyword"/>
        </w:rPr>
        <w:t>const</w:t>
      </w:r>
      <w:r w:rsidRPr="00356C80">
        <w:t xml:space="preserve">: </w:t>
      </w:r>
      <w:r>
        <w:t xml:space="preserve">a query that </w:t>
      </w:r>
      <w:r w:rsidRPr="006C5970">
        <w:t>displays</w:t>
      </w:r>
      <w:r>
        <w:t xml:space="preserve"> the contents of the </w:t>
      </w:r>
      <w:r w:rsidR="00490C39">
        <w:rPr>
          <w:rStyle w:val="InlineClass"/>
        </w:rPr>
        <w:t>Traveler</w:t>
      </w:r>
      <w:r w:rsidR="00490C39">
        <w:rPr>
          <w:rFonts w:cstheme="minorHAnsi"/>
        </w:rPr>
        <w:t xml:space="preserve"> </w:t>
      </w:r>
      <w:r>
        <w:t>object in the following format (see also the output listing below). Note that the month and day values are in two-digit format zero-filled if necessary</w:t>
      </w:r>
    </w:p>
    <w:p w14:paraId="07578BA6" w14:textId="5E113383" w:rsidR="00615780" w:rsidRPr="002B1772" w:rsidRDefault="00490C39" w:rsidP="00615780">
      <w:pPr>
        <w:shd w:val="clear" w:color="auto" w:fill="F8F8F8"/>
        <w:autoSpaceDE w:val="0"/>
        <w:autoSpaceDN w:val="0"/>
        <w:adjustRightInd w:val="0"/>
        <w:spacing w:before="100" w:beforeAutospacing="1"/>
        <w:ind w:left="1418" w:firstLine="142"/>
        <w:jc w:val="both"/>
        <w:rPr>
          <w:rFonts w:ascii="Consolas" w:hAnsi="Consolas" w:cs="Consolas"/>
          <w:bCs/>
          <w:noProof/>
          <w:sz w:val="20"/>
          <w:szCs w:val="20"/>
          <w:lang w:eastAsia="zh-CN"/>
        </w:rPr>
      </w:pPr>
      <w:r>
        <w:rPr>
          <w:rFonts w:ascii="Consolas" w:hAnsi="Consolas" w:cs="Consolas"/>
          <w:bCs/>
          <w:noProof/>
          <w:sz w:val="20"/>
          <w:szCs w:val="20"/>
          <w:lang w:eastAsia="zh-CN"/>
        </w:rPr>
        <w:t>LAST</w:t>
      </w:r>
      <w:r w:rsidR="00615780">
        <w:rPr>
          <w:rFonts w:ascii="Consolas" w:hAnsi="Consolas" w:cs="Consolas"/>
          <w:bCs/>
          <w:noProof/>
          <w:sz w:val="20"/>
          <w:szCs w:val="20"/>
          <w:lang w:eastAsia="zh-CN"/>
        </w:rPr>
        <w:t>-NAME</w:t>
      </w:r>
      <w:r>
        <w:rPr>
          <w:rFonts w:ascii="Consolas" w:hAnsi="Consolas" w:cs="Consolas"/>
          <w:bCs/>
          <w:noProof/>
          <w:sz w:val="20"/>
          <w:szCs w:val="20"/>
          <w:lang w:eastAsia="zh-CN"/>
        </w:rPr>
        <w:t>, FIRST-NAME</w:t>
      </w:r>
      <w:r w:rsidR="00615780">
        <w:rPr>
          <w:rFonts w:ascii="Consolas" w:hAnsi="Consolas" w:cs="Consolas"/>
          <w:bCs/>
          <w:noProof/>
          <w:sz w:val="20"/>
          <w:szCs w:val="20"/>
          <w:lang w:eastAsia="zh-CN"/>
        </w:rPr>
        <w:t xml:space="preserve"> </w:t>
      </w:r>
      <w:r>
        <w:rPr>
          <w:rFonts w:ascii="Consolas" w:hAnsi="Consolas" w:cs="Consolas"/>
          <w:bCs/>
          <w:noProof/>
          <w:sz w:val="20"/>
          <w:szCs w:val="20"/>
          <w:lang w:eastAsia="zh-CN"/>
        </w:rPr>
        <w:t>goes to</w:t>
      </w:r>
      <w:r w:rsidR="00615780" w:rsidRPr="00C861D5">
        <w:rPr>
          <w:rFonts w:ascii="Consolas" w:hAnsi="Consolas" w:cs="Consolas"/>
          <w:bCs/>
          <w:noProof/>
          <w:sz w:val="20"/>
          <w:szCs w:val="20"/>
          <w:lang w:eastAsia="zh-CN"/>
        </w:rPr>
        <w:t xml:space="preserve"> </w:t>
      </w:r>
      <w:r w:rsidR="00615780">
        <w:rPr>
          <w:rFonts w:ascii="Consolas" w:hAnsi="Consolas" w:cs="Consolas"/>
          <w:bCs/>
          <w:noProof/>
          <w:sz w:val="20"/>
          <w:szCs w:val="20"/>
          <w:lang w:eastAsia="zh-CN"/>
        </w:rPr>
        <w:t>DESTINATION on YEAR/MM/DD</w:t>
      </w:r>
      <w:r w:rsidR="00615780" w:rsidRPr="00447938">
        <w:rPr>
          <w:rFonts w:ascii="Consolas" w:hAnsi="Consolas" w:cs="Consolas"/>
          <w:bCs/>
          <w:noProof/>
          <w:color w:val="808080" w:themeColor="background1" w:themeShade="80"/>
          <w:sz w:val="20"/>
          <w:szCs w:val="20"/>
          <w:lang w:eastAsia="zh-CN"/>
        </w:rPr>
        <w:t>&lt;ENDL&gt;</w:t>
      </w:r>
    </w:p>
    <w:p w14:paraId="6165FAE9" w14:textId="67F59634" w:rsidR="00C120B3" w:rsidRDefault="00C120B3" w:rsidP="00490C39">
      <w:pPr>
        <w:autoSpaceDE w:val="0"/>
        <w:autoSpaceDN w:val="0"/>
        <w:adjustRightInd w:val="0"/>
        <w:spacing w:after="120" w:line="240" w:lineRule="auto"/>
        <w:ind w:firstLine="567"/>
        <w:jc w:val="both"/>
        <w:rPr>
          <w:rFonts w:cstheme="minorHAnsi"/>
          <w:sz w:val="28"/>
          <w:szCs w:val="28"/>
        </w:rPr>
      </w:pPr>
      <w:r>
        <w:rPr>
          <w:rFonts w:cstheme="minorHAnsi"/>
          <w:sz w:val="28"/>
          <w:szCs w:val="28"/>
        </w:rPr>
        <w:t xml:space="preserve">Using the </w:t>
      </w:r>
      <w:r w:rsidR="008F4553" w:rsidRPr="00490C39">
        <w:rPr>
          <w:rStyle w:val="InlineCode"/>
        </w:rPr>
        <w:t>w4_at_home.cpp</w:t>
      </w:r>
      <w:r w:rsidR="008F4553">
        <w:rPr>
          <w:rFonts w:cstheme="minorHAnsi"/>
          <w:sz w:val="28"/>
          <w:szCs w:val="28"/>
        </w:rPr>
        <w:t xml:space="preserve"> </w:t>
      </w:r>
      <w:r>
        <w:rPr>
          <w:rFonts w:cstheme="minorHAnsi"/>
          <w:sz w:val="28"/>
          <w:szCs w:val="28"/>
        </w:rPr>
        <w:t>implementation</w:t>
      </w:r>
      <w:r w:rsidR="008F4553">
        <w:rPr>
          <w:rFonts w:cstheme="minorHAnsi"/>
          <w:sz w:val="28"/>
          <w:szCs w:val="28"/>
        </w:rPr>
        <w:t xml:space="preserve"> file </w:t>
      </w:r>
      <w:r>
        <w:rPr>
          <w:rFonts w:cstheme="minorHAnsi"/>
          <w:sz w:val="28"/>
          <w:szCs w:val="28"/>
        </w:rPr>
        <w:t>of the main module shown below</w:t>
      </w:r>
      <w:r w:rsidR="00622150">
        <w:rPr>
          <w:rFonts w:cstheme="minorHAnsi"/>
          <w:sz w:val="28"/>
          <w:szCs w:val="28"/>
        </w:rPr>
        <w:t>,</w:t>
      </w:r>
      <w:r>
        <w:rPr>
          <w:rFonts w:cstheme="minorHAnsi"/>
          <w:sz w:val="28"/>
          <w:szCs w:val="28"/>
        </w:rPr>
        <w:t xml:space="preserve"> test your code and make sure that it works</w:t>
      </w:r>
      <w:r w:rsidR="004F1E16">
        <w:rPr>
          <w:rFonts w:cstheme="minorHAnsi"/>
          <w:sz w:val="28"/>
          <w:szCs w:val="28"/>
        </w:rPr>
        <w:t xml:space="preserve"> correctly</w:t>
      </w:r>
      <w:r>
        <w:rPr>
          <w:rFonts w:cstheme="minorHAnsi"/>
          <w:sz w:val="28"/>
          <w:szCs w:val="28"/>
        </w:rPr>
        <w:t xml:space="preserve">. Below the source code is the expected output from your program. The output of your program should match </w:t>
      </w:r>
      <w:r>
        <w:rPr>
          <w:rFonts w:cstheme="minorHAnsi"/>
          <w:b/>
          <w:sz w:val="28"/>
          <w:szCs w:val="28"/>
        </w:rPr>
        <w:t>exactly</w:t>
      </w:r>
      <w:r>
        <w:rPr>
          <w:rFonts w:cstheme="minorHAnsi"/>
          <w:sz w:val="28"/>
          <w:szCs w:val="28"/>
        </w:rPr>
        <w:t xml:space="preserve"> the expected one.</w:t>
      </w:r>
    </w:p>
    <w:p w14:paraId="5011CA48" w14:textId="1A3EFC96" w:rsidR="00775D17" w:rsidRPr="00AA0C1C" w:rsidRDefault="00775D17" w:rsidP="00AA0C1C">
      <w:pPr>
        <w:pStyle w:val="Heading2"/>
        <w:autoSpaceDE w:val="0"/>
        <w:autoSpaceDN w:val="0"/>
        <w:adjustRightInd w:val="0"/>
        <w:spacing w:after="100" w:afterAutospacing="1" w:line="240" w:lineRule="auto"/>
        <w:ind w:firstLine="567"/>
        <w:jc w:val="both"/>
        <w:textAlignment w:val="baseline"/>
        <w:rPr>
          <w:noProof w:val="0"/>
        </w:rPr>
      </w:pPr>
      <w:r w:rsidRPr="00AA0C1C">
        <w:rPr>
          <w:noProof w:val="0"/>
        </w:rPr>
        <w:t>At-Home Main Module</w:t>
      </w:r>
    </w:p>
    <w:p w14:paraId="323E8FEF" w14:textId="77777777" w:rsidR="00775D17" w:rsidRPr="005C7BC8" w:rsidRDefault="00775D17" w:rsidP="005C7BC8">
      <w:pPr>
        <w:pStyle w:val="SourceCode"/>
      </w:pPr>
      <w:r w:rsidRPr="005C7BC8">
        <w:rPr>
          <w:color w:val="0000FF"/>
        </w:rPr>
        <w:t>#include</w:t>
      </w:r>
      <w:r w:rsidRPr="005C7BC8">
        <w:t xml:space="preserve"> </w:t>
      </w:r>
      <w:r w:rsidRPr="00E7076A">
        <w:rPr>
          <w:color w:val="A31515"/>
        </w:rPr>
        <w:t>&lt;iostream&gt;</w:t>
      </w:r>
    </w:p>
    <w:p w14:paraId="2524A010" w14:textId="0A03BFE4" w:rsidR="00775D17" w:rsidRPr="005C7BC8" w:rsidRDefault="00775D17" w:rsidP="005C7BC8">
      <w:pPr>
        <w:pStyle w:val="SourceCode"/>
      </w:pPr>
      <w:r w:rsidRPr="005C7BC8">
        <w:rPr>
          <w:color w:val="0000FF"/>
        </w:rPr>
        <w:t>#include</w:t>
      </w:r>
      <w:r w:rsidRPr="005C7BC8">
        <w:t xml:space="preserve"> </w:t>
      </w:r>
      <w:r w:rsidRPr="00E7076A">
        <w:rPr>
          <w:color w:val="A31515"/>
        </w:rPr>
        <w:t>"</w:t>
      </w:r>
      <w:r w:rsidR="000F425A">
        <w:rPr>
          <w:color w:val="A31515"/>
        </w:rPr>
        <w:t>Traveler</w:t>
      </w:r>
      <w:r w:rsidRPr="00E7076A">
        <w:rPr>
          <w:color w:val="A31515"/>
        </w:rPr>
        <w:t>.h"</w:t>
      </w:r>
    </w:p>
    <w:p w14:paraId="091D504B" w14:textId="77777777" w:rsidR="00775D17" w:rsidRPr="005C7BC8" w:rsidRDefault="00775D17" w:rsidP="005C7BC8">
      <w:pPr>
        <w:pStyle w:val="SourceCode"/>
      </w:pPr>
    </w:p>
    <w:p w14:paraId="449E15DA" w14:textId="77777777" w:rsidR="00775D17" w:rsidRPr="005C7BC8" w:rsidRDefault="00775D17" w:rsidP="005C7BC8">
      <w:pPr>
        <w:pStyle w:val="SourceCode"/>
      </w:pPr>
      <w:r w:rsidRPr="005C7BC8">
        <w:rPr>
          <w:color w:val="0000FF"/>
        </w:rPr>
        <w:t>using</w:t>
      </w:r>
      <w:r w:rsidRPr="005C7BC8">
        <w:t xml:space="preserve"> </w:t>
      </w:r>
      <w:r w:rsidRPr="005C7BC8">
        <w:rPr>
          <w:color w:val="0000FF"/>
        </w:rPr>
        <w:t>namespace</w:t>
      </w:r>
      <w:r w:rsidRPr="005C7BC8">
        <w:t xml:space="preserve"> std;</w:t>
      </w:r>
    </w:p>
    <w:p w14:paraId="7FB92668" w14:textId="77777777" w:rsidR="00775D17" w:rsidRPr="005C7BC8" w:rsidRDefault="00775D17" w:rsidP="005C7BC8">
      <w:pPr>
        <w:pStyle w:val="SourceCode"/>
      </w:pPr>
      <w:r w:rsidRPr="005C7BC8">
        <w:rPr>
          <w:color w:val="0000FF"/>
        </w:rPr>
        <w:t>using</w:t>
      </w:r>
      <w:r w:rsidRPr="005C7BC8">
        <w:t xml:space="preserve"> </w:t>
      </w:r>
      <w:r w:rsidRPr="005C7BC8">
        <w:rPr>
          <w:color w:val="0000FF"/>
        </w:rPr>
        <w:t>namespace</w:t>
      </w:r>
      <w:r w:rsidRPr="005C7BC8">
        <w:t xml:space="preserve"> sict;</w:t>
      </w:r>
    </w:p>
    <w:p w14:paraId="7D03584B" w14:textId="77777777" w:rsidR="00775D17" w:rsidRPr="005C7BC8" w:rsidRDefault="00775D17" w:rsidP="005C7BC8">
      <w:pPr>
        <w:pStyle w:val="SourceCode"/>
      </w:pPr>
    </w:p>
    <w:p w14:paraId="045F2079" w14:textId="77777777" w:rsidR="00775D17" w:rsidRPr="005C7BC8" w:rsidRDefault="00775D17" w:rsidP="005C7BC8">
      <w:pPr>
        <w:pStyle w:val="SourceCode"/>
      </w:pPr>
      <w:r w:rsidRPr="005C7BC8">
        <w:rPr>
          <w:color w:val="0000FF"/>
        </w:rPr>
        <w:t>int</w:t>
      </w:r>
      <w:r w:rsidRPr="005C7BC8">
        <w:t xml:space="preserve"> main()</w:t>
      </w:r>
    </w:p>
    <w:p w14:paraId="506D72BC" w14:textId="77777777" w:rsidR="00775D17" w:rsidRPr="005C7BC8" w:rsidRDefault="00775D17" w:rsidP="005C7BC8">
      <w:pPr>
        <w:pStyle w:val="SourceCode"/>
      </w:pPr>
      <w:r w:rsidRPr="005C7BC8">
        <w:t>{</w:t>
      </w:r>
    </w:p>
    <w:p w14:paraId="48C910C7" w14:textId="21FDC426" w:rsidR="005C7BC8" w:rsidRPr="005C7BC8" w:rsidRDefault="00AA0C1C" w:rsidP="005C7BC8">
      <w:pPr>
        <w:pStyle w:val="SourceCode"/>
      </w:pPr>
      <w:r>
        <w:t xml:space="preserve">  </w:t>
      </w:r>
      <w:r w:rsidR="005C7BC8" w:rsidRPr="005C7BC8">
        <w:rPr>
          <w:color w:val="2B91AF"/>
        </w:rPr>
        <w:t>Traveler</w:t>
      </w:r>
      <w:r w:rsidR="005C7BC8" w:rsidRPr="005C7BC8">
        <w:t xml:space="preserve"> travelers[] = {</w:t>
      </w:r>
    </w:p>
    <w:p w14:paraId="6495869F" w14:textId="0935E295"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0000FF"/>
        </w:rPr>
        <w:t>nullptr</w:t>
      </w:r>
      <w:r w:rsidR="005C7BC8" w:rsidRPr="005C7BC8">
        <w:t xml:space="preserve">, </w:t>
      </w:r>
      <w:r w:rsidR="005C7BC8" w:rsidRPr="005C7BC8">
        <w:rPr>
          <w:color w:val="A31515"/>
        </w:rPr>
        <w:t>"Smith"</w:t>
      </w:r>
      <w:r w:rsidR="005C7BC8" w:rsidRPr="005C7BC8">
        <w:t xml:space="preserve">, </w:t>
      </w:r>
      <w:r w:rsidR="005C7BC8" w:rsidRPr="005C7BC8">
        <w:rPr>
          <w:color w:val="A31515"/>
        </w:rPr>
        <w:t>"Toronto"</w:t>
      </w:r>
      <w:r w:rsidR="005C7BC8" w:rsidRPr="005C7BC8">
        <w:t xml:space="preserve">, </w:t>
      </w:r>
      <w:r w:rsidR="005C7BC8" w:rsidRPr="005C7BC8">
        <w:rPr>
          <w:rStyle w:val="CNumber"/>
        </w:rPr>
        <w:t>2020</w:t>
      </w:r>
      <w:r w:rsidR="005C7BC8" w:rsidRPr="005C7BC8">
        <w:t xml:space="preserve">,  </w:t>
      </w:r>
      <w:r w:rsidR="005C7BC8" w:rsidRPr="005C7BC8">
        <w:rPr>
          <w:rStyle w:val="CNumber"/>
        </w:rPr>
        <w:t>4</w:t>
      </w:r>
      <w:r w:rsidR="005C7BC8" w:rsidRPr="005C7BC8">
        <w:t xml:space="preserve">, </w:t>
      </w:r>
      <w:r w:rsidR="005C7BC8" w:rsidRPr="005C7BC8">
        <w:rPr>
          <w:rStyle w:val="CNumber"/>
        </w:rPr>
        <w:t>20</w:t>
      </w:r>
      <w:r w:rsidR="005C7BC8" w:rsidRPr="005C7BC8">
        <w:t>),</w:t>
      </w:r>
    </w:p>
    <w:p w14:paraId="575A63EB" w14:textId="5BC44DBA"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w:t>
      </w:r>
      <w:r w:rsidR="005C7BC8" w:rsidRPr="005C7BC8">
        <w:t xml:space="preserve">,      </w:t>
      </w:r>
      <w:r w:rsidR="005C7BC8" w:rsidRPr="005C7BC8">
        <w:rPr>
          <w:color w:val="A31515"/>
        </w:rPr>
        <w:t>"Smith"</w:t>
      </w:r>
      <w:r w:rsidR="005C7BC8" w:rsidRPr="005C7BC8">
        <w:t xml:space="preserve">, </w:t>
      </w:r>
      <w:r w:rsidR="005C7BC8" w:rsidRPr="005C7BC8">
        <w:rPr>
          <w:color w:val="A31515"/>
        </w:rPr>
        <w:t>"Toronto"</w:t>
      </w:r>
      <w:r w:rsidR="005C7BC8" w:rsidRPr="005C7BC8">
        <w:t xml:space="preserve">, </w:t>
      </w:r>
      <w:r w:rsidR="005C7BC8" w:rsidRPr="005C7BC8">
        <w:rPr>
          <w:rStyle w:val="CNumber"/>
        </w:rPr>
        <w:t>2020</w:t>
      </w:r>
      <w:r w:rsidR="005C7BC8" w:rsidRPr="005C7BC8">
        <w:t xml:space="preserve">,  </w:t>
      </w:r>
      <w:r w:rsidR="005C7BC8" w:rsidRPr="005C7BC8">
        <w:rPr>
          <w:rStyle w:val="CNumber"/>
        </w:rPr>
        <w:t>4</w:t>
      </w:r>
      <w:r w:rsidR="005C7BC8" w:rsidRPr="005C7BC8">
        <w:t xml:space="preserve">, </w:t>
      </w:r>
      <w:r w:rsidR="005C7BC8" w:rsidRPr="005C7BC8">
        <w:rPr>
          <w:rStyle w:val="CNumber"/>
        </w:rPr>
        <w:t>20</w:t>
      </w:r>
      <w:r w:rsidR="005C7BC8" w:rsidRPr="005C7BC8">
        <w:t>),</w:t>
      </w:r>
    </w:p>
    <w:p w14:paraId="41B80643" w14:textId="594E7541"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John"</w:t>
      </w:r>
      <w:r w:rsidR="005C7BC8" w:rsidRPr="005C7BC8">
        <w:t xml:space="preserve">,  </w:t>
      </w:r>
      <w:r w:rsidR="005C7BC8" w:rsidRPr="005C7BC8">
        <w:rPr>
          <w:color w:val="A31515"/>
        </w:rPr>
        <w:t>""</w:t>
      </w:r>
      <w:r w:rsidR="005C7BC8" w:rsidRPr="005C7BC8">
        <w:t xml:space="preserve">,      </w:t>
      </w:r>
      <w:r w:rsidR="005C7BC8" w:rsidRPr="005C7BC8">
        <w:rPr>
          <w:color w:val="A31515"/>
        </w:rPr>
        <w:t>"Toronto"</w:t>
      </w:r>
      <w:r w:rsidR="005C7BC8" w:rsidRPr="005C7BC8">
        <w:t xml:space="preserve">, </w:t>
      </w:r>
      <w:r w:rsidR="005C7BC8" w:rsidRPr="005C7BC8">
        <w:rPr>
          <w:rStyle w:val="CNumber"/>
        </w:rPr>
        <w:t>2020</w:t>
      </w:r>
      <w:r w:rsidR="005C7BC8" w:rsidRPr="005C7BC8">
        <w:t xml:space="preserve">,  </w:t>
      </w:r>
      <w:r w:rsidR="005C7BC8" w:rsidRPr="005C7BC8">
        <w:rPr>
          <w:rStyle w:val="CNumber"/>
        </w:rPr>
        <w:t>4</w:t>
      </w:r>
      <w:r w:rsidR="005C7BC8" w:rsidRPr="005C7BC8">
        <w:t xml:space="preserve">, </w:t>
      </w:r>
      <w:r w:rsidR="005C7BC8" w:rsidRPr="005C7BC8">
        <w:rPr>
          <w:rStyle w:val="CNumber"/>
        </w:rPr>
        <w:t>20</w:t>
      </w:r>
      <w:r w:rsidR="005C7BC8" w:rsidRPr="005C7BC8">
        <w:t>),</w:t>
      </w:r>
    </w:p>
    <w:p w14:paraId="4BD514A7" w14:textId="3982B24A"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John"</w:t>
      </w:r>
      <w:r w:rsidR="005C7BC8" w:rsidRPr="005C7BC8">
        <w:t xml:space="preserve">,  </w:t>
      </w:r>
      <w:r w:rsidR="005C7BC8" w:rsidRPr="005C7BC8">
        <w:rPr>
          <w:color w:val="A31515"/>
        </w:rPr>
        <w:t>"Smith"</w:t>
      </w:r>
      <w:r w:rsidR="005C7BC8" w:rsidRPr="005C7BC8">
        <w:t xml:space="preserve">, </w:t>
      </w:r>
      <w:r w:rsidR="005C7BC8" w:rsidRPr="005C7BC8">
        <w:rPr>
          <w:color w:val="0000FF"/>
        </w:rPr>
        <w:t>nullptr</w:t>
      </w:r>
      <w:r w:rsidR="005C7BC8" w:rsidRPr="005C7BC8">
        <w:t xml:space="preserve">,   </w:t>
      </w:r>
      <w:r w:rsidR="005C7BC8" w:rsidRPr="005C7BC8">
        <w:rPr>
          <w:rStyle w:val="CNumber"/>
        </w:rPr>
        <w:t>2020</w:t>
      </w:r>
      <w:r w:rsidR="005C7BC8" w:rsidRPr="005C7BC8">
        <w:t xml:space="preserve">,  </w:t>
      </w:r>
      <w:r w:rsidR="005C7BC8" w:rsidRPr="005C7BC8">
        <w:rPr>
          <w:rStyle w:val="CNumber"/>
        </w:rPr>
        <w:t>4</w:t>
      </w:r>
      <w:r w:rsidR="005C7BC8" w:rsidRPr="005C7BC8">
        <w:t xml:space="preserve">, </w:t>
      </w:r>
      <w:r w:rsidR="005C7BC8" w:rsidRPr="005C7BC8">
        <w:rPr>
          <w:rStyle w:val="CNumber"/>
        </w:rPr>
        <w:t>20</w:t>
      </w:r>
      <w:r w:rsidR="005C7BC8" w:rsidRPr="005C7BC8">
        <w:t>),</w:t>
      </w:r>
    </w:p>
    <w:p w14:paraId="48861C1D" w14:textId="43D64615"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John"</w:t>
      </w:r>
      <w:r w:rsidR="005C7BC8" w:rsidRPr="005C7BC8">
        <w:t xml:space="preserve">,  </w:t>
      </w:r>
      <w:r w:rsidR="005C7BC8" w:rsidRPr="005C7BC8">
        <w:rPr>
          <w:color w:val="A31515"/>
        </w:rPr>
        <w:t>"Smith"</w:t>
      </w:r>
      <w:r w:rsidR="005C7BC8" w:rsidRPr="005C7BC8">
        <w:t xml:space="preserve">, </w:t>
      </w:r>
      <w:r w:rsidR="005C7BC8" w:rsidRPr="005C7BC8">
        <w:rPr>
          <w:color w:val="A31515"/>
        </w:rPr>
        <w:t>""</w:t>
      </w:r>
      <w:r w:rsidR="005C7BC8" w:rsidRPr="005C7BC8">
        <w:t xml:space="preserve">,        </w:t>
      </w:r>
      <w:r w:rsidR="005C7BC8" w:rsidRPr="005C7BC8">
        <w:rPr>
          <w:rStyle w:val="CNumber"/>
        </w:rPr>
        <w:t>2020</w:t>
      </w:r>
      <w:r w:rsidR="005C7BC8" w:rsidRPr="005C7BC8">
        <w:t xml:space="preserve">,  </w:t>
      </w:r>
      <w:r w:rsidR="005C7BC8" w:rsidRPr="005C7BC8">
        <w:rPr>
          <w:rStyle w:val="CNumber"/>
        </w:rPr>
        <w:t>4</w:t>
      </w:r>
      <w:r w:rsidR="005C7BC8" w:rsidRPr="005C7BC8">
        <w:t xml:space="preserve">, </w:t>
      </w:r>
      <w:r w:rsidR="005C7BC8" w:rsidRPr="005C7BC8">
        <w:rPr>
          <w:rStyle w:val="CNumber"/>
        </w:rPr>
        <w:t>20</w:t>
      </w:r>
      <w:r w:rsidR="005C7BC8" w:rsidRPr="005C7BC8">
        <w:t>),</w:t>
      </w:r>
    </w:p>
    <w:p w14:paraId="5BF16F62" w14:textId="7064B807"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John"</w:t>
      </w:r>
      <w:r w:rsidR="005C7BC8" w:rsidRPr="005C7BC8">
        <w:t xml:space="preserve">,  </w:t>
      </w:r>
      <w:r w:rsidR="005C7BC8" w:rsidRPr="005C7BC8">
        <w:rPr>
          <w:color w:val="A31515"/>
        </w:rPr>
        <w:t>"Smith"</w:t>
      </w:r>
      <w:r w:rsidR="005C7BC8" w:rsidRPr="005C7BC8">
        <w:t xml:space="preserve">, </w:t>
      </w:r>
      <w:r w:rsidR="005C7BC8" w:rsidRPr="005C7BC8">
        <w:rPr>
          <w:color w:val="A31515"/>
        </w:rPr>
        <w:t>"Toronto"</w:t>
      </w:r>
      <w:r w:rsidR="005C7BC8" w:rsidRPr="005C7BC8">
        <w:t xml:space="preserve">, </w:t>
      </w:r>
      <w:r w:rsidR="005C7BC8" w:rsidRPr="005C7BC8">
        <w:rPr>
          <w:rStyle w:val="CNumber"/>
        </w:rPr>
        <w:t>2020</w:t>
      </w:r>
      <w:r w:rsidR="005C7BC8" w:rsidRPr="005C7BC8">
        <w:t xml:space="preserve">,  </w:t>
      </w:r>
      <w:r w:rsidR="005C7BC8" w:rsidRPr="005C7BC8">
        <w:rPr>
          <w:rStyle w:val="CNumber"/>
        </w:rPr>
        <w:t>4</w:t>
      </w:r>
      <w:r w:rsidR="005C7BC8" w:rsidRPr="005C7BC8">
        <w:t xml:space="preserve">, </w:t>
      </w:r>
      <w:r w:rsidR="005C7BC8" w:rsidRPr="005C7BC8">
        <w:rPr>
          <w:rStyle w:val="CNumber"/>
        </w:rPr>
        <w:t>20</w:t>
      </w:r>
      <w:r w:rsidR="005C7BC8" w:rsidRPr="005C7BC8">
        <w:t xml:space="preserve">), </w:t>
      </w:r>
      <w:r w:rsidR="005C7BC8" w:rsidRPr="005C7BC8">
        <w:rPr>
          <w:color w:val="008000"/>
        </w:rPr>
        <w:t>// valid</w:t>
      </w:r>
    </w:p>
    <w:p w14:paraId="584ADD30" w14:textId="7B89AFB8"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John"</w:t>
      </w:r>
      <w:r w:rsidR="005C7BC8" w:rsidRPr="005C7BC8">
        <w:t xml:space="preserve">,  </w:t>
      </w:r>
      <w:r w:rsidR="005C7BC8" w:rsidRPr="005C7BC8">
        <w:rPr>
          <w:color w:val="A31515"/>
        </w:rPr>
        <w:t>"Smith"</w:t>
      </w:r>
      <w:r w:rsidR="005C7BC8" w:rsidRPr="005C7BC8">
        <w:t xml:space="preserve">, </w:t>
      </w:r>
      <w:r w:rsidR="005C7BC8" w:rsidRPr="005C7BC8">
        <w:rPr>
          <w:color w:val="A31515"/>
        </w:rPr>
        <w:t>"Toronto"</w:t>
      </w:r>
      <w:r w:rsidR="005C7BC8" w:rsidRPr="005C7BC8">
        <w:t xml:space="preserve">, </w:t>
      </w:r>
      <w:r w:rsidR="005C7BC8" w:rsidRPr="005C7BC8">
        <w:rPr>
          <w:rStyle w:val="CNumber"/>
        </w:rPr>
        <w:t>2028</w:t>
      </w:r>
      <w:r w:rsidR="005C7BC8" w:rsidRPr="005C7BC8">
        <w:t xml:space="preserve">,  </w:t>
      </w:r>
      <w:r w:rsidR="005C7BC8" w:rsidRPr="005C7BC8">
        <w:rPr>
          <w:rStyle w:val="CNumber"/>
        </w:rPr>
        <w:t>4</w:t>
      </w:r>
      <w:r w:rsidR="005C7BC8" w:rsidRPr="005C7BC8">
        <w:t xml:space="preserve">, </w:t>
      </w:r>
      <w:r w:rsidR="005C7BC8" w:rsidRPr="005C7BC8">
        <w:rPr>
          <w:rStyle w:val="CNumber"/>
        </w:rPr>
        <w:t>20</w:t>
      </w:r>
      <w:r w:rsidR="005C7BC8" w:rsidRPr="005C7BC8">
        <w:t>),</w:t>
      </w:r>
    </w:p>
    <w:p w14:paraId="4B146B6E" w14:textId="58794906"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John"</w:t>
      </w:r>
      <w:r w:rsidR="005C7BC8" w:rsidRPr="005C7BC8">
        <w:t xml:space="preserve">,  </w:t>
      </w:r>
      <w:r w:rsidR="005C7BC8" w:rsidRPr="005C7BC8">
        <w:rPr>
          <w:color w:val="A31515"/>
        </w:rPr>
        <w:t>"Smith"</w:t>
      </w:r>
      <w:r w:rsidR="005C7BC8" w:rsidRPr="005C7BC8">
        <w:t xml:space="preserve">, </w:t>
      </w:r>
      <w:r w:rsidR="005C7BC8" w:rsidRPr="005C7BC8">
        <w:rPr>
          <w:color w:val="A31515"/>
        </w:rPr>
        <w:t>"Toronto"</w:t>
      </w:r>
      <w:r w:rsidR="005C7BC8" w:rsidRPr="005C7BC8">
        <w:t xml:space="preserve">, </w:t>
      </w:r>
      <w:r w:rsidR="005C7BC8" w:rsidRPr="005C7BC8">
        <w:rPr>
          <w:rStyle w:val="CNumber"/>
        </w:rPr>
        <w:t>2014</w:t>
      </w:r>
      <w:r w:rsidR="005C7BC8" w:rsidRPr="005C7BC8">
        <w:t xml:space="preserve">,  </w:t>
      </w:r>
      <w:r w:rsidR="005C7BC8" w:rsidRPr="005C7BC8">
        <w:rPr>
          <w:rStyle w:val="CNumber"/>
        </w:rPr>
        <w:t>4</w:t>
      </w:r>
      <w:r w:rsidR="005C7BC8" w:rsidRPr="005C7BC8">
        <w:t xml:space="preserve">, </w:t>
      </w:r>
      <w:r w:rsidR="005C7BC8" w:rsidRPr="005C7BC8">
        <w:rPr>
          <w:rStyle w:val="CNumber"/>
        </w:rPr>
        <w:t>20</w:t>
      </w:r>
      <w:r w:rsidR="005C7BC8" w:rsidRPr="005C7BC8">
        <w:t>),</w:t>
      </w:r>
    </w:p>
    <w:p w14:paraId="696A3180" w14:textId="7FC1C8E6"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John"</w:t>
      </w:r>
      <w:r w:rsidR="005C7BC8" w:rsidRPr="005C7BC8">
        <w:t xml:space="preserve">,  </w:t>
      </w:r>
      <w:r w:rsidR="005C7BC8" w:rsidRPr="005C7BC8">
        <w:rPr>
          <w:color w:val="A31515"/>
        </w:rPr>
        <w:t>"Smith"</w:t>
      </w:r>
      <w:r w:rsidR="005C7BC8" w:rsidRPr="005C7BC8">
        <w:t xml:space="preserve">, </w:t>
      </w:r>
      <w:r w:rsidR="005C7BC8" w:rsidRPr="005C7BC8">
        <w:rPr>
          <w:color w:val="A31515"/>
        </w:rPr>
        <w:t>"Toronto"</w:t>
      </w:r>
      <w:r w:rsidR="005C7BC8" w:rsidRPr="005C7BC8">
        <w:t xml:space="preserve">, </w:t>
      </w:r>
      <w:r w:rsidR="005C7BC8" w:rsidRPr="005C7BC8">
        <w:rPr>
          <w:rStyle w:val="CNumber"/>
        </w:rPr>
        <w:t>2022</w:t>
      </w:r>
      <w:r w:rsidR="005C7BC8" w:rsidRPr="005C7BC8">
        <w:t xml:space="preserve">, </w:t>
      </w:r>
      <w:r w:rsidR="005C7BC8" w:rsidRPr="005C7BC8">
        <w:rPr>
          <w:rStyle w:val="CNumber"/>
        </w:rPr>
        <w:t>12</w:t>
      </w:r>
      <w:r w:rsidR="005C7BC8" w:rsidRPr="005C7BC8">
        <w:t xml:space="preserve">, </w:t>
      </w:r>
      <w:r w:rsidR="005C7BC8" w:rsidRPr="005C7BC8">
        <w:rPr>
          <w:rStyle w:val="CNumber"/>
        </w:rPr>
        <w:t>31</w:t>
      </w:r>
      <w:r w:rsidR="005C7BC8" w:rsidRPr="005C7BC8">
        <w:t xml:space="preserve">), </w:t>
      </w:r>
      <w:r w:rsidR="005C7BC8" w:rsidRPr="005C7BC8">
        <w:rPr>
          <w:color w:val="008000"/>
        </w:rPr>
        <w:t>// valid</w:t>
      </w:r>
    </w:p>
    <w:p w14:paraId="29F9F3D6" w14:textId="21DEDA81"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John"</w:t>
      </w:r>
      <w:r w:rsidR="005C7BC8" w:rsidRPr="005C7BC8">
        <w:t xml:space="preserve">,  </w:t>
      </w:r>
      <w:r w:rsidR="005C7BC8" w:rsidRPr="005C7BC8">
        <w:rPr>
          <w:color w:val="A31515"/>
        </w:rPr>
        <w:t>"Smith"</w:t>
      </w:r>
      <w:r w:rsidR="005C7BC8" w:rsidRPr="005C7BC8">
        <w:t xml:space="preserve">, </w:t>
      </w:r>
      <w:r w:rsidR="005C7BC8" w:rsidRPr="005C7BC8">
        <w:rPr>
          <w:color w:val="A31515"/>
        </w:rPr>
        <w:t>"Toronto"</w:t>
      </w:r>
      <w:r w:rsidR="005C7BC8" w:rsidRPr="005C7BC8">
        <w:t xml:space="preserve">, </w:t>
      </w:r>
      <w:r w:rsidR="005C7BC8" w:rsidRPr="005C7BC8">
        <w:rPr>
          <w:rStyle w:val="CNumber"/>
        </w:rPr>
        <w:t>2020</w:t>
      </w:r>
      <w:r w:rsidR="005C7BC8" w:rsidRPr="005C7BC8">
        <w:t xml:space="preserve">, </w:t>
      </w:r>
      <w:r w:rsidR="005C7BC8" w:rsidRPr="005C7BC8">
        <w:rPr>
          <w:rStyle w:val="CNumber"/>
        </w:rPr>
        <w:t>40</w:t>
      </w:r>
      <w:r w:rsidR="005C7BC8" w:rsidRPr="005C7BC8">
        <w:t xml:space="preserve">, </w:t>
      </w:r>
      <w:r w:rsidR="005C7BC8" w:rsidRPr="005C7BC8">
        <w:rPr>
          <w:rStyle w:val="CNumber"/>
        </w:rPr>
        <w:t>20</w:t>
      </w:r>
      <w:r w:rsidR="005C7BC8" w:rsidRPr="005C7BC8">
        <w:t>),</w:t>
      </w:r>
    </w:p>
    <w:p w14:paraId="750C27A4" w14:textId="14A48109"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John"</w:t>
      </w:r>
      <w:r w:rsidR="005C7BC8" w:rsidRPr="005C7BC8">
        <w:t xml:space="preserve">,  </w:t>
      </w:r>
      <w:r w:rsidR="005C7BC8" w:rsidRPr="005C7BC8">
        <w:rPr>
          <w:color w:val="A31515"/>
        </w:rPr>
        <w:t>"Smith"</w:t>
      </w:r>
      <w:r w:rsidR="005C7BC8" w:rsidRPr="005C7BC8">
        <w:t xml:space="preserve">, </w:t>
      </w:r>
      <w:r w:rsidR="005C7BC8" w:rsidRPr="005C7BC8">
        <w:rPr>
          <w:color w:val="A31515"/>
        </w:rPr>
        <w:t>"Toronto"</w:t>
      </w:r>
      <w:r w:rsidR="005C7BC8" w:rsidRPr="005C7BC8">
        <w:t xml:space="preserve">, </w:t>
      </w:r>
      <w:r w:rsidR="005C7BC8" w:rsidRPr="005C7BC8">
        <w:rPr>
          <w:rStyle w:val="CNumber"/>
        </w:rPr>
        <w:t>2020</w:t>
      </w:r>
      <w:r w:rsidR="005C7BC8" w:rsidRPr="005C7BC8">
        <w:t xml:space="preserve">,  </w:t>
      </w:r>
      <w:r w:rsidR="005C7BC8" w:rsidRPr="005C7BC8">
        <w:rPr>
          <w:rStyle w:val="CNumber"/>
        </w:rPr>
        <w:t>0</w:t>
      </w:r>
      <w:r w:rsidR="005C7BC8" w:rsidRPr="005C7BC8">
        <w:t xml:space="preserve">, </w:t>
      </w:r>
      <w:r w:rsidR="005C7BC8" w:rsidRPr="005C7BC8">
        <w:rPr>
          <w:rStyle w:val="CNumber"/>
        </w:rPr>
        <w:t>20</w:t>
      </w:r>
      <w:r w:rsidR="005C7BC8" w:rsidRPr="005C7BC8">
        <w:t>),</w:t>
      </w:r>
    </w:p>
    <w:p w14:paraId="6E59A2AE" w14:textId="0F356CE8"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John"</w:t>
      </w:r>
      <w:r w:rsidR="005C7BC8" w:rsidRPr="005C7BC8">
        <w:t xml:space="preserve">,  </w:t>
      </w:r>
      <w:r w:rsidR="005C7BC8" w:rsidRPr="005C7BC8">
        <w:rPr>
          <w:color w:val="A31515"/>
        </w:rPr>
        <w:t>"Smith"</w:t>
      </w:r>
      <w:r w:rsidR="005C7BC8" w:rsidRPr="005C7BC8">
        <w:t xml:space="preserve">, </w:t>
      </w:r>
      <w:r w:rsidR="005C7BC8" w:rsidRPr="005C7BC8">
        <w:rPr>
          <w:color w:val="A31515"/>
        </w:rPr>
        <w:t>"Toronto"</w:t>
      </w:r>
      <w:r w:rsidR="005C7BC8" w:rsidRPr="005C7BC8">
        <w:t xml:space="preserve">, </w:t>
      </w:r>
      <w:r w:rsidR="005C7BC8" w:rsidRPr="005C7BC8">
        <w:rPr>
          <w:rStyle w:val="CNumber"/>
        </w:rPr>
        <w:t>2019</w:t>
      </w:r>
      <w:r w:rsidR="005C7BC8" w:rsidRPr="005C7BC8">
        <w:t xml:space="preserve">,  </w:t>
      </w:r>
      <w:r w:rsidR="005C7BC8" w:rsidRPr="005C7BC8">
        <w:rPr>
          <w:rStyle w:val="CNumber"/>
        </w:rPr>
        <w:t>1</w:t>
      </w:r>
      <w:r w:rsidR="005C7BC8" w:rsidRPr="005C7BC8">
        <w:t xml:space="preserve">,  </w:t>
      </w:r>
      <w:r w:rsidR="005C7BC8" w:rsidRPr="005C7BC8">
        <w:rPr>
          <w:rStyle w:val="CNumber"/>
        </w:rPr>
        <w:t>1</w:t>
      </w:r>
      <w:r w:rsidR="005C7BC8" w:rsidRPr="005C7BC8">
        <w:t xml:space="preserve">), </w:t>
      </w:r>
      <w:r w:rsidR="005C7BC8" w:rsidRPr="005C7BC8">
        <w:rPr>
          <w:color w:val="008000"/>
        </w:rPr>
        <w:t>// valid</w:t>
      </w:r>
    </w:p>
    <w:p w14:paraId="7FC2E0D2" w14:textId="4DE8C09E"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John"</w:t>
      </w:r>
      <w:r w:rsidR="005C7BC8" w:rsidRPr="005C7BC8">
        <w:t xml:space="preserve">,  </w:t>
      </w:r>
      <w:r w:rsidR="005C7BC8" w:rsidRPr="005C7BC8">
        <w:rPr>
          <w:color w:val="A31515"/>
        </w:rPr>
        <w:t>"Smith"</w:t>
      </w:r>
      <w:r w:rsidR="005C7BC8" w:rsidRPr="005C7BC8">
        <w:t xml:space="preserve">, </w:t>
      </w:r>
      <w:r w:rsidR="005C7BC8" w:rsidRPr="005C7BC8">
        <w:rPr>
          <w:color w:val="A31515"/>
        </w:rPr>
        <w:t>"Toronto"</w:t>
      </w:r>
      <w:r w:rsidR="005C7BC8" w:rsidRPr="005C7BC8">
        <w:t xml:space="preserve">, </w:t>
      </w:r>
      <w:r w:rsidR="005C7BC8" w:rsidRPr="005C7BC8">
        <w:rPr>
          <w:rStyle w:val="CNumber"/>
        </w:rPr>
        <w:t>2020</w:t>
      </w:r>
      <w:r w:rsidR="005C7BC8" w:rsidRPr="005C7BC8">
        <w:t xml:space="preserve">,  </w:t>
      </w:r>
      <w:r w:rsidR="005C7BC8" w:rsidRPr="005C7BC8">
        <w:rPr>
          <w:rStyle w:val="CNumber"/>
        </w:rPr>
        <w:t>4</w:t>
      </w:r>
      <w:r w:rsidR="005C7BC8" w:rsidRPr="005C7BC8">
        <w:t xml:space="preserve">,  </w:t>
      </w:r>
      <w:r w:rsidR="005C7BC8" w:rsidRPr="005C7BC8">
        <w:rPr>
          <w:rStyle w:val="CNumber"/>
        </w:rPr>
        <w:t>0</w:t>
      </w:r>
      <w:r w:rsidR="005C7BC8" w:rsidRPr="005C7BC8">
        <w:t>),</w:t>
      </w:r>
    </w:p>
    <w:p w14:paraId="7237E2FB" w14:textId="17321859"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John"</w:t>
      </w:r>
      <w:r w:rsidR="005C7BC8" w:rsidRPr="005C7BC8">
        <w:t xml:space="preserve">,  </w:t>
      </w:r>
      <w:r w:rsidR="005C7BC8" w:rsidRPr="005C7BC8">
        <w:rPr>
          <w:color w:val="A31515"/>
        </w:rPr>
        <w:t>"Smith"</w:t>
      </w:r>
      <w:r w:rsidR="005C7BC8" w:rsidRPr="005C7BC8">
        <w:t xml:space="preserve">, </w:t>
      </w:r>
      <w:r w:rsidR="005C7BC8" w:rsidRPr="005C7BC8">
        <w:rPr>
          <w:color w:val="A31515"/>
        </w:rPr>
        <w:t>"Toronto"</w:t>
      </w:r>
      <w:r w:rsidR="005C7BC8" w:rsidRPr="005C7BC8">
        <w:t xml:space="preserve">, </w:t>
      </w:r>
      <w:r w:rsidR="005C7BC8" w:rsidRPr="005C7BC8">
        <w:rPr>
          <w:rStyle w:val="CNumber"/>
        </w:rPr>
        <w:t>2020</w:t>
      </w:r>
      <w:r w:rsidR="005C7BC8" w:rsidRPr="005C7BC8">
        <w:t xml:space="preserve">,  </w:t>
      </w:r>
      <w:r w:rsidR="005C7BC8" w:rsidRPr="005C7BC8">
        <w:rPr>
          <w:rStyle w:val="CNumber"/>
        </w:rPr>
        <w:t>4</w:t>
      </w:r>
      <w:r w:rsidR="005C7BC8" w:rsidRPr="005C7BC8">
        <w:t xml:space="preserve">, </w:t>
      </w:r>
      <w:r w:rsidR="005C7BC8" w:rsidRPr="005C7BC8">
        <w:rPr>
          <w:rStyle w:val="CNumber"/>
        </w:rPr>
        <w:t>32</w:t>
      </w:r>
      <w:r w:rsidR="005C7BC8" w:rsidRPr="005C7BC8">
        <w:t>),</w:t>
      </w:r>
    </w:p>
    <w:p w14:paraId="650B996A" w14:textId="2F80559B"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0000FF"/>
        </w:rPr>
        <w:t>nullptr</w:t>
      </w:r>
      <w:r w:rsidR="005C7BC8" w:rsidRPr="005C7BC8">
        <w:t xml:space="preserve">, </w:t>
      </w:r>
      <w:r w:rsidR="005C7BC8" w:rsidRPr="005C7BC8">
        <w:rPr>
          <w:color w:val="0000FF"/>
        </w:rPr>
        <w:t>nullptr</w:t>
      </w:r>
      <w:r w:rsidR="005C7BC8" w:rsidRPr="005C7BC8">
        <w:t xml:space="preserve">, </w:t>
      </w:r>
      <w:r w:rsidR="005C7BC8" w:rsidRPr="005C7BC8">
        <w:rPr>
          <w:color w:val="0000FF"/>
        </w:rPr>
        <w:t>nullptr</w:t>
      </w:r>
      <w:r w:rsidR="005C7BC8" w:rsidRPr="005C7BC8">
        <w:t xml:space="preserve">,      </w:t>
      </w:r>
      <w:r w:rsidR="005C7BC8" w:rsidRPr="005C7BC8">
        <w:rPr>
          <w:rStyle w:val="CNumber"/>
        </w:rPr>
        <w:t>0</w:t>
      </w:r>
      <w:r w:rsidR="005C7BC8" w:rsidRPr="005C7BC8">
        <w:t xml:space="preserve">,  </w:t>
      </w:r>
      <w:r w:rsidR="005C7BC8" w:rsidRPr="005C7BC8">
        <w:rPr>
          <w:rStyle w:val="CNumber"/>
        </w:rPr>
        <w:t>0</w:t>
      </w:r>
      <w:r w:rsidR="005C7BC8" w:rsidRPr="005C7BC8">
        <w:t xml:space="preserve">,  </w:t>
      </w:r>
      <w:r w:rsidR="005C7BC8" w:rsidRPr="005C7BC8">
        <w:rPr>
          <w:rStyle w:val="CNumber"/>
        </w:rPr>
        <w:t>0</w:t>
      </w:r>
      <w:r w:rsidR="005C7BC8" w:rsidRPr="005C7BC8">
        <w:t>),</w:t>
      </w:r>
    </w:p>
    <w:p w14:paraId="09095672" w14:textId="53AC643C"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John"</w:t>
      </w:r>
      <w:r w:rsidR="005C7BC8" w:rsidRPr="005C7BC8">
        <w:t xml:space="preserve">,  </w:t>
      </w:r>
      <w:r w:rsidR="005C7BC8" w:rsidRPr="005C7BC8">
        <w:rPr>
          <w:color w:val="A31515"/>
        </w:rPr>
        <w:t>"Smith"</w:t>
      </w:r>
      <w:r w:rsidR="005C7BC8" w:rsidRPr="005C7BC8">
        <w:t xml:space="preserve">, </w:t>
      </w:r>
      <w:r w:rsidR="005C7BC8" w:rsidRPr="005C7BC8">
        <w:rPr>
          <w:color w:val="A31515"/>
        </w:rPr>
        <w:t>"Toronto"</w:t>
      </w:r>
      <w:r w:rsidR="005C7BC8" w:rsidRPr="005C7BC8">
        <w:t xml:space="preserve">),               </w:t>
      </w:r>
      <w:r w:rsidR="005C7BC8" w:rsidRPr="005C7BC8">
        <w:rPr>
          <w:color w:val="008000"/>
        </w:rPr>
        <w:t>// valid</w:t>
      </w:r>
    </w:p>
    <w:p w14:paraId="46460C36" w14:textId="4B0CD248" w:rsidR="005C7BC8" w:rsidRPr="005C7BC8" w:rsidRDefault="00AA0C1C" w:rsidP="005C7BC8">
      <w:pPr>
        <w:pStyle w:val="SourceCode"/>
      </w:pPr>
      <w:r>
        <w:t xml:space="preserve">    </w:t>
      </w:r>
      <w:r w:rsidR="005C7BC8" w:rsidRPr="00E7076A">
        <w:rPr>
          <w:color w:val="2B91AF"/>
        </w:rPr>
        <w:t>Traveler</w:t>
      </w:r>
      <w:r w:rsidR="005C7BC8" w:rsidRPr="005C7BC8">
        <w:t>()</w:t>
      </w:r>
    </w:p>
    <w:p w14:paraId="084F4152" w14:textId="07B71A12" w:rsidR="005C7BC8" w:rsidRPr="005C7BC8" w:rsidRDefault="00AA0C1C" w:rsidP="005C7BC8">
      <w:pPr>
        <w:pStyle w:val="SourceCode"/>
      </w:pPr>
      <w:r>
        <w:t xml:space="preserve">  </w:t>
      </w:r>
      <w:r w:rsidR="005C7BC8" w:rsidRPr="005C7BC8">
        <w:t>};</w:t>
      </w:r>
    </w:p>
    <w:p w14:paraId="6389A820" w14:textId="5B96A4EF" w:rsidR="005C7BC8" w:rsidRPr="005C7BC8" w:rsidRDefault="00AA0C1C" w:rsidP="005C7BC8">
      <w:pPr>
        <w:pStyle w:val="SourceCode"/>
      </w:pPr>
      <w:r>
        <w:t xml:space="preserve">  </w:t>
      </w:r>
      <w:r w:rsidR="005C7BC8" w:rsidRPr="005C7BC8">
        <w:t xml:space="preserve">cout </w:t>
      </w:r>
      <w:r w:rsidR="005C7BC8" w:rsidRPr="005C7BC8">
        <w:rPr>
          <w:color w:val="008080"/>
        </w:rPr>
        <w:t>&lt;&lt;</w:t>
      </w:r>
      <w:r w:rsidR="005C7BC8" w:rsidRPr="005C7BC8">
        <w:t xml:space="preserve"> "----------------------------------------" </w:t>
      </w:r>
      <w:r w:rsidR="005C7BC8" w:rsidRPr="005C7BC8">
        <w:rPr>
          <w:color w:val="008080"/>
        </w:rPr>
        <w:t>&lt;&lt;</w:t>
      </w:r>
      <w:r w:rsidR="005C7BC8" w:rsidRPr="005C7BC8">
        <w:t xml:space="preserve"> endl;</w:t>
      </w:r>
    </w:p>
    <w:p w14:paraId="3303BC73" w14:textId="343F30D7" w:rsidR="005C7BC8" w:rsidRPr="005C7BC8" w:rsidRDefault="00AA0C1C" w:rsidP="005C7BC8">
      <w:pPr>
        <w:pStyle w:val="SourceCode"/>
      </w:pPr>
      <w:r>
        <w:t xml:space="preserve">  </w:t>
      </w:r>
      <w:r w:rsidR="005C7BC8" w:rsidRPr="005C7BC8">
        <w:t xml:space="preserve">cout </w:t>
      </w:r>
      <w:r w:rsidR="005C7BC8" w:rsidRPr="005C7BC8">
        <w:rPr>
          <w:color w:val="008080"/>
        </w:rPr>
        <w:t>&lt;&lt;</w:t>
      </w:r>
      <w:r w:rsidR="005C7BC8" w:rsidRPr="005C7BC8">
        <w:t xml:space="preserve"> </w:t>
      </w:r>
      <w:r w:rsidR="005C7BC8" w:rsidRPr="005C7BC8">
        <w:rPr>
          <w:color w:val="A31515"/>
        </w:rPr>
        <w:t>"Testing the validation logic"</w:t>
      </w:r>
      <w:r w:rsidR="005C7BC8" w:rsidRPr="005C7BC8">
        <w:t xml:space="preserve"> </w:t>
      </w:r>
      <w:r w:rsidR="005C7BC8" w:rsidRPr="005C7BC8">
        <w:rPr>
          <w:color w:val="008080"/>
        </w:rPr>
        <w:t>&lt;&lt;</w:t>
      </w:r>
      <w:r w:rsidR="005C7BC8" w:rsidRPr="005C7BC8">
        <w:t xml:space="preserve"> endl;</w:t>
      </w:r>
    </w:p>
    <w:p w14:paraId="3161660A" w14:textId="26AA3805" w:rsidR="005C7BC8" w:rsidRPr="005C7BC8" w:rsidRDefault="00AA0C1C" w:rsidP="005C7BC8">
      <w:pPr>
        <w:pStyle w:val="SourceCode"/>
      </w:pPr>
      <w:r>
        <w:t xml:space="preserve">  </w:t>
      </w:r>
      <w:r w:rsidR="005C7BC8" w:rsidRPr="005C7BC8">
        <w:t xml:space="preserve">cout </w:t>
      </w:r>
      <w:r w:rsidR="005C7BC8" w:rsidRPr="005C7BC8">
        <w:rPr>
          <w:color w:val="008080"/>
        </w:rPr>
        <w:t>&lt;&lt;</w:t>
      </w:r>
      <w:r w:rsidR="005C7BC8" w:rsidRPr="005C7BC8">
        <w:t xml:space="preserve"> </w:t>
      </w:r>
      <w:r w:rsidR="005C7BC8" w:rsidRPr="005C7BC8">
        <w:rPr>
          <w:color w:val="A31515"/>
        </w:rPr>
        <w:t>"(only travelers 6, 9, 12 and 16 should be valid)"</w:t>
      </w:r>
      <w:r w:rsidR="005C7BC8" w:rsidRPr="005C7BC8">
        <w:t xml:space="preserve"> </w:t>
      </w:r>
      <w:r w:rsidR="005C7BC8" w:rsidRPr="005C7BC8">
        <w:rPr>
          <w:color w:val="008080"/>
        </w:rPr>
        <w:t>&lt;&lt;</w:t>
      </w:r>
      <w:r w:rsidR="005C7BC8" w:rsidRPr="005C7BC8">
        <w:t xml:space="preserve"> endl;</w:t>
      </w:r>
    </w:p>
    <w:p w14:paraId="00945472" w14:textId="3FEAACD0" w:rsidR="005C7BC8" w:rsidRPr="005C7BC8" w:rsidRDefault="00AA0C1C" w:rsidP="005C7BC8">
      <w:pPr>
        <w:pStyle w:val="SourceCode"/>
      </w:pPr>
      <w:r>
        <w:t xml:space="preserve">  </w:t>
      </w:r>
      <w:r w:rsidR="005C7BC8" w:rsidRPr="005C7BC8">
        <w:t xml:space="preserve">cout </w:t>
      </w:r>
      <w:r w:rsidR="005C7BC8" w:rsidRPr="005C7BC8">
        <w:rPr>
          <w:color w:val="008080"/>
        </w:rPr>
        <w:t>&lt;&lt;</w:t>
      </w:r>
      <w:r w:rsidR="005C7BC8" w:rsidRPr="005C7BC8">
        <w:t xml:space="preserve"> </w:t>
      </w:r>
      <w:r w:rsidR="005C7BC8" w:rsidRPr="005C7BC8">
        <w:rPr>
          <w:color w:val="A31515"/>
        </w:rPr>
        <w:t>"----------------------------------------"</w:t>
      </w:r>
      <w:r w:rsidR="005C7BC8" w:rsidRPr="005C7BC8">
        <w:t xml:space="preserve"> </w:t>
      </w:r>
      <w:r w:rsidR="005C7BC8" w:rsidRPr="005C7BC8">
        <w:rPr>
          <w:color w:val="008080"/>
        </w:rPr>
        <w:t>&lt;&lt;</w:t>
      </w:r>
      <w:r w:rsidR="005C7BC8" w:rsidRPr="005C7BC8">
        <w:t xml:space="preserve"> endl;</w:t>
      </w:r>
    </w:p>
    <w:p w14:paraId="55783F7A" w14:textId="4429BFB7" w:rsidR="005C7BC8" w:rsidRPr="005C7BC8" w:rsidRDefault="00AA0C1C" w:rsidP="005C7BC8">
      <w:pPr>
        <w:pStyle w:val="SourceCode"/>
      </w:pPr>
      <w:r>
        <w:t xml:space="preserve">  </w:t>
      </w:r>
      <w:r w:rsidR="005C7BC8" w:rsidRPr="005C7BC8">
        <w:rPr>
          <w:color w:val="0000FF"/>
        </w:rPr>
        <w:t>for</w:t>
      </w:r>
      <w:r w:rsidR="005C7BC8" w:rsidRPr="005C7BC8">
        <w:t xml:space="preserve"> (</w:t>
      </w:r>
      <w:r w:rsidR="005C7BC8" w:rsidRPr="005C7BC8">
        <w:rPr>
          <w:color w:val="0000FF"/>
        </w:rPr>
        <w:t>int</w:t>
      </w:r>
      <w:r w:rsidR="005C7BC8" w:rsidRPr="005C7BC8">
        <w:t xml:space="preserve"> i = </w:t>
      </w:r>
      <w:r w:rsidR="005C7BC8" w:rsidRPr="005C7BC8">
        <w:rPr>
          <w:rStyle w:val="CNumber"/>
        </w:rPr>
        <w:t>0</w:t>
      </w:r>
      <w:r w:rsidR="005C7BC8" w:rsidRPr="005C7BC8">
        <w:t xml:space="preserve">; i &lt; </w:t>
      </w:r>
      <w:r w:rsidR="005C7BC8" w:rsidRPr="005C7BC8">
        <w:rPr>
          <w:rStyle w:val="CNumber"/>
        </w:rPr>
        <w:t>17</w:t>
      </w:r>
      <w:r w:rsidR="005C7BC8" w:rsidRPr="005C7BC8">
        <w:t>; ++i)</w:t>
      </w:r>
    </w:p>
    <w:p w14:paraId="01280FA8" w14:textId="4A6FC5E4" w:rsidR="005C7BC8" w:rsidRPr="005C7BC8" w:rsidRDefault="00AA0C1C" w:rsidP="005C7BC8">
      <w:pPr>
        <w:pStyle w:val="SourceCode"/>
      </w:pPr>
      <w:r>
        <w:t xml:space="preserve">  </w:t>
      </w:r>
      <w:r w:rsidR="005C7BC8" w:rsidRPr="005C7BC8">
        <w:t>{</w:t>
      </w:r>
    </w:p>
    <w:p w14:paraId="78ED40EC" w14:textId="2081F3DA" w:rsidR="005C7BC8" w:rsidRPr="005C7BC8" w:rsidRDefault="00AA0C1C" w:rsidP="005C7BC8">
      <w:pPr>
        <w:pStyle w:val="SourceCode"/>
      </w:pPr>
      <w:r>
        <w:t xml:space="preserve">    </w:t>
      </w:r>
      <w:r w:rsidR="005C7BC8" w:rsidRPr="005C7BC8">
        <w:t xml:space="preserve">cout </w:t>
      </w:r>
      <w:r w:rsidR="005C7BC8" w:rsidRPr="005C7BC8">
        <w:rPr>
          <w:color w:val="008080"/>
        </w:rPr>
        <w:t>&lt;&lt;</w:t>
      </w:r>
      <w:r w:rsidR="005C7BC8" w:rsidRPr="005C7BC8">
        <w:t xml:space="preserve"> </w:t>
      </w:r>
      <w:r w:rsidR="005C7BC8" w:rsidRPr="005C7BC8">
        <w:rPr>
          <w:color w:val="A31515"/>
        </w:rPr>
        <w:t>"Traveler "</w:t>
      </w:r>
      <w:r w:rsidR="005C7BC8" w:rsidRPr="005C7BC8">
        <w:t xml:space="preserve"> </w:t>
      </w:r>
      <w:r w:rsidR="005C7BC8" w:rsidRPr="005C7BC8">
        <w:rPr>
          <w:color w:val="008080"/>
        </w:rPr>
        <w:t>&lt;&lt;</w:t>
      </w:r>
      <w:r w:rsidR="005C7BC8" w:rsidRPr="005C7BC8">
        <w:t xml:space="preserve"> i + </w:t>
      </w:r>
      <w:r w:rsidR="005C7BC8" w:rsidRPr="005C7BC8">
        <w:rPr>
          <w:rStyle w:val="CNumber"/>
        </w:rPr>
        <w:t>1</w:t>
      </w:r>
      <w:r w:rsidR="005C7BC8" w:rsidRPr="005C7BC8">
        <w:t xml:space="preserve"> </w:t>
      </w:r>
      <w:r w:rsidR="005C7BC8" w:rsidRPr="005C7BC8">
        <w:rPr>
          <w:color w:val="008080"/>
        </w:rPr>
        <w:t>&lt;&lt;</w:t>
      </w:r>
      <w:r w:rsidR="005C7BC8" w:rsidRPr="005C7BC8">
        <w:t xml:space="preserve"> </w:t>
      </w:r>
      <w:r w:rsidR="005C7BC8" w:rsidRPr="005C7BC8">
        <w:rPr>
          <w:color w:val="A31515"/>
        </w:rPr>
        <w:t>": "</w:t>
      </w:r>
      <w:r w:rsidR="005C7BC8" w:rsidRPr="005C7BC8">
        <w:t xml:space="preserve"> </w:t>
      </w:r>
    </w:p>
    <w:p w14:paraId="40E093F9" w14:textId="30D6584B" w:rsidR="005C7BC8" w:rsidRPr="005C7BC8" w:rsidRDefault="005C7BC8" w:rsidP="005C7BC8">
      <w:pPr>
        <w:pStyle w:val="SourceCode"/>
      </w:pPr>
      <w:r w:rsidRPr="005C7BC8">
        <w:t xml:space="preserve">  </w:t>
      </w:r>
      <w:r w:rsidRPr="005C7BC8">
        <w:t xml:space="preserve">       </w:t>
      </w:r>
      <w:r w:rsidRPr="005C7BC8">
        <w:rPr>
          <w:color w:val="008080"/>
        </w:rPr>
        <w:t>&lt;&lt;</w:t>
      </w:r>
      <w:r w:rsidRPr="005C7BC8">
        <w:t xml:space="preserve"> (travelers[i].isEmpty() ? </w:t>
      </w:r>
      <w:r w:rsidRPr="005C7BC8">
        <w:rPr>
          <w:color w:val="A31515"/>
        </w:rPr>
        <w:t>"not valid"</w:t>
      </w:r>
      <w:r w:rsidRPr="005C7BC8">
        <w:t xml:space="preserve"> : </w:t>
      </w:r>
      <w:r w:rsidRPr="005C7BC8">
        <w:rPr>
          <w:color w:val="A31515"/>
        </w:rPr>
        <w:t>"valid"</w:t>
      </w:r>
      <w:r w:rsidRPr="005C7BC8">
        <w:t xml:space="preserve">) </w:t>
      </w:r>
      <w:r w:rsidRPr="005C7BC8">
        <w:rPr>
          <w:color w:val="008080"/>
        </w:rPr>
        <w:t>&lt;&lt;</w:t>
      </w:r>
      <w:r w:rsidRPr="005C7BC8">
        <w:t xml:space="preserve"> endl;</w:t>
      </w:r>
    </w:p>
    <w:p w14:paraId="02998E9A" w14:textId="7AC8005C" w:rsidR="005C7BC8" w:rsidRPr="005C7BC8" w:rsidRDefault="00AA0C1C" w:rsidP="005C7BC8">
      <w:pPr>
        <w:pStyle w:val="SourceCode"/>
      </w:pPr>
      <w:r>
        <w:t xml:space="preserve">  </w:t>
      </w:r>
      <w:r w:rsidR="005C7BC8" w:rsidRPr="005C7BC8">
        <w:t>}</w:t>
      </w:r>
    </w:p>
    <w:p w14:paraId="580066F0" w14:textId="7AEC25D2" w:rsidR="005C7BC8" w:rsidRPr="005C7BC8" w:rsidRDefault="00AA0C1C" w:rsidP="005C7BC8">
      <w:pPr>
        <w:pStyle w:val="SourceCode"/>
      </w:pPr>
      <w:r>
        <w:t xml:space="preserve">  </w:t>
      </w:r>
      <w:r w:rsidR="005C7BC8" w:rsidRPr="005C7BC8">
        <w:t xml:space="preserve">cout </w:t>
      </w:r>
      <w:r w:rsidR="005C7BC8" w:rsidRPr="005C7BC8">
        <w:rPr>
          <w:color w:val="008080"/>
        </w:rPr>
        <w:t>&lt;&lt;</w:t>
      </w:r>
      <w:r w:rsidR="005C7BC8" w:rsidRPr="005C7BC8">
        <w:t xml:space="preserve"> </w:t>
      </w:r>
      <w:r w:rsidR="005C7BC8" w:rsidRPr="005C7BC8">
        <w:rPr>
          <w:color w:val="A31515"/>
        </w:rPr>
        <w:t>"----------------------------------------"</w:t>
      </w:r>
      <w:r w:rsidR="005C7BC8" w:rsidRPr="005C7BC8">
        <w:t xml:space="preserve"> </w:t>
      </w:r>
      <w:r w:rsidR="005C7BC8" w:rsidRPr="005C7BC8">
        <w:rPr>
          <w:color w:val="008080"/>
        </w:rPr>
        <w:t>&lt;&lt;</w:t>
      </w:r>
      <w:r w:rsidR="005C7BC8" w:rsidRPr="005C7BC8">
        <w:t xml:space="preserve"> endl </w:t>
      </w:r>
      <w:r w:rsidR="005C7BC8" w:rsidRPr="005C7BC8">
        <w:rPr>
          <w:color w:val="008080"/>
        </w:rPr>
        <w:t>&lt;&lt;</w:t>
      </w:r>
      <w:r w:rsidR="005C7BC8" w:rsidRPr="005C7BC8">
        <w:t xml:space="preserve"> endl;</w:t>
      </w:r>
    </w:p>
    <w:p w14:paraId="2279D97C" w14:textId="77777777" w:rsidR="005C7BC8" w:rsidRPr="005C7BC8" w:rsidRDefault="005C7BC8" w:rsidP="005C7BC8">
      <w:pPr>
        <w:pStyle w:val="SourceCode"/>
      </w:pPr>
    </w:p>
    <w:p w14:paraId="379941CA" w14:textId="075BD4C5" w:rsidR="005C7BC8" w:rsidRPr="005C7BC8" w:rsidRDefault="00AA0C1C" w:rsidP="005C7BC8">
      <w:pPr>
        <w:pStyle w:val="SourceCode"/>
      </w:pPr>
      <w:r>
        <w:t xml:space="preserve">  </w:t>
      </w:r>
      <w:r w:rsidR="005C7BC8" w:rsidRPr="005C7BC8">
        <w:rPr>
          <w:color w:val="2B91AF"/>
        </w:rPr>
        <w:t>Traveler</w:t>
      </w:r>
      <w:r w:rsidR="005C7BC8" w:rsidRPr="005C7BC8">
        <w:t xml:space="preserve"> david(</w:t>
      </w:r>
      <w:r w:rsidR="005C7BC8" w:rsidRPr="005C7BC8">
        <w:rPr>
          <w:color w:val="A31515"/>
        </w:rPr>
        <w:t>"David"</w:t>
      </w:r>
      <w:r w:rsidR="005C7BC8" w:rsidRPr="005C7BC8">
        <w:t xml:space="preserve">, </w:t>
      </w:r>
      <w:r w:rsidR="005C7BC8" w:rsidRPr="005C7BC8">
        <w:rPr>
          <w:color w:val="A31515"/>
        </w:rPr>
        <w:t>"Davis"</w:t>
      </w:r>
      <w:r w:rsidR="005C7BC8" w:rsidRPr="005C7BC8">
        <w:t xml:space="preserve">, </w:t>
      </w:r>
      <w:r w:rsidR="005C7BC8" w:rsidRPr="005C7BC8">
        <w:rPr>
          <w:color w:val="A31515"/>
        </w:rPr>
        <w:t>"Toronto"</w:t>
      </w:r>
      <w:r w:rsidR="005C7BC8" w:rsidRPr="005C7BC8">
        <w:t xml:space="preserve">, </w:t>
      </w:r>
      <w:r w:rsidR="005C7BC8" w:rsidRPr="005C7BC8">
        <w:rPr>
          <w:rStyle w:val="CNumber"/>
        </w:rPr>
        <w:t>2019</w:t>
      </w:r>
      <w:r w:rsidR="005C7BC8" w:rsidRPr="005C7BC8">
        <w:t xml:space="preserve">, </w:t>
      </w:r>
      <w:r w:rsidR="005C7BC8" w:rsidRPr="005C7BC8">
        <w:rPr>
          <w:rStyle w:val="CNumber"/>
        </w:rPr>
        <w:t>6</w:t>
      </w:r>
      <w:r w:rsidR="005C7BC8" w:rsidRPr="005C7BC8">
        <w:t xml:space="preserve">, </w:t>
      </w:r>
      <w:r w:rsidR="005C7BC8" w:rsidRPr="005C7BC8">
        <w:rPr>
          <w:rStyle w:val="CNumber"/>
        </w:rPr>
        <w:t>20</w:t>
      </w:r>
      <w:r w:rsidR="005C7BC8" w:rsidRPr="005C7BC8">
        <w:t>);</w:t>
      </w:r>
    </w:p>
    <w:p w14:paraId="0D7DB0C3" w14:textId="7F6C9EA7" w:rsidR="005C7BC8" w:rsidRPr="005C7BC8" w:rsidRDefault="00AA0C1C" w:rsidP="005C7BC8">
      <w:pPr>
        <w:pStyle w:val="SourceCode"/>
      </w:pPr>
      <w:r>
        <w:t xml:space="preserve">  </w:t>
      </w:r>
      <w:r w:rsidR="005C7BC8" w:rsidRPr="005C7BC8">
        <w:rPr>
          <w:color w:val="2B91AF"/>
        </w:rPr>
        <w:t>Traveler</w:t>
      </w:r>
      <w:r w:rsidR="005C7BC8" w:rsidRPr="005C7BC8">
        <w:t xml:space="preserve"> friends[] = {</w:t>
      </w:r>
    </w:p>
    <w:p w14:paraId="29F2DC2B" w14:textId="6F174894"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Vanessa"</w:t>
      </w:r>
      <w:r w:rsidR="005C7BC8" w:rsidRPr="005C7BC8">
        <w:t xml:space="preserve">,  </w:t>
      </w:r>
      <w:r w:rsidR="005C7BC8" w:rsidRPr="005C7BC8">
        <w:rPr>
          <w:color w:val="A31515"/>
        </w:rPr>
        <w:t>"Miller"</w:t>
      </w:r>
      <w:r w:rsidR="005C7BC8" w:rsidRPr="005C7BC8">
        <w:t xml:space="preserve">,  </w:t>
      </w:r>
      <w:r w:rsidR="005C7BC8" w:rsidRPr="005C7BC8">
        <w:rPr>
          <w:color w:val="A31515"/>
        </w:rPr>
        <w:t>"Toronto"</w:t>
      </w:r>
      <w:r w:rsidR="005C7BC8" w:rsidRPr="005C7BC8">
        <w:t xml:space="preserve">, </w:t>
      </w:r>
      <w:r w:rsidR="005C7BC8" w:rsidRPr="005C7BC8">
        <w:rPr>
          <w:rStyle w:val="CNumber"/>
        </w:rPr>
        <w:t>2019</w:t>
      </w:r>
      <w:r w:rsidR="005C7BC8" w:rsidRPr="005C7BC8">
        <w:t xml:space="preserve">,  </w:t>
      </w:r>
      <w:r w:rsidR="005C7BC8" w:rsidRPr="005C7BC8">
        <w:rPr>
          <w:rStyle w:val="CNumber"/>
        </w:rPr>
        <w:t>6</w:t>
      </w:r>
      <w:r w:rsidR="005C7BC8" w:rsidRPr="005C7BC8">
        <w:t xml:space="preserve">, </w:t>
      </w:r>
      <w:r w:rsidR="005C7BC8" w:rsidRPr="005C7BC8">
        <w:rPr>
          <w:rStyle w:val="CNumber"/>
        </w:rPr>
        <w:t>20</w:t>
      </w:r>
      <w:r w:rsidR="005C7BC8" w:rsidRPr="005C7BC8">
        <w:t>),</w:t>
      </w:r>
    </w:p>
    <w:p w14:paraId="64F5215B" w14:textId="180B9BF4"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John"</w:t>
      </w:r>
      <w:r w:rsidR="005C7BC8" w:rsidRPr="005C7BC8">
        <w:t xml:space="preserve">,     </w:t>
      </w:r>
      <w:r w:rsidR="005C7BC8" w:rsidRPr="005C7BC8">
        <w:rPr>
          <w:color w:val="A31515"/>
        </w:rPr>
        <w:t>"Miller"</w:t>
      </w:r>
      <w:r w:rsidR="005C7BC8" w:rsidRPr="005C7BC8">
        <w:t xml:space="preserve">,  </w:t>
      </w:r>
      <w:r w:rsidR="005C7BC8" w:rsidRPr="005C7BC8">
        <w:rPr>
          <w:color w:val="A31515"/>
        </w:rPr>
        <w:t>"Toronto"</w:t>
      </w:r>
      <w:r w:rsidR="005C7BC8" w:rsidRPr="005C7BC8">
        <w:t xml:space="preserve">, </w:t>
      </w:r>
      <w:r w:rsidR="005C7BC8" w:rsidRPr="005C7BC8">
        <w:rPr>
          <w:rStyle w:val="CNumber"/>
        </w:rPr>
        <w:t>2019</w:t>
      </w:r>
      <w:r w:rsidR="005C7BC8" w:rsidRPr="005C7BC8">
        <w:t xml:space="preserve">,  </w:t>
      </w:r>
      <w:r w:rsidR="005C7BC8" w:rsidRPr="005C7BC8">
        <w:rPr>
          <w:rStyle w:val="CNumber"/>
        </w:rPr>
        <w:t>6</w:t>
      </w:r>
      <w:r w:rsidR="005C7BC8" w:rsidRPr="005C7BC8">
        <w:t xml:space="preserve">,  </w:t>
      </w:r>
      <w:r w:rsidR="005C7BC8" w:rsidRPr="005C7BC8">
        <w:rPr>
          <w:rStyle w:val="CNumber"/>
        </w:rPr>
        <w:t>6</w:t>
      </w:r>
      <w:r w:rsidR="005C7BC8" w:rsidRPr="005C7BC8">
        <w:t>),</w:t>
      </w:r>
    </w:p>
    <w:p w14:paraId="2B0D81B1" w14:textId="4598CDA8"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Alice"</w:t>
      </w:r>
      <w:r w:rsidR="005C7BC8" w:rsidRPr="005C7BC8">
        <w:t xml:space="preserve">,    </w:t>
      </w:r>
      <w:r w:rsidR="005C7BC8" w:rsidRPr="005C7BC8">
        <w:rPr>
          <w:color w:val="A31515"/>
        </w:rPr>
        <w:t>"Turner"</w:t>
      </w:r>
      <w:r w:rsidR="005C7BC8" w:rsidRPr="005C7BC8">
        <w:t xml:space="preserve">,  </w:t>
      </w:r>
      <w:r w:rsidR="005C7BC8" w:rsidRPr="005C7BC8">
        <w:rPr>
          <w:color w:val="A31515"/>
        </w:rPr>
        <w:t>"Toronto"</w:t>
      </w:r>
      <w:r w:rsidR="005C7BC8" w:rsidRPr="005C7BC8">
        <w:t xml:space="preserve">, </w:t>
      </w:r>
      <w:r w:rsidR="005C7BC8" w:rsidRPr="005C7BC8">
        <w:rPr>
          <w:rStyle w:val="CNumber"/>
        </w:rPr>
        <w:t>2019</w:t>
      </w:r>
      <w:r w:rsidR="005C7BC8" w:rsidRPr="005C7BC8">
        <w:t xml:space="preserve">, </w:t>
      </w:r>
      <w:r w:rsidR="005C7BC8" w:rsidRPr="005C7BC8">
        <w:rPr>
          <w:rStyle w:val="CNumber"/>
        </w:rPr>
        <w:t>10</w:t>
      </w:r>
      <w:r w:rsidR="005C7BC8" w:rsidRPr="005C7BC8">
        <w:t xml:space="preserve">, </w:t>
      </w:r>
      <w:r w:rsidR="005C7BC8" w:rsidRPr="005C7BC8">
        <w:rPr>
          <w:rStyle w:val="CNumber"/>
        </w:rPr>
        <w:t>20</w:t>
      </w:r>
      <w:r w:rsidR="005C7BC8" w:rsidRPr="005C7BC8">
        <w:t>),</w:t>
      </w:r>
    </w:p>
    <w:p w14:paraId="403530C7" w14:textId="5215F633"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Bob"</w:t>
      </w:r>
      <w:r w:rsidR="005C7BC8" w:rsidRPr="005C7BC8">
        <w:t xml:space="preserve">,      </w:t>
      </w:r>
      <w:r w:rsidR="005C7BC8" w:rsidRPr="005C7BC8">
        <w:rPr>
          <w:color w:val="A31515"/>
        </w:rPr>
        <w:t>"Moore"</w:t>
      </w:r>
      <w:r w:rsidR="005C7BC8" w:rsidRPr="005C7BC8">
        <w:t xml:space="preserve">,   </w:t>
      </w:r>
      <w:r w:rsidR="005C7BC8" w:rsidRPr="005C7BC8">
        <w:rPr>
          <w:color w:val="A31515"/>
        </w:rPr>
        <w:t>"Paris"</w:t>
      </w:r>
      <w:r w:rsidR="005C7BC8" w:rsidRPr="005C7BC8">
        <w:t xml:space="preserve">,   </w:t>
      </w:r>
      <w:r w:rsidR="005C7BC8" w:rsidRPr="005C7BC8">
        <w:rPr>
          <w:rStyle w:val="CNumber"/>
        </w:rPr>
        <w:t>2019</w:t>
      </w:r>
      <w:r w:rsidR="005C7BC8" w:rsidRPr="005C7BC8">
        <w:t xml:space="preserve">,  </w:t>
      </w:r>
      <w:r w:rsidR="005C7BC8" w:rsidRPr="005C7BC8">
        <w:rPr>
          <w:rStyle w:val="CNumber"/>
        </w:rPr>
        <w:t>6</w:t>
      </w:r>
      <w:r w:rsidR="005C7BC8" w:rsidRPr="005C7BC8">
        <w:t xml:space="preserve">, </w:t>
      </w:r>
      <w:r w:rsidR="005C7BC8" w:rsidRPr="005C7BC8">
        <w:rPr>
          <w:rStyle w:val="CNumber"/>
        </w:rPr>
        <w:t>20</w:t>
      </w:r>
      <w:r w:rsidR="005C7BC8" w:rsidRPr="005C7BC8">
        <w:t>),</w:t>
      </w:r>
    </w:p>
    <w:p w14:paraId="539D1516" w14:textId="1EB94A79"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Jennifer"</w:t>
      </w:r>
      <w:r w:rsidR="005C7BC8" w:rsidRPr="005C7BC8">
        <w:t xml:space="preserve">, </w:t>
      </w:r>
      <w:r w:rsidR="005C7BC8" w:rsidRPr="005C7BC8">
        <w:rPr>
          <w:color w:val="A31515"/>
        </w:rPr>
        <w:t>"Hill"</w:t>
      </w:r>
      <w:r w:rsidR="005C7BC8" w:rsidRPr="005C7BC8">
        <w:t xml:space="preserve">,    </w:t>
      </w:r>
      <w:r w:rsidR="005C7BC8" w:rsidRPr="005C7BC8">
        <w:rPr>
          <w:color w:val="A31515"/>
        </w:rPr>
        <w:t>"Toronto"</w:t>
      </w:r>
      <w:r w:rsidR="005C7BC8" w:rsidRPr="005C7BC8">
        <w:t xml:space="preserve">, </w:t>
      </w:r>
      <w:r w:rsidR="005C7BC8" w:rsidRPr="005C7BC8">
        <w:rPr>
          <w:rStyle w:val="CNumber"/>
        </w:rPr>
        <w:t>2020</w:t>
      </w:r>
      <w:r w:rsidR="005C7BC8" w:rsidRPr="005C7BC8">
        <w:t xml:space="preserve">,  </w:t>
      </w:r>
      <w:r w:rsidR="005C7BC8" w:rsidRPr="005C7BC8">
        <w:rPr>
          <w:rStyle w:val="CNumber"/>
        </w:rPr>
        <w:t>6</w:t>
      </w:r>
      <w:r w:rsidR="005C7BC8" w:rsidRPr="005C7BC8">
        <w:t xml:space="preserve">, </w:t>
      </w:r>
      <w:r w:rsidR="005C7BC8" w:rsidRPr="005C7BC8">
        <w:rPr>
          <w:rStyle w:val="CNumber"/>
        </w:rPr>
        <w:t>20</w:t>
      </w:r>
      <w:r w:rsidR="005C7BC8" w:rsidRPr="005C7BC8">
        <w:t>),</w:t>
      </w:r>
    </w:p>
    <w:p w14:paraId="4C3EE22E" w14:textId="712200A8"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Mike"</w:t>
      </w:r>
      <w:r w:rsidR="005C7BC8" w:rsidRPr="005C7BC8">
        <w:t xml:space="preserve">,     </w:t>
      </w:r>
      <w:r w:rsidR="005C7BC8" w:rsidRPr="005C7BC8">
        <w:rPr>
          <w:color w:val="A31515"/>
        </w:rPr>
        <w:t>"Flores"</w:t>
      </w:r>
      <w:r w:rsidR="005C7BC8" w:rsidRPr="005C7BC8">
        <w:t xml:space="preserve">,  </w:t>
      </w:r>
      <w:r w:rsidR="005C7BC8" w:rsidRPr="005C7BC8">
        <w:rPr>
          <w:color w:val="A31515"/>
        </w:rPr>
        <w:t>"Toronto"</w:t>
      </w:r>
      <w:r w:rsidR="005C7BC8" w:rsidRPr="005C7BC8">
        <w:t xml:space="preserve">, </w:t>
      </w:r>
      <w:r w:rsidR="005C7BC8" w:rsidRPr="005C7BC8">
        <w:rPr>
          <w:rStyle w:val="CNumber"/>
        </w:rPr>
        <w:t>2019</w:t>
      </w:r>
      <w:r w:rsidR="005C7BC8" w:rsidRPr="005C7BC8">
        <w:t xml:space="preserve">,  </w:t>
      </w:r>
      <w:r w:rsidR="005C7BC8" w:rsidRPr="005C7BC8">
        <w:rPr>
          <w:rStyle w:val="CNumber"/>
        </w:rPr>
        <w:t>6</w:t>
      </w:r>
      <w:r w:rsidR="005C7BC8" w:rsidRPr="005C7BC8">
        <w:t xml:space="preserve">, </w:t>
      </w:r>
      <w:r w:rsidR="005C7BC8" w:rsidRPr="005C7BC8">
        <w:rPr>
          <w:rStyle w:val="CNumber"/>
        </w:rPr>
        <w:t>20</w:t>
      </w:r>
      <w:r w:rsidR="005C7BC8" w:rsidRPr="005C7BC8">
        <w:t>),</w:t>
      </w:r>
    </w:p>
    <w:p w14:paraId="2377DBD9" w14:textId="2C9FDF7B"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Sarah"</w:t>
      </w:r>
      <w:r w:rsidR="005C7BC8" w:rsidRPr="005C7BC8">
        <w:t xml:space="preserve">,    </w:t>
      </w:r>
      <w:r w:rsidR="005C7BC8" w:rsidRPr="005C7BC8">
        <w:rPr>
          <w:color w:val="A31515"/>
        </w:rPr>
        <w:t>"Stewart"</w:t>
      </w:r>
      <w:r w:rsidR="005C7BC8" w:rsidRPr="005C7BC8">
        <w:t xml:space="preserve">, </w:t>
      </w:r>
      <w:r w:rsidR="005C7BC8" w:rsidRPr="005C7BC8">
        <w:rPr>
          <w:color w:val="A31515"/>
        </w:rPr>
        <w:t>"Toronto"</w:t>
      </w:r>
      <w:r w:rsidR="005C7BC8" w:rsidRPr="005C7BC8">
        <w:t xml:space="preserve">, </w:t>
      </w:r>
      <w:r w:rsidR="005C7BC8" w:rsidRPr="005C7BC8">
        <w:rPr>
          <w:rStyle w:val="CNumber"/>
        </w:rPr>
        <w:t>2019</w:t>
      </w:r>
      <w:r w:rsidR="005C7BC8" w:rsidRPr="005C7BC8">
        <w:t xml:space="preserve">,  </w:t>
      </w:r>
      <w:r w:rsidR="005C7BC8" w:rsidRPr="005C7BC8">
        <w:rPr>
          <w:rStyle w:val="CNumber"/>
        </w:rPr>
        <w:t>6</w:t>
      </w:r>
      <w:r w:rsidR="005C7BC8" w:rsidRPr="005C7BC8">
        <w:t xml:space="preserve">, </w:t>
      </w:r>
      <w:r w:rsidR="005C7BC8" w:rsidRPr="005C7BC8">
        <w:rPr>
          <w:rStyle w:val="CNumber"/>
        </w:rPr>
        <w:t>20</w:t>
      </w:r>
      <w:r w:rsidR="005C7BC8" w:rsidRPr="005C7BC8">
        <w:t>),</w:t>
      </w:r>
    </w:p>
    <w:p w14:paraId="4839E534" w14:textId="05B1AEDC" w:rsidR="005C7BC8" w:rsidRPr="005C7BC8" w:rsidRDefault="00AA0C1C" w:rsidP="005C7BC8">
      <w:pPr>
        <w:pStyle w:val="SourceCode"/>
      </w:pPr>
      <w:r>
        <w:t xml:space="preserve">    </w:t>
      </w:r>
      <w:r w:rsidR="005C7BC8" w:rsidRPr="005C7BC8">
        <w:rPr>
          <w:color w:val="2B91AF"/>
        </w:rPr>
        <w:t>Traveler</w:t>
      </w:r>
      <w:r w:rsidR="005C7BC8" w:rsidRPr="005C7BC8">
        <w:t>(</w:t>
      </w:r>
      <w:r w:rsidR="005C7BC8" w:rsidRPr="005C7BC8">
        <w:rPr>
          <w:color w:val="A31515"/>
        </w:rPr>
        <w:t>"Mark"</w:t>
      </w:r>
      <w:r w:rsidR="005C7BC8" w:rsidRPr="005C7BC8">
        <w:t xml:space="preserve">,     </w:t>
      </w:r>
      <w:r w:rsidR="005C7BC8" w:rsidRPr="005C7BC8">
        <w:rPr>
          <w:color w:val="A31515"/>
        </w:rPr>
        <w:t>"Simmons"</w:t>
      </w:r>
      <w:r w:rsidR="005C7BC8" w:rsidRPr="005C7BC8">
        <w:t xml:space="preserve">, </w:t>
      </w:r>
      <w:r w:rsidR="005C7BC8" w:rsidRPr="005C7BC8">
        <w:rPr>
          <w:color w:val="A31515"/>
        </w:rPr>
        <w:t>"Toronto"</w:t>
      </w:r>
      <w:r w:rsidR="005C7BC8" w:rsidRPr="005C7BC8">
        <w:t>)</w:t>
      </w:r>
    </w:p>
    <w:p w14:paraId="701ADFC4" w14:textId="3CD89786" w:rsidR="005C7BC8" w:rsidRPr="005C7BC8" w:rsidRDefault="00AA0C1C" w:rsidP="005C7BC8">
      <w:pPr>
        <w:pStyle w:val="SourceCode"/>
      </w:pPr>
      <w:r>
        <w:t xml:space="preserve">  </w:t>
      </w:r>
      <w:r w:rsidR="005C7BC8" w:rsidRPr="005C7BC8">
        <w:t>};</w:t>
      </w:r>
    </w:p>
    <w:p w14:paraId="52076746" w14:textId="77777777" w:rsidR="005C7BC8" w:rsidRPr="005C7BC8" w:rsidRDefault="005C7BC8" w:rsidP="005C7BC8">
      <w:pPr>
        <w:pStyle w:val="SourceCode"/>
      </w:pPr>
    </w:p>
    <w:p w14:paraId="0111D90D" w14:textId="31565515" w:rsidR="005C7BC8" w:rsidRPr="005C7BC8" w:rsidRDefault="00AA0C1C" w:rsidP="005C7BC8">
      <w:pPr>
        <w:pStyle w:val="SourceCode"/>
      </w:pPr>
      <w:r>
        <w:t xml:space="preserve">  </w:t>
      </w:r>
      <w:r w:rsidR="005C7BC8" w:rsidRPr="005C7BC8">
        <w:t xml:space="preserve">cout </w:t>
      </w:r>
      <w:r w:rsidR="005C7BC8" w:rsidRPr="005C7BC8">
        <w:rPr>
          <w:color w:val="008080"/>
        </w:rPr>
        <w:t>&lt;&lt;</w:t>
      </w:r>
      <w:r w:rsidR="005C7BC8" w:rsidRPr="005C7BC8">
        <w:t xml:space="preserve"> </w:t>
      </w:r>
      <w:r w:rsidR="005C7BC8" w:rsidRPr="005C7BC8">
        <w:rPr>
          <w:color w:val="A31515"/>
        </w:rPr>
        <w:t>"----------------------------------------"</w:t>
      </w:r>
      <w:r w:rsidR="005C7BC8" w:rsidRPr="005C7BC8">
        <w:t xml:space="preserve"> </w:t>
      </w:r>
      <w:r w:rsidR="005C7BC8" w:rsidRPr="005C7BC8">
        <w:rPr>
          <w:color w:val="008080"/>
        </w:rPr>
        <w:t>&lt;&lt;</w:t>
      </w:r>
      <w:r w:rsidR="005C7BC8" w:rsidRPr="005C7BC8">
        <w:t xml:space="preserve"> endl;</w:t>
      </w:r>
    </w:p>
    <w:p w14:paraId="24C07B6D" w14:textId="33079C24" w:rsidR="005C7BC8" w:rsidRPr="005C7BC8" w:rsidRDefault="00AA0C1C" w:rsidP="005C7BC8">
      <w:pPr>
        <w:pStyle w:val="SourceCode"/>
      </w:pPr>
      <w:r>
        <w:t xml:space="preserve">  </w:t>
      </w:r>
      <w:r w:rsidR="005C7BC8" w:rsidRPr="005C7BC8">
        <w:t xml:space="preserve">cout </w:t>
      </w:r>
      <w:r w:rsidR="005C7BC8" w:rsidRPr="005C7BC8">
        <w:rPr>
          <w:color w:val="008080"/>
        </w:rPr>
        <w:t>&lt;&lt;</w:t>
      </w:r>
      <w:r w:rsidR="005C7BC8" w:rsidRPr="005C7BC8">
        <w:t xml:space="preserve"> </w:t>
      </w:r>
      <w:r w:rsidR="005C7BC8" w:rsidRPr="005C7BC8">
        <w:rPr>
          <w:color w:val="A31515"/>
        </w:rPr>
        <w:t>"Testing Traveler::display(...)"</w:t>
      </w:r>
      <w:r w:rsidR="005C7BC8" w:rsidRPr="005C7BC8">
        <w:t xml:space="preserve"> </w:t>
      </w:r>
      <w:r w:rsidR="005C7BC8" w:rsidRPr="005C7BC8">
        <w:rPr>
          <w:color w:val="008080"/>
        </w:rPr>
        <w:t>&lt;&lt;</w:t>
      </w:r>
      <w:r w:rsidR="005C7BC8" w:rsidRPr="005C7BC8">
        <w:t xml:space="preserve"> endl;</w:t>
      </w:r>
    </w:p>
    <w:p w14:paraId="074BC4D1" w14:textId="356156A0" w:rsidR="005C7BC8" w:rsidRPr="005C7BC8" w:rsidRDefault="00AA0C1C" w:rsidP="005C7BC8">
      <w:pPr>
        <w:pStyle w:val="SourceCode"/>
      </w:pPr>
      <w:r>
        <w:t xml:space="preserve">  </w:t>
      </w:r>
      <w:r w:rsidR="005C7BC8" w:rsidRPr="005C7BC8">
        <w:t xml:space="preserve">cout </w:t>
      </w:r>
      <w:r w:rsidR="005C7BC8" w:rsidRPr="005C7BC8">
        <w:rPr>
          <w:color w:val="008080"/>
        </w:rPr>
        <w:t>&lt;&lt;</w:t>
      </w:r>
      <w:r w:rsidR="005C7BC8" w:rsidRPr="005C7BC8">
        <w:t xml:space="preserve"> </w:t>
      </w:r>
      <w:r w:rsidR="005C7BC8" w:rsidRPr="005C7BC8">
        <w:rPr>
          <w:color w:val="A31515"/>
        </w:rPr>
        <w:t>"----------------------------------------"</w:t>
      </w:r>
      <w:r w:rsidR="005C7BC8" w:rsidRPr="005C7BC8">
        <w:t xml:space="preserve"> </w:t>
      </w:r>
      <w:r w:rsidR="005C7BC8" w:rsidRPr="005C7BC8">
        <w:rPr>
          <w:color w:val="008080"/>
        </w:rPr>
        <w:t>&lt;&lt;</w:t>
      </w:r>
      <w:r w:rsidR="005C7BC8" w:rsidRPr="005C7BC8">
        <w:t xml:space="preserve"> endl;</w:t>
      </w:r>
    </w:p>
    <w:p w14:paraId="00CA3818" w14:textId="5FE5D5DB" w:rsidR="005C7BC8" w:rsidRPr="005C7BC8" w:rsidRDefault="00AA0C1C" w:rsidP="005C7BC8">
      <w:pPr>
        <w:pStyle w:val="SourceCode"/>
      </w:pPr>
      <w:r>
        <w:t xml:space="preserve">  </w:t>
      </w:r>
      <w:r w:rsidR="005C7BC8" w:rsidRPr="005C7BC8">
        <w:rPr>
          <w:color w:val="0000FF"/>
        </w:rPr>
        <w:t>for</w:t>
      </w:r>
      <w:r w:rsidR="005C7BC8" w:rsidRPr="005C7BC8">
        <w:t xml:space="preserve"> (</w:t>
      </w:r>
      <w:r w:rsidR="005C7BC8" w:rsidRPr="005C7BC8">
        <w:rPr>
          <w:color w:val="0000FF"/>
        </w:rPr>
        <w:t>int</w:t>
      </w:r>
      <w:r w:rsidR="005C7BC8" w:rsidRPr="005C7BC8">
        <w:t xml:space="preserve"> i = </w:t>
      </w:r>
      <w:r w:rsidR="005C7BC8" w:rsidRPr="005C7BC8">
        <w:rPr>
          <w:rStyle w:val="CNumber"/>
        </w:rPr>
        <w:t>0</w:t>
      </w:r>
      <w:r w:rsidR="005C7BC8" w:rsidRPr="005C7BC8">
        <w:t xml:space="preserve">; i &lt; </w:t>
      </w:r>
      <w:r w:rsidR="005C7BC8" w:rsidRPr="005C7BC8">
        <w:rPr>
          <w:rStyle w:val="CNumber"/>
        </w:rPr>
        <w:t>8</w:t>
      </w:r>
      <w:r w:rsidR="005C7BC8" w:rsidRPr="005C7BC8">
        <w:t>; ++i)</w:t>
      </w:r>
    </w:p>
    <w:p w14:paraId="68D6A85A" w14:textId="3F6CA4CD" w:rsidR="005C7BC8" w:rsidRPr="005C7BC8" w:rsidRDefault="00AA0C1C" w:rsidP="005C7BC8">
      <w:pPr>
        <w:pStyle w:val="SourceCode"/>
      </w:pPr>
      <w:r>
        <w:t xml:space="preserve">    </w:t>
      </w:r>
      <w:r w:rsidR="005C7BC8" w:rsidRPr="005C7BC8">
        <w:t>friends[i].display();</w:t>
      </w:r>
    </w:p>
    <w:p w14:paraId="0E056CAA" w14:textId="4DFCA81D" w:rsidR="005C7BC8" w:rsidRPr="005C7BC8" w:rsidRDefault="00AA0C1C" w:rsidP="005C7BC8">
      <w:pPr>
        <w:pStyle w:val="SourceCode"/>
      </w:pPr>
      <w:r>
        <w:t xml:space="preserve">  </w:t>
      </w:r>
      <w:r w:rsidR="005C7BC8" w:rsidRPr="005C7BC8">
        <w:t xml:space="preserve">cout </w:t>
      </w:r>
      <w:r w:rsidR="005C7BC8" w:rsidRPr="005C7BC8">
        <w:rPr>
          <w:color w:val="008080"/>
        </w:rPr>
        <w:t>&lt;&lt;</w:t>
      </w:r>
      <w:r w:rsidR="005C7BC8" w:rsidRPr="005C7BC8">
        <w:t xml:space="preserve"> </w:t>
      </w:r>
      <w:r w:rsidR="005C7BC8" w:rsidRPr="005C7BC8">
        <w:rPr>
          <w:color w:val="A31515"/>
        </w:rPr>
        <w:t>"----------------------------------------"</w:t>
      </w:r>
      <w:r w:rsidR="005C7BC8" w:rsidRPr="005C7BC8">
        <w:t xml:space="preserve"> </w:t>
      </w:r>
      <w:r w:rsidR="005C7BC8" w:rsidRPr="005C7BC8">
        <w:rPr>
          <w:color w:val="008080"/>
        </w:rPr>
        <w:t>&lt;&lt;</w:t>
      </w:r>
      <w:r w:rsidR="005C7BC8" w:rsidRPr="005C7BC8">
        <w:t xml:space="preserve"> endl </w:t>
      </w:r>
      <w:r w:rsidR="005C7BC8" w:rsidRPr="005C7BC8">
        <w:rPr>
          <w:color w:val="008080"/>
        </w:rPr>
        <w:t>&lt;&lt;</w:t>
      </w:r>
      <w:r w:rsidR="005C7BC8" w:rsidRPr="005C7BC8">
        <w:t xml:space="preserve"> endl;</w:t>
      </w:r>
    </w:p>
    <w:p w14:paraId="01266292" w14:textId="77777777" w:rsidR="005C7BC8" w:rsidRPr="005C7BC8" w:rsidRDefault="005C7BC8" w:rsidP="005C7BC8">
      <w:pPr>
        <w:pStyle w:val="SourceCode"/>
      </w:pPr>
    </w:p>
    <w:p w14:paraId="38A01FFB" w14:textId="1BB7E952" w:rsidR="005C7BC8" w:rsidRPr="005C7BC8" w:rsidRDefault="00AA0C1C" w:rsidP="005C7BC8">
      <w:pPr>
        <w:pStyle w:val="SourceCode"/>
      </w:pPr>
      <w:r>
        <w:t xml:space="preserve">  </w:t>
      </w:r>
      <w:r w:rsidR="005C7BC8" w:rsidRPr="005C7BC8">
        <w:t xml:space="preserve">cout </w:t>
      </w:r>
      <w:r w:rsidR="005C7BC8" w:rsidRPr="005C7BC8">
        <w:rPr>
          <w:color w:val="008080"/>
        </w:rPr>
        <w:t>&lt;&lt;</w:t>
      </w:r>
      <w:r w:rsidR="005C7BC8" w:rsidRPr="005C7BC8">
        <w:t xml:space="preserve"> </w:t>
      </w:r>
      <w:r w:rsidR="005C7BC8" w:rsidRPr="005C7BC8">
        <w:rPr>
          <w:color w:val="A31515"/>
        </w:rPr>
        <w:t>"----------------------------------------"</w:t>
      </w:r>
      <w:r w:rsidR="005C7BC8" w:rsidRPr="005C7BC8">
        <w:t xml:space="preserve"> </w:t>
      </w:r>
      <w:r w:rsidR="005C7BC8" w:rsidRPr="005C7BC8">
        <w:rPr>
          <w:color w:val="008080"/>
        </w:rPr>
        <w:t>&lt;&lt;</w:t>
      </w:r>
      <w:r w:rsidR="005C7BC8" w:rsidRPr="005C7BC8">
        <w:t xml:space="preserve"> endl;</w:t>
      </w:r>
    </w:p>
    <w:p w14:paraId="71F7A8B6" w14:textId="0E3A2D4E" w:rsidR="005C7BC8" w:rsidRPr="005C7BC8" w:rsidRDefault="00AA0C1C" w:rsidP="005C7BC8">
      <w:pPr>
        <w:pStyle w:val="SourceCode"/>
      </w:pPr>
      <w:r>
        <w:t xml:space="preserve">  </w:t>
      </w:r>
      <w:r w:rsidR="005C7BC8" w:rsidRPr="005C7BC8">
        <w:t xml:space="preserve">cout </w:t>
      </w:r>
      <w:r w:rsidR="005C7BC8" w:rsidRPr="005C7BC8">
        <w:rPr>
          <w:color w:val="008080"/>
        </w:rPr>
        <w:t>&lt;&lt;</w:t>
      </w:r>
      <w:r w:rsidR="005C7BC8" w:rsidRPr="005C7BC8">
        <w:t xml:space="preserve"> </w:t>
      </w:r>
      <w:r w:rsidR="005C7BC8" w:rsidRPr="005C7BC8">
        <w:rPr>
          <w:color w:val="A31515"/>
        </w:rPr>
        <w:t>"Testing Traveler::canTravelWith(...)"</w:t>
      </w:r>
      <w:r w:rsidR="005C7BC8" w:rsidRPr="005C7BC8">
        <w:t xml:space="preserve"> </w:t>
      </w:r>
      <w:r w:rsidR="005C7BC8" w:rsidRPr="005C7BC8">
        <w:rPr>
          <w:color w:val="008080"/>
        </w:rPr>
        <w:t>&lt;&lt;</w:t>
      </w:r>
      <w:r w:rsidR="005C7BC8" w:rsidRPr="005C7BC8">
        <w:t xml:space="preserve"> endl;</w:t>
      </w:r>
    </w:p>
    <w:p w14:paraId="45105331" w14:textId="42FF507A" w:rsidR="005C7BC8" w:rsidRPr="005C7BC8" w:rsidRDefault="00AA0C1C" w:rsidP="005C7BC8">
      <w:pPr>
        <w:pStyle w:val="SourceCode"/>
      </w:pPr>
      <w:r>
        <w:t xml:space="preserve">  </w:t>
      </w:r>
      <w:r w:rsidR="005C7BC8" w:rsidRPr="005C7BC8">
        <w:t xml:space="preserve">cout </w:t>
      </w:r>
      <w:r w:rsidR="005C7BC8" w:rsidRPr="005C7BC8">
        <w:rPr>
          <w:color w:val="008080"/>
        </w:rPr>
        <w:t>&lt;&lt;</w:t>
      </w:r>
      <w:r w:rsidR="005C7BC8" w:rsidRPr="005C7BC8">
        <w:t xml:space="preserve"> </w:t>
      </w:r>
      <w:r w:rsidR="005C7BC8" w:rsidRPr="005C7BC8">
        <w:rPr>
          <w:color w:val="A31515"/>
        </w:rPr>
        <w:t>"----------------------------------------"</w:t>
      </w:r>
      <w:r w:rsidR="005C7BC8" w:rsidRPr="005C7BC8">
        <w:t xml:space="preserve"> </w:t>
      </w:r>
      <w:r w:rsidR="005C7BC8" w:rsidRPr="005C7BC8">
        <w:rPr>
          <w:color w:val="008080"/>
        </w:rPr>
        <w:t>&lt;&lt;</w:t>
      </w:r>
      <w:r w:rsidR="005C7BC8" w:rsidRPr="005C7BC8">
        <w:t xml:space="preserve"> endl;</w:t>
      </w:r>
    </w:p>
    <w:p w14:paraId="1E54490F" w14:textId="5CF9E04E" w:rsidR="005C7BC8" w:rsidRPr="005C7BC8" w:rsidRDefault="00AA0C1C" w:rsidP="005C7BC8">
      <w:pPr>
        <w:pStyle w:val="SourceCode"/>
      </w:pPr>
      <w:r>
        <w:t xml:space="preserve">  </w:t>
      </w:r>
      <w:r w:rsidR="005C7BC8" w:rsidRPr="005C7BC8">
        <w:t xml:space="preserve">cout </w:t>
      </w:r>
      <w:r w:rsidR="005C7BC8" w:rsidRPr="005C7BC8">
        <w:rPr>
          <w:color w:val="008080"/>
        </w:rPr>
        <w:t>&lt;&lt;</w:t>
      </w:r>
      <w:r w:rsidR="005C7BC8" w:rsidRPr="005C7BC8">
        <w:t xml:space="preserve"> david.name() </w:t>
      </w:r>
      <w:r w:rsidR="005C7BC8" w:rsidRPr="005C7BC8">
        <w:rPr>
          <w:color w:val="008080"/>
        </w:rPr>
        <w:t>&lt;&lt;</w:t>
      </w:r>
      <w:r w:rsidR="005C7BC8" w:rsidRPr="005C7BC8">
        <w:t xml:space="preserve"> </w:t>
      </w:r>
      <w:r w:rsidR="005C7BC8" w:rsidRPr="005C7BC8">
        <w:rPr>
          <w:color w:val="A31515"/>
        </w:rPr>
        <w:t>" can travel with: "</w:t>
      </w:r>
      <w:r w:rsidR="005C7BC8" w:rsidRPr="005C7BC8">
        <w:t xml:space="preserve"> </w:t>
      </w:r>
      <w:r w:rsidR="005C7BC8" w:rsidRPr="005C7BC8">
        <w:rPr>
          <w:color w:val="008080"/>
        </w:rPr>
        <w:t>&lt;&lt;</w:t>
      </w:r>
      <w:r w:rsidR="005C7BC8" w:rsidRPr="005C7BC8">
        <w:t xml:space="preserve"> endl;</w:t>
      </w:r>
    </w:p>
    <w:p w14:paraId="6C928CC8" w14:textId="367CDECF" w:rsidR="005C7BC8" w:rsidRPr="005C7BC8" w:rsidRDefault="00AA0C1C" w:rsidP="005C7BC8">
      <w:pPr>
        <w:pStyle w:val="SourceCode"/>
      </w:pPr>
      <w:r>
        <w:t xml:space="preserve">  </w:t>
      </w:r>
      <w:r w:rsidR="005C7BC8" w:rsidRPr="005C7BC8">
        <w:rPr>
          <w:color w:val="0000FF"/>
        </w:rPr>
        <w:t>for</w:t>
      </w:r>
      <w:r w:rsidR="005C7BC8" w:rsidRPr="005C7BC8">
        <w:t xml:space="preserve"> (</w:t>
      </w:r>
      <w:r w:rsidR="005C7BC8" w:rsidRPr="005C7BC8">
        <w:rPr>
          <w:color w:val="0000FF"/>
        </w:rPr>
        <w:t>int</w:t>
      </w:r>
      <w:r w:rsidR="005C7BC8" w:rsidRPr="005C7BC8">
        <w:t xml:space="preserve"> i = </w:t>
      </w:r>
      <w:r w:rsidR="005C7BC8" w:rsidRPr="005C7BC8">
        <w:rPr>
          <w:rStyle w:val="CNumber"/>
        </w:rPr>
        <w:t>0</w:t>
      </w:r>
      <w:r w:rsidR="005C7BC8" w:rsidRPr="005C7BC8">
        <w:t xml:space="preserve">; i &lt; </w:t>
      </w:r>
      <w:r w:rsidR="005C7BC8" w:rsidRPr="005C7BC8">
        <w:rPr>
          <w:rStyle w:val="CNumber"/>
        </w:rPr>
        <w:t>8</w:t>
      </w:r>
      <w:r w:rsidR="005C7BC8" w:rsidRPr="005C7BC8">
        <w:t>; ++i)</w:t>
      </w:r>
    </w:p>
    <w:p w14:paraId="22837827" w14:textId="3BC9F2EA" w:rsidR="005C7BC8" w:rsidRPr="005C7BC8" w:rsidRDefault="005C7BC8" w:rsidP="005C7BC8">
      <w:pPr>
        <w:pStyle w:val="SourceCode"/>
      </w:pPr>
      <w:r w:rsidRPr="005C7BC8">
        <w:t xml:space="preserve">  </w:t>
      </w:r>
      <w:r w:rsidRPr="005C7BC8">
        <w:t>{</w:t>
      </w:r>
    </w:p>
    <w:p w14:paraId="28A53062" w14:textId="4F57ABC3" w:rsidR="005C7BC8" w:rsidRPr="005C7BC8" w:rsidRDefault="00AA0C1C" w:rsidP="005C7BC8">
      <w:pPr>
        <w:pStyle w:val="SourceCode"/>
      </w:pPr>
      <w:r>
        <w:t xml:space="preserve">    </w:t>
      </w:r>
      <w:r w:rsidR="005C7BC8" w:rsidRPr="005C7BC8">
        <w:rPr>
          <w:color w:val="0000FF"/>
        </w:rPr>
        <w:t>if</w:t>
      </w:r>
      <w:r w:rsidR="005C7BC8" w:rsidRPr="005C7BC8">
        <w:t xml:space="preserve"> (david.canTravelWith(friends[i]))</w:t>
      </w:r>
    </w:p>
    <w:p w14:paraId="36ABABD7" w14:textId="238EEF4B" w:rsidR="005C7BC8" w:rsidRPr="005C7BC8" w:rsidRDefault="00AA0C1C" w:rsidP="005C7BC8">
      <w:pPr>
        <w:pStyle w:val="SourceCode"/>
      </w:pPr>
      <w:r>
        <w:t xml:space="preserve">      </w:t>
      </w:r>
      <w:r w:rsidR="005C7BC8" w:rsidRPr="005C7BC8">
        <w:t xml:space="preserve">cout </w:t>
      </w:r>
      <w:r w:rsidR="005C7BC8" w:rsidRPr="005C7BC8">
        <w:rPr>
          <w:color w:val="008080"/>
        </w:rPr>
        <w:t>&lt;&lt;</w:t>
      </w:r>
      <w:r w:rsidR="005C7BC8" w:rsidRPr="005C7BC8">
        <w:t xml:space="preserve"> </w:t>
      </w:r>
      <w:r w:rsidR="005C7BC8" w:rsidRPr="005C7BC8">
        <w:rPr>
          <w:color w:val="A31515"/>
        </w:rPr>
        <w:t>"  - "</w:t>
      </w:r>
      <w:r w:rsidR="005C7BC8" w:rsidRPr="005C7BC8">
        <w:t xml:space="preserve"> </w:t>
      </w:r>
      <w:r w:rsidR="005C7BC8" w:rsidRPr="005C7BC8">
        <w:rPr>
          <w:color w:val="008080"/>
        </w:rPr>
        <w:t>&lt;&lt;</w:t>
      </w:r>
      <w:r w:rsidR="005C7BC8" w:rsidRPr="005C7BC8">
        <w:t xml:space="preserve"> friends[i].name() </w:t>
      </w:r>
      <w:r w:rsidR="005C7BC8" w:rsidRPr="005C7BC8">
        <w:rPr>
          <w:color w:val="008080"/>
        </w:rPr>
        <w:t>&lt;&lt;</w:t>
      </w:r>
      <w:r w:rsidR="005C7BC8" w:rsidRPr="005C7BC8">
        <w:t xml:space="preserve"> endl;</w:t>
      </w:r>
    </w:p>
    <w:p w14:paraId="666CD022" w14:textId="68C09A5C" w:rsidR="005C7BC8" w:rsidRPr="005C7BC8" w:rsidRDefault="005C7BC8" w:rsidP="005C7BC8">
      <w:pPr>
        <w:pStyle w:val="SourceCode"/>
      </w:pPr>
      <w:r w:rsidRPr="005C7BC8">
        <w:t xml:space="preserve">  }</w:t>
      </w:r>
    </w:p>
    <w:p w14:paraId="77798EED" w14:textId="47D04C35" w:rsidR="005C7BC8" w:rsidRPr="005C7BC8" w:rsidRDefault="00AA0C1C" w:rsidP="005C7BC8">
      <w:pPr>
        <w:pStyle w:val="SourceCode"/>
      </w:pPr>
      <w:r>
        <w:t xml:space="preserve">  </w:t>
      </w:r>
      <w:r w:rsidR="005C7BC8" w:rsidRPr="005C7BC8">
        <w:t xml:space="preserve">cout </w:t>
      </w:r>
      <w:r w:rsidR="005C7BC8" w:rsidRPr="005C7BC8">
        <w:rPr>
          <w:color w:val="008080"/>
        </w:rPr>
        <w:t>&lt;&lt;</w:t>
      </w:r>
      <w:r w:rsidR="005C7BC8" w:rsidRPr="005C7BC8">
        <w:t xml:space="preserve"> </w:t>
      </w:r>
      <w:r w:rsidR="005C7BC8" w:rsidRPr="005C7BC8">
        <w:rPr>
          <w:color w:val="A31515"/>
        </w:rPr>
        <w:t>"----------------------------------------"</w:t>
      </w:r>
      <w:r w:rsidR="005C7BC8" w:rsidRPr="005C7BC8">
        <w:t xml:space="preserve"> </w:t>
      </w:r>
      <w:r w:rsidR="005C7BC8" w:rsidRPr="005C7BC8">
        <w:rPr>
          <w:color w:val="008080"/>
        </w:rPr>
        <w:t>&lt;&lt;</w:t>
      </w:r>
      <w:r w:rsidR="005C7BC8" w:rsidRPr="005C7BC8">
        <w:t xml:space="preserve"> endl </w:t>
      </w:r>
      <w:r w:rsidR="005C7BC8" w:rsidRPr="005C7BC8">
        <w:rPr>
          <w:color w:val="008080"/>
        </w:rPr>
        <w:t>&lt;&lt;</w:t>
      </w:r>
      <w:r w:rsidR="005C7BC8" w:rsidRPr="005C7BC8">
        <w:t xml:space="preserve"> endl;</w:t>
      </w:r>
    </w:p>
    <w:p w14:paraId="29FE15D3" w14:textId="77777777" w:rsidR="00775D17" w:rsidRPr="005C7BC8" w:rsidRDefault="00775D17" w:rsidP="005C7BC8">
      <w:pPr>
        <w:pStyle w:val="SourceCode"/>
      </w:pPr>
    </w:p>
    <w:p w14:paraId="1397F65A" w14:textId="77777777" w:rsidR="00775D17" w:rsidRPr="005C7BC8" w:rsidRDefault="00775D17" w:rsidP="005C7BC8">
      <w:pPr>
        <w:pStyle w:val="SourceCode"/>
      </w:pPr>
      <w:r w:rsidRPr="005C7BC8">
        <w:t xml:space="preserve">    </w:t>
      </w:r>
      <w:r w:rsidRPr="005C7BC8">
        <w:rPr>
          <w:color w:val="0000FF"/>
        </w:rPr>
        <w:t>return</w:t>
      </w:r>
      <w:r w:rsidRPr="005C7BC8">
        <w:t xml:space="preserve"> </w:t>
      </w:r>
      <w:r w:rsidRPr="005C7BC8">
        <w:rPr>
          <w:b/>
          <w:color w:val="FF0000"/>
        </w:rPr>
        <w:t>0</w:t>
      </w:r>
      <w:r w:rsidRPr="005C7BC8">
        <w:t>;</w:t>
      </w:r>
    </w:p>
    <w:p w14:paraId="4CB182B2" w14:textId="77149814" w:rsidR="00775D17" w:rsidRPr="005C7BC8" w:rsidRDefault="00775D17" w:rsidP="005C7BC8">
      <w:pPr>
        <w:pStyle w:val="SourceCode"/>
      </w:pPr>
      <w:r w:rsidRPr="005C7BC8">
        <w:t>}</w:t>
      </w:r>
    </w:p>
    <w:p w14:paraId="35D6375A" w14:textId="77777777" w:rsidR="003F6D4A" w:rsidRPr="00B02A70" w:rsidRDefault="003F6D4A" w:rsidP="003F6D4A">
      <w:pPr>
        <w:pStyle w:val="Heading2"/>
      </w:pPr>
      <w:r w:rsidRPr="00B02A70">
        <w:t xml:space="preserve">At-Home </w:t>
      </w:r>
      <w:r>
        <w:t xml:space="preserve">Expected </w:t>
      </w:r>
      <w:r w:rsidRPr="00B02A70">
        <w:t>Output</w:t>
      </w:r>
    </w:p>
    <w:p w14:paraId="0ED94B4D"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w:t>
      </w:r>
    </w:p>
    <w:p w14:paraId="412A87D6"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esting the validation logic</w:t>
      </w:r>
    </w:p>
    <w:p w14:paraId="17AA05CB"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only travelers 6, 9, 12 and 16 should be valid)</w:t>
      </w:r>
    </w:p>
    <w:p w14:paraId="70AD098C"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w:t>
      </w:r>
    </w:p>
    <w:p w14:paraId="395420AB"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raveler 1: not valid</w:t>
      </w:r>
    </w:p>
    <w:p w14:paraId="6B760DAB"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raveler 2: not valid</w:t>
      </w:r>
    </w:p>
    <w:p w14:paraId="2AF75940"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raveler 3: not valid</w:t>
      </w:r>
    </w:p>
    <w:p w14:paraId="6E27B71A"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raveler 4: not valid</w:t>
      </w:r>
    </w:p>
    <w:p w14:paraId="04A84BE5"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raveler 5: not valid</w:t>
      </w:r>
    </w:p>
    <w:p w14:paraId="477455F3"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raveler 6: valid</w:t>
      </w:r>
    </w:p>
    <w:p w14:paraId="5512293D"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raveler 7: not valid</w:t>
      </w:r>
    </w:p>
    <w:p w14:paraId="34C4DA75"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raveler 8: not valid</w:t>
      </w:r>
    </w:p>
    <w:p w14:paraId="7EFD9769"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raveler 9: valid</w:t>
      </w:r>
    </w:p>
    <w:p w14:paraId="61A6A056"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raveler 10: not valid</w:t>
      </w:r>
    </w:p>
    <w:p w14:paraId="5061F38F"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raveler 11: not valid</w:t>
      </w:r>
    </w:p>
    <w:p w14:paraId="58C99980"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raveler 12: valid</w:t>
      </w:r>
    </w:p>
    <w:p w14:paraId="4912BA90"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raveler 13: not valid</w:t>
      </w:r>
    </w:p>
    <w:p w14:paraId="6E8BF1D6"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raveler 14: not valid</w:t>
      </w:r>
    </w:p>
    <w:p w14:paraId="09C9A28B"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raveler 15: not valid</w:t>
      </w:r>
    </w:p>
    <w:p w14:paraId="176D7575"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raveler 16: valid</w:t>
      </w:r>
    </w:p>
    <w:p w14:paraId="5D3FBD81"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raveler 17: not valid</w:t>
      </w:r>
    </w:p>
    <w:p w14:paraId="7155D9F3"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w:t>
      </w:r>
    </w:p>
    <w:p w14:paraId="05972230"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p>
    <w:p w14:paraId="120735ED"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w:t>
      </w:r>
    </w:p>
    <w:p w14:paraId="39AC7833"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esting Traveler::display(...)</w:t>
      </w:r>
    </w:p>
    <w:p w14:paraId="288C11B9"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w:t>
      </w:r>
    </w:p>
    <w:p w14:paraId="2090ADD7"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Miller, Vanessa goes to Toronto on 2019/06/20</w:t>
      </w:r>
    </w:p>
    <w:p w14:paraId="6969DD75"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Miller, John goes to Toronto on 2019/06/06</w:t>
      </w:r>
    </w:p>
    <w:p w14:paraId="1D61AEDE"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urner, Alice goes to Toronto on 2019/10/20</w:t>
      </w:r>
    </w:p>
    <w:p w14:paraId="477E3A90"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Moore, Bob goes to Paris on 2019/06/20</w:t>
      </w:r>
    </w:p>
    <w:p w14:paraId="50997DD4"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Hill, Jennifer goes to Toronto on 2020/06/20</w:t>
      </w:r>
    </w:p>
    <w:p w14:paraId="2B7D0DDA"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Flores, Mike goes to Toronto on 2019/06/20</w:t>
      </w:r>
    </w:p>
    <w:p w14:paraId="778923E2"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Stewart, Sarah goes to Toronto on 2019/06/20</w:t>
      </w:r>
    </w:p>
    <w:p w14:paraId="63327E13"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Simmons, Mark goes to Toronto on 2019/07/01</w:t>
      </w:r>
    </w:p>
    <w:p w14:paraId="231B8B2D"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w:t>
      </w:r>
    </w:p>
    <w:p w14:paraId="72B702E1"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p>
    <w:p w14:paraId="71F66127"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w:t>
      </w:r>
    </w:p>
    <w:p w14:paraId="13FA1945"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Testing Traveler::canTravelWith(...)</w:t>
      </w:r>
    </w:p>
    <w:p w14:paraId="7CA82888"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w:t>
      </w:r>
    </w:p>
    <w:p w14:paraId="5A27D9A6"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David can travel with:</w:t>
      </w:r>
    </w:p>
    <w:p w14:paraId="45D5930A"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 xml:space="preserve">  - Vanessa</w:t>
      </w:r>
    </w:p>
    <w:p w14:paraId="2D76C964"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 xml:space="preserve">  - Mike</w:t>
      </w:r>
    </w:p>
    <w:p w14:paraId="4118C43D" w14:textId="77777777"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 xml:space="preserve">  - Sarah</w:t>
      </w:r>
    </w:p>
    <w:p w14:paraId="5C6EFAC3" w14:textId="3F290062" w:rsidR="003F6D4A" w:rsidRPr="003F6D4A" w:rsidRDefault="003F6D4A" w:rsidP="003F6D4A">
      <w:pPr>
        <w:shd w:val="clear" w:color="auto" w:fill="F8F8F8"/>
        <w:autoSpaceDE w:val="0"/>
        <w:autoSpaceDN w:val="0"/>
        <w:adjustRightInd w:val="0"/>
        <w:spacing w:after="0" w:line="240" w:lineRule="auto"/>
        <w:jc w:val="both"/>
        <w:rPr>
          <w:rFonts w:ascii="Consolas" w:eastAsia="Times New Roman" w:hAnsi="Consolas" w:cs="Consolas"/>
          <w:bCs/>
          <w:noProof/>
          <w:color w:val="008000"/>
          <w:sz w:val="20"/>
          <w:szCs w:val="20"/>
          <w:lang w:eastAsia="zh-CN"/>
        </w:rPr>
      </w:pPr>
      <w:r w:rsidRPr="003F6D4A">
        <w:rPr>
          <w:rFonts w:ascii="Consolas" w:eastAsia="Times New Roman" w:hAnsi="Consolas" w:cs="Consolas"/>
          <w:bCs/>
          <w:noProof/>
          <w:color w:val="008000"/>
          <w:sz w:val="20"/>
          <w:szCs w:val="20"/>
          <w:lang w:eastAsia="zh-CN"/>
        </w:rPr>
        <w:t>----------------------------------------</w:t>
      </w:r>
    </w:p>
    <w:p w14:paraId="69F9E3C9" w14:textId="77777777" w:rsidR="003F6D4A" w:rsidRPr="003F6D4A" w:rsidRDefault="003F6D4A" w:rsidP="003F6D4A">
      <w:pPr>
        <w:keepNext/>
        <w:autoSpaceDE w:val="0"/>
        <w:autoSpaceDN w:val="0"/>
        <w:adjustRightInd w:val="0"/>
        <w:spacing w:before="100" w:beforeAutospacing="1" w:after="100" w:afterAutospacing="1" w:line="240" w:lineRule="auto"/>
        <w:ind w:firstLine="567"/>
        <w:jc w:val="both"/>
        <w:textAlignment w:val="baseline"/>
        <w:outlineLvl w:val="1"/>
        <w:rPr>
          <w:rFonts w:ascii="Cambria" w:eastAsia="Times New Roman" w:hAnsi="Cambria" w:cs="Arial"/>
          <w:b/>
          <w:bCs/>
          <w:smallCaps/>
          <w:color w:val="2E74B5" w:themeColor="accent1" w:themeShade="BF"/>
          <w:sz w:val="32"/>
          <w:szCs w:val="32"/>
        </w:rPr>
      </w:pPr>
      <w:r w:rsidRPr="003F6D4A">
        <w:rPr>
          <w:rFonts w:ascii="Cambria" w:eastAsia="Times New Roman" w:hAnsi="Cambria" w:cs="Arial"/>
          <w:b/>
          <w:bCs/>
          <w:smallCaps/>
          <w:color w:val="2E74B5" w:themeColor="accent1" w:themeShade="BF"/>
          <w:sz w:val="32"/>
          <w:szCs w:val="32"/>
        </w:rPr>
        <w:t xml:space="preserve">Reflection (40%) </w:t>
      </w:r>
    </w:p>
    <w:p w14:paraId="32A47DCC" w14:textId="77777777" w:rsidR="003F6D4A" w:rsidRPr="003F6D4A" w:rsidRDefault="003F6D4A" w:rsidP="003F6D4A">
      <w:pPr>
        <w:autoSpaceDE w:val="0"/>
        <w:autoSpaceDN w:val="0"/>
        <w:adjustRightInd w:val="0"/>
        <w:spacing w:after="120" w:line="240" w:lineRule="auto"/>
        <w:ind w:firstLine="567"/>
        <w:jc w:val="both"/>
        <w:rPr>
          <w:sz w:val="28"/>
          <w:szCs w:val="28"/>
        </w:rPr>
      </w:pPr>
      <w:r w:rsidRPr="003F6D4A">
        <w:rPr>
          <w:sz w:val="28"/>
          <w:szCs w:val="28"/>
          <w:lang w:val="en-CA" w:eastAsia="en-CA"/>
        </w:rPr>
        <w:t xml:space="preserve">Study your final solution, reread the related parts of the course notes, and make sure that you have understood the concepts covered by this workshop. </w:t>
      </w:r>
      <w:r w:rsidRPr="003F6D4A">
        <w:rPr>
          <w:b/>
          <w:sz w:val="28"/>
          <w:szCs w:val="28"/>
          <w:lang w:val="en-CA" w:eastAsia="en-CA"/>
        </w:rPr>
        <w:t>This should take no less than 30 minutes of your time.</w:t>
      </w:r>
    </w:p>
    <w:p w14:paraId="6B7AC489" w14:textId="77777777" w:rsidR="003F6D4A" w:rsidRPr="003F6D4A" w:rsidRDefault="003F6D4A" w:rsidP="003F6D4A">
      <w:pPr>
        <w:autoSpaceDE w:val="0"/>
        <w:autoSpaceDN w:val="0"/>
        <w:adjustRightInd w:val="0"/>
        <w:spacing w:after="120" w:line="240" w:lineRule="auto"/>
        <w:ind w:firstLine="567"/>
        <w:jc w:val="both"/>
        <w:rPr>
          <w:rFonts w:cstheme="minorHAnsi"/>
          <w:sz w:val="28"/>
          <w:szCs w:val="28"/>
        </w:rPr>
      </w:pPr>
      <w:r w:rsidRPr="003F6D4A">
        <w:rPr>
          <w:sz w:val="28"/>
          <w:szCs w:val="28"/>
        </w:rPr>
        <w:t xml:space="preserve">Create a file named </w:t>
      </w:r>
      <w:r w:rsidRPr="003F6D4A">
        <w:rPr>
          <w:rFonts w:ascii="Consolas" w:hAnsi="Consolas" w:cs="Consolas"/>
          <w:noProof/>
          <w:color w:val="404040" w:themeColor="text1" w:themeTint="BF"/>
          <w:sz w:val="24"/>
          <w:szCs w:val="24"/>
          <w:shd w:val="clear" w:color="auto" w:fill="F2F2F2" w:themeFill="background1" w:themeFillShade="F2"/>
        </w:rPr>
        <w:t>reflect.txt</w:t>
      </w:r>
      <w:r w:rsidRPr="003F6D4A">
        <w:rPr>
          <w:sz w:val="28"/>
          <w:szCs w:val="28"/>
        </w:rPr>
        <w:t xml:space="preserve"> that contains your </w:t>
      </w:r>
      <w:r w:rsidRPr="003F6D4A">
        <w:rPr>
          <w:b/>
          <w:color w:val="FF0000"/>
          <w:sz w:val="28"/>
          <w:szCs w:val="28"/>
        </w:rPr>
        <w:t xml:space="preserve">detailed description of the topics that you have learned </w:t>
      </w:r>
      <w:r w:rsidRPr="003F6D4A">
        <w:rPr>
          <w:sz w:val="28"/>
          <w:szCs w:val="28"/>
        </w:rPr>
        <w:t xml:space="preserve">in completing this workshop and mention any issues that caused you difficulty. </w:t>
      </w:r>
      <w:r w:rsidRPr="003F6D4A">
        <w:rPr>
          <w:sz w:val="28"/>
          <w:szCs w:val="28"/>
          <w:lang w:val="en-CA" w:eastAsia="en-CA"/>
        </w:rPr>
        <w:t>Include in your explanation—</w:t>
      </w:r>
      <w:r w:rsidRPr="003F6D4A">
        <w:rPr>
          <w:b/>
          <w:color w:val="FF0000"/>
          <w:sz w:val="28"/>
          <w:szCs w:val="28"/>
          <w:lang w:val="en-CA" w:eastAsia="en-CA"/>
        </w:rPr>
        <w:t>but do not limit it to</w:t>
      </w:r>
      <w:r w:rsidRPr="003F6D4A">
        <w:rPr>
          <w:sz w:val="28"/>
          <w:szCs w:val="28"/>
          <w:lang w:val="en-CA" w:eastAsia="en-CA"/>
        </w:rPr>
        <w:t>—the following points:</w:t>
      </w:r>
    </w:p>
    <w:p w14:paraId="377810C9" w14:textId="3F0A0D6F" w:rsidR="00132977" w:rsidRPr="00132977" w:rsidRDefault="00132977" w:rsidP="00032F0E">
      <w:pPr>
        <w:pStyle w:val="ListParagraph"/>
        <w:numPr>
          <w:ilvl w:val="0"/>
          <w:numId w:val="29"/>
        </w:numPr>
        <w:autoSpaceDE w:val="0"/>
        <w:autoSpaceDN w:val="0"/>
        <w:adjustRightInd w:val="0"/>
        <w:spacing w:after="100" w:afterAutospacing="1" w:line="240" w:lineRule="auto"/>
        <w:jc w:val="both"/>
        <w:rPr>
          <w:rFonts w:cstheme="minorHAnsi"/>
          <w:sz w:val="28"/>
          <w:szCs w:val="28"/>
        </w:rPr>
      </w:pPr>
      <w:r w:rsidRPr="00132977">
        <w:rPr>
          <w:rFonts w:cstheme="minorHAnsi"/>
          <w:sz w:val="28"/>
          <w:szCs w:val="28"/>
        </w:rPr>
        <w:t xml:space="preserve">What is a safe empty state? </w:t>
      </w:r>
      <w:r w:rsidR="008F4553">
        <w:rPr>
          <w:rFonts w:cstheme="minorHAnsi"/>
          <w:sz w:val="28"/>
          <w:szCs w:val="28"/>
        </w:rPr>
        <w:t>C</w:t>
      </w:r>
      <w:r w:rsidR="00160152">
        <w:rPr>
          <w:rFonts w:cstheme="minorHAnsi"/>
          <w:sz w:val="28"/>
          <w:szCs w:val="28"/>
        </w:rPr>
        <w:t>ould</w:t>
      </w:r>
      <w:r w:rsidR="00032F0E">
        <w:rPr>
          <w:rFonts w:cstheme="minorHAnsi"/>
          <w:sz w:val="28"/>
          <w:szCs w:val="28"/>
        </w:rPr>
        <w:t xml:space="preserve"> </w:t>
      </w:r>
      <w:r w:rsidR="0040560F">
        <w:rPr>
          <w:rFonts w:cstheme="minorHAnsi"/>
          <w:sz w:val="28"/>
          <w:szCs w:val="28"/>
        </w:rPr>
        <w:t>y</w:t>
      </w:r>
      <w:r w:rsidR="00032F0E">
        <w:rPr>
          <w:rFonts w:cstheme="minorHAnsi"/>
          <w:sz w:val="28"/>
          <w:szCs w:val="28"/>
        </w:rPr>
        <w:t>ou</w:t>
      </w:r>
      <w:r w:rsidR="0040560F">
        <w:rPr>
          <w:rFonts w:cstheme="minorHAnsi"/>
          <w:sz w:val="28"/>
          <w:szCs w:val="28"/>
        </w:rPr>
        <w:t xml:space="preserve"> </w:t>
      </w:r>
      <w:r w:rsidR="008F4553">
        <w:rPr>
          <w:rFonts w:cstheme="minorHAnsi"/>
          <w:sz w:val="28"/>
          <w:szCs w:val="28"/>
        </w:rPr>
        <w:t>define another state as the safe empty state?</w:t>
      </w:r>
    </w:p>
    <w:p w14:paraId="5A77CD09" w14:textId="67B32D50" w:rsidR="00160152" w:rsidRDefault="00160152" w:rsidP="00F039AE">
      <w:pPr>
        <w:pStyle w:val="ListParagraph"/>
        <w:numPr>
          <w:ilvl w:val="0"/>
          <w:numId w:val="29"/>
        </w:numPr>
        <w:autoSpaceDE w:val="0"/>
        <w:autoSpaceDN w:val="0"/>
        <w:adjustRightInd w:val="0"/>
        <w:spacing w:after="100" w:afterAutospacing="1" w:line="240" w:lineRule="auto"/>
        <w:jc w:val="both"/>
        <w:rPr>
          <w:rFonts w:cstheme="minorHAnsi"/>
          <w:sz w:val="28"/>
          <w:szCs w:val="28"/>
        </w:rPr>
      </w:pPr>
      <w:r>
        <w:rPr>
          <w:rFonts w:cstheme="minorHAnsi"/>
          <w:sz w:val="28"/>
          <w:szCs w:val="28"/>
        </w:rPr>
        <w:t xml:space="preserve">Describe how you </w:t>
      </w:r>
      <w:r w:rsidR="008F4553">
        <w:rPr>
          <w:rFonts w:cstheme="minorHAnsi"/>
          <w:sz w:val="28"/>
          <w:szCs w:val="28"/>
        </w:rPr>
        <w:t>have</w:t>
      </w:r>
      <w:r>
        <w:rPr>
          <w:rFonts w:cstheme="minorHAnsi"/>
          <w:sz w:val="28"/>
          <w:szCs w:val="28"/>
        </w:rPr>
        <w:t xml:space="preserve"> minimize</w:t>
      </w:r>
      <w:r w:rsidR="008F4553">
        <w:rPr>
          <w:rFonts w:cstheme="minorHAnsi"/>
          <w:sz w:val="28"/>
          <w:szCs w:val="28"/>
        </w:rPr>
        <w:t>d</w:t>
      </w:r>
      <w:r>
        <w:rPr>
          <w:rFonts w:cstheme="minorHAnsi"/>
          <w:sz w:val="28"/>
          <w:szCs w:val="28"/>
        </w:rPr>
        <w:t xml:space="preserve"> </w:t>
      </w:r>
      <w:r w:rsidR="008F4553">
        <w:rPr>
          <w:rFonts w:cstheme="minorHAnsi"/>
          <w:sz w:val="28"/>
          <w:szCs w:val="28"/>
        </w:rPr>
        <w:t xml:space="preserve">code </w:t>
      </w:r>
      <w:r>
        <w:rPr>
          <w:rFonts w:cstheme="minorHAnsi"/>
          <w:sz w:val="28"/>
          <w:szCs w:val="28"/>
        </w:rPr>
        <w:t>duplication.</w:t>
      </w:r>
    </w:p>
    <w:p w14:paraId="0DD2D7D7" w14:textId="3C3F1289" w:rsidR="008B0178" w:rsidRPr="003F6D4A" w:rsidRDefault="00160152" w:rsidP="003F6D4A">
      <w:pPr>
        <w:pStyle w:val="ListParagraph"/>
        <w:numPr>
          <w:ilvl w:val="0"/>
          <w:numId w:val="29"/>
        </w:numPr>
        <w:autoSpaceDE w:val="0"/>
        <w:autoSpaceDN w:val="0"/>
        <w:adjustRightInd w:val="0"/>
        <w:spacing w:after="100" w:afterAutospacing="1" w:line="240" w:lineRule="auto"/>
        <w:jc w:val="both"/>
        <w:rPr>
          <w:rFonts w:cstheme="minorHAnsi"/>
          <w:sz w:val="28"/>
          <w:szCs w:val="28"/>
        </w:rPr>
      </w:pPr>
      <w:r>
        <w:rPr>
          <w:rFonts w:cstheme="minorHAnsi"/>
          <w:sz w:val="28"/>
          <w:szCs w:val="28"/>
        </w:rPr>
        <w:t xml:space="preserve">Explain why the </w:t>
      </w:r>
      <w:r w:rsidRPr="00160152">
        <w:rPr>
          <w:rFonts w:ascii="Consolas" w:hAnsi="Consolas" w:cstheme="minorHAnsi"/>
          <w:noProof/>
          <w:sz w:val="24"/>
          <w:szCs w:val="24"/>
        </w:rPr>
        <w:t>canTravelWith(</w:t>
      </w:r>
      <w:r w:rsidR="00947501">
        <w:rPr>
          <w:rFonts w:ascii="Consolas" w:hAnsi="Consolas" w:cstheme="minorHAnsi"/>
          <w:noProof/>
          <w:sz w:val="24"/>
          <w:szCs w:val="24"/>
        </w:rPr>
        <w:t>...</w:t>
      </w:r>
      <w:r w:rsidRPr="00160152">
        <w:rPr>
          <w:rFonts w:ascii="Consolas" w:hAnsi="Consolas" w:cstheme="minorHAnsi"/>
          <w:noProof/>
          <w:sz w:val="24"/>
          <w:szCs w:val="24"/>
        </w:rPr>
        <w:t>)</w:t>
      </w:r>
      <w:r>
        <w:rPr>
          <w:rFonts w:cstheme="minorHAnsi"/>
          <w:sz w:val="28"/>
          <w:szCs w:val="28"/>
        </w:rPr>
        <w:t xml:space="preserve"> member function can access the private data of the object</w:t>
      </w:r>
      <w:r w:rsidR="008F4553" w:rsidRPr="008F4553">
        <w:rPr>
          <w:rFonts w:cstheme="minorHAnsi"/>
          <w:sz w:val="28"/>
          <w:szCs w:val="28"/>
        </w:rPr>
        <w:t xml:space="preserve"> </w:t>
      </w:r>
      <w:r w:rsidR="008F4553">
        <w:rPr>
          <w:rFonts w:cstheme="minorHAnsi"/>
          <w:sz w:val="28"/>
          <w:szCs w:val="28"/>
        </w:rPr>
        <w:t>referenced in its parameter</w:t>
      </w:r>
      <w:r w:rsidR="00947501">
        <w:rPr>
          <w:rFonts w:cstheme="minorHAnsi"/>
          <w:sz w:val="28"/>
          <w:szCs w:val="28"/>
        </w:rPr>
        <w:t>.</w:t>
      </w:r>
    </w:p>
    <w:p w14:paraId="6CA28259" w14:textId="77777777" w:rsidR="003F6D4A" w:rsidRPr="003F6D4A" w:rsidRDefault="003F6D4A" w:rsidP="003F6D4A">
      <w:pPr>
        <w:autoSpaceDE w:val="0"/>
        <w:autoSpaceDN w:val="0"/>
        <w:adjustRightInd w:val="0"/>
        <w:spacing w:before="240" w:after="240" w:line="240" w:lineRule="auto"/>
        <w:ind w:firstLine="567"/>
        <w:jc w:val="both"/>
        <w:outlineLvl w:val="2"/>
        <w:rPr>
          <w:rFonts w:ascii="Cambria" w:hAnsi="Cambria" w:cstheme="minorHAnsi"/>
          <w:b/>
          <w:smallCaps/>
          <w:color w:val="2E74B5" w:themeColor="accent1" w:themeShade="BF"/>
          <w:sz w:val="28"/>
          <w:szCs w:val="28"/>
        </w:rPr>
      </w:pPr>
      <w:r w:rsidRPr="003F6D4A">
        <w:rPr>
          <w:rFonts w:ascii="Cambria" w:hAnsi="Cambria" w:cstheme="minorHAnsi"/>
          <w:b/>
          <w:smallCaps/>
          <w:color w:val="2E74B5" w:themeColor="accent1" w:themeShade="BF"/>
          <w:sz w:val="28"/>
          <w:szCs w:val="28"/>
        </w:rPr>
        <w:t>Quiz Reflection</w:t>
      </w:r>
    </w:p>
    <w:p w14:paraId="316F71D1" w14:textId="77777777" w:rsidR="003F6D4A" w:rsidRPr="003F6D4A" w:rsidRDefault="003F6D4A" w:rsidP="003F6D4A">
      <w:pPr>
        <w:autoSpaceDE w:val="0"/>
        <w:autoSpaceDN w:val="0"/>
        <w:adjustRightInd w:val="0"/>
        <w:spacing w:after="120" w:line="240" w:lineRule="auto"/>
        <w:ind w:firstLine="567"/>
        <w:jc w:val="both"/>
        <w:rPr>
          <w:sz w:val="28"/>
          <w:szCs w:val="28"/>
          <w:lang w:val="en-CA" w:eastAsia="en-CA"/>
        </w:rPr>
      </w:pPr>
      <w:r w:rsidRPr="003F6D4A">
        <w:rPr>
          <w:sz w:val="28"/>
          <w:szCs w:val="28"/>
          <w:lang w:val="en-CA" w:eastAsia="en-CA"/>
        </w:rPr>
        <w:t xml:space="preserve">Add a </w:t>
      </w:r>
      <w:r w:rsidRPr="003F6D4A">
        <w:rPr>
          <w:rFonts w:eastAsia="Times New Roman" w:cstheme="minorHAnsi"/>
          <w:color w:val="000000"/>
          <w:sz w:val="28"/>
          <w:szCs w:val="28"/>
        </w:rPr>
        <w:t>section</w:t>
      </w:r>
      <w:r w:rsidRPr="003F6D4A">
        <w:rPr>
          <w:sz w:val="28"/>
          <w:szCs w:val="28"/>
          <w:lang w:val="en-CA" w:eastAsia="en-CA"/>
        </w:rPr>
        <w:t xml:space="preserve"> to </w:t>
      </w:r>
      <w:r w:rsidRPr="003F6D4A">
        <w:rPr>
          <w:rFonts w:ascii="Consolas" w:hAnsi="Consolas" w:cs="Consolas"/>
          <w:noProof/>
          <w:color w:val="404040" w:themeColor="text1" w:themeTint="BF"/>
          <w:sz w:val="24"/>
          <w:szCs w:val="24"/>
          <w:shd w:val="clear" w:color="auto" w:fill="F2F2F2" w:themeFill="background1" w:themeFillShade="F2"/>
        </w:rPr>
        <w:t>reflect.txt</w:t>
      </w:r>
      <w:r w:rsidRPr="003F6D4A">
        <w:rPr>
          <w:sz w:val="28"/>
          <w:szCs w:val="28"/>
          <w:lang w:val="en-CA" w:eastAsia="en-CA"/>
        </w:rPr>
        <w:t xml:space="preserve"> called </w:t>
      </w:r>
      <w:r w:rsidRPr="003F6D4A">
        <w:rPr>
          <w:color w:val="FF0000"/>
          <w:sz w:val="28"/>
          <w:szCs w:val="28"/>
          <w:lang w:val="en-CA" w:eastAsia="en-CA"/>
        </w:rPr>
        <w:t>Quiz X Reflection</w:t>
      </w:r>
      <w:r w:rsidRPr="003F6D4A">
        <w:rPr>
          <w:sz w:val="28"/>
          <w:szCs w:val="28"/>
          <w:lang w:val="en-CA" w:eastAsia="en-CA"/>
        </w:rPr>
        <w:t xml:space="preserve">. </w:t>
      </w:r>
      <w:r w:rsidRPr="003F6D4A">
        <w:rPr>
          <w:rFonts w:eastAsia="Times New Roman" w:cstheme="minorHAnsi"/>
          <w:color w:val="000000"/>
          <w:sz w:val="28"/>
          <w:szCs w:val="28"/>
        </w:rPr>
        <w:t>Replace</w:t>
      </w:r>
      <w:r w:rsidRPr="003F6D4A">
        <w:rPr>
          <w:sz w:val="28"/>
          <w:szCs w:val="28"/>
          <w:lang w:val="en-CA" w:eastAsia="en-CA"/>
        </w:rPr>
        <w:t xml:space="preserve"> the </w:t>
      </w:r>
      <w:r w:rsidRPr="003F6D4A">
        <w:rPr>
          <w:color w:val="FF0000"/>
          <w:sz w:val="28"/>
          <w:szCs w:val="28"/>
          <w:lang w:val="en-CA" w:eastAsia="en-CA"/>
        </w:rPr>
        <w:t>X</w:t>
      </w:r>
      <w:r w:rsidRPr="003F6D4A">
        <w:rPr>
          <w:sz w:val="28"/>
          <w:szCs w:val="28"/>
          <w:lang w:val="en-CA" w:eastAsia="en-CA"/>
        </w:rPr>
        <w:t xml:space="preserve"> with the number of the last quiz that you received and list the numbers of all questions that you answered incorrectly.</w:t>
      </w:r>
    </w:p>
    <w:p w14:paraId="1B6E3578" w14:textId="77777777" w:rsidR="003F6D4A" w:rsidRPr="003F6D4A" w:rsidRDefault="003F6D4A" w:rsidP="003F6D4A">
      <w:pPr>
        <w:autoSpaceDE w:val="0"/>
        <w:autoSpaceDN w:val="0"/>
        <w:adjustRightInd w:val="0"/>
        <w:spacing w:after="120" w:line="240" w:lineRule="auto"/>
        <w:ind w:firstLine="567"/>
        <w:jc w:val="both"/>
        <w:rPr>
          <w:sz w:val="28"/>
          <w:szCs w:val="28"/>
          <w:lang w:val="en-CA" w:eastAsia="en-CA"/>
        </w:rPr>
      </w:pPr>
      <w:r w:rsidRPr="003F6D4A">
        <w:rPr>
          <w:rFonts w:eastAsia="Times New Roman" w:cstheme="minorHAnsi"/>
          <w:color w:val="000000"/>
          <w:sz w:val="28"/>
          <w:szCs w:val="28"/>
        </w:rPr>
        <w:t>Then</w:t>
      </w:r>
      <w:r w:rsidRPr="003F6D4A">
        <w:rPr>
          <w:sz w:val="28"/>
          <w:szCs w:val="28"/>
          <w:lang w:val="en-CA" w:eastAsia="en-CA"/>
        </w:rPr>
        <w:t xml:space="preserve"> for each incorrectly answered question write your mistake and the correct </w:t>
      </w:r>
      <w:r w:rsidRPr="003F6D4A">
        <w:rPr>
          <w:rFonts w:eastAsia="Times New Roman" w:cstheme="minorHAnsi"/>
          <w:color w:val="000000"/>
          <w:sz w:val="28"/>
          <w:szCs w:val="28"/>
        </w:rPr>
        <w:t>answer</w:t>
      </w:r>
      <w:r w:rsidRPr="003F6D4A">
        <w:rPr>
          <w:sz w:val="28"/>
          <w:szCs w:val="28"/>
          <w:lang w:val="en-CA" w:eastAsia="en-CA"/>
        </w:rPr>
        <w:t xml:space="preserve"> to that question. If you have missed the last quiz, then write all the questions and their answers.</w:t>
      </w:r>
    </w:p>
    <w:p w14:paraId="6E060E90" w14:textId="77777777" w:rsidR="003F6D4A" w:rsidRPr="003F6D4A" w:rsidRDefault="003F6D4A" w:rsidP="003F6D4A">
      <w:pPr>
        <w:keepNext/>
        <w:autoSpaceDE w:val="0"/>
        <w:autoSpaceDN w:val="0"/>
        <w:adjustRightInd w:val="0"/>
        <w:spacing w:before="100" w:beforeAutospacing="1" w:after="100" w:afterAutospacing="1" w:line="240" w:lineRule="auto"/>
        <w:ind w:firstLine="567"/>
        <w:jc w:val="both"/>
        <w:textAlignment w:val="baseline"/>
        <w:outlineLvl w:val="1"/>
        <w:rPr>
          <w:rFonts w:ascii="Cambria" w:eastAsia="Times New Roman" w:hAnsi="Cambria" w:cs="Arial"/>
          <w:b/>
          <w:bCs/>
          <w:smallCaps/>
          <w:color w:val="2E74B5" w:themeColor="accent1" w:themeShade="BF"/>
          <w:sz w:val="32"/>
          <w:szCs w:val="32"/>
        </w:rPr>
      </w:pPr>
      <w:r w:rsidRPr="003F6D4A">
        <w:rPr>
          <w:rFonts w:ascii="Cambria" w:eastAsia="Times New Roman" w:hAnsi="Cambria" w:cs="Arial"/>
          <w:b/>
          <w:bCs/>
          <w:smallCaps/>
          <w:color w:val="2E74B5" w:themeColor="accent1" w:themeShade="BF"/>
          <w:sz w:val="32"/>
          <w:szCs w:val="32"/>
        </w:rPr>
        <w:t>At-Home Submission</w:t>
      </w:r>
    </w:p>
    <w:p w14:paraId="79699F92" w14:textId="77777777" w:rsidR="003F6D4A" w:rsidRPr="003F6D4A" w:rsidRDefault="003F6D4A" w:rsidP="003F6D4A">
      <w:pPr>
        <w:autoSpaceDE w:val="0"/>
        <w:autoSpaceDN w:val="0"/>
        <w:adjustRightInd w:val="0"/>
        <w:spacing w:after="120" w:line="240" w:lineRule="auto"/>
        <w:ind w:firstLine="567"/>
        <w:jc w:val="both"/>
        <w:rPr>
          <w:rFonts w:eastAsia="Times New Roman" w:cstheme="minorHAnsi"/>
          <w:bCs/>
          <w:color w:val="000000"/>
          <w:sz w:val="28"/>
          <w:szCs w:val="28"/>
        </w:rPr>
      </w:pPr>
      <w:r w:rsidRPr="003F6D4A">
        <w:rPr>
          <w:rFonts w:eastAsia="Times New Roman" w:cstheme="minorHAnsi"/>
          <w:bCs/>
          <w:color w:val="000000"/>
          <w:sz w:val="28"/>
          <w:szCs w:val="28"/>
        </w:rPr>
        <w:t xml:space="preserve">To </w:t>
      </w:r>
      <w:r w:rsidRPr="003F6D4A">
        <w:rPr>
          <w:rFonts w:eastAsia="Times New Roman" w:cstheme="minorHAnsi"/>
          <w:color w:val="000000"/>
          <w:sz w:val="28"/>
          <w:szCs w:val="28"/>
        </w:rPr>
        <w:t>submit</w:t>
      </w:r>
      <w:r w:rsidRPr="003F6D4A">
        <w:rPr>
          <w:rFonts w:eastAsia="Times New Roman" w:cstheme="minorHAnsi"/>
          <w:bCs/>
          <w:color w:val="000000"/>
          <w:sz w:val="28"/>
          <w:szCs w:val="28"/>
        </w:rPr>
        <w:t xml:space="preserve"> the </w:t>
      </w:r>
      <w:r w:rsidRPr="003F6D4A">
        <w:rPr>
          <w:rFonts w:eastAsia="Times New Roman" w:cstheme="minorHAnsi"/>
          <w:bCs/>
          <w:i/>
          <w:color w:val="000000"/>
          <w:sz w:val="28"/>
          <w:szCs w:val="28"/>
        </w:rPr>
        <w:t>at-home</w:t>
      </w:r>
      <w:r w:rsidRPr="003F6D4A">
        <w:rPr>
          <w:rFonts w:eastAsia="Times New Roman" w:cstheme="minorHAnsi"/>
          <w:bCs/>
          <w:color w:val="000000"/>
          <w:sz w:val="28"/>
          <w:szCs w:val="28"/>
        </w:rPr>
        <w:t xml:space="preserve"> section, demonstrate execution of your program with the exact output as in the example above.</w:t>
      </w:r>
    </w:p>
    <w:p w14:paraId="738F1512" w14:textId="77777777" w:rsidR="003F6D4A" w:rsidRDefault="00580E58" w:rsidP="003F6D4A">
      <w:pPr>
        <w:autoSpaceDE w:val="0"/>
        <w:autoSpaceDN w:val="0"/>
        <w:adjustRightInd w:val="0"/>
        <w:spacing w:after="120" w:line="240" w:lineRule="auto"/>
        <w:ind w:firstLine="567"/>
        <w:jc w:val="both"/>
        <w:rPr>
          <w:rFonts w:eastAsia="Times New Roman" w:cstheme="minorHAnsi"/>
          <w:bCs/>
          <w:color w:val="000000"/>
          <w:sz w:val="28"/>
          <w:szCs w:val="28"/>
        </w:rPr>
      </w:pPr>
      <w:r>
        <w:rPr>
          <w:rFonts w:eastAsia="Times New Roman" w:cstheme="minorHAnsi"/>
          <w:bCs/>
          <w:color w:val="000000"/>
          <w:sz w:val="28"/>
          <w:szCs w:val="28"/>
        </w:rPr>
        <w:t>U</w:t>
      </w:r>
      <w:r w:rsidRPr="008D6A82">
        <w:rPr>
          <w:rFonts w:eastAsia="Times New Roman" w:cstheme="minorHAnsi"/>
          <w:bCs/>
          <w:color w:val="000000"/>
          <w:sz w:val="28"/>
          <w:szCs w:val="28"/>
        </w:rPr>
        <w:t>pload</w:t>
      </w:r>
      <w:r>
        <w:rPr>
          <w:rFonts w:eastAsia="Times New Roman" w:cstheme="minorHAnsi"/>
          <w:bCs/>
          <w:color w:val="000000"/>
          <w:sz w:val="28"/>
          <w:szCs w:val="28"/>
        </w:rPr>
        <w:t xml:space="preserve"> </w:t>
      </w:r>
      <w:r>
        <w:rPr>
          <w:rFonts w:ascii="Consolas" w:hAnsi="Consolas" w:cs="Consolas"/>
          <w:noProof/>
          <w:color w:val="808080" w:themeColor="background1" w:themeShade="80"/>
          <w:sz w:val="24"/>
          <w:szCs w:val="24"/>
        </w:rPr>
        <w:t>reflect</w:t>
      </w:r>
      <w:r w:rsidRPr="004435AB">
        <w:rPr>
          <w:rFonts w:ascii="Consolas" w:hAnsi="Consolas" w:cs="Consolas"/>
          <w:noProof/>
          <w:color w:val="808080" w:themeColor="background1" w:themeShade="80"/>
          <w:sz w:val="24"/>
          <w:szCs w:val="24"/>
        </w:rPr>
        <w:t>.</w:t>
      </w:r>
      <w:r>
        <w:rPr>
          <w:rFonts w:ascii="Consolas" w:hAnsi="Consolas" w:cs="Consolas"/>
          <w:noProof/>
          <w:color w:val="808080" w:themeColor="background1" w:themeShade="80"/>
          <w:sz w:val="24"/>
          <w:szCs w:val="24"/>
        </w:rPr>
        <w:t>txt</w:t>
      </w:r>
      <w:r>
        <w:rPr>
          <w:rFonts w:eastAsia="Times New Roman" w:cstheme="minorHAnsi"/>
          <w:bCs/>
          <w:color w:val="000000"/>
          <w:sz w:val="28"/>
          <w:szCs w:val="28"/>
        </w:rPr>
        <w:t xml:space="preserve">, </w:t>
      </w:r>
      <w:r w:rsidR="003F6D4A">
        <w:rPr>
          <w:rFonts w:ascii="Consolas" w:eastAsia="Times New Roman" w:hAnsi="Consolas" w:cs="Consolas"/>
          <w:bCs/>
          <w:noProof/>
          <w:color w:val="808080" w:themeColor="background1" w:themeShade="80"/>
          <w:sz w:val="24"/>
          <w:szCs w:val="24"/>
        </w:rPr>
        <w:t>Traveler</w:t>
      </w:r>
      <w:r>
        <w:rPr>
          <w:rFonts w:ascii="Consolas" w:eastAsia="Times New Roman" w:hAnsi="Consolas" w:cs="Consolas"/>
          <w:bCs/>
          <w:noProof/>
          <w:color w:val="808080" w:themeColor="background1" w:themeShade="80"/>
          <w:sz w:val="24"/>
          <w:szCs w:val="24"/>
        </w:rPr>
        <w:t>.h</w:t>
      </w:r>
      <w:r>
        <w:rPr>
          <w:rFonts w:eastAsia="Times New Roman" w:cstheme="minorHAnsi"/>
          <w:bCs/>
          <w:color w:val="000000"/>
          <w:sz w:val="28"/>
          <w:szCs w:val="28"/>
        </w:rPr>
        <w:t xml:space="preserve">, </w:t>
      </w:r>
      <w:r w:rsidR="003F6D4A">
        <w:rPr>
          <w:rFonts w:ascii="Consolas" w:eastAsia="Times New Roman" w:hAnsi="Consolas" w:cs="Consolas"/>
          <w:bCs/>
          <w:color w:val="808080" w:themeColor="background1" w:themeShade="80"/>
          <w:sz w:val="24"/>
          <w:szCs w:val="24"/>
        </w:rPr>
        <w:t>Traveler</w:t>
      </w:r>
      <w:r>
        <w:rPr>
          <w:rFonts w:ascii="Consolas" w:eastAsia="Times New Roman" w:hAnsi="Consolas" w:cs="Consolas"/>
          <w:bCs/>
          <w:color w:val="808080" w:themeColor="background1" w:themeShade="80"/>
          <w:sz w:val="24"/>
          <w:szCs w:val="24"/>
        </w:rPr>
        <w:t>.cpp</w:t>
      </w:r>
      <w:r>
        <w:rPr>
          <w:rFonts w:eastAsia="Times New Roman" w:cstheme="minorHAnsi"/>
          <w:bCs/>
          <w:color w:val="000000"/>
          <w:sz w:val="28"/>
          <w:szCs w:val="28"/>
        </w:rPr>
        <w:t xml:space="preserve"> and </w:t>
      </w:r>
      <w:r>
        <w:rPr>
          <w:rFonts w:ascii="Consolas" w:hAnsi="Consolas" w:cs="Consolas"/>
          <w:noProof/>
          <w:color w:val="808080" w:themeColor="background1" w:themeShade="80"/>
          <w:sz w:val="24"/>
          <w:szCs w:val="24"/>
        </w:rPr>
        <w:t>w4_at_home</w:t>
      </w:r>
      <w:r w:rsidRPr="004435AB">
        <w:rPr>
          <w:rFonts w:ascii="Consolas" w:hAnsi="Consolas" w:cs="Consolas"/>
          <w:noProof/>
          <w:color w:val="808080" w:themeColor="background1" w:themeShade="80"/>
          <w:sz w:val="24"/>
          <w:szCs w:val="24"/>
        </w:rPr>
        <w:t>.</w:t>
      </w:r>
      <w:r>
        <w:rPr>
          <w:rFonts w:ascii="Consolas" w:hAnsi="Consolas" w:cs="Consolas"/>
          <w:noProof/>
          <w:color w:val="808080" w:themeColor="background1" w:themeShade="80"/>
          <w:sz w:val="24"/>
          <w:szCs w:val="24"/>
        </w:rPr>
        <w:t>cpp</w:t>
      </w:r>
      <w:r w:rsidRPr="008D6A82">
        <w:rPr>
          <w:rFonts w:eastAsia="Times New Roman" w:cstheme="minorHAnsi"/>
          <w:bCs/>
          <w:color w:val="000000"/>
          <w:sz w:val="28"/>
          <w:szCs w:val="28"/>
        </w:rPr>
        <w:t xml:space="preserve"> to your </w:t>
      </w:r>
      <w:r w:rsidRPr="003F6D4A">
        <w:rPr>
          <w:sz w:val="28"/>
          <w:szCs w:val="28"/>
          <w:lang w:val="en-CA" w:eastAsia="en-CA"/>
        </w:rPr>
        <w:t>matrix</w:t>
      </w:r>
      <w:r w:rsidRPr="008D6A82">
        <w:rPr>
          <w:rFonts w:eastAsia="Times New Roman" w:cstheme="minorHAnsi"/>
          <w:bCs/>
          <w:color w:val="000000"/>
          <w:sz w:val="28"/>
          <w:szCs w:val="28"/>
        </w:rPr>
        <w:t xml:space="preserve"> account. Compile and run your code and make sure everything works properly.</w:t>
      </w:r>
    </w:p>
    <w:p w14:paraId="654804D1" w14:textId="77777777" w:rsidR="003F6D4A" w:rsidRPr="003F6D4A" w:rsidRDefault="003F6D4A" w:rsidP="003F6D4A">
      <w:pPr>
        <w:autoSpaceDE w:val="0"/>
        <w:autoSpaceDN w:val="0"/>
        <w:adjustRightInd w:val="0"/>
        <w:spacing w:after="120" w:line="240" w:lineRule="auto"/>
        <w:ind w:firstLine="567"/>
        <w:jc w:val="both"/>
        <w:rPr>
          <w:sz w:val="28"/>
          <w:szCs w:val="28"/>
        </w:rPr>
      </w:pPr>
      <w:r w:rsidRPr="003F6D4A">
        <w:rPr>
          <w:rFonts w:eastAsia="Times New Roman" w:cstheme="minorHAnsi"/>
          <w:bCs/>
          <w:color w:val="000000"/>
          <w:sz w:val="28"/>
          <w:szCs w:val="28"/>
        </w:rPr>
        <w:t xml:space="preserve">To submit, </w:t>
      </w:r>
      <w:r w:rsidRPr="003F6D4A">
        <w:rPr>
          <w:sz w:val="28"/>
          <w:szCs w:val="28"/>
        </w:rPr>
        <w:t xml:space="preserve">run the following command from your account (use your professor’s Seneca </w:t>
      </w:r>
      <w:proofErr w:type="spellStart"/>
      <w:r w:rsidRPr="003F6D4A">
        <w:rPr>
          <w:sz w:val="28"/>
          <w:szCs w:val="28"/>
        </w:rPr>
        <w:t>userid</w:t>
      </w:r>
      <w:proofErr w:type="spellEnd"/>
      <w:r w:rsidRPr="003F6D4A">
        <w:rPr>
          <w:sz w:val="28"/>
          <w:szCs w:val="28"/>
        </w:rPr>
        <w:t xml:space="preserve"> to replace </w:t>
      </w:r>
      <w:r w:rsidRPr="003F6D4A">
        <w:rPr>
          <w:rFonts w:ascii="Consolas" w:hAnsi="Consolas" w:cs="Arial"/>
          <w:noProof/>
          <w:color w:val="000000"/>
          <w:sz w:val="26"/>
          <w:szCs w:val="26"/>
          <w:shd w:val="clear" w:color="auto" w:fill="F8F8F8"/>
        </w:rPr>
        <w:t>profname.proflastname</w:t>
      </w:r>
      <w:r w:rsidRPr="003F6D4A">
        <w:rPr>
          <w:sz w:val="28"/>
          <w:szCs w:val="28"/>
        </w:rPr>
        <w:t xml:space="preserve">, and your section ID to replace </w:t>
      </w:r>
      <w:r w:rsidRPr="003F6D4A">
        <w:rPr>
          <w:rFonts w:ascii="Consolas" w:hAnsi="Consolas" w:cs="Arial"/>
          <w:noProof/>
          <w:color w:val="000000"/>
          <w:sz w:val="26"/>
          <w:szCs w:val="26"/>
          <w:shd w:val="clear" w:color="auto" w:fill="F8F8F8"/>
        </w:rPr>
        <w:t>XXX</w:t>
      </w:r>
      <w:r w:rsidRPr="003F6D4A">
        <w:rPr>
          <w:sz w:val="28"/>
          <w:szCs w:val="28"/>
        </w:rPr>
        <w:t>, i.e., SAA, SBB, etc.):</w:t>
      </w:r>
    </w:p>
    <w:p w14:paraId="16EDAF5A" w14:textId="7A2FA49A" w:rsidR="003F6D4A" w:rsidRPr="003F6D4A" w:rsidRDefault="003F6D4A" w:rsidP="003F6D4A">
      <w:pPr>
        <w:spacing w:before="480" w:after="480" w:line="240" w:lineRule="auto"/>
        <w:jc w:val="center"/>
        <w:textAlignment w:val="baseline"/>
        <w:rPr>
          <w:rFonts w:ascii="Consolas" w:eastAsia="Times New Roman" w:hAnsi="Consolas" w:cs="Courier New"/>
          <w:b/>
          <w:bCs/>
          <w:noProof/>
          <w:color w:val="000000"/>
          <w:sz w:val="32"/>
          <w:szCs w:val="32"/>
        </w:rPr>
      </w:pPr>
      <w:r w:rsidRPr="003F6D4A">
        <w:rPr>
          <w:rFonts w:ascii="Consolas" w:eastAsia="Times New Roman" w:hAnsi="Consolas" w:cs="Courier New"/>
          <w:b/>
          <w:bCs/>
          <w:noProof/>
          <w:color w:val="000000"/>
          <w:sz w:val="32"/>
          <w:szCs w:val="32"/>
        </w:rPr>
        <w:t>~profname.proflastname/submit 244</w:t>
      </w:r>
      <w:r w:rsidRPr="003F6D4A">
        <w:rPr>
          <w:rFonts w:ascii="Consolas" w:eastAsia="Times New Roman" w:hAnsi="Consolas" w:cs="Courier New"/>
          <w:b/>
          <w:bCs/>
          <w:noProof/>
          <w:color w:val="FF0000"/>
          <w:sz w:val="32"/>
          <w:szCs w:val="32"/>
        </w:rPr>
        <w:t>XXX</w:t>
      </w:r>
      <w:r w:rsidRPr="003F6D4A">
        <w:rPr>
          <w:rFonts w:ascii="Consolas" w:eastAsia="Times New Roman" w:hAnsi="Consolas" w:cs="Courier New"/>
          <w:b/>
          <w:bCs/>
          <w:noProof/>
          <w:color w:val="000000"/>
          <w:sz w:val="32"/>
          <w:szCs w:val="32"/>
        </w:rPr>
        <w:t>_w</w:t>
      </w:r>
      <w:r>
        <w:rPr>
          <w:rFonts w:ascii="Consolas" w:eastAsia="Times New Roman" w:hAnsi="Consolas" w:cs="Courier New"/>
          <w:b/>
          <w:bCs/>
          <w:noProof/>
          <w:color w:val="000000"/>
          <w:sz w:val="32"/>
          <w:szCs w:val="32"/>
        </w:rPr>
        <w:t>4</w:t>
      </w:r>
      <w:r w:rsidRPr="003F6D4A">
        <w:rPr>
          <w:rFonts w:ascii="Consolas" w:eastAsia="Times New Roman" w:hAnsi="Consolas" w:cs="Courier New"/>
          <w:b/>
          <w:bCs/>
          <w:noProof/>
          <w:color w:val="000000"/>
          <w:sz w:val="32"/>
          <w:szCs w:val="32"/>
        </w:rPr>
        <w:t>_home</w:t>
      </w:r>
      <w:r w:rsidRPr="003F6D4A">
        <w:rPr>
          <w:rFonts w:ascii="Consolas" w:hAnsi="Consolas" w:cs="Consolas"/>
          <w:bCs/>
          <w:noProof/>
          <w:color w:val="808080" w:themeColor="background1" w:themeShade="80"/>
          <w:sz w:val="20"/>
          <w:szCs w:val="24"/>
          <w:lang w:eastAsia="zh-CN"/>
        </w:rPr>
        <w:t>&lt;ENTER&gt;</w:t>
      </w:r>
    </w:p>
    <w:p w14:paraId="376CD8FA" w14:textId="77777777" w:rsidR="003F6D4A" w:rsidRPr="003F6D4A" w:rsidRDefault="003F6D4A" w:rsidP="003F6D4A">
      <w:pPr>
        <w:autoSpaceDE w:val="0"/>
        <w:autoSpaceDN w:val="0"/>
        <w:adjustRightInd w:val="0"/>
        <w:spacing w:after="120" w:line="240" w:lineRule="auto"/>
        <w:jc w:val="both"/>
        <w:rPr>
          <w:sz w:val="28"/>
          <w:szCs w:val="28"/>
        </w:rPr>
      </w:pPr>
      <w:proofErr w:type="gramStart"/>
      <w:r w:rsidRPr="003F6D4A">
        <w:rPr>
          <w:sz w:val="28"/>
          <w:szCs w:val="28"/>
        </w:rPr>
        <w:t>and</w:t>
      </w:r>
      <w:proofErr w:type="gramEnd"/>
      <w:r w:rsidRPr="003F6D4A">
        <w:rPr>
          <w:sz w:val="28"/>
          <w:szCs w:val="28"/>
        </w:rPr>
        <w:t xml:space="preserve"> follow the instructions.</w:t>
      </w:r>
    </w:p>
    <w:p w14:paraId="47543798" w14:textId="77777777" w:rsidR="00E101F0" w:rsidRPr="008A41B4" w:rsidRDefault="00E101F0" w:rsidP="006E074D">
      <w:pPr>
        <w:pBdr>
          <w:top w:val="single" w:sz="8" w:space="1" w:color="FF0000"/>
          <w:left w:val="single" w:sz="48" w:space="4" w:color="FF0000"/>
          <w:bottom w:val="single" w:sz="8" w:space="1" w:color="FF0000"/>
          <w:right w:val="single" w:sz="8" w:space="4" w:color="FF0000"/>
        </w:pBdr>
        <w:shd w:val="clear" w:color="auto" w:fill="FFF5F5"/>
        <w:autoSpaceDE w:val="0"/>
        <w:autoSpaceDN w:val="0"/>
        <w:adjustRightInd w:val="0"/>
        <w:spacing w:after="100" w:afterAutospacing="1" w:line="240" w:lineRule="auto"/>
        <w:ind w:left="1260" w:hanging="1260"/>
        <w:jc w:val="both"/>
        <w:rPr>
          <w:rFonts w:eastAsia="Times New Roman" w:cstheme="minorHAnsi"/>
          <w:bCs/>
          <w:color w:val="000000"/>
          <w:sz w:val="28"/>
          <w:szCs w:val="28"/>
        </w:rPr>
      </w:pPr>
      <w:r w:rsidRPr="008A41B4">
        <w:rPr>
          <w:rFonts w:eastAsia="Times New Roman" w:cstheme="minorHAnsi"/>
          <w:b/>
          <w:bCs/>
          <w:smallCaps/>
          <w:color w:val="FF0000"/>
          <w:sz w:val="28"/>
          <w:szCs w:val="28"/>
        </w:rPr>
        <w:t>Important</w:t>
      </w:r>
      <w:r>
        <w:rPr>
          <w:rFonts w:eastAsia="Times New Roman" w:cstheme="minorHAnsi"/>
          <w:bCs/>
          <w:color w:val="000000"/>
          <w:sz w:val="28"/>
          <w:szCs w:val="28"/>
        </w:rPr>
        <w:t xml:space="preserve">: </w:t>
      </w:r>
      <w:r w:rsidRPr="008A41B4">
        <w:rPr>
          <w:rFonts w:eastAsia="Times New Roman" w:cstheme="minorHAnsi"/>
          <w:bCs/>
          <w:color w:val="000000"/>
          <w:sz w:val="28"/>
          <w:szCs w:val="28"/>
        </w:rPr>
        <w:t>Please note that a successful submission does not guarantee full credit for this workshop.</w:t>
      </w:r>
      <w:r>
        <w:rPr>
          <w:rFonts w:eastAsia="Times New Roman" w:cstheme="minorHAnsi"/>
          <w:bCs/>
          <w:color w:val="000000"/>
          <w:sz w:val="28"/>
          <w:szCs w:val="28"/>
        </w:rPr>
        <w:t xml:space="preserve"> </w:t>
      </w:r>
      <w:r w:rsidRPr="008A41B4">
        <w:rPr>
          <w:rFonts w:eastAsia="Times New Roman" w:cstheme="minorHAnsi"/>
          <w:bCs/>
          <w:color w:val="000000"/>
          <w:sz w:val="28"/>
          <w:szCs w:val="28"/>
        </w:rPr>
        <w:t>If the professor is not satisfied with your implementation, your professor may ask you to resubmit. Resubmissions will attract a penalty.</w:t>
      </w:r>
    </w:p>
    <w:p w14:paraId="2BA5174D" w14:textId="77777777" w:rsidR="00655D6A" w:rsidRDefault="00655D6A" w:rsidP="00655D6A">
      <w:pPr>
        <w:autoSpaceDE w:val="0"/>
        <w:autoSpaceDN w:val="0"/>
        <w:adjustRightInd w:val="0"/>
        <w:spacing w:after="100" w:afterAutospacing="1" w:line="240" w:lineRule="auto"/>
        <w:jc w:val="both"/>
        <w:rPr>
          <w:rFonts w:cstheme="minorHAnsi"/>
          <w:sz w:val="28"/>
          <w:szCs w:val="28"/>
        </w:rPr>
      </w:pPr>
    </w:p>
    <w:sectPr w:rsidR="00655D6A">
      <w:pgSz w:w="12240" w:h="15840"/>
      <w:pgMar w:top="1440" w:right="1440" w:bottom="1440" w:left="1440"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MS Gothic"/>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3"/>
    <w:multiLevelType w:val="multilevel"/>
    <w:tmpl w:val="10448502"/>
    <w:lvl w:ilvl="0">
      <w:start w:val="1"/>
      <w:numFmt w:val="bullet"/>
      <w:lvlText w:val=""/>
      <w:lvlJc w:val="left"/>
      <w:pPr>
        <w:tabs>
          <w:tab w:val="num" w:pos="720"/>
        </w:tabs>
        <w:ind w:left="720" w:hanging="360"/>
      </w:pPr>
      <w:rPr>
        <w:rFonts w:ascii="Symbol" w:hAnsi="Symbol" w:hint="default"/>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1" w15:restartNumberingAfterBreak="0">
    <w:nsid w:val="00000004"/>
    <w:multiLevelType w:val="multilevel"/>
    <w:tmpl w:val="00000004"/>
    <w:name w:val="WW8Num4"/>
    <w:lvl w:ilvl="0">
      <w:start w:val="1"/>
      <w:numFmt w:val="bullet"/>
      <w:lvlText w:val=""/>
      <w:lvlJc w:val="left"/>
      <w:pPr>
        <w:tabs>
          <w:tab w:val="num" w:pos="707"/>
        </w:tabs>
        <w:ind w:left="707" w:hanging="283"/>
      </w:pPr>
      <w:rPr>
        <w:rFonts w:ascii="Symbol" w:hAnsi="Symbol" w:cs="OpenSymbol"/>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rPr>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3" w15:restartNumberingAfterBreak="0">
    <w:nsid w:val="0A6C0EC5"/>
    <w:multiLevelType w:val="multilevel"/>
    <w:tmpl w:val="96FE0E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024C4E"/>
    <w:multiLevelType w:val="hybridMultilevel"/>
    <w:tmpl w:val="45D0BC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3D32BC1"/>
    <w:multiLevelType w:val="hybridMultilevel"/>
    <w:tmpl w:val="6BD07F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5E943A7"/>
    <w:multiLevelType w:val="hybridMultilevel"/>
    <w:tmpl w:val="667E7B5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6A85D4B"/>
    <w:multiLevelType w:val="hybridMultilevel"/>
    <w:tmpl w:val="55F4D6FC"/>
    <w:lvl w:ilvl="0" w:tplc="17A691B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F3008F"/>
    <w:multiLevelType w:val="hybridMultilevel"/>
    <w:tmpl w:val="229E716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BE73662"/>
    <w:multiLevelType w:val="hybridMultilevel"/>
    <w:tmpl w:val="3BDE0B7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1D015B7C"/>
    <w:multiLevelType w:val="hybridMultilevel"/>
    <w:tmpl w:val="F604AF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0E350D0"/>
    <w:multiLevelType w:val="hybridMultilevel"/>
    <w:tmpl w:val="5FA80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1F73B76"/>
    <w:multiLevelType w:val="multilevel"/>
    <w:tmpl w:val="E0B666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9F52D2"/>
    <w:multiLevelType w:val="multilevel"/>
    <w:tmpl w:val="10448502"/>
    <w:lvl w:ilvl="0">
      <w:start w:val="1"/>
      <w:numFmt w:val="bullet"/>
      <w:lvlText w:val=""/>
      <w:lvlJc w:val="left"/>
      <w:pPr>
        <w:tabs>
          <w:tab w:val="num" w:pos="720"/>
        </w:tabs>
        <w:ind w:left="720" w:hanging="360"/>
      </w:pPr>
      <w:rPr>
        <w:rFonts w:ascii="Symbol" w:hAnsi="Symbol" w:hint="default"/>
        <w:sz w:val="26"/>
        <w:szCs w:val="26"/>
      </w:rPr>
    </w:lvl>
    <w:lvl w:ilvl="1">
      <w:start w:val="1"/>
      <w:numFmt w:val="decimal"/>
      <w:lvlText w:val="%2."/>
      <w:lvlJc w:val="left"/>
      <w:pPr>
        <w:tabs>
          <w:tab w:val="num" w:pos="1080"/>
        </w:tabs>
        <w:ind w:left="1080" w:hanging="360"/>
      </w:pPr>
      <w:rPr>
        <w:sz w:val="26"/>
        <w:szCs w:val="26"/>
      </w:rPr>
    </w:lvl>
    <w:lvl w:ilvl="2">
      <w:start w:val="1"/>
      <w:numFmt w:val="decimal"/>
      <w:lvlText w:val="%3."/>
      <w:lvlJc w:val="left"/>
      <w:pPr>
        <w:tabs>
          <w:tab w:val="num" w:pos="1440"/>
        </w:tabs>
        <w:ind w:left="1440" w:hanging="360"/>
      </w:pPr>
      <w:rPr>
        <w:sz w:val="26"/>
        <w:szCs w:val="26"/>
      </w:rPr>
    </w:lvl>
    <w:lvl w:ilvl="3">
      <w:start w:val="1"/>
      <w:numFmt w:val="decimal"/>
      <w:lvlText w:val="%4."/>
      <w:lvlJc w:val="left"/>
      <w:pPr>
        <w:tabs>
          <w:tab w:val="num" w:pos="1800"/>
        </w:tabs>
        <w:ind w:left="1800" w:hanging="360"/>
      </w:pPr>
      <w:rPr>
        <w:sz w:val="26"/>
        <w:szCs w:val="26"/>
      </w:rPr>
    </w:lvl>
    <w:lvl w:ilvl="4">
      <w:start w:val="1"/>
      <w:numFmt w:val="decimal"/>
      <w:lvlText w:val="%5."/>
      <w:lvlJc w:val="left"/>
      <w:pPr>
        <w:tabs>
          <w:tab w:val="num" w:pos="2160"/>
        </w:tabs>
        <w:ind w:left="2160" w:hanging="360"/>
      </w:pPr>
      <w:rPr>
        <w:sz w:val="26"/>
        <w:szCs w:val="26"/>
      </w:rPr>
    </w:lvl>
    <w:lvl w:ilvl="5">
      <w:start w:val="1"/>
      <w:numFmt w:val="decimal"/>
      <w:lvlText w:val="%6."/>
      <w:lvlJc w:val="left"/>
      <w:pPr>
        <w:tabs>
          <w:tab w:val="num" w:pos="2520"/>
        </w:tabs>
        <w:ind w:left="2520" w:hanging="360"/>
      </w:pPr>
      <w:rPr>
        <w:sz w:val="26"/>
        <w:szCs w:val="26"/>
      </w:rPr>
    </w:lvl>
    <w:lvl w:ilvl="6">
      <w:start w:val="1"/>
      <w:numFmt w:val="decimal"/>
      <w:lvlText w:val="%7."/>
      <w:lvlJc w:val="left"/>
      <w:pPr>
        <w:tabs>
          <w:tab w:val="num" w:pos="2880"/>
        </w:tabs>
        <w:ind w:left="2880" w:hanging="360"/>
      </w:pPr>
      <w:rPr>
        <w:sz w:val="26"/>
        <w:szCs w:val="26"/>
      </w:rPr>
    </w:lvl>
    <w:lvl w:ilvl="7">
      <w:start w:val="1"/>
      <w:numFmt w:val="decimal"/>
      <w:lvlText w:val="%8."/>
      <w:lvlJc w:val="left"/>
      <w:pPr>
        <w:tabs>
          <w:tab w:val="num" w:pos="3240"/>
        </w:tabs>
        <w:ind w:left="3240" w:hanging="360"/>
      </w:pPr>
      <w:rPr>
        <w:sz w:val="26"/>
        <w:szCs w:val="26"/>
      </w:rPr>
    </w:lvl>
    <w:lvl w:ilvl="8">
      <w:start w:val="1"/>
      <w:numFmt w:val="decimal"/>
      <w:lvlText w:val="%9."/>
      <w:lvlJc w:val="left"/>
      <w:pPr>
        <w:tabs>
          <w:tab w:val="num" w:pos="3600"/>
        </w:tabs>
        <w:ind w:left="3600" w:hanging="360"/>
      </w:pPr>
      <w:rPr>
        <w:sz w:val="26"/>
        <w:szCs w:val="26"/>
      </w:rPr>
    </w:lvl>
  </w:abstractNum>
  <w:abstractNum w:abstractNumId="14" w15:restartNumberingAfterBreak="0">
    <w:nsid w:val="2BEB06C6"/>
    <w:multiLevelType w:val="hybridMultilevel"/>
    <w:tmpl w:val="0FCC80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08C26D2"/>
    <w:multiLevelType w:val="hybridMultilevel"/>
    <w:tmpl w:val="43E870E2"/>
    <w:lvl w:ilvl="0" w:tplc="FCDC2F5C">
      <w:numFmt w:val="bullet"/>
      <w:lvlText w:val="-"/>
      <w:lvlJc w:val="left"/>
      <w:pPr>
        <w:ind w:left="644" w:hanging="360"/>
      </w:pPr>
      <w:rPr>
        <w:rFonts w:ascii="Calibri" w:eastAsia="Times New Roman" w:hAnsi="Calibri" w:cstheme="minorHAns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6" w15:restartNumberingAfterBreak="0">
    <w:nsid w:val="33F16210"/>
    <w:multiLevelType w:val="multilevel"/>
    <w:tmpl w:val="7474E9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DD598D"/>
    <w:multiLevelType w:val="hybridMultilevel"/>
    <w:tmpl w:val="8F202E0E"/>
    <w:lvl w:ilvl="0" w:tplc="FCDC2F5C">
      <w:numFmt w:val="bullet"/>
      <w:lvlText w:val="-"/>
      <w:lvlJc w:val="left"/>
      <w:pPr>
        <w:ind w:left="2084" w:hanging="360"/>
      </w:pPr>
      <w:rPr>
        <w:rFonts w:ascii="Calibri" w:eastAsia="Times New Roman" w:hAnsi="Calibri" w:cstheme="minorHAns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88C204F"/>
    <w:multiLevelType w:val="multilevel"/>
    <w:tmpl w:val="6E902A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C759EF"/>
    <w:multiLevelType w:val="hybridMultilevel"/>
    <w:tmpl w:val="01AC8C24"/>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0" w15:restartNumberingAfterBreak="0">
    <w:nsid w:val="4969776F"/>
    <w:multiLevelType w:val="hybridMultilevel"/>
    <w:tmpl w:val="B6B00906"/>
    <w:lvl w:ilvl="0" w:tplc="7390DAC8">
      <w:start w:val="1"/>
      <w:numFmt w:val="decimal"/>
      <w:lvlText w:val="%1)"/>
      <w:lvlJc w:val="left"/>
      <w:pPr>
        <w:ind w:left="719" w:hanging="435"/>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4B426268"/>
    <w:multiLevelType w:val="hybridMultilevel"/>
    <w:tmpl w:val="F128339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51AF5BDC"/>
    <w:multiLevelType w:val="hybridMultilevel"/>
    <w:tmpl w:val="A678F1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E704171"/>
    <w:multiLevelType w:val="hybridMultilevel"/>
    <w:tmpl w:val="80ACCB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0C4076C"/>
    <w:multiLevelType w:val="hybridMultilevel"/>
    <w:tmpl w:val="66261684"/>
    <w:lvl w:ilvl="0" w:tplc="F5E26F04">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28644C"/>
    <w:multiLevelType w:val="hybridMultilevel"/>
    <w:tmpl w:val="EDE049A4"/>
    <w:lvl w:ilvl="0" w:tplc="04090001">
      <w:start w:val="1"/>
      <w:numFmt w:val="bullet"/>
      <w:lvlText w:val=""/>
      <w:lvlJc w:val="left"/>
      <w:pPr>
        <w:ind w:left="1544" w:hanging="360"/>
      </w:pPr>
      <w:rPr>
        <w:rFonts w:ascii="Symbol" w:hAnsi="Symbol" w:hint="default"/>
      </w:rPr>
    </w:lvl>
    <w:lvl w:ilvl="1" w:tplc="04090003" w:tentative="1">
      <w:start w:val="1"/>
      <w:numFmt w:val="bullet"/>
      <w:lvlText w:val="o"/>
      <w:lvlJc w:val="left"/>
      <w:pPr>
        <w:ind w:left="2264" w:hanging="360"/>
      </w:pPr>
      <w:rPr>
        <w:rFonts w:ascii="Courier New" w:hAnsi="Courier New" w:cs="Courier New" w:hint="default"/>
      </w:rPr>
    </w:lvl>
    <w:lvl w:ilvl="2" w:tplc="04090005" w:tentative="1">
      <w:start w:val="1"/>
      <w:numFmt w:val="bullet"/>
      <w:lvlText w:val=""/>
      <w:lvlJc w:val="left"/>
      <w:pPr>
        <w:ind w:left="2984" w:hanging="360"/>
      </w:pPr>
      <w:rPr>
        <w:rFonts w:ascii="Wingdings" w:hAnsi="Wingdings" w:hint="default"/>
      </w:rPr>
    </w:lvl>
    <w:lvl w:ilvl="3" w:tplc="04090001" w:tentative="1">
      <w:start w:val="1"/>
      <w:numFmt w:val="bullet"/>
      <w:lvlText w:val=""/>
      <w:lvlJc w:val="left"/>
      <w:pPr>
        <w:ind w:left="3704" w:hanging="360"/>
      </w:pPr>
      <w:rPr>
        <w:rFonts w:ascii="Symbol" w:hAnsi="Symbol" w:hint="default"/>
      </w:rPr>
    </w:lvl>
    <w:lvl w:ilvl="4" w:tplc="04090003" w:tentative="1">
      <w:start w:val="1"/>
      <w:numFmt w:val="bullet"/>
      <w:lvlText w:val="o"/>
      <w:lvlJc w:val="left"/>
      <w:pPr>
        <w:ind w:left="4424" w:hanging="360"/>
      </w:pPr>
      <w:rPr>
        <w:rFonts w:ascii="Courier New" w:hAnsi="Courier New" w:cs="Courier New" w:hint="default"/>
      </w:rPr>
    </w:lvl>
    <w:lvl w:ilvl="5" w:tplc="04090005" w:tentative="1">
      <w:start w:val="1"/>
      <w:numFmt w:val="bullet"/>
      <w:lvlText w:val=""/>
      <w:lvlJc w:val="left"/>
      <w:pPr>
        <w:ind w:left="5144" w:hanging="360"/>
      </w:pPr>
      <w:rPr>
        <w:rFonts w:ascii="Wingdings" w:hAnsi="Wingdings" w:hint="default"/>
      </w:rPr>
    </w:lvl>
    <w:lvl w:ilvl="6" w:tplc="04090001" w:tentative="1">
      <w:start w:val="1"/>
      <w:numFmt w:val="bullet"/>
      <w:lvlText w:val=""/>
      <w:lvlJc w:val="left"/>
      <w:pPr>
        <w:ind w:left="5864" w:hanging="360"/>
      </w:pPr>
      <w:rPr>
        <w:rFonts w:ascii="Symbol" w:hAnsi="Symbol" w:hint="default"/>
      </w:rPr>
    </w:lvl>
    <w:lvl w:ilvl="7" w:tplc="04090003" w:tentative="1">
      <w:start w:val="1"/>
      <w:numFmt w:val="bullet"/>
      <w:lvlText w:val="o"/>
      <w:lvlJc w:val="left"/>
      <w:pPr>
        <w:ind w:left="6584" w:hanging="360"/>
      </w:pPr>
      <w:rPr>
        <w:rFonts w:ascii="Courier New" w:hAnsi="Courier New" w:cs="Courier New" w:hint="default"/>
      </w:rPr>
    </w:lvl>
    <w:lvl w:ilvl="8" w:tplc="04090005" w:tentative="1">
      <w:start w:val="1"/>
      <w:numFmt w:val="bullet"/>
      <w:lvlText w:val=""/>
      <w:lvlJc w:val="left"/>
      <w:pPr>
        <w:ind w:left="7304" w:hanging="360"/>
      </w:pPr>
      <w:rPr>
        <w:rFonts w:ascii="Wingdings" w:hAnsi="Wingdings" w:hint="default"/>
      </w:rPr>
    </w:lvl>
  </w:abstractNum>
  <w:abstractNum w:abstractNumId="26" w15:restartNumberingAfterBreak="0">
    <w:nsid w:val="69576A2E"/>
    <w:multiLevelType w:val="hybridMultilevel"/>
    <w:tmpl w:val="49F243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7" w15:restartNumberingAfterBreak="0">
    <w:nsid w:val="6B86506A"/>
    <w:multiLevelType w:val="multilevel"/>
    <w:tmpl w:val="91341E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A43DE4"/>
    <w:multiLevelType w:val="hybridMultilevel"/>
    <w:tmpl w:val="255E0F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706F193D"/>
    <w:multiLevelType w:val="multilevel"/>
    <w:tmpl w:val="DBE459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68F303E"/>
    <w:multiLevelType w:val="hybridMultilevel"/>
    <w:tmpl w:val="E29643B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74D1D5B"/>
    <w:multiLevelType w:val="hybridMultilevel"/>
    <w:tmpl w:val="B5400B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624AD6"/>
    <w:multiLevelType w:val="hybridMultilevel"/>
    <w:tmpl w:val="72047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7A3A5EE3"/>
    <w:multiLevelType w:val="hybridMultilevel"/>
    <w:tmpl w:val="E8BCF7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B48485C"/>
    <w:multiLevelType w:val="hybridMultilevel"/>
    <w:tmpl w:val="3A16EBA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5" w15:restartNumberingAfterBreak="0">
    <w:nsid w:val="7BC87C91"/>
    <w:multiLevelType w:val="hybridMultilevel"/>
    <w:tmpl w:val="4348811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6"/>
  </w:num>
  <w:num w:numId="2">
    <w:abstractNumId w:val="12"/>
  </w:num>
  <w:num w:numId="3">
    <w:abstractNumId w:val="27"/>
  </w:num>
  <w:num w:numId="4">
    <w:abstractNumId w:val="29"/>
  </w:num>
  <w:num w:numId="5">
    <w:abstractNumId w:val="9"/>
  </w:num>
  <w:num w:numId="6">
    <w:abstractNumId w:val="32"/>
  </w:num>
  <w:num w:numId="7">
    <w:abstractNumId w:val="6"/>
  </w:num>
  <w:num w:numId="8">
    <w:abstractNumId w:val="8"/>
  </w:num>
  <w:num w:numId="9">
    <w:abstractNumId w:val="5"/>
  </w:num>
  <w:num w:numId="10">
    <w:abstractNumId w:val="26"/>
  </w:num>
  <w:num w:numId="11">
    <w:abstractNumId w:val="3"/>
  </w:num>
  <w:num w:numId="12">
    <w:abstractNumId w:val="23"/>
  </w:num>
  <w:num w:numId="13">
    <w:abstractNumId w:val="4"/>
  </w:num>
  <w:num w:numId="14">
    <w:abstractNumId w:val="28"/>
  </w:num>
  <w:num w:numId="15">
    <w:abstractNumId w:val="10"/>
  </w:num>
  <w:num w:numId="16">
    <w:abstractNumId w:val="31"/>
  </w:num>
  <w:num w:numId="17">
    <w:abstractNumId w:val="22"/>
  </w:num>
  <w:num w:numId="18">
    <w:abstractNumId w:val="33"/>
  </w:num>
  <w:num w:numId="19">
    <w:abstractNumId w:val="0"/>
  </w:num>
  <w:num w:numId="20">
    <w:abstractNumId w:val="1"/>
  </w:num>
  <w:num w:numId="21">
    <w:abstractNumId w:val="2"/>
  </w:num>
  <w:num w:numId="22">
    <w:abstractNumId w:val="13"/>
  </w:num>
  <w:num w:numId="23">
    <w:abstractNumId w:val="7"/>
  </w:num>
  <w:num w:numId="24">
    <w:abstractNumId w:val="35"/>
  </w:num>
  <w:num w:numId="25">
    <w:abstractNumId w:val="11"/>
  </w:num>
  <w:num w:numId="26">
    <w:abstractNumId w:val="14"/>
  </w:num>
  <w:num w:numId="27">
    <w:abstractNumId w:val="25"/>
  </w:num>
  <w:num w:numId="28">
    <w:abstractNumId w:val="19"/>
  </w:num>
  <w:num w:numId="29">
    <w:abstractNumId w:val="20"/>
  </w:num>
  <w:num w:numId="30">
    <w:abstractNumId w:val="30"/>
  </w:num>
  <w:num w:numId="31">
    <w:abstractNumId w:val="21"/>
  </w:num>
  <w:num w:numId="32">
    <w:abstractNumId w:val="15"/>
  </w:num>
  <w:num w:numId="33">
    <w:abstractNumId w:val="17"/>
  </w:num>
  <w:num w:numId="34">
    <w:abstractNumId w:val="24"/>
  </w:num>
  <w:num w:numId="35">
    <w:abstractNumId w:val="34"/>
  </w:num>
  <w:num w:numId="36">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doNotDisplayPageBoundaries/>
  <w:proofState w:spelling="clean" w:grammar="clean"/>
  <w:defaultTabStop w:val="720"/>
  <w:autoHyphenation/>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04B4"/>
    <w:rsid w:val="00000E97"/>
    <w:rsid w:val="00003AE4"/>
    <w:rsid w:val="00012492"/>
    <w:rsid w:val="00014219"/>
    <w:rsid w:val="00025BEA"/>
    <w:rsid w:val="000304FA"/>
    <w:rsid w:val="00032F0E"/>
    <w:rsid w:val="00036B1E"/>
    <w:rsid w:val="0004591D"/>
    <w:rsid w:val="000476AF"/>
    <w:rsid w:val="00051104"/>
    <w:rsid w:val="0005451A"/>
    <w:rsid w:val="000557D6"/>
    <w:rsid w:val="0006202C"/>
    <w:rsid w:val="00072956"/>
    <w:rsid w:val="0009057B"/>
    <w:rsid w:val="000A5098"/>
    <w:rsid w:val="000A75B3"/>
    <w:rsid w:val="000B7292"/>
    <w:rsid w:val="000D09DA"/>
    <w:rsid w:val="000D2CDB"/>
    <w:rsid w:val="000D5877"/>
    <w:rsid w:val="000D6C7B"/>
    <w:rsid w:val="000F1301"/>
    <w:rsid w:val="000F425A"/>
    <w:rsid w:val="00117148"/>
    <w:rsid w:val="00124092"/>
    <w:rsid w:val="00125FFB"/>
    <w:rsid w:val="00132977"/>
    <w:rsid w:val="00146B07"/>
    <w:rsid w:val="00153765"/>
    <w:rsid w:val="00154E07"/>
    <w:rsid w:val="00160152"/>
    <w:rsid w:val="0016109E"/>
    <w:rsid w:val="001661C9"/>
    <w:rsid w:val="00166390"/>
    <w:rsid w:val="0018495B"/>
    <w:rsid w:val="0019022D"/>
    <w:rsid w:val="001B241E"/>
    <w:rsid w:val="001B6DF8"/>
    <w:rsid w:val="001B714D"/>
    <w:rsid w:val="001C0BB1"/>
    <w:rsid w:val="001C343D"/>
    <w:rsid w:val="001C5C05"/>
    <w:rsid w:val="001D5F6B"/>
    <w:rsid w:val="001D6CC0"/>
    <w:rsid w:val="001E129F"/>
    <w:rsid w:val="001F4DAF"/>
    <w:rsid w:val="00225CC3"/>
    <w:rsid w:val="00227642"/>
    <w:rsid w:val="002300C4"/>
    <w:rsid w:val="0023174E"/>
    <w:rsid w:val="002449BF"/>
    <w:rsid w:val="00255EC5"/>
    <w:rsid w:val="002626D9"/>
    <w:rsid w:val="0026542A"/>
    <w:rsid w:val="00265C32"/>
    <w:rsid w:val="00274964"/>
    <w:rsid w:val="0028193C"/>
    <w:rsid w:val="00283F35"/>
    <w:rsid w:val="002A5F6E"/>
    <w:rsid w:val="002B1772"/>
    <w:rsid w:val="002C04B4"/>
    <w:rsid w:val="002C34A0"/>
    <w:rsid w:val="002D2670"/>
    <w:rsid w:val="002E1E72"/>
    <w:rsid w:val="002E2FA0"/>
    <w:rsid w:val="002E60B8"/>
    <w:rsid w:val="002E62A3"/>
    <w:rsid w:val="002E69EC"/>
    <w:rsid w:val="002F0696"/>
    <w:rsid w:val="002F1ABA"/>
    <w:rsid w:val="00304563"/>
    <w:rsid w:val="00306721"/>
    <w:rsid w:val="00310A8B"/>
    <w:rsid w:val="00314EBB"/>
    <w:rsid w:val="00325EF4"/>
    <w:rsid w:val="00337CEC"/>
    <w:rsid w:val="00341EA4"/>
    <w:rsid w:val="003464AF"/>
    <w:rsid w:val="00353B6B"/>
    <w:rsid w:val="00353D5F"/>
    <w:rsid w:val="00353F48"/>
    <w:rsid w:val="00355997"/>
    <w:rsid w:val="00356C80"/>
    <w:rsid w:val="00356CCA"/>
    <w:rsid w:val="003773ED"/>
    <w:rsid w:val="003832A6"/>
    <w:rsid w:val="00391AE1"/>
    <w:rsid w:val="003A01AA"/>
    <w:rsid w:val="003A02D6"/>
    <w:rsid w:val="003A28E2"/>
    <w:rsid w:val="003B01D1"/>
    <w:rsid w:val="003C3D45"/>
    <w:rsid w:val="003C3DEB"/>
    <w:rsid w:val="003C4CD7"/>
    <w:rsid w:val="003E57B6"/>
    <w:rsid w:val="003E5A93"/>
    <w:rsid w:val="003E6A82"/>
    <w:rsid w:val="003F6D4A"/>
    <w:rsid w:val="003F7EED"/>
    <w:rsid w:val="0040560F"/>
    <w:rsid w:val="00410DEB"/>
    <w:rsid w:val="00420A9D"/>
    <w:rsid w:val="00430328"/>
    <w:rsid w:val="00437948"/>
    <w:rsid w:val="004435AB"/>
    <w:rsid w:val="00447938"/>
    <w:rsid w:val="00447E50"/>
    <w:rsid w:val="00455CE4"/>
    <w:rsid w:val="0045731F"/>
    <w:rsid w:val="004605A3"/>
    <w:rsid w:val="00463E9B"/>
    <w:rsid w:val="00473C69"/>
    <w:rsid w:val="00476DE7"/>
    <w:rsid w:val="0048174A"/>
    <w:rsid w:val="00483611"/>
    <w:rsid w:val="004858B3"/>
    <w:rsid w:val="004873E2"/>
    <w:rsid w:val="00490C39"/>
    <w:rsid w:val="00496A67"/>
    <w:rsid w:val="004A48FF"/>
    <w:rsid w:val="004A56D0"/>
    <w:rsid w:val="004A5CF0"/>
    <w:rsid w:val="004B37EE"/>
    <w:rsid w:val="004B5F14"/>
    <w:rsid w:val="004B7503"/>
    <w:rsid w:val="004D684C"/>
    <w:rsid w:val="004E3BB1"/>
    <w:rsid w:val="004F1E16"/>
    <w:rsid w:val="00501A3C"/>
    <w:rsid w:val="005020BD"/>
    <w:rsid w:val="0050630E"/>
    <w:rsid w:val="00516D5E"/>
    <w:rsid w:val="005172E1"/>
    <w:rsid w:val="00521B70"/>
    <w:rsid w:val="00525C53"/>
    <w:rsid w:val="005271E8"/>
    <w:rsid w:val="00542881"/>
    <w:rsid w:val="00546BB2"/>
    <w:rsid w:val="00546C02"/>
    <w:rsid w:val="00560591"/>
    <w:rsid w:val="005678B1"/>
    <w:rsid w:val="00580E58"/>
    <w:rsid w:val="005820B6"/>
    <w:rsid w:val="005C7BC8"/>
    <w:rsid w:val="00615780"/>
    <w:rsid w:val="00617171"/>
    <w:rsid w:val="00622150"/>
    <w:rsid w:val="00623CA4"/>
    <w:rsid w:val="00625B6E"/>
    <w:rsid w:val="0062703D"/>
    <w:rsid w:val="006325F8"/>
    <w:rsid w:val="00640109"/>
    <w:rsid w:val="00641101"/>
    <w:rsid w:val="00655D6A"/>
    <w:rsid w:val="00657F68"/>
    <w:rsid w:val="00663C58"/>
    <w:rsid w:val="00665EF5"/>
    <w:rsid w:val="006738D5"/>
    <w:rsid w:val="006838C6"/>
    <w:rsid w:val="00695851"/>
    <w:rsid w:val="0069767D"/>
    <w:rsid w:val="006A1A29"/>
    <w:rsid w:val="006B3BC5"/>
    <w:rsid w:val="006C5970"/>
    <w:rsid w:val="006C7DF2"/>
    <w:rsid w:val="006D19FF"/>
    <w:rsid w:val="006D6DAD"/>
    <w:rsid w:val="006D7286"/>
    <w:rsid w:val="006D7353"/>
    <w:rsid w:val="006E074D"/>
    <w:rsid w:val="006E0B77"/>
    <w:rsid w:val="006F0E83"/>
    <w:rsid w:val="007055E3"/>
    <w:rsid w:val="00743473"/>
    <w:rsid w:val="00750EA7"/>
    <w:rsid w:val="00770C08"/>
    <w:rsid w:val="007755BC"/>
    <w:rsid w:val="00775D17"/>
    <w:rsid w:val="007830FA"/>
    <w:rsid w:val="00784739"/>
    <w:rsid w:val="00787EE0"/>
    <w:rsid w:val="0079055D"/>
    <w:rsid w:val="0079080C"/>
    <w:rsid w:val="00791DD5"/>
    <w:rsid w:val="007A4AA9"/>
    <w:rsid w:val="007A5E75"/>
    <w:rsid w:val="007B1E78"/>
    <w:rsid w:val="007B2C42"/>
    <w:rsid w:val="007C67A7"/>
    <w:rsid w:val="007D55D5"/>
    <w:rsid w:val="007E0CF7"/>
    <w:rsid w:val="007F29ED"/>
    <w:rsid w:val="007F2BD7"/>
    <w:rsid w:val="00820657"/>
    <w:rsid w:val="00826DBE"/>
    <w:rsid w:val="00831A8A"/>
    <w:rsid w:val="00846528"/>
    <w:rsid w:val="00847AC3"/>
    <w:rsid w:val="00847D99"/>
    <w:rsid w:val="00864D49"/>
    <w:rsid w:val="008749ED"/>
    <w:rsid w:val="008872CE"/>
    <w:rsid w:val="008939F2"/>
    <w:rsid w:val="008940BE"/>
    <w:rsid w:val="0089420C"/>
    <w:rsid w:val="00896C86"/>
    <w:rsid w:val="00897187"/>
    <w:rsid w:val="008A133F"/>
    <w:rsid w:val="008A159A"/>
    <w:rsid w:val="008A6649"/>
    <w:rsid w:val="008B0178"/>
    <w:rsid w:val="008B1B06"/>
    <w:rsid w:val="008B35A0"/>
    <w:rsid w:val="008B61DC"/>
    <w:rsid w:val="008C2C90"/>
    <w:rsid w:val="008D568F"/>
    <w:rsid w:val="008D6A82"/>
    <w:rsid w:val="008E7624"/>
    <w:rsid w:val="008F1474"/>
    <w:rsid w:val="008F2C20"/>
    <w:rsid w:val="008F4553"/>
    <w:rsid w:val="008F5E79"/>
    <w:rsid w:val="00901568"/>
    <w:rsid w:val="00907CD2"/>
    <w:rsid w:val="00911D24"/>
    <w:rsid w:val="00920889"/>
    <w:rsid w:val="00920947"/>
    <w:rsid w:val="00923407"/>
    <w:rsid w:val="009242FF"/>
    <w:rsid w:val="00924B49"/>
    <w:rsid w:val="00931D27"/>
    <w:rsid w:val="0093236B"/>
    <w:rsid w:val="00933A22"/>
    <w:rsid w:val="00945C5F"/>
    <w:rsid w:val="00947501"/>
    <w:rsid w:val="0095027E"/>
    <w:rsid w:val="00954F8B"/>
    <w:rsid w:val="009633EF"/>
    <w:rsid w:val="00963DAA"/>
    <w:rsid w:val="00971B04"/>
    <w:rsid w:val="009736D7"/>
    <w:rsid w:val="00992829"/>
    <w:rsid w:val="00997E8E"/>
    <w:rsid w:val="009A4364"/>
    <w:rsid w:val="009B0313"/>
    <w:rsid w:val="009C19F9"/>
    <w:rsid w:val="009C320D"/>
    <w:rsid w:val="009C7211"/>
    <w:rsid w:val="009D7368"/>
    <w:rsid w:val="009F3184"/>
    <w:rsid w:val="009F54E5"/>
    <w:rsid w:val="00A01377"/>
    <w:rsid w:val="00A06C62"/>
    <w:rsid w:val="00A13005"/>
    <w:rsid w:val="00A14932"/>
    <w:rsid w:val="00A26119"/>
    <w:rsid w:val="00A32357"/>
    <w:rsid w:val="00A51D8D"/>
    <w:rsid w:val="00A53F55"/>
    <w:rsid w:val="00A61BA7"/>
    <w:rsid w:val="00A640B6"/>
    <w:rsid w:val="00A811E1"/>
    <w:rsid w:val="00A95EC8"/>
    <w:rsid w:val="00A9603C"/>
    <w:rsid w:val="00AA0C1C"/>
    <w:rsid w:val="00AB0AA3"/>
    <w:rsid w:val="00AB141E"/>
    <w:rsid w:val="00AB2156"/>
    <w:rsid w:val="00AB7DBC"/>
    <w:rsid w:val="00AD1C73"/>
    <w:rsid w:val="00AD5D68"/>
    <w:rsid w:val="00AE4AF2"/>
    <w:rsid w:val="00AF14B7"/>
    <w:rsid w:val="00B03E68"/>
    <w:rsid w:val="00B043B9"/>
    <w:rsid w:val="00B05139"/>
    <w:rsid w:val="00B13957"/>
    <w:rsid w:val="00B140F8"/>
    <w:rsid w:val="00B2358C"/>
    <w:rsid w:val="00B24B2E"/>
    <w:rsid w:val="00B416DD"/>
    <w:rsid w:val="00B45E19"/>
    <w:rsid w:val="00B613B8"/>
    <w:rsid w:val="00B61B0B"/>
    <w:rsid w:val="00B736FA"/>
    <w:rsid w:val="00B757C0"/>
    <w:rsid w:val="00B7610E"/>
    <w:rsid w:val="00B8103D"/>
    <w:rsid w:val="00B843FC"/>
    <w:rsid w:val="00B975C7"/>
    <w:rsid w:val="00B97D73"/>
    <w:rsid w:val="00BA4512"/>
    <w:rsid w:val="00BA756A"/>
    <w:rsid w:val="00BB08D5"/>
    <w:rsid w:val="00BB24A5"/>
    <w:rsid w:val="00BB3C88"/>
    <w:rsid w:val="00BB55C8"/>
    <w:rsid w:val="00BC2A11"/>
    <w:rsid w:val="00BC4AD4"/>
    <w:rsid w:val="00BE5CBF"/>
    <w:rsid w:val="00BE6E3B"/>
    <w:rsid w:val="00C057CC"/>
    <w:rsid w:val="00C120B3"/>
    <w:rsid w:val="00C135DA"/>
    <w:rsid w:val="00C142F8"/>
    <w:rsid w:val="00C63BF1"/>
    <w:rsid w:val="00C64D80"/>
    <w:rsid w:val="00C83430"/>
    <w:rsid w:val="00C83696"/>
    <w:rsid w:val="00C87B77"/>
    <w:rsid w:val="00CB1A08"/>
    <w:rsid w:val="00CB6EB6"/>
    <w:rsid w:val="00CB7AC7"/>
    <w:rsid w:val="00CE1FDC"/>
    <w:rsid w:val="00CE5E5B"/>
    <w:rsid w:val="00D03347"/>
    <w:rsid w:val="00D432BB"/>
    <w:rsid w:val="00D47183"/>
    <w:rsid w:val="00D538B9"/>
    <w:rsid w:val="00D66B78"/>
    <w:rsid w:val="00D80023"/>
    <w:rsid w:val="00D80ED1"/>
    <w:rsid w:val="00D928E3"/>
    <w:rsid w:val="00D94F24"/>
    <w:rsid w:val="00D964B9"/>
    <w:rsid w:val="00D966FE"/>
    <w:rsid w:val="00DA4247"/>
    <w:rsid w:val="00DB1FD6"/>
    <w:rsid w:val="00DB7D0B"/>
    <w:rsid w:val="00DC0A9B"/>
    <w:rsid w:val="00DC45E7"/>
    <w:rsid w:val="00DD27D2"/>
    <w:rsid w:val="00DD54F9"/>
    <w:rsid w:val="00DF3EE1"/>
    <w:rsid w:val="00DF67E2"/>
    <w:rsid w:val="00E0662A"/>
    <w:rsid w:val="00E101F0"/>
    <w:rsid w:val="00E1293C"/>
    <w:rsid w:val="00E13E8E"/>
    <w:rsid w:val="00E2545E"/>
    <w:rsid w:val="00E254E1"/>
    <w:rsid w:val="00E34860"/>
    <w:rsid w:val="00E44A4B"/>
    <w:rsid w:val="00E7076A"/>
    <w:rsid w:val="00E72A3F"/>
    <w:rsid w:val="00E757B3"/>
    <w:rsid w:val="00E77346"/>
    <w:rsid w:val="00E80D1D"/>
    <w:rsid w:val="00E84C98"/>
    <w:rsid w:val="00E9418B"/>
    <w:rsid w:val="00EA1973"/>
    <w:rsid w:val="00EA2BB2"/>
    <w:rsid w:val="00EA426C"/>
    <w:rsid w:val="00EC0156"/>
    <w:rsid w:val="00EC794D"/>
    <w:rsid w:val="00ED1144"/>
    <w:rsid w:val="00ED72D8"/>
    <w:rsid w:val="00EE39E4"/>
    <w:rsid w:val="00EF1874"/>
    <w:rsid w:val="00EF529D"/>
    <w:rsid w:val="00F02FCE"/>
    <w:rsid w:val="00F038A1"/>
    <w:rsid w:val="00F04FC5"/>
    <w:rsid w:val="00F1769F"/>
    <w:rsid w:val="00F20222"/>
    <w:rsid w:val="00F20A1B"/>
    <w:rsid w:val="00F229B5"/>
    <w:rsid w:val="00F2557C"/>
    <w:rsid w:val="00F33800"/>
    <w:rsid w:val="00F34DC8"/>
    <w:rsid w:val="00F4243B"/>
    <w:rsid w:val="00F5291C"/>
    <w:rsid w:val="00F72958"/>
    <w:rsid w:val="00F8771C"/>
    <w:rsid w:val="00F8776A"/>
    <w:rsid w:val="00F87B62"/>
    <w:rsid w:val="00F9120F"/>
    <w:rsid w:val="00FA0F2E"/>
    <w:rsid w:val="00FB1DDA"/>
    <w:rsid w:val="00FC23FC"/>
    <w:rsid w:val="00FC489F"/>
    <w:rsid w:val="00FC4C33"/>
    <w:rsid w:val="00FE121F"/>
    <w:rsid w:val="00FE4B5B"/>
    <w:rsid w:val="00FE7A8D"/>
    <w:rsid w:val="00FE7B17"/>
    <w:rsid w:val="00FF09C4"/>
    <w:rsid w:val="00FF76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6703DD5"/>
  <w15:docId w15:val="{7723E0B5-2A01-4E5A-8BA8-AD008159F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6" w:lineRule="auto"/>
    </w:pPr>
    <w:rPr>
      <w:sz w:val="22"/>
      <w:szCs w:val="22"/>
    </w:rPr>
  </w:style>
  <w:style w:type="paragraph" w:styleId="Heading1">
    <w:name w:val="heading 1"/>
    <w:basedOn w:val="Normal"/>
    <w:next w:val="Normal"/>
    <w:link w:val="Heading1Char"/>
    <w:uiPriority w:val="9"/>
    <w:qFormat/>
    <w:rsid w:val="00775D17"/>
    <w:pPr>
      <w:keepNext/>
      <w:spacing w:before="100" w:beforeAutospacing="1" w:after="240" w:line="360" w:lineRule="auto"/>
      <w:outlineLvl w:val="0"/>
    </w:pPr>
    <w:rPr>
      <w:rFonts w:ascii="Cambria" w:eastAsia="Times New Roman" w:hAnsi="Cambria" w:cs="Arial"/>
      <w:b/>
      <w:bCs/>
      <w:smallCaps/>
      <w:color w:val="2E74B5" w:themeColor="accent1" w:themeShade="BF"/>
      <w:sz w:val="36"/>
      <w:szCs w:val="36"/>
    </w:rPr>
  </w:style>
  <w:style w:type="paragraph" w:styleId="Heading2">
    <w:name w:val="heading 2"/>
    <w:basedOn w:val="Normal"/>
    <w:next w:val="Normal"/>
    <w:link w:val="Heading2Char"/>
    <w:uiPriority w:val="9"/>
    <w:unhideWhenUsed/>
    <w:qFormat/>
    <w:rsid w:val="000D2CDB"/>
    <w:pPr>
      <w:keepNext/>
      <w:spacing w:before="100" w:beforeAutospacing="1" w:after="240" w:line="360" w:lineRule="auto"/>
      <w:outlineLvl w:val="1"/>
    </w:pPr>
    <w:rPr>
      <w:rFonts w:ascii="Cambria" w:eastAsia="Times New Roman" w:hAnsi="Cambria" w:cs="Arial"/>
      <w:b/>
      <w:bCs/>
      <w:smallCaps/>
      <w:noProof/>
      <w:color w:val="2E74B5" w:themeColor="accent1" w:themeShade="BF"/>
      <w:sz w:val="32"/>
      <w:szCs w:val="32"/>
    </w:rPr>
  </w:style>
  <w:style w:type="paragraph" w:styleId="Heading3">
    <w:name w:val="heading 3"/>
    <w:basedOn w:val="Normal"/>
    <w:next w:val="Normal"/>
    <w:link w:val="Heading3Char"/>
    <w:autoRedefine/>
    <w:uiPriority w:val="9"/>
    <w:unhideWhenUsed/>
    <w:qFormat/>
    <w:rsid w:val="009C7211"/>
    <w:pPr>
      <w:autoSpaceDE w:val="0"/>
      <w:autoSpaceDN w:val="0"/>
      <w:adjustRightInd w:val="0"/>
      <w:spacing w:before="240" w:after="240" w:line="240" w:lineRule="auto"/>
      <w:jc w:val="both"/>
      <w:outlineLvl w:val="2"/>
    </w:pPr>
    <w:rPr>
      <w:rFonts w:ascii="Arial" w:hAnsi="Arial" w:cs="Arial"/>
      <w:b/>
      <w:smallCaps/>
      <w:color w:val="4599B1"/>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954F72" w:themeColor="followedHyperlink"/>
      <w:u w:val="single"/>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locked/>
    <w:rPr>
      <w:rFonts w:ascii="Courier New" w:eastAsia="Times New Roman" w:hAnsi="Courier New" w:cs="Courier New" w:hint="default"/>
      <w:sz w:val="20"/>
      <w:szCs w:val="2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locked/>
    <w:rPr>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locked/>
    <w:rPr>
      <w:b/>
      <w:bCs/>
      <w:sz w:val="20"/>
      <w:szCs w:val="20"/>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Pr>
      <w:rFonts w:ascii="Segoe UI" w:hAnsi="Segoe UI" w:cs="Segoe UI" w:hint="default"/>
      <w:sz w:val="18"/>
      <w:szCs w:val="18"/>
    </w:rPr>
  </w:style>
  <w:style w:type="paragraph" w:customStyle="1" w:styleId="section">
    <w:name w:val="section"/>
    <w:basedOn w:val="Normal"/>
    <w:uiPriority w:val="99"/>
    <w:semiHidden/>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ection">
    <w:name w:val="ssection"/>
    <w:basedOn w:val="Normal"/>
    <w:uiPriority w:val="99"/>
    <w:semiHidden/>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Pr>
      <w:sz w:val="16"/>
      <w:szCs w:val="16"/>
    </w:rPr>
  </w:style>
  <w:style w:type="character" w:customStyle="1" w:styleId="texth">
    <w:name w:val="texth"/>
    <w:basedOn w:val="DefaultParagraphFont"/>
  </w:style>
  <w:style w:type="character" w:customStyle="1" w:styleId="apple-converted-space">
    <w:name w:val="apple-converted-space"/>
    <w:basedOn w:val="DefaultParagraphFont"/>
  </w:style>
  <w:style w:type="character" w:customStyle="1" w:styleId="texthead">
    <w:name w:val="texthead"/>
    <w:basedOn w:val="DefaultParagraphFont"/>
  </w:style>
  <w:style w:type="character" w:customStyle="1" w:styleId="textagend">
    <w:name w:val="textagend"/>
    <w:basedOn w:val="DefaultParagraphFont"/>
  </w:style>
  <w:style w:type="character" w:customStyle="1" w:styleId="code">
    <w:name w:val="code"/>
    <w:basedOn w:val="DefaultParagraphFont"/>
  </w:style>
  <w:style w:type="character" w:customStyle="1" w:styleId="high">
    <w:name w:val="high"/>
    <w:basedOn w:val="DefaultParagraphFont"/>
  </w:style>
  <w:style w:type="paragraph" w:styleId="ListParagraph">
    <w:name w:val="List Paragraph"/>
    <w:basedOn w:val="Normal"/>
    <w:uiPriority w:val="34"/>
    <w:qFormat/>
    <w:rsid w:val="002626D9"/>
    <w:pPr>
      <w:ind w:left="720"/>
      <w:contextualSpacing/>
    </w:pPr>
  </w:style>
  <w:style w:type="character" w:customStyle="1" w:styleId="Heading3Char">
    <w:name w:val="Heading 3 Char"/>
    <w:basedOn w:val="DefaultParagraphFont"/>
    <w:link w:val="Heading3"/>
    <w:uiPriority w:val="9"/>
    <w:rsid w:val="009C7211"/>
    <w:rPr>
      <w:rFonts w:ascii="Arial" w:hAnsi="Arial" w:cs="Arial"/>
      <w:b/>
      <w:smallCaps/>
      <w:color w:val="4599B1"/>
      <w:sz w:val="27"/>
      <w:szCs w:val="27"/>
    </w:rPr>
  </w:style>
  <w:style w:type="character" w:customStyle="1" w:styleId="Heading1Char">
    <w:name w:val="Heading 1 Char"/>
    <w:basedOn w:val="DefaultParagraphFont"/>
    <w:link w:val="Heading1"/>
    <w:uiPriority w:val="9"/>
    <w:rsid w:val="00775D17"/>
    <w:rPr>
      <w:rFonts w:ascii="Cambria" w:eastAsia="Times New Roman" w:hAnsi="Cambria" w:cs="Arial"/>
      <w:b/>
      <w:bCs/>
      <w:smallCaps/>
      <w:color w:val="2E74B5" w:themeColor="accent1" w:themeShade="BF"/>
      <w:sz w:val="36"/>
      <w:szCs w:val="36"/>
    </w:rPr>
  </w:style>
  <w:style w:type="paragraph" w:customStyle="1" w:styleId="TableContents">
    <w:name w:val="Table Contents"/>
    <w:basedOn w:val="Normal"/>
    <w:rsid w:val="000557D6"/>
    <w:pPr>
      <w:suppressLineNumbers/>
      <w:suppressAutoHyphens/>
      <w:spacing w:after="0" w:line="240" w:lineRule="auto"/>
    </w:pPr>
    <w:rPr>
      <w:rFonts w:ascii="Times New Roman" w:eastAsia="Times New Roman" w:hAnsi="Times New Roman" w:cs="Times New Roman"/>
      <w:sz w:val="20"/>
      <w:szCs w:val="20"/>
      <w:lang w:val="en-CA" w:eastAsia="ar-SA"/>
    </w:rPr>
  </w:style>
  <w:style w:type="table" w:styleId="TableGrid">
    <w:name w:val="Table Grid"/>
    <w:basedOn w:val="TableNormal"/>
    <w:uiPriority w:val="39"/>
    <w:rsid w:val="000557D6"/>
    <w:rPr>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1D6C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CC0"/>
    <w:rPr>
      <w:sz w:val="22"/>
      <w:szCs w:val="22"/>
    </w:rPr>
  </w:style>
  <w:style w:type="character" w:customStyle="1" w:styleId="Heading2Char">
    <w:name w:val="Heading 2 Char"/>
    <w:basedOn w:val="DefaultParagraphFont"/>
    <w:link w:val="Heading2"/>
    <w:uiPriority w:val="9"/>
    <w:rsid w:val="000D2CDB"/>
    <w:rPr>
      <w:rFonts w:ascii="Cambria" w:eastAsia="Times New Roman" w:hAnsi="Cambria" w:cs="Arial"/>
      <w:b/>
      <w:bCs/>
      <w:smallCaps/>
      <w:noProof/>
      <w:color w:val="2E74B5" w:themeColor="accent1" w:themeShade="BF"/>
      <w:sz w:val="32"/>
      <w:szCs w:val="32"/>
    </w:rPr>
  </w:style>
  <w:style w:type="paragraph" w:styleId="Title">
    <w:name w:val="Title"/>
    <w:basedOn w:val="Normal"/>
    <w:next w:val="Normal"/>
    <w:link w:val="TitleChar"/>
    <w:uiPriority w:val="10"/>
    <w:qFormat/>
    <w:rsid w:val="000D2CDB"/>
    <w:pPr>
      <w:spacing w:after="0" w:line="240" w:lineRule="auto"/>
      <w:jc w:val="center"/>
    </w:pPr>
    <w:rPr>
      <w:rFonts w:ascii="Cambria" w:eastAsia="Times New Roman" w:hAnsi="Cambria" w:cs="Arial"/>
      <w:b/>
      <w:bCs/>
      <w:smallCaps/>
      <w:color w:val="FF0000"/>
      <w:sz w:val="72"/>
      <w:szCs w:val="72"/>
    </w:rPr>
  </w:style>
  <w:style w:type="character" w:customStyle="1" w:styleId="TitleChar">
    <w:name w:val="Title Char"/>
    <w:basedOn w:val="DefaultParagraphFont"/>
    <w:link w:val="Title"/>
    <w:uiPriority w:val="10"/>
    <w:rsid w:val="000D2CDB"/>
    <w:rPr>
      <w:rFonts w:ascii="Cambria" w:eastAsia="Times New Roman" w:hAnsi="Cambria" w:cs="Arial"/>
      <w:b/>
      <w:bCs/>
      <w:smallCaps/>
      <w:color w:val="FF0000"/>
      <w:sz w:val="72"/>
      <w:szCs w:val="72"/>
    </w:rPr>
  </w:style>
  <w:style w:type="paragraph" w:styleId="Subtitle">
    <w:name w:val="Subtitle"/>
    <w:basedOn w:val="Normal"/>
    <w:next w:val="Normal"/>
    <w:link w:val="SubtitleChar"/>
    <w:uiPriority w:val="11"/>
    <w:qFormat/>
    <w:rsid w:val="000D2CDB"/>
    <w:pPr>
      <w:spacing w:before="240" w:after="480" w:line="240" w:lineRule="auto"/>
      <w:jc w:val="center"/>
    </w:pPr>
    <w:rPr>
      <w:rFonts w:ascii="Cambria" w:eastAsia="Times New Roman" w:hAnsi="Cambria" w:cs="Arial"/>
      <w:color w:val="FF0000"/>
      <w:sz w:val="24"/>
      <w:szCs w:val="24"/>
    </w:rPr>
  </w:style>
  <w:style w:type="character" w:customStyle="1" w:styleId="SubtitleChar">
    <w:name w:val="Subtitle Char"/>
    <w:basedOn w:val="DefaultParagraphFont"/>
    <w:link w:val="Subtitle"/>
    <w:uiPriority w:val="11"/>
    <w:rsid w:val="000D2CDB"/>
    <w:rPr>
      <w:rFonts w:ascii="Cambria" w:eastAsia="Times New Roman" w:hAnsi="Cambria" w:cs="Arial"/>
      <w:color w:val="FF0000"/>
      <w:sz w:val="24"/>
      <w:szCs w:val="24"/>
    </w:rPr>
  </w:style>
  <w:style w:type="paragraph" w:customStyle="1" w:styleId="ProgramEntity">
    <w:name w:val="Program Entity"/>
    <w:basedOn w:val="Normal"/>
    <w:qFormat/>
    <w:rsid w:val="006C5970"/>
    <w:pPr>
      <w:autoSpaceDE w:val="0"/>
      <w:autoSpaceDN w:val="0"/>
      <w:adjustRightInd w:val="0"/>
      <w:spacing w:before="100" w:beforeAutospacing="1" w:after="100" w:afterAutospacing="1" w:line="240" w:lineRule="auto"/>
      <w:ind w:left="1440" w:hanging="720"/>
      <w:contextualSpacing/>
      <w:jc w:val="both"/>
    </w:pPr>
    <w:rPr>
      <w:rFonts w:eastAsia="Times New Roman" w:cstheme="minorHAnsi"/>
      <w:color w:val="000000"/>
      <w:sz w:val="28"/>
      <w:szCs w:val="28"/>
    </w:rPr>
  </w:style>
  <w:style w:type="character" w:customStyle="1" w:styleId="InlineClass">
    <w:name w:val="Inline Class"/>
    <w:basedOn w:val="DefaultParagraphFont"/>
    <w:uiPriority w:val="1"/>
    <w:qFormat/>
    <w:rsid w:val="00AF14B7"/>
    <w:rPr>
      <w:rFonts w:ascii="Consolas" w:hAnsi="Consolas" w:cs="Consolas"/>
      <w:noProof/>
      <w:color w:val="2B91AF"/>
      <w:sz w:val="24"/>
      <w:szCs w:val="24"/>
      <w:bdr w:val="none" w:sz="0" w:space="0" w:color="auto"/>
      <w:shd w:val="clear" w:color="auto" w:fill="F2F2F2" w:themeFill="background1" w:themeFillShade="F2"/>
    </w:rPr>
  </w:style>
  <w:style w:type="paragraph" w:customStyle="1" w:styleId="Description">
    <w:name w:val="Description"/>
    <w:basedOn w:val="Normal"/>
    <w:autoRedefine/>
    <w:qFormat/>
    <w:rsid w:val="00F4243B"/>
    <w:pPr>
      <w:autoSpaceDE w:val="0"/>
      <w:autoSpaceDN w:val="0"/>
      <w:adjustRightInd w:val="0"/>
      <w:spacing w:before="240" w:after="240" w:line="240" w:lineRule="auto"/>
      <w:ind w:left="1701" w:hanging="567"/>
      <w:contextualSpacing/>
      <w:jc w:val="both"/>
    </w:pPr>
    <w:rPr>
      <w:sz w:val="28"/>
      <w:szCs w:val="28"/>
    </w:rPr>
  </w:style>
  <w:style w:type="paragraph" w:customStyle="1" w:styleId="SourceCode">
    <w:name w:val="Source Code"/>
    <w:basedOn w:val="Normal"/>
    <w:autoRedefine/>
    <w:qFormat/>
    <w:rsid w:val="007E0CF7"/>
    <w:pPr>
      <w:shd w:val="clear" w:color="auto" w:fill="F8F8F8"/>
      <w:autoSpaceDE w:val="0"/>
      <w:autoSpaceDN w:val="0"/>
      <w:adjustRightInd w:val="0"/>
      <w:spacing w:before="240" w:after="240" w:line="240" w:lineRule="auto"/>
      <w:contextualSpacing/>
      <w:jc w:val="both"/>
    </w:pPr>
    <w:rPr>
      <w:rFonts w:ascii="Consolas" w:hAnsi="Consolas" w:cs="Consolas"/>
      <w:noProof/>
      <w:color w:val="000000"/>
      <w:sz w:val="20"/>
      <w:szCs w:val="20"/>
    </w:rPr>
  </w:style>
  <w:style w:type="character" w:customStyle="1" w:styleId="CNumber">
    <w:name w:val="C++ Number"/>
    <w:basedOn w:val="DefaultParagraphFont"/>
    <w:uiPriority w:val="1"/>
    <w:qFormat/>
    <w:rsid w:val="007E0CF7"/>
    <w:rPr>
      <w:rFonts w:ascii="Consolas" w:hAnsi="Consolas" w:cs="Consolas"/>
      <w:b w:val="0"/>
      <w:noProof/>
      <w:color w:val="FF0000"/>
      <w:sz w:val="20"/>
      <w:szCs w:val="20"/>
    </w:rPr>
  </w:style>
  <w:style w:type="character" w:customStyle="1" w:styleId="InlineCode">
    <w:name w:val="Inline Code"/>
    <w:basedOn w:val="DefaultParagraphFont"/>
    <w:uiPriority w:val="1"/>
    <w:qFormat/>
    <w:rsid w:val="00E84C98"/>
    <w:rPr>
      <w:rFonts w:ascii="Consolas" w:hAnsi="Consolas" w:cs="Consolas"/>
      <w:noProof/>
      <w:color w:val="404040" w:themeColor="text1" w:themeTint="BF"/>
      <w:sz w:val="24"/>
      <w:szCs w:val="24"/>
      <w:bdr w:val="none" w:sz="0" w:space="0" w:color="auto"/>
      <w:shd w:val="clear" w:color="auto" w:fill="F2F2F2" w:themeFill="background1" w:themeFillShade="F2"/>
    </w:rPr>
  </w:style>
  <w:style w:type="character" w:customStyle="1" w:styleId="InlineKeyword">
    <w:name w:val="Inline Keyword"/>
    <w:basedOn w:val="InlineCode"/>
    <w:uiPriority w:val="1"/>
    <w:qFormat/>
    <w:rsid w:val="00501A3C"/>
    <w:rPr>
      <w:rFonts w:ascii="Consolas" w:hAnsi="Consolas" w:cs="Consolas"/>
      <w:noProof/>
      <w:color w:val="0000FF"/>
      <w:sz w:val="24"/>
      <w:szCs w:val="24"/>
      <w:bdr w:val="none" w:sz="0" w:space="0" w:color="auto"/>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3362538">
      <w:bodyDiv w:val="1"/>
      <w:marLeft w:val="0"/>
      <w:marRight w:val="0"/>
      <w:marTop w:val="0"/>
      <w:marBottom w:val="0"/>
      <w:divBdr>
        <w:top w:val="none" w:sz="0" w:space="0" w:color="auto"/>
        <w:left w:val="none" w:sz="0" w:space="0" w:color="auto"/>
        <w:bottom w:val="none" w:sz="0" w:space="0" w:color="auto"/>
        <w:right w:val="none" w:sz="0" w:space="0" w:color="auto"/>
      </w:divBdr>
    </w:div>
    <w:div w:id="1130365028">
      <w:bodyDiv w:val="1"/>
      <w:marLeft w:val="0"/>
      <w:marRight w:val="0"/>
      <w:marTop w:val="0"/>
      <w:marBottom w:val="0"/>
      <w:divBdr>
        <w:top w:val="none" w:sz="0" w:space="0" w:color="auto"/>
        <w:left w:val="none" w:sz="0" w:space="0" w:color="auto"/>
        <w:bottom w:val="none" w:sz="0" w:space="0" w:color="auto"/>
        <w:right w:val="none" w:sz="0" w:space="0" w:color="auto"/>
      </w:divBdr>
    </w:div>
    <w:div w:id="1908370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420541-DA55-41B6-8C38-20979FFB3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03</TotalTime>
  <Pages>12</Pages>
  <Words>2515</Words>
  <Characters>14341</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Seneca College</Company>
  <LinksUpToDate>false</LinksUpToDate>
  <CharactersWithSpaces>1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nel.barna@senecacollege.ca</dc:creator>
  <cp:lastModifiedBy>Cornel Barna</cp:lastModifiedBy>
  <cp:revision>83</cp:revision>
  <cp:lastPrinted>2017-05-19T17:19:00Z</cp:lastPrinted>
  <dcterms:created xsi:type="dcterms:W3CDTF">2016-03-14T23:34:00Z</dcterms:created>
  <dcterms:modified xsi:type="dcterms:W3CDTF">2019-02-03T00:06:00Z</dcterms:modified>
</cp:coreProperties>
</file>